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C4C36"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78C49000" w14:textId="77777777" w:rsidR="005F3422" w:rsidRPr="00B65CE9" w:rsidRDefault="005F3422" w:rsidP="00B65CE9">
      <w:pPr>
        <w:pStyle w:val="CommentText"/>
        <w:jc w:val="center"/>
        <w:rPr>
          <w:rFonts w:cs="Arial"/>
          <w:sz w:val="24"/>
        </w:rPr>
      </w:pPr>
    </w:p>
    <w:p w14:paraId="27D54EC8"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3D3C0F05" w14:textId="77777777" w:rsidR="005F3422" w:rsidRPr="00B54ABC" w:rsidRDefault="005F3422" w:rsidP="005F3422">
      <w:pPr>
        <w:jc w:val="center"/>
        <w:rPr>
          <w:rFonts w:cs="Arial"/>
          <w:bCs/>
          <w:sz w:val="28"/>
          <w:szCs w:val="36"/>
        </w:rPr>
      </w:pPr>
    </w:p>
    <w:p w14:paraId="44190DC8"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103278C4" w14:textId="77777777" w:rsidR="005F3422" w:rsidRPr="00B54ABC" w:rsidRDefault="005F3422" w:rsidP="005F3422">
      <w:pPr>
        <w:jc w:val="center"/>
        <w:rPr>
          <w:rFonts w:cs="Arial"/>
          <w:bCs/>
          <w:sz w:val="28"/>
          <w:szCs w:val="36"/>
        </w:rPr>
      </w:pPr>
    </w:p>
    <w:p w14:paraId="7B4FB923" w14:textId="77777777" w:rsidR="00910D8D" w:rsidRPr="00A552ED" w:rsidRDefault="00910D8D" w:rsidP="009A3B96">
      <w:pPr>
        <w:autoSpaceDE w:val="0"/>
        <w:autoSpaceDN w:val="0"/>
        <w:adjustRightInd w:val="0"/>
        <w:jc w:val="center"/>
        <w:rPr>
          <w:rFonts w:cs="Arial"/>
          <w:i/>
          <w:color w:val="262626"/>
          <w:szCs w:val="24"/>
        </w:rPr>
      </w:pPr>
    </w:p>
    <w:p w14:paraId="3C7E6DEC" w14:textId="77777777" w:rsidR="005F3422" w:rsidRPr="00D20FB5" w:rsidRDefault="005F3422" w:rsidP="005F3422">
      <w:pPr>
        <w:rPr>
          <w:rFonts w:cs="Arial"/>
          <w:b/>
        </w:rPr>
      </w:pPr>
    </w:p>
    <w:tbl>
      <w:tblPr>
        <w:tblW w:w="31680" w:type="dxa"/>
        <w:tblInd w:w="-108" w:type="dxa"/>
        <w:tblLayout w:type="fixed"/>
        <w:tblLook w:val="04A0" w:firstRow="1" w:lastRow="0" w:firstColumn="1" w:lastColumn="0" w:noHBand="0" w:noVBand="1"/>
      </w:tblPr>
      <w:tblGrid>
        <w:gridCol w:w="187"/>
        <w:gridCol w:w="7564"/>
        <w:gridCol w:w="181"/>
        <w:gridCol w:w="8402"/>
        <w:gridCol w:w="5619"/>
        <w:gridCol w:w="2023"/>
        <w:gridCol w:w="3500"/>
        <w:gridCol w:w="1373"/>
        <w:gridCol w:w="2831"/>
      </w:tblGrid>
      <w:tr w:rsidR="005350CF" w:rsidRPr="00587029" w14:paraId="16F3C86B" w14:textId="77777777" w:rsidTr="005350CF">
        <w:trPr>
          <w:gridAfter w:val="2"/>
          <w:wAfter w:w="4218" w:type="dxa"/>
          <w:trHeight w:val="286"/>
        </w:trPr>
        <w:tc>
          <w:tcPr>
            <w:tcW w:w="7776" w:type="dxa"/>
            <w:gridSpan w:val="2"/>
          </w:tcPr>
          <w:p w14:paraId="594BDA76" w14:textId="374BE371" w:rsidR="00910D8D" w:rsidRPr="005350CF" w:rsidRDefault="00910D8D" w:rsidP="00910D8D">
            <w:pPr>
              <w:tabs>
                <w:tab w:val="left" w:pos="1620"/>
              </w:tabs>
              <w:rPr>
                <w:rFonts w:cs="Arial"/>
                <w:bCs/>
              </w:rPr>
            </w:pPr>
            <w:r>
              <w:rPr>
                <w:rFonts w:cs="Arial"/>
                <w:b/>
                <w:bCs/>
              </w:rPr>
              <w:t>In</w:t>
            </w:r>
            <w:r w:rsidRPr="003A47A1">
              <w:rPr>
                <w:rFonts w:cs="Arial"/>
                <w:b/>
                <w:bCs/>
              </w:rPr>
              <w:t>structor</w:t>
            </w:r>
            <w:r>
              <w:rPr>
                <w:rFonts w:cs="Arial"/>
                <w:b/>
                <w:bCs/>
              </w:rPr>
              <w:t>:</w:t>
            </w:r>
            <w:r w:rsidR="005350CF">
              <w:rPr>
                <w:rFonts w:cs="Arial"/>
                <w:b/>
                <w:bCs/>
              </w:rPr>
              <w:t xml:space="preserve">   </w:t>
            </w:r>
            <w:r w:rsidR="005350CF" w:rsidRPr="005350CF">
              <w:rPr>
                <w:rFonts w:cs="Arial"/>
                <w:bCs/>
              </w:rPr>
              <w:t>S</w:t>
            </w:r>
            <w:r w:rsidR="005350CF">
              <w:rPr>
                <w:rFonts w:cs="Arial"/>
                <w:bCs/>
              </w:rPr>
              <w:t>usan T. Lindau, LCSW</w:t>
            </w:r>
          </w:p>
          <w:p w14:paraId="4E08D801" w14:textId="0448A5C3" w:rsidR="00910D8D" w:rsidRPr="00587029" w:rsidRDefault="00910D8D" w:rsidP="005350CF">
            <w:pPr>
              <w:tabs>
                <w:tab w:val="left" w:pos="1620"/>
              </w:tabs>
              <w:ind w:right="-7442"/>
              <w:rPr>
                <w:rFonts w:cs="Arial"/>
                <w:b/>
                <w:bCs/>
              </w:rPr>
            </w:pPr>
            <w:r w:rsidRPr="00587029">
              <w:rPr>
                <w:rFonts w:cs="Arial"/>
                <w:b/>
                <w:bCs/>
              </w:rPr>
              <w:t>E-Mail</w:t>
            </w:r>
            <w:r w:rsidRPr="005350CF">
              <w:rPr>
                <w:rFonts w:cs="Arial"/>
                <w:bCs/>
              </w:rPr>
              <w:t>:</w:t>
            </w:r>
            <w:r w:rsidR="005350CF" w:rsidRPr="005350CF">
              <w:rPr>
                <w:rFonts w:cs="Arial"/>
                <w:bCs/>
              </w:rPr>
              <w:t xml:space="preserve">        </w:t>
            </w:r>
            <w:r w:rsidR="005350CF">
              <w:rPr>
                <w:rFonts w:cs="Arial"/>
                <w:bCs/>
              </w:rPr>
              <w:t>lindau@usc.edu</w:t>
            </w:r>
          </w:p>
        </w:tc>
        <w:tc>
          <w:tcPr>
            <w:tcW w:w="14252" w:type="dxa"/>
            <w:gridSpan w:val="3"/>
          </w:tcPr>
          <w:p w14:paraId="445370DC" w14:textId="590A96D4" w:rsidR="00910D8D" w:rsidRDefault="00910D8D" w:rsidP="005350CF">
            <w:pPr>
              <w:tabs>
                <w:tab w:val="left" w:pos="1620"/>
              </w:tabs>
              <w:ind w:right="-5813"/>
              <w:rPr>
                <w:rFonts w:cs="Arial"/>
                <w:bCs/>
              </w:rPr>
            </w:pPr>
          </w:p>
        </w:tc>
        <w:tc>
          <w:tcPr>
            <w:tcW w:w="5542" w:type="dxa"/>
            <w:gridSpan w:val="2"/>
          </w:tcPr>
          <w:p w14:paraId="501D813C" w14:textId="77777777" w:rsidR="00910D8D" w:rsidRPr="00587029" w:rsidRDefault="00910D8D" w:rsidP="005350CF">
            <w:pPr>
              <w:tabs>
                <w:tab w:val="left" w:pos="1620"/>
              </w:tabs>
              <w:ind w:left="4755"/>
              <w:rPr>
                <w:rFonts w:cs="Arial"/>
                <w:bCs/>
              </w:rPr>
            </w:pPr>
          </w:p>
        </w:tc>
      </w:tr>
      <w:tr w:rsidR="005350CF" w:rsidRPr="00587029" w14:paraId="6EB6762F" w14:textId="77777777" w:rsidTr="005350CF">
        <w:trPr>
          <w:gridAfter w:val="2"/>
          <w:wAfter w:w="4218" w:type="dxa"/>
          <w:trHeight w:val="143"/>
        </w:trPr>
        <w:tc>
          <w:tcPr>
            <w:tcW w:w="7776" w:type="dxa"/>
            <w:gridSpan w:val="2"/>
          </w:tcPr>
          <w:p w14:paraId="215C80BF" w14:textId="4AB22F8E" w:rsidR="00910D8D" w:rsidRPr="005350CF" w:rsidRDefault="00910D8D" w:rsidP="00910D8D">
            <w:pPr>
              <w:tabs>
                <w:tab w:val="left" w:pos="1620"/>
              </w:tabs>
              <w:rPr>
                <w:rFonts w:cs="Arial"/>
                <w:bCs/>
              </w:rPr>
            </w:pPr>
            <w:r w:rsidRPr="00587029">
              <w:rPr>
                <w:rFonts w:cs="Arial"/>
                <w:b/>
                <w:bCs/>
              </w:rPr>
              <w:t>Telephone:</w:t>
            </w:r>
            <w:r w:rsidR="005350CF">
              <w:rPr>
                <w:rFonts w:cs="Arial"/>
                <w:b/>
                <w:bCs/>
              </w:rPr>
              <w:t xml:space="preserve"> </w:t>
            </w:r>
            <w:r w:rsidR="005350CF">
              <w:rPr>
                <w:rFonts w:cs="Arial"/>
                <w:bCs/>
              </w:rPr>
              <w:t>310/440-2021</w:t>
            </w:r>
          </w:p>
        </w:tc>
        <w:tc>
          <w:tcPr>
            <w:tcW w:w="14252" w:type="dxa"/>
            <w:gridSpan w:val="3"/>
          </w:tcPr>
          <w:p w14:paraId="74C3EAFD" w14:textId="77777777" w:rsidR="00910D8D" w:rsidRPr="003A47A1" w:rsidRDefault="00910D8D" w:rsidP="00910D8D">
            <w:pPr>
              <w:tabs>
                <w:tab w:val="left" w:pos="1620"/>
              </w:tabs>
              <w:rPr>
                <w:rFonts w:cs="Arial"/>
                <w:bCs/>
              </w:rPr>
            </w:pPr>
          </w:p>
        </w:tc>
        <w:tc>
          <w:tcPr>
            <w:tcW w:w="5542" w:type="dxa"/>
            <w:gridSpan w:val="2"/>
          </w:tcPr>
          <w:p w14:paraId="1B1AD051" w14:textId="77777777" w:rsidR="00910D8D" w:rsidRPr="00587029" w:rsidRDefault="00910D8D" w:rsidP="00910D8D">
            <w:pPr>
              <w:tabs>
                <w:tab w:val="left" w:pos="1620"/>
              </w:tabs>
              <w:rPr>
                <w:rFonts w:cs="Arial"/>
                <w:bCs/>
              </w:rPr>
            </w:pPr>
          </w:p>
        </w:tc>
      </w:tr>
      <w:tr w:rsidR="005350CF" w:rsidRPr="00587029" w14:paraId="03BDB559" w14:textId="77777777" w:rsidTr="005350CF">
        <w:trPr>
          <w:gridAfter w:val="2"/>
          <w:wAfter w:w="4218" w:type="dxa"/>
          <w:trHeight w:val="142"/>
        </w:trPr>
        <w:tc>
          <w:tcPr>
            <w:tcW w:w="7776" w:type="dxa"/>
            <w:gridSpan w:val="2"/>
          </w:tcPr>
          <w:p w14:paraId="68E0E335" w14:textId="77777777" w:rsidR="00910D8D" w:rsidRPr="00587029" w:rsidRDefault="00910D8D" w:rsidP="00910D8D">
            <w:pPr>
              <w:tabs>
                <w:tab w:val="left" w:pos="1620"/>
              </w:tabs>
              <w:rPr>
                <w:rFonts w:cs="Arial"/>
                <w:b/>
                <w:bCs/>
              </w:rPr>
            </w:pPr>
          </w:p>
        </w:tc>
        <w:tc>
          <w:tcPr>
            <w:tcW w:w="14252" w:type="dxa"/>
            <w:gridSpan w:val="3"/>
          </w:tcPr>
          <w:p w14:paraId="16794518" w14:textId="77777777" w:rsidR="00910D8D" w:rsidRPr="00587029" w:rsidRDefault="00910D8D" w:rsidP="00910D8D">
            <w:pPr>
              <w:tabs>
                <w:tab w:val="left" w:pos="1620"/>
              </w:tabs>
              <w:rPr>
                <w:rFonts w:cs="Arial"/>
                <w:bCs/>
              </w:rPr>
            </w:pPr>
          </w:p>
        </w:tc>
        <w:tc>
          <w:tcPr>
            <w:tcW w:w="5542" w:type="dxa"/>
            <w:gridSpan w:val="2"/>
          </w:tcPr>
          <w:p w14:paraId="455C5F38" w14:textId="77777777" w:rsidR="00910D8D" w:rsidRPr="00587029" w:rsidRDefault="00910D8D" w:rsidP="00910D8D">
            <w:pPr>
              <w:tabs>
                <w:tab w:val="left" w:pos="1620"/>
              </w:tabs>
              <w:rPr>
                <w:rFonts w:cs="Arial"/>
                <w:bCs/>
              </w:rPr>
            </w:pPr>
          </w:p>
        </w:tc>
      </w:tr>
      <w:tr w:rsidR="005350CF" w:rsidRPr="00587029" w14:paraId="151402C5" w14:textId="77777777" w:rsidTr="005350CF">
        <w:trPr>
          <w:gridAfter w:val="2"/>
          <w:wAfter w:w="4218" w:type="dxa"/>
          <w:trHeight w:val="286"/>
        </w:trPr>
        <w:tc>
          <w:tcPr>
            <w:tcW w:w="7776" w:type="dxa"/>
            <w:gridSpan w:val="2"/>
          </w:tcPr>
          <w:p w14:paraId="1FE2CE2F" w14:textId="30D7474F" w:rsidR="00910D8D" w:rsidRPr="00587029" w:rsidRDefault="00910D8D" w:rsidP="00910D8D">
            <w:pPr>
              <w:tabs>
                <w:tab w:val="left" w:pos="1620"/>
              </w:tabs>
              <w:rPr>
                <w:rFonts w:cs="Arial"/>
                <w:b/>
                <w:bCs/>
              </w:rPr>
            </w:pPr>
            <w:r w:rsidRPr="00587029">
              <w:rPr>
                <w:rFonts w:cs="Arial"/>
                <w:b/>
                <w:bCs/>
              </w:rPr>
              <w:t>Office Hours:</w:t>
            </w:r>
            <w:r w:rsidR="005350CF">
              <w:rPr>
                <w:rFonts w:cs="Arial"/>
                <w:b/>
                <w:bCs/>
              </w:rPr>
              <w:t xml:space="preserve">  TBD</w:t>
            </w:r>
            <w:bookmarkStart w:id="0" w:name="_GoBack"/>
            <w:bookmarkEnd w:id="0"/>
          </w:p>
        </w:tc>
        <w:tc>
          <w:tcPr>
            <w:tcW w:w="14252" w:type="dxa"/>
            <w:gridSpan w:val="3"/>
          </w:tcPr>
          <w:p w14:paraId="5B0C930D" w14:textId="77777777" w:rsidR="00910D8D" w:rsidRDefault="00910D8D" w:rsidP="00910D8D">
            <w:pPr>
              <w:tabs>
                <w:tab w:val="left" w:pos="1620"/>
              </w:tabs>
              <w:rPr>
                <w:rFonts w:cs="Arial"/>
                <w:bCs/>
              </w:rPr>
            </w:pPr>
          </w:p>
        </w:tc>
        <w:tc>
          <w:tcPr>
            <w:tcW w:w="5542" w:type="dxa"/>
            <w:gridSpan w:val="2"/>
          </w:tcPr>
          <w:p w14:paraId="0C72397C" w14:textId="77777777" w:rsidR="00910D8D" w:rsidRPr="00587029" w:rsidRDefault="00910D8D" w:rsidP="00910D8D">
            <w:pPr>
              <w:tabs>
                <w:tab w:val="left" w:pos="1620"/>
              </w:tabs>
              <w:rPr>
                <w:rFonts w:cs="Arial"/>
                <w:bCs/>
              </w:rPr>
            </w:pPr>
          </w:p>
        </w:tc>
      </w:tr>
      <w:tr w:rsidR="005350CF" w:rsidRPr="00587029" w14:paraId="346216ED" w14:textId="77777777" w:rsidTr="005350CF">
        <w:trPr>
          <w:gridBefore w:val="1"/>
          <w:wBefore w:w="187" w:type="dxa"/>
          <w:trHeight w:val="286"/>
        </w:trPr>
        <w:tc>
          <w:tcPr>
            <w:tcW w:w="7771" w:type="dxa"/>
            <w:gridSpan w:val="2"/>
            <w:vMerge w:val="restart"/>
          </w:tcPr>
          <w:p w14:paraId="3BBB064D" w14:textId="77777777" w:rsidR="00587029" w:rsidRPr="00587029" w:rsidRDefault="00587029" w:rsidP="00BA407B">
            <w:pPr>
              <w:tabs>
                <w:tab w:val="left" w:pos="1620"/>
              </w:tabs>
              <w:jc w:val="center"/>
              <w:rPr>
                <w:rFonts w:cs="Arial"/>
                <w:bCs/>
              </w:rPr>
            </w:pPr>
          </w:p>
        </w:tc>
        <w:tc>
          <w:tcPr>
            <w:tcW w:w="8431" w:type="dxa"/>
          </w:tcPr>
          <w:p w14:paraId="10ED7D6F" w14:textId="77777777" w:rsidR="00587029" w:rsidRPr="00587029" w:rsidRDefault="00587029" w:rsidP="00C716BD">
            <w:pPr>
              <w:tabs>
                <w:tab w:val="left" w:pos="1620"/>
              </w:tabs>
              <w:rPr>
                <w:rFonts w:cs="Arial"/>
                <w:b/>
                <w:bCs/>
              </w:rPr>
            </w:pPr>
          </w:p>
        </w:tc>
        <w:tc>
          <w:tcPr>
            <w:tcW w:w="15399" w:type="dxa"/>
            <w:gridSpan w:val="5"/>
          </w:tcPr>
          <w:p w14:paraId="01F1CD6A" w14:textId="77777777" w:rsidR="00587029" w:rsidRPr="00587029" w:rsidRDefault="00587029" w:rsidP="00C716BD">
            <w:pPr>
              <w:tabs>
                <w:tab w:val="left" w:pos="1620"/>
              </w:tabs>
              <w:rPr>
                <w:rFonts w:cs="Arial"/>
                <w:bCs/>
              </w:rPr>
            </w:pPr>
          </w:p>
        </w:tc>
      </w:tr>
      <w:tr w:rsidR="005350CF" w:rsidRPr="00587029" w14:paraId="77F92C82" w14:textId="77777777" w:rsidTr="005350CF">
        <w:trPr>
          <w:gridBefore w:val="1"/>
          <w:wBefore w:w="187" w:type="dxa"/>
          <w:trHeight w:val="286"/>
        </w:trPr>
        <w:tc>
          <w:tcPr>
            <w:tcW w:w="7771" w:type="dxa"/>
            <w:gridSpan w:val="2"/>
            <w:vMerge/>
          </w:tcPr>
          <w:p w14:paraId="32165D84" w14:textId="77777777" w:rsidR="00587029" w:rsidRPr="00587029" w:rsidRDefault="00587029" w:rsidP="00C716BD">
            <w:pPr>
              <w:tabs>
                <w:tab w:val="left" w:pos="1620"/>
              </w:tabs>
              <w:rPr>
                <w:rFonts w:cs="Arial"/>
                <w:b/>
                <w:bCs/>
              </w:rPr>
            </w:pPr>
          </w:p>
        </w:tc>
        <w:tc>
          <w:tcPr>
            <w:tcW w:w="8431" w:type="dxa"/>
          </w:tcPr>
          <w:p w14:paraId="1F0E4C26" w14:textId="77777777" w:rsidR="00587029" w:rsidRPr="00587029" w:rsidRDefault="00587029" w:rsidP="00C716BD">
            <w:pPr>
              <w:tabs>
                <w:tab w:val="left" w:pos="1620"/>
              </w:tabs>
              <w:rPr>
                <w:rFonts w:cs="Arial"/>
                <w:b/>
                <w:bCs/>
              </w:rPr>
            </w:pPr>
          </w:p>
        </w:tc>
        <w:tc>
          <w:tcPr>
            <w:tcW w:w="7669" w:type="dxa"/>
            <w:gridSpan w:val="2"/>
          </w:tcPr>
          <w:p w14:paraId="028C1451" w14:textId="77777777" w:rsidR="00587029" w:rsidRPr="00587029" w:rsidRDefault="00587029" w:rsidP="00C716BD">
            <w:pPr>
              <w:tabs>
                <w:tab w:val="left" w:pos="1620"/>
              </w:tabs>
              <w:rPr>
                <w:rFonts w:cs="Arial"/>
                <w:bCs/>
              </w:rPr>
            </w:pPr>
          </w:p>
        </w:tc>
        <w:tc>
          <w:tcPr>
            <w:tcW w:w="4890" w:type="dxa"/>
            <w:gridSpan w:val="2"/>
          </w:tcPr>
          <w:p w14:paraId="52F417FA" w14:textId="77777777" w:rsidR="00587029" w:rsidRPr="00587029" w:rsidRDefault="00587029" w:rsidP="00C716BD">
            <w:pPr>
              <w:tabs>
                <w:tab w:val="left" w:pos="1620"/>
              </w:tabs>
              <w:rPr>
                <w:rFonts w:cs="Arial"/>
                <w:b/>
                <w:bCs/>
              </w:rPr>
            </w:pPr>
          </w:p>
        </w:tc>
        <w:tc>
          <w:tcPr>
            <w:tcW w:w="2840" w:type="dxa"/>
          </w:tcPr>
          <w:p w14:paraId="7948C6A2" w14:textId="77777777" w:rsidR="00587029" w:rsidRPr="00587029" w:rsidRDefault="00587029" w:rsidP="00C716BD">
            <w:pPr>
              <w:tabs>
                <w:tab w:val="left" w:pos="1620"/>
              </w:tabs>
              <w:rPr>
                <w:rFonts w:cs="Arial"/>
                <w:bCs/>
              </w:rPr>
            </w:pPr>
          </w:p>
        </w:tc>
      </w:tr>
      <w:tr w:rsidR="005350CF" w:rsidRPr="00587029" w14:paraId="16541F48" w14:textId="77777777" w:rsidTr="005350CF">
        <w:trPr>
          <w:gridBefore w:val="1"/>
          <w:wBefore w:w="187" w:type="dxa"/>
          <w:trHeight w:val="143"/>
        </w:trPr>
        <w:tc>
          <w:tcPr>
            <w:tcW w:w="7771" w:type="dxa"/>
            <w:gridSpan w:val="2"/>
            <w:vMerge/>
          </w:tcPr>
          <w:p w14:paraId="2D2D7A94" w14:textId="77777777" w:rsidR="00587029" w:rsidRPr="00587029" w:rsidRDefault="00587029" w:rsidP="00C716BD">
            <w:pPr>
              <w:tabs>
                <w:tab w:val="left" w:pos="1620"/>
              </w:tabs>
              <w:rPr>
                <w:rFonts w:cs="Arial"/>
                <w:b/>
                <w:bCs/>
              </w:rPr>
            </w:pPr>
          </w:p>
        </w:tc>
        <w:tc>
          <w:tcPr>
            <w:tcW w:w="8431" w:type="dxa"/>
          </w:tcPr>
          <w:p w14:paraId="44C44347" w14:textId="77777777" w:rsidR="00587029" w:rsidRPr="00587029" w:rsidRDefault="00587029" w:rsidP="00C716BD">
            <w:pPr>
              <w:tabs>
                <w:tab w:val="left" w:pos="1620"/>
              </w:tabs>
              <w:rPr>
                <w:rFonts w:cs="Arial"/>
                <w:b/>
                <w:bCs/>
              </w:rPr>
            </w:pPr>
          </w:p>
        </w:tc>
        <w:tc>
          <w:tcPr>
            <w:tcW w:w="7669" w:type="dxa"/>
            <w:gridSpan w:val="2"/>
          </w:tcPr>
          <w:p w14:paraId="3855C785" w14:textId="77777777" w:rsidR="00587029" w:rsidRPr="00587029" w:rsidRDefault="00587029" w:rsidP="00C716BD">
            <w:pPr>
              <w:tabs>
                <w:tab w:val="left" w:pos="1620"/>
              </w:tabs>
              <w:rPr>
                <w:rFonts w:cs="Arial"/>
                <w:bCs/>
              </w:rPr>
            </w:pPr>
          </w:p>
        </w:tc>
        <w:tc>
          <w:tcPr>
            <w:tcW w:w="4890" w:type="dxa"/>
            <w:gridSpan w:val="2"/>
          </w:tcPr>
          <w:p w14:paraId="4DD41328" w14:textId="77777777" w:rsidR="00587029" w:rsidRPr="00587029" w:rsidRDefault="00587029" w:rsidP="00C716BD">
            <w:pPr>
              <w:tabs>
                <w:tab w:val="left" w:pos="1620"/>
              </w:tabs>
              <w:rPr>
                <w:rFonts w:cs="Arial"/>
                <w:b/>
                <w:bCs/>
              </w:rPr>
            </w:pPr>
          </w:p>
        </w:tc>
        <w:tc>
          <w:tcPr>
            <w:tcW w:w="2840" w:type="dxa"/>
          </w:tcPr>
          <w:p w14:paraId="5BEFB734" w14:textId="77777777" w:rsidR="00587029" w:rsidRPr="00587029" w:rsidRDefault="00587029" w:rsidP="00587029">
            <w:pPr>
              <w:tabs>
                <w:tab w:val="left" w:pos="1620"/>
              </w:tabs>
              <w:rPr>
                <w:rFonts w:cs="Arial"/>
                <w:bCs/>
              </w:rPr>
            </w:pPr>
          </w:p>
        </w:tc>
      </w:tr>
      <w:tr w:rsidR="005350CF" w:rsidRPr="00587029" w14:paraId="517C9094" w14:textId="77777777" w:rsidTr="005350CF">
        <w:trPr>
          <w:gridBefore w:val="1"/>
          <w:wBefore w:w="187" w:type="dxa"/>
          <w:trHeight w:val="142"/>
        </w:trPr>
        <w:tc>
          <w:tcPr>
            <w:tcW w:w="7771" w:type="dxa"/>
            <w:gridSpan w:val="2"/>
            <w:vMerge/>
          </w:tcPr>
          <w:p w14:paraId="3440DB62" w14:textId="77777777" w:rsidR="00587029" w:rsidRPr="00587029" w:rsidRDefault="00587029" w:rsidP="00C716BD">
            <w:pPr>
              <w:tabs>
                <w:tab w:val="left" w:pos="1620"/>
              </w:tabs>
              <w:rPr>
                <w:rFonts w:cs="Arial"/>
                <w:b/>
                <w:bCs/>
              </w:rPr>
            </w:pPr>
          </w:p>
        </w:tc>
        <w:tc>
          <w:tcPr>
            <w:tcW w:w="8431" w:type="dxa"/>
          </w:tcPr>
          <w:p w14:paraId="372D0A5B" w14:textId="77777777" w:rsidR="00587029" w:rsidRPr="00587029" w:rsidRDefault="00587029" w:rsidP="00C716BD">
            <w:pPr>
              <w:tabs>
                <w:tab w:val="left" w:pos="1620"/>
              </w:tabs>
              <w:rPr>
                <w:rFonts w:cs="Arial"/>
                <w:b/>
                <w:bCs/>
              </w:rPr>
            </w:pPr>
          </w:p>
        </w:tc>
        <w:tc>
          <w:tcPr>
            <w:tcW w:w="7669" w:type="dxa"/>
            <w:gridSpan w:val="2"/>
          </w:tcPr>
          <w:p w14:paraId="55F31109" w14:textId="77777777" w:rsidR="00587029" w:rsidRPr="00587029" w:rsidRDefault="00587029" w:rsidP="00C716BD">
            <w:pPr>
              <w:tabs>
                <w:tab w:val="left" w:pos="1620"/>
              </w:tabs>
              <w:rPr>
                <w:rFonts w:cs="Arial"/>
                <w:bCs/>
              </w:rPr>
            </w:pPr>
          </w:p>
        </w:tc>
        <w:tc>
          <w:tcPr>
            <w:tcW w:w="4890" w:type="dxa"/>
            <w:gridSpan w:val="2"/>
            <w:vMerge w:val="restart"/>
          </w:tcPr>
          <w:p w14:paraId="68E16726" w14:textId="77777777" w:rsidR="00587029" w:rsidRPr="00587029" w:rsidRDefault="00587029" w:rsidP="00C716BD">
            <w:pPr>
              <w:tabs>
                <w:tab w:val="left" w:pos="1620"/>
              </w:tabs>
              <w:rPr>
                <w:rFonts w:cs="Arial"/>
                <w:b/>
                <w:bCs/>
              </w:rPr>
            </w:pPr>
          </w:p>
        </w:tc>
        <w:tc>
          <w:tcPr>
            <w:tcW w:w="2840" w:type="dxa"/>
            <w:vMerge w:val="restart"/>
          </w:tcPr>
          <w:p w14:paraId="2A3F17B0" w14:textId="77777777" w:rsidR="00587029" w:rsidRPr="00587029" w:rsidRDefault="00587029" w:rsidP="00C716BD">
            <w:pPr>
              <w:tabs>
                <w:tab w:val="left" w:pos="1620"/>
              </w:tabs>
              <w:rPr>
                <w:rFonts w:cs="Arial"/>
                <w:bCs/>
              </w:rPr>
            </w:pPr>
          </w:p>
        </w:tc>
      </w:tr>
      <w:tr w:rsidR="005350CF" w:rsidRPr="00587029" w14:paraId="4CBB16FA" w14:textId="77777777" w:rsidTr="005350CF">
        <w:trPr>
          <w:gridBefore w:val="1"/>
          <w:wBefore w:w="187" w:type="dxa"/>
          <w:trHeight w:val="286"/>
        </w:trPr>
        <w:tc>
          <w:tcPr>
            <w:tcW w:w="7771" w:type="dxa"/>
            <w:gridSpan w:val="2"/>
            <w:vMerge/>
          </w:tcPr>
          <w:p w14:paraId="32C36F35" w14:textId="77777777" w:rsidR="00587029" w:rsidRPr="00587029" w:rsidRDefault="00587029" w:rsidP="00C716BD">
            <w:pPr>
              <w:tabs>
                <w:tab w:val="left" w:pos="1620"/>
              </w:tabs>
              <w:rPr>
                <w:rFonts w:cs="Arial"/>
                <w:b/>
                <w:bCs/>
              </w:rPr>
            </w:pPr>
          </w:p>
        </w:tc>
        <w:tc>
          <w:tcPr>
            <w:tcW w:w="8431" w:type="dxa"/>
          </w:tcPr>
          <w:p w14:paraId="0E8E1E3F" w14:textId="77777777" w:rsidR="00587029" w:rsidRPr="00587029" w:rsidRDefault="00587029" w:rsidP="00C716BD">
            <w:pPr>
              <w:tabs>
                <w:tab w:val="left" w:pos="1620"/>
              </w:tabs>
              <w:rPr>
                <w:rFonts w:cs="Arial"/>
                <w:b/>
                <w:bCs/>
              </w:rPr>
            </w:pPr>
          </w:p>
        </w:tc>
        <w:tc>
          <w:tcPr>
            <w:tcW w:w="7669" w:type="dxa"/>
            <w:gridSpan w:val="2"/>
          </w:tcPr>
          <w:p w14:paraId="7D2B1021" w14:textId="77777777" w:rsidR="00587029" w:rsidRPr="00587029" w:rsidRDefault="00587029" w:rsidP="00C716BD">
            <w:pPr>
              <w:tabs>
                <w:tab w:val="left" w:pos="1620"/>
              </w:tabs>
              <w:rPr>
                <w:rFonts w:cs="Arial"/>
                <w:bCs/>
              </w:rPr>
            </w:pPr>
          </w:p>
        </w:tc>
        <w:tc>
          <w:tcPr>
            <w:tcW w:w="4890" w:type="dxa"/>
            <w:gridSpan w:val="2"/>
            <w:vMerge/>
          </w:tcPr>
          <w:p w14:paraId="7816B97F" w14:textId="77777777" w:rsidR="00587029" w:rsidRPr="00587029" w:rsidRDefault="00587029" w:rsidP="00C716BD">
            <w:pPr>
              <w:tabs>
                <w:tab w:val="left" w:pos="1620"/>
              </w:tabs>
              <w:rPr>
                <w:rFonts w:cs="Arial"/>
                <w:b/>
                <w:bCs/>
              </w:rPr>
            </w:pPr>
          </w:p>
        </w:tc>
        <w:tc>
          <w:tcPr>
            <w:tcW w:w="2840" w:type="dxa"/>
            <w:vMerge/>
          </w:tcPr>
          <w:p w14:paraId="1AD7328D" w14:textId="77777777" w:rsidR="00587029" w:rsidRPr="00587029" w:rsidRDefault="00587029" w:rsidP="00C716BD">
            <w:pPr>
              <w:tabs>
                <w:tab w:val="left" w:pos="1620"/>
              </w:tabs>
              <w:rPr>
                <w:rFonts w:cs="Arial"/>
                <w:bCs/>
              </w:rPr>
            </w:pPr>
          </w:p>
        </w:tc>
      </w:tr>
    </w:tbl>
    <w:p w14:paraId="406D40CC" w14:textId="77777777" w:rsidR="003C4020" w:rsidRPr="000D3CFC" w:rsidRDefault="005F3422" w:rsidP="00FC42A6">
      <w:pPr>
        <w:pStyle w:val="Heading1"/>
      </w:pPr>
      <w:r w:rsidRPr="000D3CFC">
        <w:t>Course Prerequisites</w:t>
      </w:r>
    </w:p>
    <w:p w14:paraId="3A5BB2FE"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6AEE8ECA" w14:textId="77777777" w:rsidR="005F3422" w:rsidRPr="000D3CFC" w:rsidRDefault="005F3422" w:rsidP="00726A3E">
      <w:pPr>
        <w:pStyle w:val="Heading1"/>
      </w:pPr>
      <w:r w:rsidRPr="000D3CFC">
        <w:t>Catalogue Description</w:t>
      </w:r>
    </w:p>
    <w:p w14:paraId="5CE8D763"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6B9BE27B"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564C69A4"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4C7D9437"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t>
      </w:r>
      <w:r>
        <w:lastRenderedPageBreak/>
        <w:t xml:space="preserve">workers occupy within interdisciplinary practice will be covered. This is not a class that will provide skill-based learning in specific clinical interventions. </w:t>
      </w:r>
    </w:p>
    <w:p w14:paraId="08ABE171" w14:textId="77777777" w:rsidR="00975A59" w:rsidRPr="000D3CFC" w:rsidRDefault="00975A59" w:rsidP="00726A3E">
      <w:pPr>
        <w:pStyle w:val="Heading1"/>
      </w:pPr>
      <w:r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42B615E9" w14:textId="77777777" w:rsidTr="009A77B6">
        <w:trPr>
          <w:cantSplit/>
          <w:tblHeader/>
        </w:trPr>
        <w:tc>
          <w:tcPr>
            <w:tcW w:w="1638" w:type="dxa"/>
            <w:shd w:val="clear" w:color="auto" w:fill="C00000"/>
          </w:tcPr>
          <w:p w14:paraId="44F46F43"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705D348E"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30AAD53B" w14:textId="77777777" w:rsidTr="004B5764">
        <w:trPr>
          <w:cantSplit/>
        </w:trPr>
        <w:tc>
          <w:tcPr>
            <w:tcW w:w="1638" w:type="dxa"/>
            <w:tcBorders>
              <w:top w:val="single" w:sz="8" w:space="0" w:color="C0504D"/>
              <w:left w:val="single" w:sz="8" w:space="0" w:color="C0504D"/>
              <w:bottom w:val="single" w:sz="8" w:space="0" w:color="C0504D"/>
            </w:tcBorders>
          </w:tcPr>
          <w:p w14:paraId="5E735BE4"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0A992847"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FDE84C7" w14:textId="77777777" w:rsidTr="004B5764">
        <w:trPr>
          <w:cantSplit/>
        </w:trPr>
        <w:tc>
          <w:tcPr>
            <w:tcW w:w="1638" w:type="dxa"/>
          </w:tcPr>
          <w:p w14:paraId="24C2FD12" w14:textId="77777777" w:rsidR="00C1349F" w:rsidRPr="00887C7D" w:rsidRDefault="00C1349F" w:rsidP="00B26468">
            <w:pPr>
              <w:jc w:val="center"/>
              <w:rPr>
                <w:rFonts w:cs="Arial"/>
              </w:rPr>
            </w:pPr>
            <w:r w:rsidRPr="00887C7D">
              <w:rPr>
                <w:rFonts w:cs="Arial"/>
              </w:rPr>
              <w:t>2</w:t>
            </w:r>
          </w:p>
        </w:tc>
        <w:tc>
          <w:tcPr>
            <w:tcW w:w="7920" w:type="dxa"/>
          </w:tcPr>
          <w:p w14:paraId="67735DB3"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14:paraId="4FE75149" w14:textId="77777777" w:rsidTr="004B5764">
        <w:trPr>
          <w:cantSplit/>
        </w:trPr>
        <w:tc>
          <w:tcPr>
            <w:tcW w:w="1638" w:type="dxa"/>
            <w:tcBorders>
              <w:top w:val="single" w:sz="8" w:space="0" w:color="C0504D"/>
              <w:left w:val="single" w:sz="8" w:space="0" w:color="C0504D"/>
              <w:bottom w:val="single" w:sz="8" w:space="0" w:color="C0504D"/>
            </w:tcBorders>
          </w:tcPr>
          <w:p w14:paraId="26989D96"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47E24E6C" w14:textId="77777777" w:rsidR="00C1349F" w:rsidRDefault="0004544D">
            <w:r w:rsidRPr="00E6452F">
              <w:rPr>
                <w:rFonts w:cs="Arial"/>
              </w:rPr>
              <w:t xml:space="preserve">Demonstrate the importance and value of </w:t>
            </w:r>
            <w:proofErr w:type="spellStart"/>
            <w:r w:rsidRPr="00E6452F">
              <w:rPr>
                <w:rFonts w:cs="Arial"/>
              </w:rPr>
              <w:t>ethnocultural</w:t>
            </w:r>
            <w:proofErr w:type="spellEnd"/>
            <w:r w:rsidRPr="00E6452F">
              <w:rPr>
                <w:rFonts w:cs="Arial"/>
              </w:rPr>
              <w:t xml:space="preserve">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09C849BE" w14:textId="77777777" w:rsidTr="004B5764">
        <w:trPr>
          <w:cantSplit/>
        </w:trPr>
        <w:tc>
          <w:tcPr>
            <w:tcW w:w="1638" w:type="dxa"/>
            <w:tcBorders>
              <w:top w:val="single" w:sz="8" w:space="0" w:color="C0504D"/>
              <w:left w:val="single" w:sz="8" w:space="0" w:color="C0504D"/>
              <w:bottom w:val="single" w:sz="8" w:space="0" w:color="C0504D"/>
            </w:tcBorders>
          </w:tcPr>
          <w:p w14:paraId="7826455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6F401DE8"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3C1A642" w14:textId="77777777" w:rsidR="00E83390" w:rsidRDefault="00E83390" w:rsidP="000731DF">
      <w:pPr>
        <w:pStyle w:val="Heading1"/>
      </w:pPr>
      <w:r>
        <w:t xml:space="preserve">Course format / </w:t>
      </w:r>
      <w:r w:rsidRPr="003F5ABA">
        <w:t>Instructional Methods</w:t>
      </w:r>
    </w:p>
    <w:p w14:paraId="17142093"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7A325EC5"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796AB4AF" w14:textId="77777777" w:rsidR="0004544D" w:rsidRDefault="0004544D" w:rsidP="00F63447">
      <w:pPr>
        <w:pStyle w:val="BodyText"/>
      </w:pPr>
      <w:r w:rsidRPr="000B4B75">
        <w:rPr>
          <w:b/>
        </w:rPr>
        <w:t>Person-first language:</w:t>
      </w:r>
      <w:r>
        <w:t xml:space="preserve"> </w:t>
      </w:r>
      <w:r w:rsidRPr="000B4B75">
        <w:t xml:space="preserve">Students should be especially careful not to contribute unwittingly to myths about mental illness and disability in the conduct of practice, research, interpretation of data, and use of terms. The integrity of persons being addressed should be maintained by avoiding language that </w:t>
      </w:r>
      <w:proofErr w:type="spellStart"/>
      <w:r w:rsidRPr="000B4B75">
        <w:t>pathologizes</w:t>
      </w:r>
      <w:proofErr w:type="spellEnd"/>
      <w:r w:rsidRPr="000B4B75">
        <w:t xml:space="preserve"> or equates persons with the conditions they have (such as “a schizophrenic,” “a borderline,” “addicts," "epileptics," or "the disabled") or language that implies that the person </w:t>
      </w:r>
      <w:proofErr w:type="gramStart"/>
      <w:r w:rsidRPr="000B4B75">
        <w:t>as a whole is</w:t>
      </w:r>
      <w:proofErr w:type="gramEnd"/>
      <w:r w:rsidRPr="000B4B75">
        <w:t xml:space="preserve">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0DA28700" w14:textId="77777777" w:rsidR="005A7C44" w:rsidRDefault="005A7C44" w:rsidP="00F63447">
      <w:pPr>
        <w:pStyle w:val="BodyText"/>
      </w:pPr>
    </w:p>
    <w:p w14:paraId="2F21D45B" w14:textId="77777777" w:rsidR="005A7C44" w:rsidRDefault="005A7C44" w:rsidP="00F63447">
      <w:pPr>
        <w:pStyle w:val="BodyText"/>
      </w:pPr>
    </w:p>
    <w:p w14:paraId="3FDC7A3B" w14:textId="77777777" w:rsidR="005A7C44" w:rsidRPr="00F63447" w:rsidRDefault="005A7C44" w:rsidP="00F63447">
      <w:pPr>
        <w:pStyle w:val="BodyText"/>
      </w:pPr>
    </w:p>
    <w:p w14:paraId="0849F4BE" w14:textId="77777777" w:rsidR="00F83C02" w:rsidRDefault="0091007D" w:rsidP="00726A3E">
      <w:pPr>
        <w:pStyle w:val="Heading1"/>
      </w:pPr>
      <w:r w:rsidRPr="003F5ABA">
        <w:t xml:space="preserve">Student Learning </w:t>
      </w:r>
      <w:r w:rsidR="00E96240" w:rsidRPr="003F5ABA">
        <w:t>Outcome</w:t>
      </w:r>
      <w:r w:rsidRPr="003F5ABA">
        <w:t>s</w:t>
      </w:r>
    </w:p>
    <w:p w14:paraId="183EBF32" w14:textId="77777777" w:rsidR="00D84F7C" w:rsidRDefault="000B2A7B" w:rsidP="00C1349F">
      <w:pPr>
        <w:spacing w:after="240"/>
        <w:rPr>
          <w:rFonts w:cs="Arial"/>
        </w:rPr>
      </w:pPr>
      <w:r>
        <w:rPr>
          <w:rFonts w:cs="Arial"/>
        </w:rPr>
        <w:t>Student learning for this course relate</w:t>
      </w:r>
      <w:r w:rsidR="000731DF">
        <w:rPr>
          <w:rFonts w:cs="Arial"/>
        </w:rPr>
        <w:t>s</w:t>
      </w:r>
      <w:r>
        <w:rPr>
          <w:rFonts w:cs="Arial"/>
        </w:rPr>
        <w:t xml:space="preserve"> to one or more of the following ten social work core compete</w:t>
      </w:r>
      <w:r w:rsidR="0040517F">
        <w:rPr>
          <w:rFonts w:cs="Arial"/>
        </w:rPr>
        <w:t>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9728B8" w:rsidRPr="00D84F7C" w14:paraId="065DB0F7" w14:textId="77777777" w:rsidTr="009728B8">
        <w:trPr>
          <w:cantSplit/>
          <w:jc w:val="center"/>
        </w:trPr>
        <w:tc>
          <w:tcPr>
            <w:tcW w:w="4807" w:type="dxa"/>
            <w:gridSpan w:val="2"/>
            <w:tcBorders>
              <w:top w:val="single" w:sz="8" w:space="0" w:color="C0504D"/>
              <w:left w:val="single" w:sz="8" w:space="0" w:color="C0504D"/>
              <w:bottom w:val="single" w:sz="8" w:space="0" w:color="C0504D"/>
            </w:tcBorders>
            <w:vAlign w:val="bottom"/>
          </w:tcPr>
          <w:p w14:paraId="3A398E0C" w14:textId="77777777" w:rsidR="009728B8" w:rsidRPr="000B2A7B" w:rsidRDefault="009728B8" w:rsidP="009728B8">
            <w:pPr>
              <w:jc w:val="center"/>
              <w:rPr>
                <w:rFonts w:cs="Arial"/>
                <w:b/>
                <w:bCs/>
                <w:sz w:val="22"/>
                <w:szCs w:val="22"/>
              </w:rPr>
            </w:pPr>
            <w:r w:rsidRPr="0040517F">
              <w:rPr>
                <w:rFonts w:cs="Arial"/>
                <w:b/>
                <w:bCs/>
                <w:sz w:val="22"/>
                <w:szCs w:val="22"/>
              </w:rPr>
              <w:lastRenderedPageBreak/>
              <w:t>Social Work Core Competencies</w:t>
            </w:r>
          </w:p>
        </w:tc>
        <w:tc>
          <w:tcPr>
            <w:tcW w:w="1408" w:type="dxa"/>
            <w:tcBorders>
              <w:top w:val="single" w:sz="8" w:space="0" w:color="C0504D"/>
              <w:left w:val="single" w:sz="8" w:space="0" w:color="C0504D"/>
              <w:bottom w:val="single" w:sz="8" w:space="0" w:color="C0504D"/>
            </w:tcBorders>
            <w:vAlign w:val="bottom"/>
          </w:tcPr>
          <w:p w14:paraId="4D0B34A1" w14:textId="77777777" w:rsidR="009728B8" w:rsidRPr="000D3CFC" w:rsidRDefault="009728B8" w:rsidP="001E65E0">
            <w:pPr>
              <w:jc w:val="center"/>
              <w:rPr>
                <w:rFonts w:cs="Arial"/>
                <w:b/>
                <w:bCs/>
                <w:sz w:val="22"/>
                <w:szCs w:val="22"/>
              </w:rPr>
            </w:pPr>
            <w:r w:rsidRPr="000D3CFC">
              <w:rPr>
                <w:rFonts w:cs="Arial"/>
                <w:b/>
                <w:bCs/>
                <w:sz w:val="22"/>
                <w:szCs w:val="22"/>
              </w:rPr>
              <w:t>S</w:t>
            </w:r>
            <w:r w:rsidR="003A28C4" w:rsidRPr="000D3CFC">
              <w:rPr>
                <w:rFonts w:cs="Arial"/>
                <w:b/>
                <w:bCs/>
                <w:sz w:val="22"/>
                <w:szCs w:val="22"/>
              </w:rPr>
              <w:t>O</w:t>
            </w:r>
            <w:r w:rsidRPr="000D3CFC">
              <w:rPr>
                <w:rFonts w:cs="Arial"/>
                <w:b/>
                <w:bCs/>
                <w:sz w:val="22"/>
                <w:szCs w:val="22"/>
              </w:rPr>
              <w:t xml:space="preserve">WK </w:t>
            </w:r>
            <w:r w:rsidR="0004544D">
              <w:rPr>
                <w:rFonts w:cs="Arial"/>
                <w:b/>
                <w:bCs/>
                <w:sz w:val="22"/>
                <w:szCs w:val="22"/>
              </w:rPr>
              <w:t>612</w:t>
            </w:r>
          </w:p>
        </w:tc>
        <w:tc>
          <w:tcPr>
            <w:tcW w:w="1408" w:type="dxa"/>
            <w:tcBorders>
              <w:top w:val="single" w:sz="8" w:space="0" w:color="C0504D"/>
              <w:left w:val="single" w:sz="8" w:space="0" w:color="C0504D"/>
              <w:bottom w:val="single" w:sz="8" w:space="0" w:color="C0504D"/>
            </w:tcBorders>
            <w:vAlign w:val="bottom"/>
          </w:tcPr>
          <w:p w14:paraId="41EEEF43" w14:textId="77777777" w:rsidR="009728B8" w:rsidRPr="000D3CFC" w:rsidRDefault="009728B8" w:rsidP="009728B8">
            <w:pPr>
              <w:jc w:val="center"/>
              <w:rPr>
                <w:rFonts w:cs="Arial"/>
                <w:b/>
                <w:bCs/>
                <w:sz w:val="22"/>
                <w:szCs w:val="22"/>
              </w:rPr>
            </w:pPr>
            <w:r w:rsidRPr="000D3CFC">
              <w:rPr>
                <w:rFonts w:cs="Arial"/>
                <w:b/>
                <w:bCs/>
                <w:sz w:val="22"/>
                <w:szCs w:val="22"/>
              </w:rPr>
              <w:t>Course Objective</w:t>
            </w:r>
          </w:p>
        </w:tc>
      </w:tr>
      <w:tr w:rsidR="009728B8" w:rsidRPr="00D84F7C" w14:paraId="4AC0A15B" w14:textId="77777777" w:rsidTr="008852BD">
        <w:trPr>
          <w:cantSplit/>
          <w:jc w:val="center"/>
        </w:trPr>
        <w:tc>
          <w:tcPr>
            <w:tcW w:w="644" w:type="dxa"/>
            <w:tcBorders>
              <w:top w:val="single" w:sz="8" w:space="0" w:color="C0504D"/>
              <w:left w:val="single" w:sz="8" w:space="0" w:color="C0504D"/>
              <w:bottom w:val="single" w:sz="8" w:space="0" w:color="C0504D"/>
            </w:tcBorders>
          </w:tcPr>
          <w:p w14:paraId="535A9C1E" w14:textId="77777777" w:rsidR="009728B8" w:rsidRPr="00E83524" w:rsidRDefault="009728B8" w:rsidP="009728B8">
            <w:pPr>
              <w:jc w:val="center"/>
              <w:rPr>
                <w:rFonts w:cs="Arial"/>
                <w:bCs/>
                <w:sz w:val="22"/>
                <w:szCs w:val="22"/>
              </w:rPr>
            </w:pPr>
            <w:r w:rsidRPr="00E83524">
              <w:rPr>
                <w:rFonts w:cs="Arial"/>
                <w:bCs/>
                <w:sz w:val="22"/>
                <w:szCs w:val="22"/>
              </w:rPr>
              <w:t>1</w:t>
            </w:r>
          </w:p>
        </w:tc>
        <w:tc>
          <w:tcPr>
            <w:tcW w:w="4163" w:type="dxa"/>
            <w:tcBorders>
              <w:top w:val="single" w:sz="8" w:space="0" w:color="C0504D"/>
              <w:bottom w:val="single" w:sz="8" w:space="0" w:color="C0504D"/>
              <w:right w:val="single" w:sz="8" w:space="0" w:color="C0504D"/>
            </w:tcBorders>
          </w:tcPr>
          <w:p w14:paraId="56240111" w14:textId="77777777" w:rsidR="009728B8" w:rsidRPr="00147320" w:rsidRDefault="00147320" w:rsidP="009728B8">
            <w:pPr>
              <w:rPr>
                <w:rFonts w:cs="Arial"/>
                <w:b/>
                <w:bCs/>
                <w:sz w:val="22"/>
                <w:szCs w:val="22"/>
              </w:rPr>
            </w:pPr>
            <w:r w:rsidRPr="00147320">
              <w:rPr>
                <w:rFonts w:cs="Arial"/>
                <w:b/>
                <w:bCs/>
                <w:sz w:val="22"/>
                <w:szCs w:val="22"/>
              </w:rPr>
              <w:t>Demonstrate Ethical and Professional Behavior</w:t>
            </w:r>
          </w:p>
        </w:tc>
        <w:tc>
          <w:tcPr>
            <w:tcW w:w="1408" w:type="dxa"/>
            <w:tcBorders>
              <w:top w:val="single" w:sz="8" w:space="0" w:color="C0504D"/>
              <w:left w:val="single" w:sz="8" w:space="0" w:color="C0504D"/>
              <w:bottom w:val="single" w:sz="8" w:space="0" w:color="C0504D"/>
              <w:right w:val="single" w:sz="8" w:space="0" w:color="C0504D"/>
            </w:tcBorders>
          </w:tcPr>
          <w:p w14:paraId="3E49BEAB" w14:textId="77777777" w:rsidR="009728B8" w:rsidRPr="00910D8D" w:rsidRDefault="0004544D" w:rsidP="00DF164E">
            <w:pPr>
              <w:jc w:val="center"/>
              <w:rPr>
                <w:rFonts w:cs="Arial"/>
                <w:b/>
                <w:bCs/>
                <w:sz w:val="22"/>
                <w:szCs w:val="22"/>
              </w:rPr>
            </w:pPr>
            <w:r w:rsidRPr="00910D8D">
              <w:rPr>
                <w:rFonts w:cs="Arial"/>
                <w:b/>
                <w:bCs/>
                <w:sz w:val="22"/>
                <w:szCs w:val="22"/>
              </w:rPr>
              <w:t>*</w:t>
            </w:r>
          </w:p>
        </w:tc>
        <w:tc>
          <w:tcPr>
            <w:tcW w:w="1408" w:type="dxa"/>
            <w:tcBorders>
              <w:top w:val="single" w:sz="8" w:space="0" w:color="C0504D"/>
              <w:left w:val="single" w:sz="8" w:space="0" w:color="C0504D"/>
              <w:bottom w:val="single" w:sz="8" w:space="0" w:color="C0504D"/>
            </w:tcBorders>
          </w:tcPr>
          <w:p w14:paraId="2E2489A1" w14:textId="77777777" w:rsidR="009728B8" w:rsidRPr="00910D8D" w:rsidRDefault="0004544D" w:rsidP="00DF164E">
            <w:pPr>
              <w:jc w:val="center"/>
              <w:rPr>
                <w:rFonts w:cs="Arial"/>
                <w:b/>
                <w:bCs/>
                <w:color w:val="C00000"/>
                <w:sz w:val="22"/>
                <w:szCs w:val="22"/>
              </w:rPr>
            </w:pPr>
            <w:r w:rsidRPr="00910D8D">
              <w:rPr>
                <w:rFonts w:cs="Arial"/>
                <w:b/>
                <w:bCs/>
                <w:color w:val="C00000"/>
                <w:sz w:val="22"/>
                <w:szCs w:val="22"/>
              </w:rPr>
              <w:t>1,2</w:t>
            </w:r>
          </w:p>
        </w:tc>
      </w:tr>
      <w:tr w:rsidR="009728B8" w:rsidRPr="00D84F7C" w14:paraId="5D9E3B31" w14:textId="77777777" w:rsidTr="008852BD">
        <w:trPr>
          <w:cantSplit/>
          <w:jc w:val="center"/>
        </w:trPr>
        <w:tc>
          <w:tcPr>
            <w:tcW w:w="644" w:type="dxa"/>
            <w:tcBorders>
              <w:top w:val="single" w:sz="8" w:space="0" w:color="C0504D"/>
              <w:bottom w:val="single" w:sz="8" w:space="0" w:color="C0504D"/>
            </w:tcBorders>
            <w:shd w:val="clear" w:color="auto" w:fill="auto"/>
          </w:tcPr>
          <w:p w14:paraId="5AFAFEEB" w14:textId="77777777" w:rsidR="009728B8" w:rsidRPr="008852BD" w:rsidRDefault="009728B8" w:rsidP="009728B8">
            <w:pPr>
              <w:jc w:val="center"/>
              <w:rPr>
                <w:rFonts w:cs="Arial"/>
                <w:sz w:val="22"/>
                <w:szCs w:val="22"/>
              </w:rPr>
            </w:pPr>
            <w:r w:rsidRPr="008852BD">
              <w:rPr>
                <w:rFonts w:cs="Arial"/>
                <w:sz w:val="22"/>
                <w:szCs w:val="22"/>
              </w:rPr>
              <w:t>2</w:t>
            </w:r>
          </w:p>
        </w:tc>
        <w:tc>
          <w:tcPr>
            <w:tcW w:w="4163" w:type="dxa"/>
            <w:tcBorders>
              <w:top w:val="single" w:sz="8" w:space="0" w:color="C0504D"/>
              <w:bottom w:val="single" w:sz="8" w:space="0" w:color="C0504D"/>
              <w:right w:val="single" w:sz="8" w:space="0" w:color="C0504D"/>
            </w:tcBorders>
            <w:shd w:val="clear" w:color="auto" w:fill="auto"/>
          </w:tcPr>
          <w:p w14:paraId="6A12558F" w14:textId="77777777" w:rsidR="009728B8" w:rsidRPr="00147320" w:rsidRDefault="00147320" w:rsidP="009728B8">
            <w:pPr>
              <w:rPr>
                <w:rFonts w:cs="Arial"/>
                <w:b/>
                <w:sz w:val="22"/>
                <w:szCs w:val="22"/>
              </w:rPr>
            </w:pPr>
            <w:r w:rsidRPr="00147320">
              <w:rPr>
                <w:rFonts w:cs="Arial"/>
                <w:b/>
                <w:sz w:val="22"/>
                <w:szCs w:val="22"/>
              </w:rPr>
              <w:t>Engage in Diversity and Difference in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5C694722" w14:textId="77777777"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shd w:val="clear" w:color="auto" w:fill="auto"/>
          </w:tcPr>
          <w:p w14:paraId="4DDACAAD" w14:textId="77777777" w:rsidR="009728B8" w:rsidRPr="00910D8D" w:rsidRDefault="0004544D" w:rsidP="00DF164E">
            <w:pPr>
              <w:jc w:val="center"/>
              <w:rPr>
                <w:rFonts w:cs="Arial"/>
                <w:b/>
                <w:color w:val="C00000"/>
                <w:sz w:val="22"/>
                <w:szCs w:val="22"/>
              </w:rPr>
            </w:pPr>
            <w:r w:rsidRPr="00910D8D">
              <w:rPr>
                <w:rFonts w:cs="Arial"/>
                <w:b/>
                <w:color w:val="C00000"/>
                <w:sz w:val="22"/>
                <w:szCs w:val="22"/>
              </w:rPr>
              <w:t>3</w:t>
            </w:r>
          </w:p>
        </w:tc>
      </w:tr>
      <w:tr w:rsidR="009728B8" w:rsidRPr="00D84F7C" w14:paraId="60F36DD5" w14:textId="77777777" w:rsidTr="004B1C5E">
        <w:trPr>
          <w:cantSplit/>
          <w:jc w:val="center"/>
        </w:trPr>
        <w:tc>
          <w:tcPr>
            <w:tcW w:w="644" w:type="dxa"/>
            <w:tcBorders>
              <w:top w:val="single" w:sz="8" w:space="0" w:color="C0504D"/>
              <w:left w:val="single" w:sz="8" w:space="0" w:color="C0504D"/>
              <w:bottom w:val="single" w:sz="8" w:space="0" w:color="C0504D"/>
            </w:tcBorders>
          </w:tcPr>
          <w:p w14:paraId="1A51B9AB" w14:textId="77777777" w:rsidR="009728B8" w:rsidRPr="00E83524" w:rsidRDefault="009728B8" w:rsidP="009728B8">
            <w:pPr>
              <w:jc w:val="center"/>
              <w:rPr>
                <w:rFonts w:cs="Arial"/>
                <w:sz w:val="22"/>
                <w:szCs w:val="22"/>
              </w:rPr>
            </w:pPr>
            <w:r w:rsidRPr="00E83524">
              <w:rPr>
                <w:rFonts w:cs="Arial"/>
                <w:sz w:val="22"/>
                <w:szCs w:val="22"/>
              </w:rPr>
              <w:t>3</w:t>
            </w:r>
          </w:p>
        </w:tc>
        <w:tc>
          <w:tcPr>
            <w:tcW w:w="4163" w:type="dxa"/>
            <w:tcBorders>
              <w:top w:val="single" w:sz="8" w:space="0" w:color="C0504D"/>
              <w:bottom w:val="single" w:sz="8" w:space="0" w:color="C0504D"/>
              <w:right w:val="single" w:sz="8" w:space="0" w:color="C0504D"/>
            </w:tcBorders>
          </w:tcPr>
          <w:p w14:paraId="4C4C9A0E" w14:textId="77777777" w:rsidR="009728B8" w:rsidRPr="000B2A7B" w:rsidRDefault="001E65E0" w:rsidP="009728B8">
            <w:pPr>
              <w:rPr>
                <w:rFonts w:cs="Arial"/>
                <w:b/>
                <w:sz w:val="22"/>
                <w:szCs w:val="22"/>
              </w:rPr>
            </w:pPr>
            <w:r>
              <w:rPr>
                <w:rFonts w:cs="Arial"/>
                <w:b/>
                <w:sz w:val="22"/>
                <w:szCs w:val="22"/>
              </w:rPr>
              <w:t>Advance Human Rights and Social, Economic, and Environmental Justice</w:t>
            </w:r>
          </w:p>
        </w:tc>
        <w:tc>
          <w:tcPr>
            <w:tcW w:w="1408" w:type="dxa"/>
            <w:tcBorders>
              <w:top w:val="single" w:sz="8" w:space="0" w:color="C0504D"/>
              <w:left w:val="single" w:sz="8" w:space="0" w:color="C0504D"/>
              <w:bottom w:val="single" w:sz="8" w:space="0" w:color="C0504D"/>
              <w:right w:val="single" w:sz="8" w:space="0" w:color="C0504D"/>
            </w:tcBorders>
          </w:tcPr>
          <w:p w14:paraId="31BEE91F"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04022288" w14:textId="77777777" w:rsidR="009728B8" w:rsidRPr="00AB0703" w:rsidRDefault="009728B8" w:rsidP="00DF164E">
            <w:pPr>
              <w:jc w:val="center"/>
              <w:rPr>
                <w:rFonts w:cs="Arial"/>
                <w:b/>
                <w:color w:val="C00000"/>
                <w:sz w:val="22"/>
                <w:szCs w:val="22"/>
                <w:highlight w:val="yellow"/>
              </w:rPr>
            </w:pPr>
          </w:p>
        </w:tc>
      </w:tr>
      <w:tr w:rsidR="009728B8" w:rsidRPr="00D84F7C" w14:paraId="1C72556F" w14:textId="77777777" w:rsidTr="00D6551F">
        <w:trPr>
          <w:cantSplit/>
          <w:jc w:val="center"/>
        </w:trPr>
        <w:tc>
          <w:tcPr>
            <w:tcW w:w="644" w:type="dxa"/>
            <w:tcBorders>
              <w:top w:val="single" w:sz="8" w:space="0" w:color="C0504D"/>
              <w:bottom w:val="single" w:sz="8" w:space="0" w:color="C0504D"/>
            </w:tcBorders>
            <w:shd w:val="clear" w:color="auto" w:fill="auto"/>
          </w:tcPr>
          <w:p w14:paraId="75C96795" w14:textId="77777777" w:rsidR="009728B8" w:rsidRPr="003E5C6F" w:rsidRDefault="009728B8" w:rsidP="009728B8">
            <w:pPr>
              <w:jc w:val="center"/>
              <w:rPr>
                <w:rFonts w:cs="Arial"/>
                <w:b/>
                <w:sz w:val="22"/>
                <w:szCs w:val="22"/>
              </w:rPr>
            </w:pPr>
            <w:r w:rsidRPr="003E5C6F">
              <w:rPr>
                <w:rFonts w:cs="Arial"/>
                <w:b/>
                <w:sz w:val="22"/>
                <w:szCs w:val="22"/>
              </w:rPr>
              <w:t>4</w:t>
            </w:r>
          </w:p>
        </w:tc>
        <w:tc>
          <w:tcPr>
            <w:tcW w:w="4163" w:type="dxa"/>
            <w:tcBorders>
              <w:top w:val="single" w:sz="8" w:space="0" w:color="C0504D"/>
              <w:bottom w:val="single" w:sz="8" w:space="0" w:color="C0504D"/>
              <w:right w:val="single" w:sz="8" w:space="0" w:color="C0504D"/>
            </w:tcBorders>
            <w:shd w:val="clear" w:color="auto" w:fill="auto"/>
          </w:tcPr>
          <w:p w14:paraId="4A97ABD9" w14:textId="77777777" w:rsidR="009728B8" w:rsidRPr="000B2A7B" w:rsidRDefault="00B408EE" w:rsidP="009728B8">
            <w:pPr>
              <w:rPr>
                <w:rFonts w:cs="Arial"/>
                <w:b/>
                <w:sz w:val="22"/>
                <w:szCs w:val="22"/>
              </w:rPr>
            </w:pPr>
            <w:r>
              <w:rPr>
                <w:rFonts w:cs="Arial"/>
                <w:b/>
                <w:sz w:val="22"/>
                <w:szCs w:val="22"/>
              </w:rPr>
              <w:t xml:space="preserve">Engage in Practice-informed Research </w:t>
            </w:r>
            <w:r w:rsidR="00C01E28">
              <w:rPr>
                <w:rFonts w:cs="Arial"/>
                <w:b/>
                <w:sz w:val="22"/>
                <w:szCs w:val="22"/>
              </w:rPr>
              <w:t>and Research-</w:t>
            </w:r>
            <w:r w:rsidR="008A7B6B">
              <w:rPr>
                <w:rFonts w:cs="Arial"/>
                <w:b/>
                <w:sz w:val="22"/>
                <w:szCs w:val="22"/>
              </w:rPr>
              <w:t>informed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37A89340" w14:textId="77777777" w:rsidR="009728B8" w:rsidRPr="00AB0703" w:rsidRDefault="009728B8" w:rsidP="00DF164E">
            <w:pPr>
              <w:jc w:val="center"/>
              <w:rPr>
                <w:rFonts w:cs="Arial"/>
                <w:b/>
                <w:sz w:val="28"/>
                <w:szCs w:val="28"/>
                <w:highlight w:val="yellow"/>
              </w:rPr>
            </w:pPr>
          </w:p>
        </w:tc>
        <w:tc>
          <w:tcPr>
            <w:tcW w:w="1408" w:type="dxa"/>
            <w:tcBorders>
              <w:top w:val="single" w:sz="8" w:space="0" w:color="C0504D"/>
              <w:left w:val="single" w:sz="8" w:space="0" w:color="C0504D"/>
              <w:bottom w:val="single" w:sz="8" w:space="0" w:color="C0504D"/>
            </w:tcBorders>
            <w:shd w:val="clear" w:color="auto" w:fill="auto"/>
          </w:tcPr>
          <w:p w14:paraId="5925DBE9" w14:textId="77777777" w:rsidR="009728B8" w:rsidRPr="00AB0703" w:rsidRDefault="009728B8" w:rsidP="00DF164E">
            <w:pPr>
              <w:jc w:val="center"/>
              <w:rPr>
                <w:rFonts w:cs="Arial"/>
                <w:b/>
                <w:color w:val="C00000"/>
                <w:sz w:val="22"/>
                <w:szCs w:val="22"/>
                <w:highlight w:val="yellow"/>
              </w:rPr>
            </w:pPr>
          </w:p>
        </w:tc>
      </w:tr>
      <w:tr w:rsidR="009728B8" w:rsidRPr="00D84F7C" w14:paraId="3D32DA1C" w14:textId="77777777" w:rsidTr="008852BD">
        <w:trPr>
          <w:cantSplit/>
          <w:jc w:val="center"/>
        </w:trPr>
        <w:tc>
          <w:tcPr>
            <w:tcW w:w="644" w:type="dxa"/>
            <w:tcBorders>
              <w:top w:val="single" w:sz="8" w:space="0" w:color="C0504D"/>
              <w:bottom w:val="single" w:sz="8" w:space="0" w:color="C0504D"/>
            </w:tcBorders>
          </w:tcPr>
          <w:p w14:paraId="69444A5B" w14:textId="77777777" w:rsidR="009728B8" w:rsidRPr="00E83524" w:rsidRDefault="009728B8" w:rsidP="009728B8">
            <w:pPr>
              <w:jc w:val="center"/>
              <w:rPr>
                <w:rFonts w:cs="Arial"/>
                <w:sz w:val="22"/>
                <w:szCs w:val="22"/>
              </w:rPr>
            </w:pPr>
            <w:r w:rsidRPr="00E83524">
              <w:rPr>
                <w:rFonts w:cs="Arial"/>
                <w:sz w:val="22"/>
                <w:szCs w:val="22"/>
              </w:rPr>
              <w:t>5</w:t>
            </w:r>
          </w:p>
        </w:tc>
        <w:tc>
          <w:tcPr>
            <w:tcW w:w="4163" w:type="dxa"/>
            <w:tcBorders>
              <w:top w:val="single" w:sz="8" w:space="0" w:color="C0504D"/>
              <w:bottom w:val="single" w:sz="8" w:space="0" w:color="C0504D"/>
              <w:right w:val="single" w:sz="8" w:space="0" w:color="C0504D"/>
            </w:tcBorders>
          </w:tcPr>
          <w:p w14:paraId="7BE56663" w14:textId="77777777" w:rsidR="009728B8" w:rsidRPr="000B2A7B" w:rsidRDefault="008A7B6B" w:rsidP="009728B8">
            <w:pPr>
              <w:rPr>
                <w:rFonts w:cs="Arial"/>
                <w:b/>
                <w:sz w:val="22"/>
                <w:szCs w:val="22"/>
              </w:rPr>
            </w:pPr>
            <w:r>
              <w:rPr>
                <w:rFonts w:cs="Arial"/>
                <w:b/>
                <w:sz w:val="22"/>
                <w:szCs w:val="22"/>
              </w:rPr>
              <w:t>Engage in Policy Practice</w:t>
            </w:r>
          </w:p>
        </w:tc>
        <w:tc>
          <w:tcPr>
            <w:tcW w:w="1408" w:type="dxa"/>
            <w:tcBorders>
              <w:top w:val="single" w:sz="8" w:space="0" w:color="C0504D"/>
              <w:left w:val="single" w:sz="8" w:space="0" w:color="C0504D"/>
              <w:bottom w:val="single" w:sz="8" w:space="0" w:color="C0504D"/>
              <w:right w:val="single" w:sz="8" w:space="0" w:color="C0504D"/>
            </w:tcBorders>
          </w:tcPr>
          <w:p w14:paraId="2A95E24C"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53173AAD" w14:textId="77777777" w:rsidR="009728B8" w:rsidRPr="00AB0703" w:rsidRDefault="009728B8" w:rsidP="00DF164E">
            <w:pPr>
              <w:jc w:val="center"/>
              <w:rPr>
                <w:rFonts w:cs="Arial"/>
                <w:b/>
                <w:color w:val="C00000"/>
                <w:sz w:val="22"/>
                <w:szCs w:val="22"/>
                <w:highlight w:val="yellow"/>
              </w:rPr>
            </w:pPr>
          </w:p>
        </w:tc>
      </w:tr>
      <w:tr w:rsidR="009728B8" w:rsidRPr="00D84F7C" w14:paraId="33C6C72A" w14:textId="77777777" w:rsidTr="008852BD">
        <w:trPr>
          <w:cantSplit/>
          <w:jc w:val="center"/>
        </w:trPr>
        <w:tc>
          <w:tcPr>
            <w:tcW w:w="644" w:type="dxa"/>
            <w:tcBorders>
              <w:top w:val="single" w:sz="8" w:space="0" w:color="C0504D"/>
              <w:bottom w:val="single" w:sz="8" w:space="0" w:color="C0504D"/>
            </w:tcBorders>
            <w:shd w:val="clear" w:color="auto" w:fill="auto"/>
          </w:tcPr>
          <w:p w14:paraId="62E64726" w14:textId="77777777" w:rsidR="009728B8" w:rsidRPr="008852BD" w:rsidRDefault="009728B8" w:rsidP="009728B8">
            <w:pPr>
              <w:jc w:val="center"/>
              <w:rPr>
                <w:rFonts w:cs="Arial"/>
                <w:sz w:val="22"/>
                <w:szCs w:val="22"/>
              </w:rPr>
            </w:pPr>
            <w:r w:rsidRPr="008852BD">
              <w:rPr>
                <w:rFonts w:cs="Arial"/>
                <w:sz w:val="22"/>
                <w:szCs w:val="22"/>
              </w:rPr>
              <w:t>6</w:t>
            </w:r>
          </w:p>
        </w:tc>
        <w:tc>
          <w:tcPr>
            <w:tcW w:w="4163" w:type="dxa"/>
            <w:tcBorders>
              <w:top w:val="single" w:sz="8" w:space="0" w:color="C0504D"/>
              <w:bottom w:val="single" w:sz="8" w:space="0" w:color="C0504D"/>
              <w:right w:val="single" w:sz="8" w:space="0" w:color="C0504D"/>
            </w:tcBorders>
            <w:shd w:val="clear" w:color="auto" w:fill="auto"/>
          </w:tcPr>
          <w:p w14:paraId="37447AFC" w14:textId="77777777" w:rsidR="009728B8" w:rsidRPr="000B2A7B" w:rsidRDefault="008A7B6B" w:rsidP="009728B8">
            <w:pPr>
              <w:rPr>
                <w:rFonts w:cs="Arial"/>
                <w:b/>
                <w:sz w:val="22"/>
                <w:szCs w:val="22"/>
              </w:rPr>
            </w:pPr>
            <w:r>
              <w:rPr>
                <w:rFonts w:cs="Arial"/>
                <w:b/>
                <w:sz w:val="22"/>
                <w:szCs w:val="22"/>
              </w:rPr>
              <w:t>Engage with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592EEAE4"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shd w:val="clear" w:color="auto" w:fill="auto"/>
          </w:tcPr>
          <w:p w14:paraId="77F60265" w14:textId="77777777" w:rsidR="009728B8" w:rsidRPr="00AB0703" w:rsidRDefault="009728B8" w:rsidP="00DF164E">
            <w:pPr>
              <w:jc w:val="center"/>
              <w:rPr>
                <w:rFonts w:cs="Arial"/>
                <w:b/>
                <w:color w:val="C00000"/>
                <w:sz w:val="22"/>
                <w:szCs w:val="22"/>
                <w:highlight w:val="yellow"/>
              </w:rPr>
            </w:pPr>
          </w:p>
        </w:tc>
      </w:tr>
      <w:tr w:rsidR="009728B8" w:rsidRPr="00D84F7C" w14:paraId="221DAD83" w14:textId="77777777" w:rsidTr="009728B8">
        <w:trPr>
          <w:cantSplit/>
          <w:jc w:val="center"/>
        </w:trPr>
        <w:tc>
          <w:tcPr>
            <w:tcW w:w="644" w:type="dxa"/>
            <w:tcBorders>
              <w:top w:val="single" w:sz="8" w:space="0" w:color="C0504D"/>
              <w:bottom w:val="single" w:sz="8" w:space="0" w:color="C0504D"/>
            </w:tcBorders>
          </w:tcPr>
          <w:p w14:paraId="6BD37471" w14:textId="77777777" w:rsidR="009728B8" w:rsidRPr="00E83524" w:rsidRDefault="009728B8" w:rsidP="009728B8">
            <w:pPr>
              <w:jc w:val="center"/>
              <w:rPr>
                <w:rFonts w:cs="Arial"/>
                <w:sz w:val="22"/>
                <w:szCs w:val="22"/>
              </w:rPr>
            </w:pPr>
            <w:r w:rsidRPr="00E83524">
              <w:rPr>
                <w:rFonts w:cs="Arial"/>
                <w:sz w:val="22"/>
                <w:szCs w:val="22"/>
              </w:rPr>
              <w:t>7</w:t>
            </w:r>
          </w:p>
        </w:tc>
        <w:tc>
          <w:tcPr>
            <w:tcW w:w="4163" w:type="dxa"/>
            <w:tcBorders>
              <w:top w:val="single" w:sz="8" w:space="0" w:color="C0504D"/>
              <w:bottom w:val="single" w:sz="8" w:space="0" w:color="C0504D"/>
              <w:right w:val="single" w:sz="8" w:space="0" w:color="C0504D"/>
            </w:tcBorders>
          </w:tcPr>
          <w:p w14:paraId="2A26F941" w14:textId="77777777" w:rsidR="009728B8" w:rsidRPr="000B2A7B" w:rsidRDefault="008A7B6B" w:rsidP="009728B8">
            <w:pPr>
              <w:rPr>
                <w:rFonts w:cs="Arial"/>
                <w:b/>
                <w:sz w:val="22"/>
                <w:szCs w:val="22"/>
              </w:rPr>
            </w:pPr>
            <w:r>
              <w:rPr>
                <w:rFonts w:cs="Arial"/>
                <w:b/>
                <w:sz w:val="22"/>
                <w:szCs w:val="22"/>
              </w:rPr>
              <w:t>Assess Individuals,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3435032A" w14:textId="77777777" w:rsidR="009728B8" w:rsidRPr="00910D8D" w:rsidRDefault="0004544D" w:rsidP="00DF164E">
            <w:pPr>
              <w:jc w:val="center"/>
              <w:rPr>
                <w:rFonts w:cs="Arial"/>
                <w:b/>
                <w:sz w:val="22"/>
                <w:szCs w:val="22"/>
              </w:rPr>
            </w:pPr>
            <w:r w:rsidRPr="00910D8D">
              <w:rPr>
                <w:rFonts w:cs="Arial"/>
                <w:b/>
                <w:sz w:val="22"/>
                <w:szCs w:val="22"/>
              </w:rPr>
              <w:t>*</w:t>
            </w:r>
          </w:p>
        </w:tc>
        <w:tc>
          <w:tcPr>
            <w:tcW w:w="1408" w:type="dxa"/>
            <w:tcBorders>
              <w:top w:val="single" w:sz="8" w:space="0" w:color="C0504D"/>
              <w:left w:val="single" w:sz="8" w:space="0" w:color="C0504D"/>
              <w:bottom w:val="single" w:sz="8" w:space="0" w:color="C0504D"/>
            </w:tcBorders>
          </w:tcPr>
          <w:p w14:paraId="70C71FD9" w14:textId="77777777" w:rsidR="009728B8" w:rsidRPr="00910D8D" w:rsidRDefault="0004544D" w:rsidP="00DF164E">
            <w:pPr>
              <w:jc w:val="center"/>
              <w:rPr>
                <w:rFonts w:cs="Arial"/>
                <w:b/>
                <w:color w:val="C00000"/>
                <w:sz w:val="22"/>
                <w:szCs w:val="22"/>
              </w:rPr>
            </w:pPr>
            <w:r w:rsidRPr="00910D8D">
              <w:rPr>
                <w:rFonts w:cs="Arial"/>
                <w:b/>
                <w:color w:val="C00000"/>
                <w:sz w:val="22"/>
                <w:szCs w:val="22"/>
              </w:rPr>
              <w:t>4</w:t>
            </w:r>
          </w:p>
        </w:tc>
      </w:tr>
      <w:tr w:rsidR="009728B8" w:rsidRPr="00D84F7C" w14:paraId="7A2B13F9" w14:textId="77777777" w:rsidTr="009728B8">
        <w:trPr>
          <w:cantSplit/>
          <w:jc w:val="center"/>
        </w:trPr>
        <w:tc>
          <w:tcPr>
            <w:tcW w:w="644" w:type="dxa"/>
            <w:tcBorders>
              <w:top w:val="single" w:sz="8" w:space="0" w:color="C0504D"/>
              <w:bottom w:val="single" w:sz="8" w:space="0" w:color="C0504D"/>
            </w:tcBorders>
          </w:tcPr>
          <w:p w14:paraId="679640CC" w14:textId="77777777" w:rsidR="009728B8" w:rsidRPr="00E83524" w:rsidRDefault="009728B8" w:rsidP="009728B8">
            <w:pPr>
              <w:jc w:val="center"/>
              <w:rPr>
                <w:rFonts w:cs="Arial"/>
                <w:sz w:val="22"/>
                <w:szCs w:val="22"/>
              </w:rPr>
            </w:pPr>
            <w:r w:rsidRPr="00E83524">
              <w:rPr>
                <w:rFonts w:cs="Arial"/>
                <w:sz w:val="22"/>
                <w:szCs w:val="22"/>
              </w:rPr>
              <w:t>8</w:t>
            </w:r>
          </w:p>
        </w:tc>
        <w:tc>
          <w:tcPr>
            <w:tcW w:w="4163" w:type="dxa"/>
            <w:tcBorders>
              <w:top w:val="single" w:sz="8" w:space="0" w:color="C0504D"/>
              <w:bottom w:val="single" w:sz="8" w:space="0" w:color="C0504D"/>
              <w:right w:val="single" w:sz="8" w:space="0" w:color="C0504D"/>
            </w:tcBorders>
          </w:tcPr>
          <w:p w14:paraId="0A40B385" w14:textId="77777777" w:rsidR="009728B8" w:rsidRPr="000B2A7B" w:rsidRDefault="008A7B6B" w:rsidP="009728B8">
            <w:pPr>
              <w:rPr>
                <w:rFonts w:cs="Arial"/>
                <w:b/>
                <w:sz w:val="22"/>
                <w:szCs w:val="22"/>
              </w:rPr>
            </w:pPr>
            <w:r>
              <w:rPr>
                <w:rFonts w:cs="Arial"/>
                <w:b/>
                <w:sz w:val="22"/>
                <w:szCs w:val="22"/>
              </w:rPr>
              <w:t>Intervene with Individuals</w:t>
            </w:r>
            <w:r w:rsidR="00C01E28">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6F33ADE2"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2CA2BCA0" w14:textId="77777777" w:rsidR="009728B8" w:rsidRPr="00AB0703" w:rsidRDefault="009728B8" w:rsidP="00DF164E">
            <w:pPr>
              <w:jc w:val="center"/>
              <w:rPr>
                <w:rFonts w:cs="Arial"/>
                <w:b/>
                <w:color w:val="C00000"/>
                <w:sz w:val="22"/>
                <w:szCs w:val="22"/>
                <w:highlight w:val="yellow"/>
              </w:rPr>
            </w:pPr>
          </w:p>
        </w:tc>
      </w:tr>
      <w:tr w:rsidR="009728B8" w:rsidRPr="00D84F7C" w14:paraId="5A52C00C" w14:textId="77777777" w:rsidTr="008852BD">
        <w:trPr>
          <w:cantSplit/>
          <w:jc w:val="center"/>
        </w:trPr>
        <w:tc>
          <w:tcPr>
            <w:tcW w:w="644" w:type="dxa"/>
            <w:tcBorders>
              <w:top w:val="single" w:sz="8" w:space="0" w:color="C0504D"/>
              <w:bottom w:val="single" w:sz="8" w:space="0" w:color="C0504D"/>
            </w:tcBorders>
          </w:tcPr>
          <w:p w14:paraId="61AA2D18" w14:textId="77777777" w:rsidR="009728B8" w:rsidRPr="00E83524" w:rsidRDefault="009728B8" w:rsidP="009728B8">
            <w:pPr>
              <w:jc w:val="center"/>
              <w:rPr>
                <w:rFonts w:cs="Arial"/>
                <w:sz w:val="22"/>
                <w:szCs w:val="22"/>
              </w:rPr>
            </w:pPr>
            <w:r w:rsidRPr="00E83524">
              <w:rPr>
                <w:rFonts w:cs="Arial"/>
                <w:sz w:val="22"/>
                <w:szCs w:val="22"/>
              </w:rPr>
              <w:t>9</w:t>
            </w:r>
          </w:p>
        </w:tc>
        <w:tc>
          <w:tcPr>
            <w:tcW w:w="4163" w:type="dxa"/>
            <w:tcBorders>
              <w:top w:val="single" w:sz="8" w:space="0" w:color="C0504D"/>
              <w:bottom w:val="single" w:sz="8" w:space="0" w:color="C0504D"/>
              <w:right w:val="single" w:sz="8" w:space="0" w:color="C0504D"/>
            </w:tcBorders>
          </w:tcPr>
          <w:p w14:paraId="5890D273" w14:textId="77777777" w:rsidR="009728B8" w:rsidRPr="000B2A7B" w:rsidRDefault="008A7B6B" w:rsidP="009728B8">
            <w:pPr>
              <w:rPr>
                <w:rFonts w:cs="Arial"/>
                <w:b/>
                <w:sz w:val="22"/>
                <w:szCs w:val="22"/>
              </w:rPr>
            </w:pPr>
            <w:r>
              <w:rPr>
                <w:rFonts w:cs="Arial"/>
                <w:b/>
                <w:sz w:val="22"/>
                <w:szCs w:val="22"/>
              </w:rPr>
              <w:t xml:space="preserve">Evaluate Practice with </w:t>
            </w:r>
            <w:r w:rsidR="00D6551F">
              <w:rPr>
                <w:rFonts w:cs="Arial"/>
                <w:b/>
                <w:sz w:val="22"/>
                <w:szCs w:val="22"/>
              </w:rPr>
              <w:t>Individuals</w:t>
            </w:r>
            <w:r>
              <w:rPr>
                <w:rFonts w:cs="Arial"/>
                <w:b/>
                <w:sz w:val="22"/>
                <w:szCs w:val="22"/>
              </w:rPr>
              <w:t>, Families, Groups, Organizations and Communities</w:t>
            </w:r>
          </w:p>
        </w:tc>
        <w:tc>
          <w:tcPr>
            <w:tcW w:w="1408" w:type="dxa"/>
            <w:tcBorders>
              <w:top w:val="single" w:sz="8" w:space="0" w:color="C0504D"/>
              <w:left w:val="single" w:sz="8" w:space="0" w:color="C0504D"/>
              <w:bottom w:val="single" w:sz="8" w:space="0" w:color="C0504D"/>
              <w:right w:val="single" w:sz="8" w:space="0" w:color="C0504D"/>
            </w:tcBorders>
          </w:tcPr>
          <w:p w14:paraId="46E672B9" w14:textId="77777777" w:rsidR="009728B8" w:rsidRPr="00AB0703" w:rsidRDefault="009728B8" w:rsidP="00DF164E">
            <w:pPr>
              <w:jc w:val="center"/>
              <w:rPr>
                <w:rFonts w:cs="Arial"/>
                <w:b/>
                <w:sz w:val="22"/>
                <w:szCs w:val="22"/>
                <w:highlight w:val="yellow"/>
              </w:rPr>
            </w:pPr>
          </w:p>
        </w:tc>
        <w:tc>
          <w:tcPr>
            <w:tcW w:w="1408" w:type="dxa"/>
            <w:tcBorders>
              <w:top w:val="single" w:sz="8" w:space="0" w:color="C0504D"/>
              <w:left w:val="single" w:sz="8" w:space="0" w:color="C0504D"/>
              <w:bottom w:val="single" w:sz="8" w:space="0" w:color="C0504D"/>
            </w:tcBorders>
          </w:tcPr>
          <w:p w14:paraId="11CC0118" w14:textId="77777777" w:rsidR="009728B8" w:rsidRPr="00AB0703" w:rsidRDefault="009728B8" w:rsidP="00DF164E">
            <w:pPr>
              <w:jc w:val="center"/>
              <w:rPr>
                <w:rFonts w:cs="Arial"/>
                <w:b/>
                <w:color w:val="C00000"/>
                <w:sz w:val="22"/>
                <w:szCs w:val="22"/>
                <w:highlight w:val="yellow"/>
              </w:rPr>
            </w:pPr>
          </w:p>
        </w:tc>
      </w:tr>
    </w:tbl>
    <w:p w14:paraId="339E6D65" w14:textId="77777777" w:rsidR="00DF164E" w:rsidRPr="00DF164E" w:rsidRDefault="00DF164E" w:rsidP="00FC42A6">
      <w:pPr>
        <w:tabs>
          <w:tab w:val="right" w:pos="8460"/>
        </w:tabs>
        <w:spacing w:after="240"/>
        <w:rPr>
          <w:rFonts w:cs="Arial"/>
        </w:rPr>
      </w:pPr>
      <w:r>
        <w:rPr>
          <w:rFonts w:cs="Arial"/>
        </w:rPr>
        <w:tab/>
        <w:t>* Highlighted in this course</w:t>
      </w:r>
    </w:p>
    <w:p w14:paraId="5FD777C8" w14:textId="77777777" w:rsidR="0040517F" w:rsidRPr="0040517F" w:rsidRDefault="0040517F" w:rsidP="0040517F">
      <w:pPr>
        <w:spacing w:before="240" w:after="240"/>
        <w:rPr>
          <w:rFonts w:cs="Arial"/>
          <w:szCs w:val="24"/>
        </w:rPr>
      </w:pPr>
      <w:r>
        <w:rPr>
          <w:rFonts w:cs="Arial"/>
          <w:szCs w:val="24"/>
        </w:rPr>
        <w:t xml:space="preserve">The following table </w:t>
      </w:r>
      <w:r w:rsidR="002527F9">
        <w:rPr>
          <w:rFonts w:cs="Arial"/>
          <w:szCs w:val="24"/>
        </w:rPr>
        <w:t>explains</w:t>
      </w:r>
      <w:r w:rsidR="000731DF">
        <w:rPr>
          <w:rFonts w:cs="Arial"/>
          <w:szCs w:val="24"/>
        </w:rPr>
        <w:t xml:space="preserve"> </w:t>
      </w:r>
      <w:r>
        <w:rPr>
          <w:rFonts w:cs="Arial"/>
          <w:szCs w:val="24"/>
        </w:rPr>
        <w:t xml:space="preserve">the </w:t>
      </w:r>
      <w:r w:rsidR="000731DF">
        <w:rPr>
          <w:rFonts w:cs="Arial"/>
          <w:szCs w:val="24"/>
        </w:rPr>
        <w:t>highlighted</w:t>
      </w:r>
      <w:r>
        <w:rPr>
          <w:rFonts w:cs="Arial"/>
          <w:szCs w:val="24"/>
        </w:rPr>
        <w:t xml:space="preserve"> </w:t>
      </w:r>
      <w:r w:rsidR="000731DF">
        <w:rPr>
          <w:rFonts w:cs="Arial"/>
          <w:szCs w:val="24"/>
        </w:rPr>
        <w:t>competencies</w:t>
      </w:r>
      <w:r w:rsidR="002527F9">
        <w:rPr>
          <w:rFonts w:cs="Arial"/>
          <w:szCs w:val="24"/>
        </w:rPr>
        <w:t xml:space="preserve"> for this course</w:t>
      </w:r>
      <w:r w:rsidR="000731DF">
        <w:rPr>
          <w:rFonts w:cs="Arial"/>
          <w:szCs w:val="24"/>
        </w:rPr>
        <w:t xml:space="preserve">, </w:t>
      </w:r>
      <w:r w:rsidR="002527F9">
        <w:rPr>
          <w:rFonts w:cs="Arial"/>
          <w:szCs w:val="24"/>
        </w:rPr>
        <w:t xml:space="preserve">the </w:t>
      </w:r>
      <w:r w:rsidR="000731DF">
        <w:rPr>
          <w:rFonts w:cs="Arial"/>
          <w:szCs w:val="24"/>
        </w:rPr>
        <w:t xml:space="preserve">related </w:t>
      </w:r>
      <w:r>
        <w:rPr>
          <w:rFonts w:cs="Arial"/>
          <w:szCs w:val="24"/>
        </w:rPr>
        <w:t>student learning outcomes, and the method of assessment.</w:t>
      </w: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425BEE" w:rsidRPr="00073FC1" w14:paraId="0A111D51" w14:textId="77777777" w:rsidTr="0006363C">
        <w:trPr>
          <w:cantSplit/>
          <w:tblHeader/>
        </w:trPr>
        <w:tc>
          <w:tcPr>
            <w:tcW w:w="4050" w:type="dxa"/>
            <w:shd w:val="clear" w:color="auto" w:fill="C00000"/>
            <w:vAlign w:val="bottom"/>
          </w:tcPr>
          <w:p w14:paraId="681B276B" w14:textId="77777777" w:rsidR="00425BEE" w:rsidRPr="00073FC1" w:rsidRDefault="00425BEE" w:rsidP="0006363C">
            <w:pPr>
              <w:keepNext/>
              <w:jc w:val="center"/>
              <w:rPr>
                <w:rFonts w:cs="Arial"/>
                <w:bCs/>
                <w:smallCaps/>
                <w:color w:val="C00000"/>
              </w:rPr>
            </w:pPr>
            <w:r w:rsidRPr="00073FC1">
              <w:rPr>
                <w:rFonts w:cs="Arial"/>
                <w:b/>
                <w:color w:val="FFFFFF"/>
              </w:rPr>
              <w:lastRenderedPageBreak/>
              <w:t>Competenc</w:t>
            </w:r>
            <w:r>
              <w:rPr>
                <w:rFonts w:cs="Arial"/>
                <w:b/>
                <w:color w:val="FFFFFF"/>
              </w:rPr>
              <w:t xml:space="preserve">ies/ Knowledge, Values, Skills </w:t>
            </w:r>
          </w:p>
        </w:tc>
        <w:tc>
          <w:tcPr>
            <w:tcW w:w="3150" w:type="dxa"/>
            <w:tcBorders>
              <w:bottom w:val="nil"/>
            </w:tcBorders>
            <w:shd w:val="clear" w:color="auto" w:fill="C00000"/>
            <w:vAlign w:val="bottom"/>
          </w:tcPr>
          <w:p w14:paraId="74C4260F" w14:textId="77777777" w:rsidR="00425BEE" w:rsidRPr="00073FC1" w:rsidRDefault="00425BEE" w:rsidP="0006363C">
            <w:pPr>
              <w:keepNext/>
              <w:jc w:val="center"/>
              <w:rPr>
                <w:rFonts w:cs="Arial"/>
                <w:b/>
                <w:bCs/>
                <w:color w:val="FFFFFF"/>
              </w:rPr>
            </w:pPr>
            <w:r w:rsidRPr="00073FC1">
              <w:rPr>
                <w:rFonts w:cs="Arial"/>
                <w:bCs/>
                <w:smallCaps/>
                <w:color w:val="C00000"/>
              </w:rPr>
              <w:br w:type="page"/>
            </w:r>
            <w:r w:rsidRPr="00073FC1">
              <w:rPr>
                <w:rFonts w:cs="Arial"/>
                <w:b/>
                <w:bCs/>
                <w:color w:val="FFFFFF"/>
              </w:rPr>
              <w:t>Student Learning Outcomes</w:t>
            </w:r>
          </w:p>
        </w:tc>
        <w:tc>
          <w:tcPr>
            <w:tcW w:w="2430" w:type="dxa"/>
            <w:tcBorders>
              <w:bottom w:val="nil"/>
            </w:tcBorders>
            <w:shd w:val="clear" w:color="auto" w:fill="C00000"/>
            <w:vAlign w:val="bottom"/>
          </w:tcPr>
          <w:p w14:paraId="23F506C3" w14:textId="77777777" w:rsidR="00425BEE" w:rsidRPr="00073FC1" w:rsidRDefault="00425BEE" w:rsidP="0006363C">
            <w:pPr>
              <w:keepNext/>
              <w:jc w:val="center"/>
              <w:rPr>
                <w:rFonts w:cs="Arial"/>
                <w:b/>
                <w:bCs/>
                <w:color w:val="FFFFFF"/>
              </w:rPr>
            </w:pPr>
            <w:r w:rsidRPr="00073FC1">
              <w:rPr>
                <w:rFonts w:cs="Arial"/>
                <w:b/>
                <w:bCs/>
                <w:color w:val="FFFFFF"/>
              </w:rPr>
              <w:t>Method of Assessment</w:t>
            </w:r>
          </w:p>
        </w:tc>
      </w:tr>
      <w:tr w:rsidR="003C3093" w:rsidRPr="00073FC1" w14:paraId="0CD0445D" w14:textId="77777777" w:rsidTr="003C3093">
        <w:trPr>
          <w:cantSplit/>
        </w:trPr>
        <w:tc>
          <w:tcPr>
            <w:tcW w:w="4050" w:type="dxa"/>
            <w:vMerge w:val="restart"/>
            <w:tcBorders>
              <w:right w:val="single" w:sz="8" w:space="0" w:color="C00000"/>
            </w:tcBorders>
          </w:tcPr>
          <w:p w14:paraId="4D9E61ED" w14:textId="77777777" w:rsidR="003C3093" w:rsidRPr="00147320" w:rsidRDefault="003C3093" w:rsidP="0006363C">
            <w:pPr>
              <w:keepNext/>
              <w:spacing w:after="120"/>
              <w:rPr>
                <w:rFonts w:cs="Arial"/>
                <w:b/>
                <w:bCs/>
                <w:color w:val="000000"/>
                <w:sz w:val="18"/>
                <w:szCs w:val="18"/>
              </w:rPr>
            </w:pPr>
            <w:r w:rsidRPr="00147320">
              <w:rPr>
                <w:rFonts w:cs="Arial"/>
                <w:b/>
                <w:bCs/>
                <w:sz w:val="18"/>
                <w:szCs w:val="18"/>
              </w:rPr>
              <w:t>Demonstrate Ethical and Professional Behavior</w:t>
            </w:r>
            <w:r>
              <w:rPr>
                <w:rFonts w:cs="Arial"/>
                <w:b/>
                <w:bCs/>
                <w:color w:val="000000"/>
                <w:sz w:val="18"/>
                <w:szCs w:val="18"/>
              </w:rPr>
              <w:t>:</w:t>
            </w:r>
          </w:p>
          <w:p w14:paraId="501F8F19" w14:textId="77777777" w:rsidR="003C3093" w:rsidRPr="00147320" w:rsidRDefault="003C3093" w:rsidP="0006363C">
            <w:pPr>
              <w:pStyle w:val="TableBull1"/>
              <w:keepNext/>
              <w:rPr>
                <w:b/>
                <w:sz w:val="18"/>
                <w:szCs w:val="18"/>
              </w:rPr>
            </w:pPr>
            <w:r w:rsidRPr="00147320">
              <w:rPr>
                <w:color w:val="000000"/>
                <w:sz w:val="18"/>
                <w:szCs w:val="18"/>
              </w:rPr>
              <w:t xml:space="preserve">Understand the value base of the profession and its ethical standards, as well as relevant laws and regulations that may impact practice at the micro, mezzo, and macro levels </w:t>
            </w:r>
          </w:p>
          <w:p w14:paraId="65C18F4A" w14:textId="77777777" w:rsidR="003C3093" w:rsidRPr="00147320" w:rsidRDefault="003C3093" w:rsidP="0006363C">
            <w:pPr>
              <w:pStyle w:val="TableBull1"/>
              <w:keepNext/>
              <w:rPr>
                <w:b/>
                <w:sz w:val="18"/>
                <w:szCs w:val="18"/>
              </w:rPr>
            </w:pPr>
            <w:r w:rsidRPr="00147320">
              <w:rPr>
                <w:color w:val="000000"/>
                <w:sz w:val="18"/>
                <w:szCs w:val="18"/>
              </w:rPr>
              <w:t xml:space="preserve">Understand frameworks of ethical decision-making and how to apply principles of critical thinking to those frameworks in practice, research, and policy arenas </w:t>
            </w:r>
          </w:p>
          <w:p w14:paraId="4DA30896" w14:textId="77777777" w:rsidR="003C3093" w:rsidRPr="00147320" w:rsidRDefault="003C3093" w:rsidP="005F3558">
            <w:pPr>
              <w:pStyle w:val="TableBull1"/>
              <w:keepNext/>
              <w:rPr>
                <w:b/>
                <w:sz w:val="18"/>
                <w:szCs w:val="18"/>
              </w:rPr>
            </w:pPr>
            <w:r w:rsidRPr="00147320">
              <w:rPr>
                <w:color w:val="000000"/>
                <w:sz w:val="18"/>
                <w:szCs w:val="18"/>
              </w:rPr>
              <w:t>Recognize personal values and the distinction between personal and professional values and understand how their personal experiences and affective reactions influence their professional judgment and behavior</w:t>
            </w:r>
          </w:p>
          <w:p w14:paraId="028D4241"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profession’s history, its mission, and the roles and responsibilities of the profession</w:t>
            </w:r>
          </w:p>
          <w:p w14:paraId="00337057"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the role of other professions when engaged in inter-professional teams</w:t>
            </w:r>
          </w:p>
          <w:p w14:paraId="506959FA" w14:textId="77777777" w:rsidR="003C3093" w:rsidRPr="00147320" w:rsidRDefault="003C3093" w:rsidP="005F3558">
            <w:pPr>
              <w:pStyle w:val="TableBull1"/>
              <w:keepNext/>
              <w:rPr>
                <w:b/>
                <w:sz w:val="18"/>
                <w:szCs w:val="18"/>
              </w:rPr>
            </w:pPr>
            <w:r>
              <w:rPr>
                <w:color w:val="000000"/>
                <w:sz w:val="18"/>
                <w:szCs w:val="18"/>
              </w:rPr>
              <w:t>R</w:t>
            </w:r>
            <w:r w:rsidRPr="00147320">
              <w:rPr>
                <w:color w:val="000000"/>
                <w:sz w:val="18"/>
                <w:szCs w:val="18"/>
              </w:rPr>
              <w:t>ecognize the importance of life-long learning and are committed to continually updating their skills to ensure they are relevant and effective</w:t>
            </w:r>
          </w:p>
          <w:p w14:paraId="74ADA846" w14:textId="77777777" w:rsidR="003C3093" w:rsidRPr="00147320" w:rsidRDefault="003C3093" w:rsidP="005F3558">
            <w:pPr>
              <w:pStyle w:val="TableBull1"/>
              <w:keepNext/>
              <w:rPr>
                <w:b/>
                <w:sz w:val="18"/>
                <w:szCs w:val="18"/>
              </w:rPr>
            </w:pPr>
            <w:r>
              <w:rPr>
                <w:color w:val="000000"/>
                <w:sz w:val="18"/>
                <w:szCs w:val="18"/>
              </w:rPr>
              <w:t>U</w:t>
            </w:r>
            <w:r w:rsidRPr="00147320">
              <w:rPr>
                <w:color w:val="000000"/>
                <w:sz w:val="18"/>
                <w:szCs w:val="18"/>
              </w:rPr>
              <w:t>nderstand emerging forms of technology and the ethical use of technology in social work practice</w:t>
            </w:r>
          </w:p>
        </w:tc>
        <w:tc>
          <w:tcPr>
            <w:tcW w:w="3150" w:type="dxa"/>
            <w:tcBorders>
              <w:top w:val="nil"/>
              <w:left w:val="single" w:sz="8" w:space="0" w:color="C00000"/>
              <w:bottom w:val="single" w:sz="8" w:space="0" w:color="C00000"/>
              <w:right w:val="single" w:sz="8" w:space="0" w:color="C00000"/>
            </w:tcBorders>
          </w:tcPr>
          <w:p w14:paraId="451D7AEB" w14:textId="77777777" w:rsidR="003C3093" w:rsidRPr="00147320" w:rsidRDefault="003C3093" w:rsidP="005F3558">
            <w:pPr>
              <w:autoSpaceDE w:val="0"/>
              <w:autoSpaceDN w:val="0"/>
              <w:adjustRightInd w:val="0"/>
              <w:rPr>
                <w:rFonts w:cs="Arial"/>
                <w:color w:val="000000"/>
                <w:sz w:val="18"/>
                <w:szCs w:val="18"/>
              </w:rPr>
            </w:pPr>
          </w:p>
          <w:p w14:paraId="17015C05" w14:textId="77777777" w:rsidR="003C3093" w:rsidRPr="00147320" w:rsidRDefault="003C3093" w:rsidP="005F3558">
            <w:pPr>
              <w:autoSpaceDE w:val="0"/>
              <w:autoSpaceDN w:val="0"/>
              <w:adjustRightInd w:val="0"/>
              <w:rPr>
                <w:rFonts w:cs="Arial"/>
                <w:color w:val="000000"/>
                <w:sz w:val="18"/>
                <w:szCs w:val="18"/>
              </w:rPr>
            </w:pPr>
            <w:r>
              <w:rPr>
                <w:rFonts w:cs="Arial"/>
                <w:color w:val="000000"/>
                <w:sz w:val="18"/>
                <w:szCs w:val="18"/>
              </w:rPr>
              <w:t>M</w:t>
            </w:r>
            <w:r w:rsidRPr="00147320">
              <w:rPr>
                <w:rFonts w:cs="Arial"/>
                <w:color w:val="000000"/>
                <w:sz w:val="18"/>
                <w:szCs w:val="18"/>
              </w:rPr>
              <w:t xml:space="preserve">ake ethical decisions by applying the standards of the NASW Code of Ethics, relevant laws and regulations, models for ethical decision-making, ethical conduct of research, and additional codes of ethics as appropriate to context </w:t>
            </w:r>
          </w:p>
          <w:p w14:paraId="2A33ECB5" w14:textId="77777777" w:rsidR="003C3093" w:rsidRPr="00147320" w:rsidRDefault="003C3093" w:rsidP="005F3558">
            <w:pPr>
              <w:pStyle w:val="LearningOutcomes"/>
              <w:keepNext/>
              <w:numPr>
                <w:ilvl w:val="0"/>
                <w:numId w:val="0"/>
              </w:numPr>
              <w:ind w:left="342" w:hanging="342"/>
              <w:rPr>
                <w:bCs/>
                <w:sz w:val="18"/>
                <w:szCs w:val="18"/>
              </w:rPr>
            </w:pPr>
          </w:p>
        </w:tc>
        <w:tc>
          <w:tcPr>
            <w:tcW w:w="2430" w:type="dxa"/>
            <w:vMerge w:val="restart"/>
            <w:tcBorders>
              <w:top w:val="nil"/>
              <w:left w:val="single" w:sz="8" w:space="0" w:color="C00000"/>
            </w:tcBorders>
          </w:tcPr>
          <w:p w14:paraId="250C9AC5" w14:textId="77777777" w:rsidR="003C3093" w:rsidRPr="00910D8D" w:rsidRDefault="003C3093" w:rsidP="005F3558">
            <w:pPr>
              <w:keepNext/>
              <w:jc w:val="center"/>
              <w:rPr>
                <w:rFonts w:cs="Arial"/>
                <w:bCs/>
                <w:sz w:val="18"/>
                <w:szCs w:val="18"/>
              </w:rPr>
            </w:pPr>
            <w:r w:rsidRPr="00910D8D">
              <w:rPr>
                <w:rFonts w:cs="Arial"/>
                <w:bCs/>
                <w:sz w:val="18"/>
                <w:szCs w:val="18"/>
              </w:rPr>
              <w:t>Assignments 1,2,</w:t>
            </w:r>
            <w:r w:rsidR="00910D8D">
              <w:rPr>
                <w:rFonts w:cs="Arial"/>
                <w:bCs/>
                <w:sz w:val="18"/>
                <w:szCs w:val="18"/>
              </w:rPr>
              <w:t xml:space="preserve"> </w:t>
            </w:r>
            <w:r w:rsidRPr="00910D8D">
              <w:rPr>
                <w:rFonts w:cs="Arial"/>
                <w:bCs/>
                <w:sz w:val="18"/>
                <w:szCs w:val="18"/>
              </w:rPr>
              <w:t>3, &amp; 4. Class Participation</w:t>
            </w:r>
          </w:p>
          <w:p w14:paraId="6F9A4830" w14:textId="77777777" w:rsidR="003C3093" w:rsidRPr="00AB0703" w:rsidRDefault="003C3093" w:rsidP="005F3558">
            <w:pPr>
              <w:keepNext/>
              <w:jc w:val="center"/>
              <w:rPr>
                <w:rFonts w:cs="Arial"/>
                <w:sz w:val="18"/>
                <w:szCs w:val="18"/>
                <w:highlight w:val="yellow"/>
              </w:rPr>
            </w:pPr>
          </w:p>
        </w:tc>
      </w:tr>
      <w:tr w:rsidR="003C3093" w:rsidRPr="00073FC1" w14:paraId="22DC8A32" w14:textId="77777777" w:rsidTr="003C3093">
        <w:trPr>
          <w:cantSplit/>
        </w:trPr>
        <w:tc>
          <w:tcPr>
            <w:tcW w:w="4050" w:type="dxa"/>
            <w:vMerge/>
            <w:tcBorders>
              <w:right w:val="single" w:sz="8" w:space="0" w:color="C00000"/>
            </w:tcBorders>
          </w:tcPr>
          <w:p w14:paraId="2CDB5F0E"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76DA698F" w14:textId="77777777" w:rsidR="003C3093" w:rsidRDefault="003C3093" w:rsidP="005F3558">
            <w:pPr>
              <w:pStyle w:val="Default"/>
              <w:rPr>
                <w:rFonts w:ascii="Arial" w:hAnsi="Arial" w:cs="Arial"/>
                <w:sz w:val="18"/>
                <w:szCs w:val="18"/>
              </w:rPr>
            </w:pPr>
          </w:p>
          <w:p w14:paraId="34108C1C"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reflection and self-regulation to manage personal values and maintain professionalism in practice situations </w:t>
            </w:r>
          </w:p>
          <w:p w14:paraId="79DBDD11"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02BCDFA6" w14:textId="77777777" w:rsidR="003C3093" w:rsidRPr="00AB0703" w:rsidRDefault="003C3093" w:rsidP="005F3558">
            <w:pPr>
              <w:keepNext/>
              <w:jc w:val="center"/>
              <w:rPr>
                <w:rFonts w:cs="Arial"/>
                <w:sz w:val="18"/>
                <w:szCs w:val="18"/>
                <w:highlight w:val="yellow"/>
              </w:rPr>
            </w:pPr>
          </w:p>
        </w:tc>
      </w:tr>
      <w:tr w:rsidR="003C3093" w:rsidRPr="00073FC1" w14:paraId="6F7D6A8A" w14:textId="77777777" w:rsidTr="003C3093">
        <w:trPr>
          <w:cantSplit/>
        </w:trPr>
        <w:tc>
          <w:tcPr>
            <w:tcW w:w="4050" w:type="dxa"/>
            <w:vMerge/>
            <w:tcBorders>
              <w:right w:val="single" w:sz="8" w:space="0" w:color="C00000"/>
            </w:tcBorders>
          </w:tcPr>
          <w:p w14:paraId="01AE5E10"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195B3148" w14:textId="77777777" w:rsidR="003C3093" w:rsidRDefault="003C3093" w:rsidP="005F3558">
            <w:pPr>
              <w:pStyle w:val="Default"/>
              <w:rPr>
                <w:rFonts w:ascii="Arial" w:hAnsi="Arial" w:cs="Arial"/>
                <w:sz w:val="18"/>
                <w:szCs w:val="18"/>
              </w:rPr>
            </w:pPr>
          </w:p>
          <w:p w14:paraId="5A7E43BD" w14:textId="77777777" w:rsidR="003C3093" w:rsidRPr="00147320" w:rsidRDefault="003C3093" w:rsidP="005F3558">
            <w:pPr>
              <w:pStyle w:val="Default"/>
              <w:rPr>
                <w:rFonts w:ascii="Arial" w:hAnsi="Arial" w:cs="Arial"/>
                <w:sz w:val="18"/>
                <w:szCs w:val="18"/>
              </w:rPr>
            </w:pPr>
            <w:r>
              <w:rPr>
                <w:rFonts w:ascii="Arial" w:hAnsi="Arial" w:cs="Arial"/>
                <w:sz w:val="18"/>
                <w:szCs w:val="18"/>
              </w:rPr>
              <w:t>D</w:t>
            </w:r>
            <w:r w:rsidRPr="00147320">
              <w:rPr>
                <w:rFonts w:ascii="Arial" w:hAnsi="Arial" w:cs="Arial"/>
                <w:sz w:val="18"/>
                <w:szCs w:val="18"/>
              </w:rPr>
              <w:t xml:space="preserve">emonstrate professional demeanor in behavior; appearance; and oral, written, and electronic communication; </w:t>
            </w:r>
          </w:p>
          <w:p w14:paraId="38F99D6D"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5B192A6C" w14:textId="77777777" w:rsidR="003C3093" w:rsidRPr="00AB0703" w:rsidRDefault="003C3093" w:rsidP="005F3558">
            <w:pPr>
              <w:keepNext/>
              <w:jc w:val="center"/>
              <w:rPr>
                <w:rFonts w:cs="Arial"/>
                <w:sz w:val="18"/>
                <w:szCs w:val="18"/>
                <w:highlight w:val="yellow"/>
              </w:rPr>
            </w:pPr>
          </w:p>
        </w:tc>
      </w:tr>
      <w:tr w:rsidR="003C3093" w:rsidRPr="00073FC1" w14:paraId="7C3ABCB5" w14:textId="77777777" w:rsidTr="003C3093">
        <w:trPr>
          <w:cantSplit/>
        </w:trPr>
        <w:tc>
          <w:tcPr>
            <w:tcW w:w="4050" w:type="dxa"/>
            <w:vMerge/>
            <w:tcBorders>
              <w:right w:val="single" w:sz="8" w:space="0" w:color="C00000"/>
            </w:tcBorders>
          </w:tcPr>
          <w:p w14:paraId="396D3342" w14:textId="77777777" w:rsidR="003C3093" w:rsidRPr="00147320" w:rsidRDefault="003C3093" w:rsidP="0006363C">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2D544006" w14:textId="77777777" w:rsidR="003C3093" w:rsidRDefault="003C3093" w:rsidP="005F3558">
            <w:pPr>
              <w:pStyle w:val="Default"/>
              <w:rPr>
                <w:rFonts w:ascii="Arial" w:hAnsi="Arial" w:cs="Arial"/>
                <w:sz w:val="18"/>
                <w:szCs w:val="18"/>
              </w:rPr>
            </w:pPr>
          </w:p>
          <w:p w14:paraId="1428DFE1"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technology ethically and appropriately to facilitate practice outcomes; </w:t>
            </w:r>
          </w:p>
          <w:p w14:paraId="7F2168F7"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tcBorders>
          </w:tcPr>
          <w:p w14:paraId="3FC4CEB5" w14:textId="77777777" w:rsidR="003C3093" w:rsidRPr="00AB0703" w:rsidRDefault="003C3093" w:rsidP="005F3558">
            <w:pPr>
              <w:keepNext/>
              <w:jc w:val="center"/>
              <w:rPr>
                <w:rFonts w:cs="Arial"/>
                <w:sz w:val="18"/>
                <w:szCs w:val="18"/>
                <w:highlight w:val="yellow"/>
              </w:rPr>
            </w:pPr>
          </w:p>
        </w:tc>
      </w:tr>
      <w:tr w:rsidR="003C3093" w:rsidRPr="00073FC1" w14:paraId="7855A61B" w14:textId="77777777" w:rsidTr="003C3093">
        <w:trPr>
          <w:cantSplit/>
        </w:trPr>
        <w:tc>
          <w:tcPr>
            <w:tcW w:w="4050" w:type="dxa"/>
            <w:vMerge/>
            <w:tcBorders>
              <w:right w:val="single" w:sz="8" w:space="0" w:color="C00000"/>
            </w:tcBorders>
          </w:tcPr>
          <w:p w14:paraId="74666C7A" w14:textId="77777777" w:rsidR="003C3093" w:rsidRPr="00147320" w:rsidRDefault="003C3093" w:rsidP="005F3558">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185C86EC" w14:textId="77777777" w:rsidR="003C3093" w:rsidRDefault="003C3093" w:rsidP="005F3558">
            <w:pPr>
              <w:pStyle w:val="Default"/>
              <w:rPr>
                <w:rFonts w:ascii="Arial" w:hAnsi="Arial" w:cs="Arial"/>
                <w:sz w:val="18"/>
                <w:szCs w:val="18"/>
              </w:rPr>
            </w:pPr>
          </w:p>
          <w:p w14:paraId="30B0D64A" w14:textId="77777777" w:rsidR="003C3093" w:rsidRPr="00147320" w:rsidRDefault="003C3093" w:rsidP="005F3558">
            <w:pPr>
              <w:pStyle w:val="Default"/>
              <w:rPr>
                <w:rFonts w:ascii="Arial" w:hAnsi="Arial" w:cs="Arial"/>
                <w:sz w:val="18"/>
                <w:szCs w:val="18"/>
              </w:rPr>
            </w:pPr>
            <w:r>
              <w:rPr>
                <w:rFonts w:ascii="Arial" w:hAnsi="Arial" w:cs="Arial"/>
                <w:sz w:val="18"/>
                <w:szCs w:val="18"/>
              </w:rPr>
              <w:t>U</w:t>
            </w:r>
            <w:r w:rsidRPr="00147320">
              <w:rPr>
                <w:rFonts w:ascii="Arial" w:hAnsi="Arial" w:cs="Arial"/>
                <w:sz w:val="18"/>
                <w:szCs w:val="18"/>
              </w:rPr>
              <w:t xml:space="preserve">se supervision and consultation to guide professional judgment and behavior. </w:t>
            </w:r>
          </w:p>
          <w:p w14:paraId="0B19A476" w14:textId="77777777" w:rsidR="003C3093" w:rsidRPr="00147320" w:rsidRDefault="003C3093" w:rsidP="005F3558">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71C6F298" w14:textId="77777777" w:rsidR="003C3093" w:rsidRPr="00AB0703" w:rsidRDefault="003C3093" w:rsidP="005F3558">
            <w:pPr>
              <w:keepNext/>
              <w:jc w:val="center"/>
              <w:rPr>
                <w:rFonts w:cs="Arial"/>
                <w:bCs/>
                <w:sz w:val="18"/>
                <w:szCs w:val="18"/>
                <w:highlight w:val="yellow"/>
              </w:rPr>
            </w:pPr>
          </w:p>
        </w:tc>
      </w:tr>
    </w:tbl>
    <w:p w14:paraId="08D24170" w14:textId="77777777" w:rsidR="00425BEE" w:rsidRDefault="00425BEE"/>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7B66B4A5" w14:textId="77777777" w:rsidTr="003C3093">
        <w:trPr>
          <w:cantSplit/>
        </w:trPr>
        <w:tc>
          <w:tcPr>
            <w:tcW w:w="4050" w:type="dxa"/>
            <w:vMerge w:val="restart"/>
            <w:tcBorders>
              <w:top w:val="single" w:sz="24" w:space="0" w:color="C00000"/>
              <w:bottom w:val="single" w:sz="8" w:space="0" w:color="C00000"/>
              <w:right w:val="single" w:sz="8" w:space="0" w:color="C00000"/>
            </w:tcBorders>
          </w:tcPr>
          <w:p w14:paraId="05252142" w14:textId="77777777" w:rsidR="003C3093" w:rsidRPr="009E4D5B" w:rsidRDefault="003C3093" w:rsidP="00147320">
            <w:pPr>
              <w:keepNext/>
              <w:rPr>
                <w:rFonts w:cs="Arial"/>
                <w:b/>
                <w:sz w:val="18"/>
                <w:szCs w:val="18"/>
              </w:rPr>
            </w:pPr>
            <w:r w:rsidRPr="009E4D5B">
              <w:rPr>
                <w:rFonts w:cs="Arial"/>
                <w:b/>
                <w:sz w:val="18"/>
                <w:szCs w:val="18"/>
              </w:rPr>
              <w:lastRenderedPageBreak/>
              <w:t>Engage in Diversity and Difference in Practice:</w:t>
            </w:r>
          </w:p>
          <w:p w14:paraId="7C79A3F6" w14:textId="77777777" w:rsidR="003C3093" w:rsidRPr="009E4D5B" w:rsidRDefault="003C3093" w:rsidP="00147320">
            <w:pPr>
              <w:keepNext/>
              <w:rPr>
                <w:rFonts w:cs="Arial"/>
                <w:bCs/>
                <w:color w:val="000000"/>
                <w:sz w:val="18"/>
                <w:szCs w:val="18"/>
              </w:rPr>
            </w:pPr>
          </w:p>
          <w:p w14:paraId="6193FD0A" w14:textId="77777777" w:rsidR="003C3093" w:rsidRPr="009E4D5B" w:rsidRDefault="003C3093" w:rsidP="00F800CE">
            <w:pPr>
              <w:pStyle w:val="TableBull1"/>
              <w:keepNext/>
              <w:rPr>
                <w:sz w:val="18"/>
                <w:szCs w:val="18"/>
              </w:rPr>
            </w:pPr>
            <w:r w:rsidRPr="009E4D5B">
              <w:rPr>
                <w:color w:val="000000"/>
                <w:sz w:val="18"/>
                <w:szCs w:val="18"/>
              </w:rPr>
              <w:t>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w:t>
            </w:r>
            <w:r w:rsidRPr="009E4D5B">
              <w:rPr>
                <w:sz w:val="18"/>
                <w:szCs w:val="18"/>
              </w:rPr>
              <w:t xml:space="preserve">. </w:t>
            </w:r>
          </w:p>
          <w:p w14:paraId="055F5F66" w14:textId="77777777" w:rsidR="003C3093" w:rsidRPr="009E4D5B" w:rsidRDefault="003C3093" w:rsidP="00F800CE">
            <w:pPr>
              <w:pStyle w:val="TableBull1"/>
              <w:keepNext/>
              <w:rPr>
                <w:sz w:val="18"/>
                <w:szCs w:val="18"/>
              </w:rPr>
            </w:pPr>
            <w:r w:rsidRPr="009E4D5B">
              <w:rPr>
                <w:color w:val="000000"/>
                <w:sz w:val="18"/>
                <w:szCs w:val="18"/>
              </w:rPr>
              <w:t xml:space="preserve">Understand that, </w:t>
            </w:r>
            <w:proofErr w:type="gramStart"/>
            <w:r w:rsidRPr="009E4D5B">
              <w:rPr>
                <w:color w:val="000000"/>
                <w:sz w:val="18"/>
                <w:szCs w:val="18"/>
              </w:rPr>
              <w:t>as a consequence of</w:t>
            </w:r>
            <w:proofErr w:type="gramEnd"/>
            <w:r w:rsidRPr="009E4D5B">
              <w:rPr>
                <w:color w:val="000000"/>
                <w:sz w:val="18"/>
                <w:szCs w:val="18"/>
              </w:rPr>
              <w:t xml:space="preserve"> difference, a person’s life experiences may include oppression, poverty, marginalization, and alienation as well as privilege, power, and acclaim</w:t>
            </w:r>
            <w:r w:rsidRPr="009E4D5B">
              <w:rPr>
                <w:sz w:val="18"/>
                <w:szCs w:val="18"/>
              </w:rPr>
              <w:t xml:space="preserve">. </w:t>
            </w:r>
          </w:p>
          <w:p w14:paraId="36DB7BB6" w14:textId="77777777" w:rsidR="003C3093" w:rsidRPr="009E4D5B" w:rsidRDefault="003C3093" w:rsidP="00F800CE">
            <w:pPr>
              <w:pStyle w:val="TableBull1"/>
              <w:keepNext/>
              <w:rPr>
                <w:sz w:val="18"/>
                <w:szCs w:val="18"/>
              </w:rPr>
            </w:pPr>
            <w:r w:rsidRPr="009E4D5B">
              <w:rPr>
                <w:color w:val="000000"/>
                <w:sz w:val="18"/>
                <w:szCs w:val="18"/>
              </w:rPr>
              <w:t>Understand the forms and mechanisms of oppression and discrimination and recognize the extent to which a culture’s structures and values, including social, economic, political, and cultural exclusions, may oppress, marginalize, alienate, or create privilege and power.</w:t>
            </w:r>
          </w:p>
          <w:p w14:paraId="1D25BCAD" w14:textId="77777777" w:rsidR="003C3093" w:rsidRPr="009E4D5B"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4BC3FE3B" w14:textId="77777777" w:rsidR="003C3093" w:rsidRPr="009E4D5B" w:rsidRDefault="003C3093" w:rsidP="00AD3943">
            <w:pPr>
              <w:autoSpaceDE w:val="0"/>
              <w:autoSpaceDN w:val="0"/>
              <w:adjustRightInd w:val="0"/>
              <w:rPr>
                <w:rFonts w:cs="Arial"/>
                <w:color w:val="000000"/>
                <w:sz w:val="18"/>
                <w:szCs w:val="18"/>
              </w:rPr>
            </w:pPr>
            <w:r w:rsidRPr="009E4D5B">
              <w:rPr>
                <w:rFonts w:cs="Arial"/>
                <w:color w:val="000000"/>
                <w:sz w:val="18"/>
                <w:szCs w:val="18"/>
              </w:rPr>
              <w:t xml:space="preserve">Apply and communicate understanding of the importance of diversity and difference in shaping life experiences in practice at the micro, mezzo, and macro levels; </w:t>
            </w:r>
          </w:p>
          <w:p w14:paraId="38FCFEEB" w14:textId="77777777" w:rsidR="003C3093" w:rsidRPr="009E4D5B" w:rsidRDefault="003C3093" w:rsidP="00147320">
            <w:pPr>
              <w:autoSpaceDE w:val="0"/>
              <w:autoSpaceDN w:val="0"/>
              <w:adjustRightInd w:val="0"/>
              <w:rPr>
                <w:rFonts w:cs="Arial"/>
                <w:color w:val="000000"/>
                <w:sz w:val="18"/>
                <w:szCs w:val="18"/>
              </w:rPr>
            </w:pPr>
          </w:p>
        </w:tc>
        <w:tc>
          <w:tcPr>
            <w:tcW w:w="2430" w:type="dxa"/>
            <w:vMerge w:val="restart"/>
            <w:tcBorders>
              <w:top w:val="single" w:sz="24" w:space="0" w:color="C00000"/>
              <w:left w:val="single" w:sz="8" w:space="0" w:color="C00000"/>
            </w:tcBorders>
          </w:tcPr>
          <w:p w14:paraId="5CCC3CE9"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224991AF" w14:textId="77777777" w:rsidR="003C3093" w:rsidRPr="00AB0703" w:rsidRDefault="003C3093" w:rsidP="00147320">
            <w:pPr>
              <w:keepNext/>
              <w:jc w:val="center"/>
              <w:rPr>
                <w:rFonts w:cs="Arial"/>
                <w:sz w:val="18"/>
                <w:szCs w:val="18"/>
                <w:highlight w:val="yellow"/>
              </w:rPr>
            </w:pPr>
          </w:p>
        </w:tc>
      </w:tr>
      <w:tr w:rsidR="003C3093" w:rsidRPr="00073FC1" w14:paraId="2F2AF1B8" w14:textId="77777777" w:rsidTr="003C3093">
        <w:trPr>
          <w:cantSplit/>
        </w:trPr>
        <w:tc>
          <w:tcPr>
            <w:tcW w:w="4050" w:type="dxa"/>
            <w:vMerge/>
            <w:tcBorders>
              <w:top w:val="single" w:sz="8" w:space="0" w:color="C00000"/>
              <w:bottom w:val="single" w:sz="8" w:space="0" w:color="C00000"/>
              <w:right w:val="single" w:sz="8" w:space="0" w:color="C00000"/>
            </w:tcBorders>
          </w:tcPr>
          <w:p w14:paraId="2E2D287C"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1576F158" w14:textId="77777777" w:rsidR="003C3093" w:rsidRPr="009E4D5B" w:rsidRDefault="003C3093" w:rsidP="00147320">
            <w:pPr>
              <w:pStyle w:val="Default"/>
              <w:rPr>
                <w:rFonts w:ascii="Arial" w:hAnsi="Arial" w:cs="Arial"/>
                <w:sz w:val="18"/>
                <w:szCs w:val="18"/>
              </w:rPr>
            </w:pPr>
          </w:p>
          <w:p w14:paraId="0F157DB6" w14:textId="77777777"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Present themselves as learners and engage clients and constituencies as experts of their own experiences; </w:t>
            </w:r>
          </w:p>
          <w:p w14:paraId="46846032" w14:textId="77777777"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tcBorders>
          </w:tcPr>
          <w:p w14:paraId="5F6B3707" w14:textId="77777777" w:rsidR="003C3093" w:rsidRPr="00AB0703" w:rsidRDefault="003C3093" w:rsidP="00147320">
            <w:pPr>
              <w:keepNext/>
              <w:jc w:val="center"/>
              <w:rPr>
                <w:rFonts w:cs="Arial"/>
                <w:sz w:val="18"/>
                <w:szCs w:val="18"/>
                <w:highlight w:val="yellow"/>
              </w:rPr>
            </w:pPr>
          </w:p>
        </w:tc>
      </w:tr>
      <w:tr w:rsidR="003C3093" w:rsidRPr="00073FC1" w14:paraId="1F75D872" w14:textId="77777777" w:rsidTr="003C3093">
        <w:trPr>
          <w:cantSplit/>
          <w:trHeight w:val="730"/>
        </w:trPr>
        <w:tc>
          <w:tcPr>
            <w:tcW w:w="4050" w:type="dxa"/>
            <w:vMerge/>
            <w:tcBorders>
              <w:top w:val="nil"/>
              <w:right w:val="single" w:sz="8" w:space="0" w:color="C00000"/>
            </w:tcBorders>
          </w:tcPr>
          <w:p w14:paraId="1D87E215" w14:textId="77777777" w:rsidR="003C3093" w:rsidRPr="009E4D5B" w:rsidRDefault="003C3093" w:rsidP="00147320">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00F908FD" w14:textId="77777777" w:rsidR="003C3093" w:rsidRPr="009E4D5B" w:rsidRDefault="003C3093" w:rsidP="00147320">
            <w:pPr>
              <w:pStyle w:val="Default"/>
              <w:rPr>
                <w:rFonts w:ascii="Arial" w:hAnsi="Arial" w:cs="Arial"/>
                <w:sz w:val="18"/>
                <w:szCs w:val="18"/>
              </w:rPr>
            </w:pPr>
          </w:p>
          <w:p w14:paraId="6CDA7EB7" w14:textId="77777777" w:rsidR="003C3093" w:rsidRPr="009E4D5B" w:rsidRDefault="003C3093" w:rsidP="00147320">
            <w:pPr>
              <w:pStyle w:val="Default"/>
              <w:rPr>
                <w:rFonts w:ascii="Arial" w:hAnsi="Arial" w:cs="Arial"/>
                <w:sz w:val="18"/>
                <w:szCs w:val="18"/>
              </w:rPr>
            </w:pPr>
            <w:r w:rsidRPr="009E4D5B">
              <w:rPr>
                <w:rFonts w:ascii="Arial" w:hAnsi="Arial" w:cs="Arial"/>
                <w:sz w:val="18"/>
                <w:szCs w:val="18"/>
              </w:rPr>
              <w:t xml:space="preserve">Apply self-awareness and self-regulation to manage the influence of personal biases and values in working with diverse clients and constituencies. </w:t>
            </w:r>
          </w:p>
          <w:p w14:paraId="153C2427" w14:textId="77777777" w:rsidR="003C3093" w:rsidRPr="009E4D5B" w:rsidRDefault="003C3093" w:rsidP="00147320">
            <w:pPr>
              <w:pStyle w:val="LearningOutcomes"/>
              <w:keepNext/>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3F4399F3" w14:textId="77777777" w:rsidR="003C3093" w:rsidRPr="00AB0703" w:rsidRDefault="003C3093" w:rsidP="00147320">
            <w:pPr>
              <w:keepNext/>
              <w:jc w:val="center"/>
              <w:rPr>
                <w:rFonts w:cs="Arial"/>
                <w:sz w:val="18"/>
                <w:szCs w:val="18"/>
                <w:highlight w:val="yellow"/>
              </w:rPr>
            </w:pPr>
          </w:p>
        </w:tc>
      </w:tr>
    </w:tbl>
    <w:p w14:paraId="06FD46BD"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5F255046" w14:textId="77777777" w:rsidTr="003C3093">
        <w:trPr>
          <w:cantSplit/>
        </w:trPr>
        <w:tc>
          <w:tcPr>
            <w:tcW w:w="4050" w:type="dxa"/>
            <w:vMerge w:val="restart"/>
            <w:tcBorders>
              <w:right w:val="single" w:sz="8" w:space="0" w:color="C00000"/>
            </w:tcBorders>
          </w:tcPr>
          <w:p w14:paraId="3D8F726A" w14:textId="77777777" w:rsidR="003C3093" w:rsidRPr="001D73F3" w:rsidRDefault="003C3093" w:rsidP="00147320">
            <w:pPr>
              <w:keepNext/>
              <w:rPr>
                <w:rFonts w:cs="Arial"/>
                <w:sz w:val="18"/>
                <w:szCs w:val="18"/>
              </w:rPr>
            </w:pPr>
            <w:r w:rsidRPr="001D73F3">
              <w:rPr>
                <w:rFonts w:cs="Arial"/>
                <w:b/>
                <w:sz w:val="18"/>
                <w:szCs w:val="18"/>
              </w:rPr>
              <w:t>Advance Human Rights and Social, Economic, and Environmental Justice</w:t>
            </w:r>
            <w:r w:rsidRPr="001D73F3">
              <w:rPr>
                <w:rFonts w:cs="Arial"/>
                <w:sz w:val="18"/>
                <w:szCs w:val="18"/>
              </w:rPr>
              <w:t>:</w:t>
            </w:r>
          </w:p>
          <w:p w14:paraId="4325175C" w14:textId="77777777" w:rsidR="003C3093" w:rsidRPr="001D73F3" w:rsidRDefault="003C3093" w:rsidP="00147320">
            <w:pPr>
              <w:keepNext/>
              <w:rPr>
                <w:rFonts w:cs="Arial"/>
                <w:bCs/>
                <w:color w:val="000000"/>
                <w:sz w:val="18"/>
                <w:szCs w:val="18"/>
              </w:rPr>
            </w:pPr>
          </w:p>
          <w:p w14:paraId="00FE0FE0" w14:textId="77777777" w:rsidR="003C3093" w:rsidRPr="001D73F3" w:rsidRDefault="003C3093" w:rsidP="00F800CE">
            <w:pPr>
              <w:pStyle w:val="TableBull1"/>
              <w:keepNext/>
              <w:rPr>
                <w:sz w:val="18"/>
                <w:szCs w:val="18"/>
              </w:rPr>
            </w:pPr>
            <w:r w:rsidRPr="001D73F3">
              <w:rPr>
                <w:color w:val="000000"/>
                <w:sz w:val="18"/>
                <w:szCs w:val="18"/>
              </w:rPr>
              <w:t xml:space="preserve">Understand that every person regardless of position in society has fundamental human rights such as freedom, safety, privacy, an adequate standard of living, health care, and education </w:t>
            </w:r>
          </w:p>
          <w:p w14:paraId="2DB3A39F" w14:textId="77777777" w:rsidR="003C3093" w:rsidRDefault="003C3093" w:rsidP="00F800CE">
            <w:pPr>
              <w:pStyle w:val="TableBull1"/>
              <w:keepNext/>
              <w:rPr>
                <w:sz w:val="18"/>
                <w:szCs w:val="18"/>
              </w:rPr>
            </w:pPr>
            <w:r w:rsidRPr="001D73F3">
              <w:rPr>
                <w:color w:val="000000"/>
                <w:sz w:val="18"/>
                <w:szCs w:val="18"/>
              </w:rPr>
              <w:t>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r w:rsidRPr="001D73F3">
              <w:rPr>
                <w:sz w:val="18"/>
                <w:szCs w:val="18"/>
              </w:rPr>
              <w:t xml:space="preserve">. </w:t>
            </w:r>
          </w:p>
          <w:p w14:paraId="5F98DAC9" w14:textId="77777777" w:rsidR="003C3093" w:rsidRPr="001D73F3" w:rsidRDefault="003C3093" w:rsidP="001D73F3">
            <w:pPr>
              <w:pStyle w:val="TableBull1"/>
              <w:keepNext/>
              <w:numPr>
                <w:ilvl w:val="0"/>
                <w:numId w:val="0"/>
              </w:numPr>
              <w:ind w:left="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060E3610" w14:textId="77777777" w:rsidR="003C3093" w:rsidRPr="001D73F3" w:rsidRDefault="003C3093" w:rsidP="001D73F3">
            <w:pPr>
              <w:autoSpaceDE w:val="0"/>
              <w:autoSpaceDN w:val="0"/>
              <w:adjustRightInd w:val="0"/>
              <w:rPr>
                <w:rFonts w:cs="Arial"/>
                <w:color w:val="000000"/>
                <w:sz w:val="18"/>
                <w:szCs w:val="18"/>
              </w:rPr>
            </w:pPr>
          </w:p>
          <w:p w14:paraId="6A3CC84B" w14:textId="77777777" w:rsidR="003C3093" w:rsidRPr="001D73F3" w:rsidRDefault="003C3093" w:rsidP="001D73F3">
            <w:pPr>
              <w:autoSpaceDE w:val="0"/>
              <w:autoSpaceDN w:val="0"/>
              <w:adjustRightInd w:val="0"/>
              <w:rPr>
                <w:rFonts w:cs="Arial"/>
                <w:color w:val="000000"/>
                <w:sz w:val="18"/>
                <w:szCs w:val="18"/>
              </w:rPr>
            </w:pPr>
            <w:r w:rsidRPr="001D73F3">
              <w:rPr>
                <w:rFonts w:cs="Arial"/>
                <w:color w:val="000000"/>
                <w:sz w:val="18"/>
                <w:szCs w:val="18"/>
              </w:rPr>
              <w:t xml:space="preserve">Apply their understanding of social, economic, and environmental justice to advocate for human rights at the individual and system levels; </w:t>
            </w:r>
          </w:p>
          <w:p w14:paraId="38DCE633" w14:textId="77777777" w:rsidR="003C3093" w:rsidRPr="001D73F3" w:rsidRDefault="003C3093" w:rsidP="001D73F3">
            <w:pPr>
              <w:pStyle w:val="LearningOutcomes"/>
              <w:keepNext/>
              <w:numPr>
                <w:ilvl w:val="0"/>
                <w:numId w:val="0"/>
              </w:numPr>
              <w:ind w:left="342"/>
              <w:rPr>
                <w:sz w:val="18"/>
                <w:szCs w:val="18"/>
              </w:rPr>
            </w:pPr>
          </w:p>
        </w:tc>
        <w:tc>
          <w:tcPr>
            <w:tcW w:w="2430" w:type="dxa"/>
            <w:vMerge w:val="restart"/>
            <w:tcBorders>
              <w:top w:val="single" w:sz="24" w:space="0" w:color="C00000"/>
              <w:left w:val="single" w:sz="8" w:space="0" w:color="C00000"/>
            </w:tcBorders>
          </w:tcPr>
          <w:p w14:paraId="0D77FD29"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4F37BE13" w14:textId="77777777" w:rsidR="003C3093" w:rsidRPr="00AB0703" w:rsidRDefault="003C3093" w:rsidP="003C3093">
            <w:pPr>
              <w:keepNext/>
              <w:rPr>
                <w:rFonts w:cs="Arial"/>
                <w:bCs/>
                <w:sz w:val="18"/>
                <w:szCs w:val="18"/>
                <w:highlight w:val="yellow"/>
              </w:rPr>
            </w:pPr>
          </w:p>
          <w:p w14:paraId="2883B0E0" w14:textId="77777777" w:rsidR="003C3093" w:rsidRPr="00AB0703" w:rsidRDefault="003C3093" w:rsidP="00F800CE">
            <w:pPr>
              <w:keepNext/>
              <w:jc w:val="center"/>
              <w:rPr>
                <w:rFonts w:cs="Arial"/>
                <w:sz w:val="18"/>
                <w:szCs w:val="18"/>
                <w:highlight w:val="yellow"/>
              </w:rPr>
            </w:pPr>
          </w:p>
        </w:tc>
      </w:tr>
      <w:tr w:rsidR="003C3093" w:rsidRPr="00073FC1" w14:paraId="56530A11" w14:textId="77777777" w:rsidTr="003C3093">
        <w:trPr>
          <w:cantSplit/>
          <w:trHeight w:val="1380"/>
        </w:trPr>
        <w:tc>
          <w:tcPr>
            <w:tcW w:w="4050" w:type="dxa"/>
            <w:vMerge/>
            <w:tcBorders>
              <w:right w:val="single" w:sz="8" w:space="0" w:color="C00000"/>
            </w:tcBorders>
          </w:tcPr>
          <w:p w14:paraId="35857189" w14:textId="77777777" w:rsidR="003C3093" w:rsidRPr="001D73F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5B616205" w14:textId="77777777" w:rsidR="003C3093" w:rsidRDefault="003C3093" w:rsidP="001D73F3">
            <w:pPr>
              <w:pStyle w:val="Default"/>
              <w:rPr>
                <w:rFonts w:ascii="Arial" w:hAnsi="Arial" w:cs="Arial"/>
                <w:sz w:val="18"/>
                <w:szCs w:val="18"/>
              </w:rPr>
            </w:pPr>
          </w:p>
          <w:p w14:paraId="41FA3E12" w14:textId="77777777" w:rsidR="003C3093" w:rsidRPr="001D73F3" w:rsidRDefault="003C3093" w:rsidP="001D73F3">
            <w:pPr>
              <w:pStyle w:val="Default"/>
              <w:rPr>
                <w:rFonts w:ascii="Arial" w:hAnsi="Arial" w:cs="Arial"/>
                <w:sz w:val="18"/>
                <w:szCs w:val="18"/>
              </w:rPr>
            </w:pPr>
            <w:r w:rsidRPr="001D73F3">
              <w:rPr>
                <w:rFonts w:ascii="Arial" w:hAnsi="Arial" w:cs="Arial"/>
                <w:sz w:val="18"/>
                <w:szCs w:val="18"/>
              </w:rPr>
              <w:t xml:space="preserve">Engage in practices that advance social, economic, and environmental justice </w:t>
            </w:r>
          </w:p>
          <w:p w14:paraId="382C13BA" w14:textId="77777777" w:rsidR="003C3093" w:rsidRPr="001D73F3" w:rsidRDefault="003C3093" w:rsidP="001D73F3">
            <w:pPr>
              <w:pStyle w:val="LearningOutcomes"/>
              <w:keepNext/>
              <w:numPr>
                <w:ilvl w:val="0"/>
                <w:numId w:val="0"/>
              </w:numPr>
              <w:ind w:left="342"/>
              <w:rPr>
                <w:sz w:val="18"/>
                <w:szCs w:val="18"/>
              </w:rPr>
            </w:pPr>
          </w:p>
        </w:tc>
        <w:tc>
          <w:tcPr>
            <w:tcW w:w="2430" w:type="dxa"/>
            <w:vMerge/>
            <w:tcBorders>
              <w:left w:val="single" w:sz="8" w:space="0" w:color="C00000"/>
              <w:bottom w:val="single" w:sz="24" w:space="0" w:color="C00000"/>
            </w:tcBorders>
          </w:tcPr>
          <w:p w14:paraId="0DFDA296" w14:textId="77777777" w:rsidR="003C3093" w:rsidRPr="00AB0703" w:rsidRDefault="003C3093" w:rsidP="00F800CE">
            <w:pPr>
              <w:keepNext/>
              <w:jc w:val="center"/>
              <w:rPr>
                <w:rFonts w:cs="Arial"/>
                <w:sz w:val="18"/>
                <w:szCs w:val="18"/>
                <w:highlight w:val="yellow"/>
              </w:rPr>
            </w:pPr>
          </w:p>
        </w:tc>
      </w:tr>
    </w:tbl>
    <w:p w14:paraId="4AB60325"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1E02F6" w:rsidRPr="00AD3943" w14:paraId="0D65874F" w14:textId="77777777" w:rsidTr="00361E5F">
        <w:trPr>
          <w:cantSplit/>
        </w:trPr>
        <w:tc>
          <w:tcPr>
            <w:tcW w:w="4050" w:type="dxa"/>
            <w:vMerge w:val="restart"/>
            <w:tcBorders>
              <w:right w:val="single" w:sz="8" w:space="0" w:color="C00000"/>
            </w:tcBorders>
          </w:tcPr>
          <w:p w14:paraId="43A37B88" w14:textId="77777777" w:rsidR="005943E8" w:rsidRPr="00AD3943" w:rsidRDefault="005943E8" w:rsidP="00F800CE">
            <w:pPr>
              <w:keepNext/>
              <w:spacing w:before="120" w:after="120"/>
              <w:rPr>
                <w:rFonts w:cs="Arial"/>
                <w:b/>
                <w:sz w:val="18"/>
                <w:szCs w:val="18"/>
              </w:rPr>
            </w:pPr>
            <w:r w:rsidRPr="00AD3943">
              <w:rPr>
                <w:rFonts w:cs="Arial"/>
                <w:b/>
                <w:sz w:val="18"/>
                <w:szCs w:val="18"/>
              </w:rPr>
              <w:lastRenderedPageBreak/>
              <w:t xml:space="preserve">Engage </w:t>
            </w:r>
            <w:proofErr w:type="gramStart"/>
            <w:r w:rsidRPr="00AD3943">
              <w:rPr>
                <w:rFonts w:cs="Arial"/>
                <w:b/>
                <w:sz w:val="18"/>
                <w:szCs w:val="18"/>
              </w:rPr>
              <w:t>In</w:t>
            </w:r>
            <w:proofErr w:type="gramEnd"/>
            <w:r w:rsidRPr="00AD3943">
              <w:rPr>
                <w:rFonts w:cs="Arial"/>
                <w:b/>
                <w:sz w:val="18"/>
                <w:szCs w:val="18"/>
              </w:rPr>
              <w:t xml:space="preserve"> Practice-informed Research and Research-informed Practice</w:t>
            </w:r>
            <w:r w:rsidR="006A10F2" w:rsidRPr="00AD3943">
              <w:rPr>
                <w:rFonts w:cs="Arial"/>
                <w:b/>
                <w:sz w:val="18"/>
                <w:szCs w:val="18"/>
              </w:rPr>
              <w:t>:</w:t>
            </w:r>
          </w:p>
          <w:p w14:paraId="71C6E91E" w14:textId="77777777" w:rsidR="005943E8" w:rsidRPr="00AD3943" w:rsidRDefault="005943E8" w:rsidP="005943E8">
            <w:pPr>
              <w:pStyle w:val="TableBull1"/>
              <w:rPr>
                <w:sz w:val="18"/>
                <w:szCs w:val="18"/>
              </w:rPr>
            </w:pPr>
            <w:r w:rsidRPr="00AD3943">
              <w:rPr>
                <w:sz w:val="18"/>
                <w:szCs w:val="18"/>
              </w:rPr>
              <w:t>Understand quantitative and qualitative research methods and their respective roles in advancing a science of social work and in evaluating their practice.</w:t>
            </w:r>
          </w:p>
          <w:p w14:paraId="76EA267F" w14:textId="77777777" w:rsidR="005943E8" w:rsidRPr="00AD3943" w:rsidRDefault="005943E8" w:rsidP="005943E8">
            <w:pPr>
              <w:pStyle w:val="TableBull1"/>
              <w:rPr>
                <w:sz w:val="18"/>
                <w:szCs w:val="18"/>
              </w:rPr>
            </w:pPr>
            <w:r w:rsidRPr="00AD3943">
              <w:rPr>
                <w:sz w:val="18"/>
                <w:szCs w:val="18"/>
              </w:rPr>
              <w:t>Know the principles of logic, scientific inquiry, and culturally informed and ethical approaches to building knowledge.</w:t>
            </w:r>
          </w:p>
          <w:p w14:paraId="0FD3C70F" w14:textId="77777777" w:rsidR="005943E8" w:rsidRPr="00AD3943" w:rsidRDefault="005943E8" w:rsidP="005943E8">
            <w:pPr>
              <w:pStyle w:val="TableBull1"/>
              <w:rPr>
                <w:sz w:val="18"/>
                <w:szCs w:val="18"/>
              </w:rPr>
            </w:pPr>
            <w:r w:rsidRPr="00AD3943">
              <w:rPr>
                <w:sz w:val="18"/>
                <w:szCs w:val="18"/>
              </w:rPr>
              <w:t>Understand that evidence that informs practice derives from multi-disciplinary sources and multiple ways of knowing.</w:t>
            </w:r>
          </w:p>
          <w:p w14:paraId="4A8833BC" w14:textId="77777777" w:rsidR="006743E8" w:rsidRPr="00AD3943" w:rsidRDefault="005943E8" w:rsidP="005943E8">
            <w:pPr>
              <w:pStyle w:val="TableBull1"/>
              <w:rPr>
                <w:sz w:val="18"/>
                <w:szCs w:val="18"/>
              </w:rPr>
            </w:pPr>
            <w:r w:rsidRPr="00AD3943">
              <w:rPr>
                <w:sz w:val="18"/>
                <w:szCs w:val="18"/>
              </w:rPr>
              <w:t>Understand the processes for translating research findings into effective practice.</w:t>
            </w:r>
          </w:p>
        </w:tc>
        <w:tc>
          <w:tcPr>
            <w:tcW w:w="3150" w:type="dxa"/>
            <w:tcBorders>
              <w:top w:val="single" w:sz="24" w:space="0" w:color="C00000"/>
              <w:left w:val="single" w:sz="8" w:space="0" w:color="C00000"/>
              <w:bottom w:val="nil"/>
              <w:right w:val="single" w:sz="8" w:space="0" w:color="C00000"/>
            </w:tcBorders>
          </w:tcPr>
          <w:p w14:paraId="6635905B" w14:textId="77777777" w:rsidR="00C01E28" w:rsidRDefault="00C01E28" w:rsidP="00AD3943">
            <w:pPr>
              <w:pStyle w:val="LearningOutcomes"/>
              <w:numPr>
                <w:ilvl w:val="0"/>
                <w:numId w:val="0"/>
              </w:numPr>
              <w:ind w:left="342" w:hanging="342"/>
              <w:rPr>
                <w:sz w:val="18"/>
                <w:szCs w:val="18"/>
              </w:rPr>
            </w:pPr>
          </w:p>
          <w:p w14:paraId="2FEFE3D4" w14:textId="77777777" w:rsidR="00AD3943" w:rsidRPr="00AD3943" w:rsidRDefault="005943E8" w:rsidP="00AD3943">
            <w:pPr>
              <w:pStyle w:val="LearningOutcomes"/>
              <w:numPr>
                <w:ilvl w:val="0"/>
                <w:numId w:val="0"/>
              </w:numPr>
              <w:ind w:left="342" w:hanging="342"/>
              <w:rPr>
                <w:sz w:val="18"/>
                <w:szCs w:val="18"/>
              </w:rPr>
            </w:pPr>
            <w:r w:rsidRPr="00AD3943">
              <w:rPr>
                <w:sz w:val="18"/>
                <w:szCs w:val="18"/>
              </w:rPr>
              <w:t>U</w:t>
            </w:r>
            <w:r w:rsidR="00AD3943" w:rsidRPr="00AD3943">
              <w:rPr>
                <w:sz w:val="18"/>
                <w:szCs w:val="18"/>
              </w:rPr>
              <w:t>se practice experience and</w:t>
            </w:r>
          </w:p>
          <w:p w14:paraId="2103FDA8" w14:textId="77777777" w:rsidR="00AD3943" w:rsidRPr="00AD3943" w:rsidRDefault="005943E8" w:rsidP="00AD3943">
            <w:pPr>
              <w:pStyle w:val="LearningOutcomes"/>
              <w:numPr>
                <w:ilvl w:val="0"/>
                <w:numId w:val="0"/>
              </w:numPr>
              <w:ind w:left="342" w:hanging="342"/>
              <w:rPr>
                <w:sz w:val="18"/>
                <w:szCs w:val="18"/>
              </w:rPr>
            </w:pPr>
            <w:r w:rsidRPr="00AD3943">
              <w:rPr>
                <w:sz w:val="18"/>
                <w:szCs w:val="18"/>
              </w:rPr>
              <w:t>theo</w:t>
            </w:r>
            <w:r w:rsidR="00AD3943" w:rsidRPr="00AD3943">
              <w:rPr>
                <w:sz w:val="18"/>
                <w:szCs w:val="18"/>
              </w:rPr>
              <w:t>ry to inform scientific inquiry</w:t>
            </w:r>
          </w:p>
          <w:p w14:paraId="3126CE01" w14:textId="77777777" w:rsidR="001E02F6" w:rsidRPr="00AD3943" w:rsidRDefault="005943E8" w:rsidP="00AD3943">
            <w:pPr>
              <w:pStyle w:val="LearningOutcomes"/>
              <w:numPr>
                <w:ilvl w:val="0"/>
                <w:numId w:val="0"/>
              </w:numPr>
              <w:ind w:left="342" w:hanging="342"/>
              <w:rPr>
                <w:sz w:val="18"/>
                <w:szCs w:val="18"/>
              </w:rPr>
            </w:pPr>
            <w:r w:rsidRPr="00AD3943">
              <w:rPr>
                <w:sz w:val="18"/>
                <w:szCs w:val="18"/>
              </w:rPr>
              <w:t>and research.</w:t>
            </w:r>
          </w:p>
        </w:tc>
        <w:tc>
          <w:tcPr>
            <w:tcW w:w="2430" w:type="dxa"/>
            <w:tcBorders>
              <w:top w:val="single" w:sz="24" w:space="0" w:color="C00000"/>
              <w:left w:val="single" w:sz="8" w:space="0" w:color="C00000"/>
              <w:bottom w:val="nil"/>
            </w:tcBorders>
          </w:tcPr>
          <w:p w14:paraId="38B9CA24"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4A8C8F62" w14:textId="77777777" w:rsidR="001E02F6" w:rsidRPr="00AB0703" w:rsidRDefault="001E02F6" w:rsidP="003C3093">
            <w:pPr>
              <w:keepNext/>
              <w:rPr>
                <w:rFonts w:cs="Arial"/>
                <w:sz w:val="18"/>
                <w:szCs w:val="18"/>
                <w:highlight w:val="yellow"/>
              </w:rPr>
            </w:pPr>
          </w:p>
        </w:tc>
      </w:tr>
      <w:tr w:rsidR="001E02F6" w:rsidRPr="00AD3943" w14:paraId="04FA5A76" w14:textId="77777777" w:rsidTr="00361E5F">
        <w:trPr>
          <w:cantSplit/>
        </w:trPr>
        <w:tc>
          <w:tcPr>
            <w:tcW w:w="4050" w:type="dxa"/>
            <w:vMerge/>
            <w:tcBorders>
              <w:right w:val="single" w:sz="8" w:space="0" w:color="C00000"/>
            </w:tcBorders>
          </w:tcPr>
          <w:p w14:paraId="0B0499F9" w14:textId="77777777" w:rsidR="001E02F6" w:rsidRPr="00AD3943" w:rsidRDefault="001E02F6"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4A93A8BE" w14:textId="77777777" w:rsidR="001E02F6" w:rsidRPr="00AD3943" w:rsidRDefault="001E02F6" w:rsidP="00AD3943">
            <w:pPr>
              <w:pStyle w:val="LearningOutcomes"/>
              <w:numPr>
                <w:ilvl w:val="0"/>
                <w:numId w:val="0"/>
              </w:numPr>
              <w:ind w:left="342" w:hanging="342"/>
              <w:rPr>
                <w:sz w:val="18"/>
                <w:szCs w:val="18"/>
              </w:rPr>
            </w:pPr>
          </w:p>
        </w:tc>
        <w:tc>
          <w:tcPr>
            <w:tcW w:w="2430" w:type="dxa"/>
            <w:tcBorders>
              <w:top w:val="nil"/>
              <w:left w:val="single" w:sz="8" w:space="0" w:color="C00000"/>
              <w:bottom w:val="nil"/>
            </w:tcBorders>
          </w:tcPr>
          <w:p w14:paraId="1DBD5F36" w14:textId="77777777" w:rsidR="001E02F6" w:rsidRPr="00AB0703" w:rsidRDefault="001E02F6" w:rsidP="00F800CE">
            <w:pPr>
              <w:keepNext/>
              <w:jc w:val="center"/>
              <w:rPr>
                <w:rFonts w:cs="Arial"/>
                <w:sz w:val="18"/>
                <w:szCs w:val="18"/>
                <w:highlight w:val="yellow"/>
              </w:rPr>
            </w:pPr>
          </w:p>
        </w:tc>
      </w:tr>
      <w:tr w:rsidR="003C3093" w:rsidRPr="00AD3943" w14:paraId="0E900214" w14:textId="77777777" w:rsidTr="003C3093">
        <w:trPr>
          <w:cantSplit/>
        </w:trPr>
        <w:tc>
          <w:tcPr>
            <w:tcW w:w="4050" w:type="dxa"/>
            <w:vMerge/>
            <w:tcBorders>
              <w:right w:val="single" w:sz="8" w:space="0" w:color="C00000"/>
            </w:tcBorders>
          </w:tcPr>
          <w:p w14:paraId="136D0B0E"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594DD5AD" w14:textId="77777777" w:rsidR="003C3093" w:rsidRPr="00AD3943" w:rsidRDefault="003C3093" w:rsidP="00AD3943">
            <w:pPr>
              <w:pStyle w:val="LearningOutcomes"/>
              <w:numPr>
                <w:ilvl w:val="0"/>
                <w:numId w:val="0"/>
              </w:numPr>
              <w:rPr>
                <w:sz w:val="18"/>
                <w:szCs w:val="18"/>
              </w:rPr>
            </w:pPr>
          </w:p>
        </w:tc>
        <w:tc>
          <w:tcPr>
            <w:tcW w:w="2430" w:type="dxa"/>
            <w:vMerge w:val="restart"/>
            <w:tcBorders>
              <w:top w:val="nil"/>
              <w:left w:val="single" w:sz="8" w:space="0" w:color="C00000"/>
            </w:tcBorders>
          </w:tcPr>
          <w:p w14:paraId="1A0B3387" w14:textId="77777777" w:rsidR="003C3093" w:rsidRPr="00AB0703" w:rsidRDefault="003C3093" w:rsidP="00F800CE">
            <w:pPr>
              <w:keepNext/>
              <w:jc w:val="center"/>
              <w:rPr>
                <w:rFonts w:cs="Arial"/>
                <w:bCs/>
                <w:sz w:val="18"/>
                <w:szCs w:val="18"/>
                <w:highlight w:val="yellow"/>
              </w:rPr>
            </w:pPr>
          </w:p>
          <w:p w14:paraId="3AC4882D" w14:textId="77777777" w:rsidR="003C3093" w:rsidRPr="00AB0703" w:rsidRDefault="003C3093" w:rsidP="00F800CE">
            <w:pPr>
              <w:keepNext/>
              <w:jc w:val="center"/>
              <w:rPr>
                <w:rFonts w:cs="Arial"/>
                <w:bCs/>
                <w:sz w:val="18"/>
                <w:szCs w:val="18"/>
                <w:highlight w:val="yellow"/>
              </w:rPr>
            </w:pPr>
          </w:p>
          <w:p w14:paraId="20A900CA" w14:textId="77777777" w:rsidR="003C3093" w:rsidRPr="00AB0703" w:rsidRDefault="003C3093" w:rsidP="00F800CE">
            <w:pPr>
              <w:keepNext/>
              <w:jc w:val="center"/>
              <w:rPr>
                <w:rFonts w:cs="Arial"/>
                <w:bCs/>
                <w:sz w:val="18"/>
                <w:szCs w:val="18"/>
                <w:highlight w:val="yellow"/>
              </w:rPr>
            </w:pPr>
          </w:p>
        </w:tc>
      </w:tr>
      <w:tr w:rsidR="003C3093" w:rsidRPr="00AD3943" w14:paraId="49C678B2" w14:textId="77777777" w:rsidTr="003C3093">
        <w:trPr>
          <w:cantSplit/>
        </w:trPr>
        <w:tc>
          <w:tcPr>
            <w:tcW w:w="4050" w:type="dxa"/>
            <w:vMerge/>
            <w:tcBorders>
              <w:right w:val="single" w:sz="8" w:space="0" w:color="C00000"/>
            </w:tcBorders>
          </w:tcPr>
          <w:p w14:paraId="45AC71B0"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nil"/>
              <w:right w:val="single" w:sz="8" w:space="0" w:color="C00000"/>
            </w:tcBorders>
          </w:tcPr>
          <w:p w14:paraId="03923E2A" w14:textId="77777777" w:rsidR="003C3093" w:rsidRPr="00AD3943" w:rsidRDefault="003C3093" w:rsidP="00AD3943">
            <w:pPr>
              <w:pStyle w:val="LearningOutcomes"/>
              <w:numPr>
                <w:ilvl w:val="0"/>
                <w:numId w:val="0"/>
              </w:numPr>
              <w:rPr>
                <w:sz w:val="18"/>
                <w:szCs w:val="18"/>
              </w:rPr>
            </w:pPr>
          </w:p>
        </w:tc>
        <w:tc>
          <w:tcPr>
            <w:tcW w:w="2430" w:type="dxa"/>
            <w:vMerge/>
            <w:tcBorders>
              <w:left w:val="single" w:sz="8" w:space="0" w:color="C00000"/>
            </w:tcBorders>
          </w:tcPr>
          <w:p w14:paraId="1C6780D7" w14:textId="77777777" w:rsidR="003C3093" w:rsidRPr="00AB0703" w:rsidRDefault="003C3093" w:rsidP="00F800CE">
            <w:pPr>
              <w:keepNext/>
              <w:jc w:val="center"/>
              <w:rPr>
                <w:rFonts w:cs="Arial"/>
                <w:bCs/>
                <w:sz w:val="18"/>
                <w:szCs w:val="18"/>
                <w:highlight w:val="yellow"/>
              </w:rPr>
            </w:pPr>
          </w:p>
        </w:tc>
      </w:tr>
      <w:tr w:rsidR="003C3093" w:rsidRPr="00AD3943" w14:paraId="462EA5A4" w14:textId="77777777" w:rsidTr="003C3093">
        <w:trPr>
          <w:cantSplit/>
          <w:trHeight w:val="920"/>
        </w:trPr>
        <w:tc>
          <w:tcPr>
            <w:tcW w:w="4050" w:type="dxa"/>
            <w:vMerge/>
            <w:tcBorders>
              <w:right w:val="single" w:sz="8" w:space="0" w:color="C00000"/>
            </w:tcBorders>
          </w:tcPr>
          <w:p w14:paraId="5E110E2B"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4F5968BA" w14:textId="77777777" w:rsidR="003C3093" w:rsidRDefault="003C3093" w:rsidP="00AD3943">
            <w:pPr>
              <w:pStyle w:val="LearningOutcomes"/>
              <w:numPr>
                <w:ilvl w:val="0"/>
                <w:numId w:val="0"/>
              </w:numPr>
              <w:ind w:left="342" w:hanging="342"/>
              <w:rPr>
                <w:sz w:val="18"/>
                <w:szCs w:val="18"/>
              </w:rPr>
            </w:pPr>
          </w:p>
          <w:p w14:paraId="341390FF"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Apply critical thinking to engage</w:t>
            </w:r>
          </w:p>
          <w:p w14:paraId="6DAE4FEA"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n analysis of quantitative and</w:t>
            </w:r>
          </w:p>
          <w:p w14:paraId="533CB693"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qualitative research methods</w:t>
            </w:r>
          </w:p>
          <w:p w14:paraId="5B34F4E6"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and research findings.</w:t>
            </w:r>
          </w:p>
        </w:tc>
        <w:tc>
          <w:tcPr>
            <w:tcW w:w="2430" w:type="dxa"/>
            <w:vMerge/>
            <w:tcBorders>
              <w:left w:val="single" w:sz="8" w:space="0" w:color="C00000"/>
            </w:tcBorders>
          </w:tcPr>
          <w:p w14:paraId="19A4110B" w14:textId="77777777" w:rsidR="003C3093" w:rsidRPr="00AB0703" w:rsidRDefault="003C3093" w:rsidP="00F800CE">
            <w:pPr>
              <w:keepNext/>
              <w:jc w:val="center"/>
              <w:rPr>
                <w:rFonts w:cs="Arial"/>
                <w:sz w:val="18"/>
                <w:szCs w:val="18"/>
                <w:highlight w:val="yellow"/>
              </w:rPr>
            </w:pPr>
          </w:p>
        </w:tc>
      </w:tr>
      <w:tr w:rsidR="003C3093" w:rsidRPr="00AD3943" w14:paraId="716DF2E5" w14:textId="77777777" w:rsidTr="003C3093">
        <w:trPr>
          <w:cantSplit/>
          <w:trHeight w:val="920"/>
        </w:trPr>
        <w:tc>
          <w:tcPr>
            <w:tcW w:w="4050" w:type="dxa"/>
            <w:tcBorders>
              <w:right w:val="single" w:sz="8" w:space="0" w:color="C00000"/>
            </w:tcBorders>
          </w:tcPr>
          <w:p w14:paraId="06956BD5"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2D568965" w14:textId="77777777" w:rsidR="003C3093" w:rsidRDefault="003C3093" w:rsidP="00AD3943">
            <w:pPr>
              <w:pStyle w:val="LearningOutcomes"/>
              <w:numPr>
                <w:ilvl w:val="0"/>
                <w:numId w:val="0"/>
              </w:numPr>
              <w:ind w:left="342" w:hanging="342"/>
              <w:rPr>
                <w:sz w:val="18"/>
                <w:szCs w:val="18"/>
              </w:rPr>
            </w:pPr>
          </w:p>
          <w:p w14:paraId="6BE1B850"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Use and translate research</w:t>
            </w:r>
          </w:p>
          <w:p w14:paraId="4D68BFFC"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evidence to inform and improve</w:t>
            </w:r>
          </w:p>
          <w:p w14:paraId="469A082E"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practice, policy, and service</w:t>
            </w:r>
          </w:p>
          <w:p w14:paraId="1E389A30" w14:textId="77777777" w:rsidR="003C3093" w:rsidRDefault="003C3093" w:rsidP="00AD3943">
            <w:pPr>
              <w:pStyle w:val="LearningOutcomes"/>
              <w:numPr>
                <w:ilvl w:val="0"/>
                <w:numId w:val="0"/>
              </w:numPr>
              <w:ind w:left="342" w:hanging="342"/>
              <w:rPr>
                <w:sz w:val="18"/>
                <w:szCs w:val="18"/>
              </w:rPr>
            </w:pPr>
            <w:r w:rsidRPr="00AD3943">
              <w:rPr>
                <w:sz w:val="18"/>
                <w:szCs w:val="18"/>
              </w:rPr>
              <w:t>delivery.</w:t>
            </w:r>
          </w:p>
          <w:p w14:paraId="7C7FF63B" w14:textId="77777777" w:rsidR="003C3093" w:rsidRPr="00AD3943" w:rsidRDefault="003C3093" w:rsidP="00AD3943">
            <w:pPr>
              <w:pStyle w:val="LearningOutcomes"/>
              <w:numPr>
                <w:ilvl w:val="0"/>
                <w:numId w:val="0"/>
              </w:numPr>
              <w:ind w:left="342" w:hanging="342"/>
              <w:rPr>
                <w:sz w:val="18"/>
                <w:szCs w:val="18"/>
              </w:rPr>
            </w:pPr>
          </w:p>
        </w:tc>
        <w:tc>
          <w:tcPr>
            <w:tcW w:w="2430" w:type="dxa"/>
            <w:vMerge/>
            <w:tcBorders>
              <w:left w:val="single" w:sz="8" w:space="0" w:color="C00000"/>
              <w:bottom w:val="single" w:sz="24" w:space="0" w:color="C00000"/>
            </w:tcBorders>
          </w:tcPr>
          <w:p w14:paraId="54162A9F" w14:textId="77777777" w:rsidR="003C3093" w:rsidRPr="00AB0703" w:rsidRDefault="003C3093" w:rsidP="00F800CE">
            <w:pPr>
              <w:keepNext/>
              <w:jc w:val="center"/>
              <w:rPr>
                <w:rFonts w:cs="Arial"/>
                <w:bCs/>
                <w:sz w:val="18"/>
                <w:szCs w:val="18"/>
                <w:highlight w:val="yellow"/>
              </w:rPr>
            </w:pPr>
          </w:p>
        </w:tc>
      </w:tr>
    </w:tbl>
    <w:p w14:paraId="220C32EE" w14:textId="77777777" w:rsidR="00361E5F" w:rsidRPr="00AD3943"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AD3943" w14:paraId="285C1FBE" w14:textId="77777777" w:rsidTr="003C3093">
        <w:trPr>
          <w:cantSplit/>
        </w:trPr>
        <w:tc>
          <w:tcPr>
            <w:tcW w:w="4050" w:type="dxa"/>
            <w:vMerge w:val="restart"/>
            <w:tcBorders>
              <w:right w:val="single" w:sz="8" w:space="0" w:color="C00000"/>
            </w:tcBorders>
          </w:tcPr>
          <w:p w14:paraId="490A9220" w14:textId="77777777" w:rsidR="003C3093" w:rsidRPr="00AD3943" w:rsidRDefault="003C3093" w:rsidP="005943E8">
            <w:pPr>
              <w:keepNext/>
              <w:rPr>
                <w:rFonts w:cs="Arial"/>
                <w:sz w:val="18"/>
                <w:szCs w:val="18"/>
              </w:rPr>
            </w:pPr>
            <w:r w:rsidRPr="00AD3943">
              <w:rPr>
                <w:rFonts w:cs="Arial"/>
                <w:b/>
                <w:sz w:val="18"/>
                <w:szCs w:val="18"/>
              </w:rPr>
              <w:t>Engage in Policy Practice:</w:t>
            </w:r>
          </w:p>
          <w:p w14:paraId="3594C246" w14:textId="77777777" w:rsidR="003C3093" w:rsidRPr="00AD3943" w:rsidRDefault="003C3093" w:rsidP="005943E8">
            <w:pPr>
              <w:keepNext/>
              <w:rPr>
                <w:rFonts w:cs="Arial"/>
                <w:sz w:val="18"/>
                <w:szCs w:val="18"/>
              </w:rPr>
            </w:pPr>
          </w:p>
          <w:p w14:paraId="26EDB972" w14:textId="77777777" w:rsidR="003C3093" w:rsidRPr="00AD3943" w:rsidRDefault="003C3093" w:rsidP="002051AA">
            <w:pPr>
              <w:pStyle w:val="TableBull1"/>
              <w:rPr>
                <w:sz w:val="18"/>
                <w:szCs w:val="18"/>
              </w:rPr>
            </w:pPr>
            <w:r w:rsidRPr="00AD3943">
              <w:rPr>
                <w:sz w:val="18"/>
                <w:szCs w:val="18"/>
              </w:rPr>
              <w:t xml:space="preserve">Understand that human rights and social justice, as well as social welfare and services, are mediated by policy and its implementation at the federal, state, and local levels. </w:t>
            </w:r>
          </w:p>
          <w:p w14:paraId="08EFFEDE" w14:textId="77777777" w:rsidR="003C3093" w:rsidRPr="00AD3943" w:rsidRDefault="003C3093" w:rsidP="002051AA">
            <w:pPr>
              <w:pStyle w:val="TableBull1"/>
              <w:rPr>
                <w:sz w:val="18"/>
                <w:szCs w:val="18"/>
              </w:rPr>
            </w:pPr>
            <w:r w:rsidRPr="00AD3943">
              <w:rPr>
                <w:sz w:val="18"/>
                <w:szCs w:val="18"/>
              </w:rPr>
              <w:t>Understand the history and current structures of social policies and services, the role of policy in service delivery, and the role of practice in policy development.</w:t>
            </w:r>
          </w:p>
          <w:p w14:paraId="7A1143D1" w14:textId="77777777" w:rsidR="003C3093" w:rsidRPr="00AD3943" w:rsidRDefault="003C3093" w:rsidP="002051AA">
            <w:pPr>
              <w:pStyle w:val="TableBull1"/>
              <w:rPr>
                <w:sz w:val="18"/>
                <w:szCs w:val="18"/>
              </w:rPr>
            </w:pPr>
            <w:r w:rsidRPr="00AD3943">
              <w:rPr>
                <w:sz w:val="18"/>
                <w:szCs w:val="18"/>
              </w:rPr>
              <w:t>Understand their role in policy development and implementation within their practice settings at the micro, mezzo, and macro levels and they actively engage in policy practice to effect change within those settings.</w:t>
            </w:r>
          </w:p>
          <w:p w14:paraId="03639979" w14:textId="77777777" w:rsidR="003C3093" w:rsidRPr="00AD3943" w:rsidRDefault="003C3093" w:rsidP="002051AA">
            <w:pPr>
              <w:pStyle w:val="TableBull1"/>
              <w:rPr>
                <w:sz w:val="18"/>
                <w:szCs w:val="18"/>
              </w:rPr>
            </w:pPr>
            <w:r w:rsidRPr="00AD3943">
              <w:rPr>
                <w:sz w:val="18"/>
                <w:szCs w:val="18"/>
              </w:rPr>
              <w:t>Recognize and understand the historical, social, cultural, economic, organizational, environmental, and global influences that affect social policy.</w:t>
            </w:r>
          </w:p>
          <w:p w14:paraId="1F0363D7" w14:textId="77777777" w:rsidR="003C3093" w:rsidRPr="00AD3943" w:rsidRDefault="003C3093" w:rsidP="002051AA">
            <w:pPr>
              <w:pStyle w:val="TableBull1"/>
              <w:rPr>
                <w:sz w:val="18"/>
                <w:szCs w:val="18"/>
              </w:rPr>
            </w:pPr>
            <w:r w:rsidRPr="00AD3943">
              <w:rPr>
                <w:sz w:val="18"/>
                <w:szCs w:val="18"/>
              </w:rPr>
              <w:t>Knowledgeable about policy formulation, analysis, implementation, and evaluation.</w:t>
            </w:r>
          </w:p>
        </w:tc>
        <w:tc>
          <w:tcPr>
            <w:tcW w:w="3150" w:type="dxa"/>
            <w:tcBorders>
              <w:top w:val="single" w:sz="24" w:space="0" w:color="C00000"/>
              <w:left w:val="single" w:sz="8" w:space="0" w:color="C00000"/>
              <w:bottom w:val="nil"/>
              <w:right w:val="single" w:sz="8" w:space="0" w:color="C00000"/>
            </w:tcBorders>
          </w:tcPr>
          <w:p w14:paraId="601A0160" w14:textId="77777777" w:rsidR="003C3093" w:rsidRDefault="003C3093" w:rsidP="00AD3943">
            <w:pPr>
              <w:pStyle w:val="LearningOutcomes"/>
              <w:numPr>
                <w:ilvl w:val="0"/>
                <w:numId w:val="0"/>
              </w:numPr>
              <w:ind w:left="342" w:hanging="342"/>
              <w:rPr>
                <w:sz w:val="18"/>
                <w:szCs w:val="18"/>
              </w:rPr>
            </w:pPr>
          </w:p>
          <w:p w14:paraId="60B3AAA5"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dentify social policy at the</w:t>
            </w:r>
          </w:p>
          <w:p w14:paraId="67A675EC"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local,</w:t>
            </w:r>
            <w:r w:rsidR="00910D8D">
              <w:rPr>
                <w:sz w:val="18"/>
                <w:szCs w:val="18"/>
              </w:rPr>
              <w:t xml:space="preserve"> </w:t>
            </w:r>
            <w:r w:rsidRPr="00AD3943">
              <w:rPr>
                <w:sz w:val="18"/>
                <w:szCs w:val="18"/>
              </w:rPr>
              <w:t>state, and federal level that</w:t>
            </w:r>
          </w:p>
          <w:p w14:paraId="7806D3D8"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impacts well-being, service</w:t>
            </w:r>
          </w:p>
          <w:p w14:paraId="38FA0200"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delivery, and access to social</w:t>
            </w:r>
          </w:p>
          <w:p w14:paraId="6A2B8FA4" w14:textId="77777777" w:rsidR="003C3093" w:rsidRPr="00AD3943" w:rsidRDefault="003C3093" w:rsidP="00AD3943">
            <w:pPr>
              <w:pStyle w:val="LearningOutcomes"/>
              <w:numPr>
                <w:ilvl w:val="0"/>
                <w:numId w:val="0"/>
              </w:numPr>
              <w:ind w:left="342" w:hanging="342"/>
              <w:rPr>
                <w:sz w:val="18"/>
                <w:szCs w:val="18"/>
              </w:rPr>
            </w:pPr>
            <w:r w:rsidRPr="00AD3943">
              <w:rPr>
                <w:sz w:val="18"/>
                <w:szCs w:val="18"/>
              </w:rPr>
              <w:t>services.</w:t>
            </w:r>
          </w:p>
        </w:tc>
        <w:tc>
          <w:tcPr>
            <w:tcW w:w="2430" w:type="dxa"/>
            <w:vMerge w:val="restart"/>
            <w:tcBorders>
              <w:top w:val="single" w:sz="24" w:space="0" w:color="C00000"/>
              <w:left w:val="single" w:sz="8" w:space="0" w:color="C00000"/>
            </w:tcBorders>
          </w:tcPr>
          <w:p w14:paraId="24327806"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3F3331CE" w14:textId="77777777" w:rsidR="003C3093" w:rsidRPr="00AB0703" w:rsidRDefault="003C3093" w:rsidP="003C3093">
            <w:pPr>
              <w:keepNext/>
              <w:rPr>
                <w:rFonts w:cs="Arial"/>
                <w:bCs/>
                <w:sz w:val="18"/>
                <w:szCs w:val="18"/>
                <w:highlight w:val="yellow"/>
              </w:rPr>
            </w:pPr>
          </w:p>
          <w:p w14:paraId="2A0A8B72" w14:textId="77777777" w:rsidR="003C3093" w:rsidRPr="00AB0703" w:rsidRDefault="003C3093" w:rsidP="00F800CE">
            <w:pPr>
              <w:keepNext/>
              <w:jc w:val="center"/>
              <w:rPr>
                <w:rFonts w:cs="Arial"/>
                <w:bCs/>
                <w:sz w:val="18"/>
                <w:szCs w:val="18"/>
                <w:highlight w:val="yellow"/>
              </w:rPr>
            </w:pPr>
          </w:p>
          <w:p w14:paraId="7194658F" w14:textId="77777777" w:rsidR="003C3093" w:rsidRPr="00AB0703" w:rsidRDefault="003C3093" w:rsidP="00F800CE">
            <w:pPr>
              <w:keepNext/>
              <w:jc w:val="center"/>
              <w:rPr>
                <w:rFonts w:cs="Arial"/>
                <w:bCs/>
                <w:sz w:val="18"/>
                <w:szCs w:val="18"/>
                <w:highlight w:val="yellow"/>
              </w:rPr>
            </w:pPr>
          </w:p>
          <w:p w14:paraId="65091449" w14:textId="77777777" w:rsidR="003C3093" w:rsidRPr="00AB0703" w:rsidRDefault="003C3093" w:rsidP="00F800CE">
            <w:pPr>
              <w:keepNext/>
              <w:jc w:val="center"/>
              <w:rPr>
                <w:rFonts w:cs="Arial"/>
                <w:sz w:val="18"/>
                <w:szCs w:val="18"/>
                <w:highlight w:val="yellow"/>
              </w:rPr>
            </w:pPr>
          </w:p>
        </w:tc>
      </w:tr>
      <w:tr w:rsidR="003C3093" w:rsidRPr="00AD3943" w14:paraId="3889195C" w14:textId="77777777" w:rsidTr="003C3093">
        <w:trPr>
          <w:cantSplit/>
        </w:trPr>
        <w:tc>
          <w:tcPr>
            <w:tcW w:w="4050" w:type="dxa"/>
            <w:vMerge/>
            <w:tcBorders>
              <w:right w:val="single" w:sz="8" w:space="0" w:color="C00000"/>
            </w:tcBorders>
          </w:tcPr>
          <w:p w14:paraId="713A9316"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14:paraId="6F29B5BD" w14:textId="77777777" w:rsidR="003C3093" w:rsidRPr="00AD3943" w:rsidRDefault="003C3093" w:rsidP="00231D7E">
            <w:pPr>
              <w:pStyle w:val="LearningOutcomes"/>
              <w:numPr>
                <w:ilvl w:val="0"/>
                <w:numId w:val="0"/>
              </w:numPr>
              <w:rPr>
                <w:sz w:val="18"/>
                <w:szCs w:val="18"/>
              </w:rPr>
            </w:pPr>
          </w:p>
        </w:tc>
        <w:tc>
          <w:tcPr>
            <w:tcW w:w="2430" w:type="dxa"/>
            <w:vMerge/>
            <w:tcBorders>
              <w:left w:val="single" w:sz="8" w:space="0" w:color="C00000"/>
            </w:tcBorders>
          </w:tcPr>
          <w:p w14:paraId="2E2E1284" w14:textId="77777777" w:rsidR="003C3093" w:rsidRPr="00AB0703" w:rsidRDefault="003C3093" w:rsidP="00F800CE">
            <w:pPr>
              <w:keepNext/>
              <w:jc w:val="center"/>
              <w:rPr>
                <w:rFonts w:cs="Arial"/>
                <w:sz w:val="18"/>
                <w:szCs w:val="18"/>
                <w:highlight w:val="yellow"/>
              </w:rPr>
            </w:pPr>
          </w:p>
        </w:tc>
      </w:tr>
      <w:tr w:rsidR="003C3093" w:rsidRPr="00AD3943" w14:paraId="1B7EB2D9" w14:textId="77777777" w:rsidTr="003C3093">
        <w:trPr>
          <w:cantSplit/>
        </w:trPr>
        <w:tc>
          <w:tcPr>
            <w:tcW w:w="4050" w:type="dxa"/>
            <w:vMerge/>
            <w:tcBorders>
              <w:right w:val="single" w:sz="8" w:space="0" w:color="C00000"/>
            </w:tcBorders>
          </w:tcPr>
          <w:p w14:paraId="7E9EBC3B" w14:textId="77777777" w:rsidR="003C3093" w:rsidRPr="00AD3943" w:rsidRDefault="003C3093" w:rsidP="00F800CE">
            <w:pPr>
              <w:keepNext/>
              <w:rPr>
                <w:rFonts w:cs="Arial"/>
                <w:bCs/>
                <w:sz w:val="18"/>
                <w:szCs w:val="18"/>
              </w:rPr>
            </w:pPr>
          </w:p>
        </w:tc>
        <w:tc>
          <w:tcPr>
            <w:tcW w:w="3150" w:type="dxa"/>
            <w:tcBorders>
              <w:top w:val="nil"/>
              <w:left w:val="single" w:sz="8" w:space="0" w:color="C00000"/>
              <w:bottom w:val="single" w:sz="8" w:space="0" w:color="C00000"/>
              <w:right w:val="single" w:sz="8" w:space="0" w:color="C00000"/>
            </w:tcBorders>
          </w:tcPr>
          <w:p w14:paraId="2AA80D29" w14:textId="77777777" w:rsidR="003C3093" w:rsidRDefault="003C3093" w:rsidP="00231D7E">
            <w:pPr>
              <w:pStyle w:val="LearningOutcomes"/>
              <w:numPr>
                <w:ilvl w:val="0"/>
                <w:numId w:val="0"/>
              </w:numPr>
              <w:rPr>
                <w:sz w:val="18"/>
                <w:szCs w:val="18"/>
              </w:rPr>
            </w:pPr>
          </w:p>
          <w:p w14:paraId="0C0D9CC3" w14:textId="77777777" w:rsidR="003C3093" w:rsidRPr="00AD3943" w:rsidRDefault="003C3093" w:rsidP="00231D7E">
            <w:pPr>
              <w:pStyle w:val="LearningOutcomes"/>
              <w:numPr>
                <w:ilvl w:val="0"/>
                <w:numId w:val="0"/>
              </w:numPr>
              <w:rPr>
                <w:sz w:val="18"/>
                <w:szCs w:val="18"/>
              </w:rPr>
            </w:pPr>
            <w:r w:rsidRPr="00AD3943">
              <w:rPr>
                <w:sz w:val="18"/>
                <w:szCs w:val="18"/>
              </w:rPr>
              <w:t>Assess how social welfare and economic policies impact the delivery of and access to social services.</w:t>
            </w:r>
          </w:p>
        </w:tc>
        <w:tc>
          <w:tcPr>
            <w:tcW w:w="2430" w:type="dxa"/>
            <w:vMerge/>
            <w:tcBorders>
              <w:left w:val="single" w:sz="8" w:space="0" w:color="C00000"/>
            </w:tcBorders>
          </w:tcPr>
          <w:p w14:paraId="0143A788" w14:textId="77777777" w:rsidR="003C3093" w:rsidRPr="00AB0703" w:rsidRDefault="003C3093" w:rsidP="00F800CE">
            <w:pPr>
              <w:keepNext/>
              <w:jc w:val="center"/>
              <w:rPr>
                <w:rFonts w:cs="Arial"/>
                <w:bCs/>
                <w:sz w:val="18"/>
                <w:szCs w:val="18"/>
                <w:highlight w:val="yellow"/>
              </w:rPr>
            </w:pPr>
          </w:p>
        </w:tc>
      </w:tr>
      <w:tr w:rsidR="003C3093" w:rsidRPr="00AD3943" w14:paraId="657834F8" w14:textId="77777777" w:rsidTr="003C3093">
        <w:trPr>
          <w:cantSplit/>
        </w:trPr>
        <w:tc>
          <w:tcPr>
            <w:tcW w:w="4050" w:type="dxa"/>
            <w:vMerge/>
            <w:tcBorders>
              <w:right w:val="single" w:sz="8" w:space="0" w:color="C00000"/>
            </w:tcBorders>
          </w:tcPr>
          <w:p w14:paraId="669FE946" w14:textId="77777777" w:rsidR="003C3093" w:rsidRPr="00AD3943"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1FC521D9" w14:textId="77777777" w:rsidR="003C3093" w:rsidRDefault="003C3093" w:rsidP="00231D7E">
            <w:pPr>
              <w:pStyle w:val="LearningOutcomes"/>
              <w:numPr>
                <w:ilvl w:val="0"/>
                <w:numId w:val="0"/>
              </w:numPr>
              <w:ind w:left="342" w:hanging="342"/>
              <w:rPr>
                <w:sz w:val="18"/>
                <w:szCs w:val="18"/>
              </w:rPr>
            </w:pPr>
          </w:p>
          <w:p w14:paraId="68B043EB"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Apply critical thinking to</w:t>
            </w:r>
          </w:p>
          <w:p w14:paraId="4D2A7027"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analyze,</w:t>
            </w:r>
            <w:r w:rsidR="00910D8D">
              <w:rPr>
                <w:sz w:val="18"/>
                <w:szCs w:val="18"/>
              </w:rPr>
              <w:t xml:space="preserve"> </w:t>
            </w:r>
            <w:r w:rsidRPr="00AD3943">
              <w:rPr>
                <w:sz w:val="18"/>
                <w:szCs w:val="18"/>
              </w:rPr>
              <w:t>formulate, and advocate</w:t>
            </w:r>
          </w:p>
          <w:p w14:paraId="701D6394"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for policies that advance human</w:t>
            </w:r>
          </w:p>
          <w:p w14:paraId="328215AF"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rights and social, economic, and</w:t>
            </w:r>
          </w:p>
          <w:p w14:paraId="4386AA39" w14:textId="77777777" w:rsidR="003C3093" w:rsidRPr="00AD3943" w:rsidRDefault="003C3093" w:rsidP="00231D7E">
            <w:pPr>
              <w:pStyle w:val="LearningOutcomes"/>
              <w:numPr>
                <w:ilvl w:val="0"/>
                <w:numId w:val="0"/>
              </w:numPr>
              <w:ind w:left="342" w:hanging="342"/>
              <w:rPr>
                <w:sz w:val="18"/>
                <w:szCs w:val="18"/>
              </w:rPr>
            </w:pPr>
            <w:r w:rsidRPr="00AD3943">
              <w:rPr>
                <w:sz w:val="18"/>
                <w:szCs w:val="18"/>
              </w:rPr>
              <w:t>environmental justice.</w:t>
            </w:r>
          </w:p>
        </w:tc>
        <w:tc>
          <w:tcPr>
            <w:tcW w:w="2430" w:type="dxa"/>
            <w:vMerge/>
            <w:tcBorders>
              <w:left w:val="single" w:sz="8" w:space="0" w:color="C00000"/>
              <w:bottom w:val="single" w:sz="24" w:space="0" w:color="C00000"/>
            </w:tcBorders>
          </w:tcPr>
          <w:p w14:paraId="203D29C5" w14:textId="77777777" w:rsidR="003C3093" w:rsidRPr="00AB0703" w:rsidRDefault="003C3093" w:rsidP="00F800CE">
            <w:pPr>
              <w:keepNext/>
              <w:jc w:val="center"/>
              <w:rPr>
                <w:rFonts w:cs="Arial"/>
                <w:sz w:val="18"/>
                <w:szCs w:val="18"/>
                <w:highlight w:val="yellow"/>
              </w:rPr>
            </w:pPr>
          </w:p>
        </w:tc>
      </w:tr>
    </w:tbl>
    <w:p w14:paraId="4F94F618"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073FC1" w14:paraId="745098F8" w14:textId="77777777" w:rsidTr="003C3093">
        <w:trPr>
          <w:cantSplit/>
        </w:trPr>
        <w:tc>
          <w:tcPr>
            <w:tcW w:w="4050" w:type="dxa"/>
            <w:vMerge w:val="restart"/>
            <w:tcBorders>
              <w:right w:val="single" w:sz="8" w:space="0" w:color="C00000"/>
            </w:tcBorders>
          </w:tcPr>
          <w:p w14:paraId="20B1D50E" w14:textId="77777777" w:rsidR="003C3093" w:rsidRPr="009E4D5B" w:rsidRDefault="003C3093" w:rsidP="00F800CE">
            <w:pPr>
              <w:keepNext/>
              <w:rPr>
                <w:rFonts w:cs="Arial"/>
                <w:sz w:val="18"/>
                <w:szCs w:val="18"/>
              </w:rPr>
            </w:pPr>
            <w:r w:rsidRPr="009E4D5B">
              <w:rPr>
                <w:rFonts w:cs="Arial"/>
                <w:b/>
                <w:sz w:val="18"/>
                <w:szCs w:val="18"/>
              </w:rPr>
              <w:lastRenderedPageBreak/>
              <w:t>Engage with Individuals, Families, Groups, Organizations, and Communities:</w:t>
            </w:r>
          </w:p>
          <w:p w14:paraId="614747DC" w14:textId="77777777" w:rsidR="003C3093" w:rsidRPr="009E4D5B" w:rsidRDefault="003C3093" w:rsidP="002051AA">
            <w:pPr>
              <w:pStyle w:val="TableBull1"/>
              <w:keepNext/>
              <w:numPr>
                <w:ilvl w:val="0"/>
                <w:numId w:val="0"/>
              </w:numPr>
              <w:ind w:left="252"/>
              <w:rPr>
                <w:sz w:val="18"/>
                <w:szCs w:val="18"/>
              </w:rPr>
            </w:pPr>
          </w:p>
          <w:p w14:paraId="069CB198" w14:textId="77777777" w:rsidR="003C3093" w:rsidRPr="009E4D5B" w:rsidRDefault="003C3093" w:rsidP="002051AA">
            <w:pPr>
              <w:pStyle w:val="TableBull1"/>
              <w:rPr>
                <w:sz w:val="18"/>
                <w:szCs w:val="18"/>
              </w:rPr>
            </w:pPr>
            <w:r w:rsidRPr="009E4D5B">
              <w:rPr>
                <w:sz w:val="18"/>
                <w:szCs w:val="18"/>
              </w:rPr>
              <w:t xml:space="preserve">Understand that engagement is an ongoing component of the dynamic and interactive process of social work practice with, and on behalf of, diverse individuals, families, groups, organizations, and communities. </w:t>
            </w:r>
          </w:p>
          <w:p w14:paraId="4455D28F" w14:textId="77777777" w:rsidR="003C3093" w:rsidRPr="009E4D5B" w:rsidRDefault="003C3093" w:rsidP="002051AA">
            <w:pPr>
              <w:pStyle w:val="TableBull1"/>
              <w:rPr>
                <w:sz w:val="18"/>
                <w:szCs w:val="18"/>
              </w:rPr>
            </w:pPr>
            <w:r w:rsidRPr="009E4D5B">
              <w:rPr>
                <w:sz w:val="18"/>
                <w:szCs w:val="18"/>
              </w:rPr>
              <w:t>Value the importance of human relationships.</w:t>
            </w:r>
          </w:p>
          <w:p w14:paraId="2B7B9696" w14:textId="77777777" w:rsidR="003C3093" w:rsidRPr="009E4D5B" w:rsidRDefault="003C3093" w:rsidP="002051AA">
            <w:pPr>
              <w:pStyle w:val="TableBull1"/>
              <w:rPr>
                <w:sz w:val="18"/>
                <w:szCs w:val="18"/>
              </w:rPr>
            </w:pPr>
            <w:r w:rsidRPr="009E4D5B">
              <w:rPr>
                <w:sz w:val="18"/>
                <w:szCs w:val="18"/>
              </w:rPr>
              <w:t xml:space="preserve">Understand theories of human behavior and the social environment, and critically evaluate and apply this knowledge to facilitate engagement with clients and constituencies, including individuals, families, groups, organizations, and communities. </w:t>
            </w:r>
          </w:p>
          <w:p w14:paraId="3F4CBBC7" w14:textId="77777777" w:rsidR="003C3093" w:rsidRPr="009E4D5B" w:rsidRDefault="003C3093" w:rsidP="002051AA">
            <w:pPr>
              <w:pStyle w:val="TableBull1"/>
              <w:rPr>
                <w:sz w:val="18"/>
                <w:szCs w:val="18"/>
              </w:rPr>
            </w:pPr>
            <w:r w:rsidRPr="009E4D5B">
              <w:rPr>
                <w:sz w:val="18"/>
                <w:szCs w:val="18"/>
              </w:rPr>
              <w:t>Understand strategies to engage diverse clients and constituencies to advance practice effectiveness.</w:t>
            </w:r>
          </w:p>
          <w:p w14:paraId="7DCC9F79" w14:textId="77777777" w:rsidR="003C3093" w:rsidRPr="009E4D5B" w:rsidRDefault="003C3093" w:rsidP="002051AA">
            <w:pPr>
              <w:pStyle w:val="TableBull1"/>
              <w:rPr>
                <w:sz w:val="18"/>
                <w:szCs w:val="18"/>
              </w:rPr>
            </w:pPr>
            <w:r w:rsidRPr="009E4D5B">
              <w:rPr>
                <w:sz w:val="18"/>
                <w:szCs w:val="18"/>
              </w:rPr>
              <w:t>Understand how their personal experiences and affective reactions may impact their ability to effectively engage with diverse clients and constituencies.</w:t>
            </w:r>
          </w:p>
          <w:p w14:paraId="2E0EF186" w14:textId="77777777" w:rsidR="003C3093" w:rsidRPr="009E4D5B" w:rsidRDefault="003C3093" w:rsidP="002051AA">
            <w:pPr>
              <w:pStyle w:val="TableBull1"/>
              <w:rPr>
                <w:sz w:val="18"/>
                <w:szCs w:val="18"/>
              </w:rPr>
            </w:pPr>
            <w:r w:rsidRPr="009E4D5B">
              <w:rPr>
                <w:sz w:val="18"/>
                <w:szCs w:val="18"/>
              </w:rPr>
              <w:t>Value principles of relationship-building and inter-professional collaboration to facilitate engagement with clients, constituencies, and other professionals as appropriate.</w:t>
            </w:r>
          </w:p>
          <w:p w14:paraId="0E54723B" w14:textId="77777777" w:rsidR="003C3093" w:rsidRPr="009E4D5B" w:rsidRDefault="003C3093" w:rsidP="002051AA">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58AEFF06" w14:textId="77777777" w:rsidR="003C3093" w:rsidRDefault="003C3093" w:rsidP="009E4D5B">
            <w:pPr>
              <w:pStyle w:val="LearningOutcomes"/>
              <w:numPr>
                <w:ilvl w:val="0"/>
                <w:numId w:val="0"/>
              </w:numPr>
              <w:ind w:left="342" w:hanging="342"/>
              <w:rPr>
                <w:sz w:val="18"/>
                <w:szCs w:val="18"/>
              </w:rPr>
            </w:pPr>
          </w:p>
          <w:p w14:paraId="4C7A6EDB"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Apply knowledge of human</w:t>
            </w:r>
          </w:p>
          <w:p w14:paraId="0FFBB40F"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behavior and the social</w:t>
            </w:r>
          </w:p>
          <w:p w14:paraId="46375786"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vironment, person-in</w:t>
            </w:r>
          </w:p>
          <w:p w14:paraId="542592BC"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vironment, and other</w:t>
            </w:r>
          </w:p>
          <w:p w14:paraId="407B1515"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 xml:space="preserve">multidisciplinary theoretical </w:t>
            </w:r>
          </w:p>
          <w:p w14:paraId="4CE497DA"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frameworks to engage with</w:t>
            </w:r>
          </w:p>
          <w:p w14:paraId="78A25C23"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lients and constituencies.</w:t>
            </w:r>
          </w:p>
        </w:tc>
        <w:tc>
          <w:tcPr>
            <w:tcW w:w="2430" w:type="dxa"/>
            <w:vMerge w:val="restart"/>
            <w:tcBorders>
              <w:top w:val="single" w:sz="24" w:space="0" w:color="C00000"/>
              <w:left w:val="single" w:sz="8" w:space="0" w:color="C00000"/>
            </w:tcBorders>
          </w:tcPr>
          <w:p w14:paraId="07B591AC"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5BA216C6" w14:textId="77777777" w:rsidR="003C3093" w:rsidRPr="00AB0703" w:rsidRDefault="003C3093" w:rsidP="00F800CE">
            <w:pPr>
              <w:keepNext/>
              <w:jc w:val="center"/>
              <w:rPr>
                <w:rFonts w:cs="Arial"/>
                <w:sz w:val="18"/>
                <w:szCs w:val="18"/>
                <w:highlight w:val="yellow"/>
              </w:rPr>
            </w:pPr>
          </w:p>
        </w:tc>
      </w:tr>
      <w:tr w:rsidR="003C3093" w:rsidRPr="00073FC1" w14:paraId="1B6BF48A" w14:textId="77777777" w:rsidTr="003C3093">
        <w:trPr>
          <w:cantSplit/>
          <w:trHeight w:val="1230"/>
        </w:trPr>
        <w:tc>
          <w:tcPr>
            <w:tcW w:w="4050" w:type="dxa"/>
            <w:vMerge/>
            <w:tcBorders>
              <w:right w:val="single" w:sz="8" w:space="0" w:color="C00000"/>
            </w:tcBorders>
          </w:tcPr>
          <w:p w14:paraId="530969A3"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2B2682AF" w14:textId="77777777" w:rsidR="003C3093" w:rsidRDefault="003C3093" w:rsidP="009E4D5B">
            <w:pPr>
              <w:pStyle w:val="LearningOutcomes"/>
              <w:numPr>
                <w:ilvl w:val="0"/>
                <w:numId w:val="0"/>
              </w:numPr>
              <w:ind w:left="342" w:hanging="342"/>
              <w:rPr>
                <w:sz w:val="18"/>
                <w:szCs w:val="18"/>
              </w:rPr>
            </w:pPr>
          </w:p>
          <w:p w14:paraId="7F703FB3"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Use empathy, reflection, and</w:t>
            </w:r>
          </w:p>
          <w:p w14:paraId="1048A4D9"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interpersonal skills to effectively</w:t>
            </w:r>
          </w:p>
          <w:p w14:paraId="4DE8E52F"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engage diverse clients and</w:t>
            </w:r>
          </w:p>
          <w:p w14:paraId="7AAD196E"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tcBorders>
              <w:left w:val="single" w:sz="8" w:space="0" w:color="C00000"/>
              <w:bottom w:val="single" w:sz="24" w:space="0" w:color="C00000"/>
            </w:tcBorders>
          </w:tcPr>
          <w:p w14:paraId="5DB59D9A" w14:textId="77777777" w:rsidR="003C3093" w:rsidRPr="00AB0703" w:rsidRDefault="003C3093" w:rsidP="00F800CE">
            <w:pPr>
              <w:keepNext/>
              <w:jc w:val="center"/>
              <w:rPr>
                <w:rFonts w:cs="Arial"/>
                <w:sz w:val="18"/>
                <w:szCs w:val="18"/>
                <w:highlight w:val="yellow"/>
              </w:rPr>
            </w:pPr>
          </w:p>
        </w:tc>
      </w:tr>
    </w:tbl>
    <w:p w14:paraId="17911293" w14:textId="77777777" w:rsidR="00361E5F" w:rsidRDefault="00361E5F"/>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26C4C6FA" w14:textId="77777777" w:rsidTr="003C3093">
        <w:trPr>
          <w:cantSplit/>
          <w:trHeight w:val="1380"/>
        </w:trPr>
        <w:tc>
          <w:tcPr>
            <w:tcW w:w="4050" w:type="dxa"/>
            <w:tcBorders>
              <w:right w:val="single" w:sz="8" w:space="0" w:color="C00000"/>
            </w:tcBorders>
          </w:tcPr>
          <w:p w14:paraId="33824CF9" w14:textId="77777777" w:rsidR="003C3093" w:rsidRPr="009E4D5B" w:rsidRDefault="003C3093" w:rsidP="009E4D5B">
            <w:pPr>
              <w:keepNext/>
              <w:rPr>
                <w:rFonts w:cs="Arial"/>
                <w:sz w:val="18"/>
                <w:szCs w:val="18"/>
              </w:rPr>
            </w:pPr>
            <w:r w:rsidRPr="009E4D5B">
              <w:rPr>
                <w:rFonts w:cs="Arial"/>
                <w:b/>
                <w:sz w:val="18"/>
                <w:szCs w:val="18"/>
              </w:rPr>
              <w:lastRenderedPageBreak/>
              <w:t>Assess Individuals, Families, Groups, Organizations, and Communities:</w:t>
            </w:r>
          </w:p>
          <w:p w14:paraId="28CFAF72" w14:textId="77777777" w:rsidR="003C3093" w:rsidRPr="009E4D5B" w:rsidRDefault="003C3093" w:rsidP="009E4D5B">
            <w:pPr>
              <w:keepNext/>
              <w:spacing w:before="120" w:after="120"/>
              <w:rPr>
                <w:rFonts w:cs="Arial"/>
                <w:bCs/>
                <w:color w:val="000000"/>
                <w:sz w:val="18"/>
                <w:szCs w:val="18"/>
              </w:rPr>
            </w:pPr>
          </w:p>
          <w:p w14:paraId="428A6ABA" w14:textId="77777777" w:rsidR="003C3093" w:rsidRPr="009E4D5B" w:rsidRDefault="003C3093" w:rsidP="009E4D5B">
            <w:pPr>
              <w:pStyle w:val="TableBull1"/>
              <w:rPr>
                <w:sz w:val="18"/>
                <w:szCs w:val="18"/>
              </w:rPr>
            </w:pPr>
            <w:r w:rsidRPr="009E4D5B">
              <w:rPr>
                <w:sz w:val="18"/>
                <w:szCs w:val="18"/>
              </w:rPr>
              <w:t xml:space="preserve">Understand that assessment is an ongoing component of the dynamic and interactive process of social work practice with, and on behalf of, diverse individuals, families, groups, organizations, and communities. </w:t>
            </w:r>
          </w:p>
          <w:p w14:paraId="532D31E5" w14:textId="77777777" w:rsidR="003C3093" w:rsidRPr="009E4D5B" w:rsidRDefault="003C3093" w:rsidP="009E4D5B">
            <w:pPr>
              <w:pStyle w:val="TableBull1"/>
              <w:rPr>
                <w:sz w:val="18"/>
                <w:szCs w:val="18"/>
              </w:rPr>
            </w:pPr>
            <w:r w:rsidRPr="009E4D5B">
              <w:rPr>
                <w:sz w:val="18"/>
                <w:szCs w:val="18"/>
              </w:rPr>
              <w:t xml:space="preserve">Understand theories of human behavior and the social environment, and critically evaluate and apply this knowledge in the assessment of diverse clients and constituencies, including individuals, families, groups, organizations, and communities. </w:t>
            </w:r>
          </w:p>
          <w:p w14:paraId="07DFED3F" w14:textId="77777777" w:rsidR="003C3093" w:rsidRPr="009E4D5B" w:rsidRDefault="003C3093" w:rsidP="009E4D5B">
            <w:pPr>
              <w:pStyle w:val="TableBull1"/>
              <w:rPr>
                <w:sz w:val="18"/>
                <w:szCs w:val="18"/>
              </w:rPr>
            </w:pPr>
            <w:r w:rsidRPr="009E4D5B">
              <w:rPr>
                <w:sz w:val="18"/>
                <w:szCs w:val="18"/>
              </w:rPr>
              <w:t>Understand methods of assessment with diverse clients and constituencies to advance practice effectiveness.</w:t>
            </w:r>
          </w:p>
          <w:p w14:paraId="349D2F34" w14:textId="77777777" w:rsidR="003C3093" w:rsidRPr="009E4D5B" w:rsidRDefault="003C3093" w:rsidP="009E4D5B">
            <w:pPr>
              <w:pStyle w:val="TableBull1"/>
              <w:rPr>
                <w:sz w:val="18"/>
                <w:szCs w:val="18"/>
              </w:rPr>
            </w:pPr>
            <w:r w:rsidRPr="009E4D5B">
              <w:rPr>
                <w:sz w:val="18"/>
                <w:szCs w:val="18"/>
              </w:rPr>
              <w:t>Recognize the implications of the larger practice context in the assessment process and value the importance of inter-professional collaboration in this process.</w:t>
            </w:r>
          </w:p>
          <w:p w14:paraId="0D28A2E7" w14:textId="77777777" w:rsidR="003C3093" w:rsidRPr="009E4D5B" w:rsidRDefault="003C3093" w:rsidP="009E4D5B">
            <w:pPr>
              <w:pStyle w:val="TableBull1"/>
              <w:rPr>
                <w:sz w:val="18"/>
                <w:szCs w:val="18"/>
              </w:rPr>
            </w:pPr>
            <w:r w:rsidRPr="009E4D5B">
              <w:rPr>
                <w:sz w:val="18"/>
                <w:szCs w:val="18"/>
              </w:rPr>
              <w:t>Understand how their personal experiences and affective reactions may affect their assessment and decision-making.</w:t>
            </w:r>
          </w:p>
          <w:p w14:paraId="6AFE368E" w14:textId="77777777" w:rsidR="003C3093" w:rsidRPr="009E4D5B" w:rsidRDefault="003C3093" w:rsidP="009E4D5B">
            <w:pPr>
              <w:pStyle w:val="TableBull1"/>
              <w:numPr>
                <w:ilvl w:val="0"/>
                <w:numId w:val="0"/>
              </w:numPr>
              <w:ind w:left="252" w:hanging="252"/>
              <w:rPr>
                <w:sz w:val="18"/>
                <w:szCs w:val="18"/>
              </w:rPr>
            </w:pPr>
          </w:p>
        </w:tc>
        <w:tc>
          <w:tcPr>
            <w:tcW w:w="3150" w:type="dxa"/>
            <w:tcBorders>
              <w:top w:val="single" w:sz="24" w:space="0" w:color="C00000"/>
              <w:left w:val="single" w:sz="8" w:space="0" w:color="C00000"/>
              <w:bottom w:val="single" w:sz="8" w:space="0" w:color="C00000"/>
              <w:right w:val="single" w:sz="8" w:space="0" w:color="C00000"/>
            </w:tcBorders>
          </w:tcPr>
          <w:p w14:paraId="357FE018" w14:textId="77777777" w:rsidR="003C3093" w:rsidRDefault="003C3093" w:rsidP="009E4D5B">
            <w:pPr>
              <w:pStyle w:val="LearningOutcomes"/>
              <w:numPr>
                <w:ilvl w:val="0"/>
                <w:numId w:val="0"/>
              </w:numPr>
              <w:ind w:left="342" w:hanging="342"/>
              <w:rPr>
                <w:sz w:val="18"/>
                <w:szCs w:val="18"/>
              </w:rPr>
            </w:pPr>
          </w:p>
          <w:p w14:paraId="05C4D1F6" w14:textId="77777777" w:rsidR="003C3093" w:rsidRDefault="003C3093" w:rsidP="009E4D5B">
            <w:pPr>
              <w:pStyle w:val="LearningOutcomes"/>
              <w:numPr>
                <w:ilvl w:val="0"/>
                <w:numId w:val="0"/>
              </w:numPr>
              <w:ind w:left="342" w:hanging="342"/>
              <w:rPr>
                <w:sz w:val="18"/>
                <w:szCs w:val="18"/>
              </w:rPr>
            </w:pPr>
            <w:r w:rsidRPr="009E4D5B">
              <w:rPr>
                <w:sz w:val="18"/>
                <w:szCs w:val="18"/>
              </w:rPr>
              <w:t>Colle</w:t>
            </w:r>
            <w:r>
              <w:rPr>
                <w:sz w:val="18"/>
                <w:szCs w:val="18"/>
              </w:rPr>
              <w:t>ct and organize data, and apply</w:t>
            </w:r>
          </w:p>
          <w:p w14:paraId="6AB78AA7" w14:textId="77777777" w:rsidR="003C3093" w:rsidRDefault="003C3093" w:rsidP="009E4D5B">
            <w:pPr>
              <w:pStyle w:val="LearningOutcomes"/>
              <w:numPr>
                <w:ilvl w:val="0"/>
                <w:numId w:val="0"/>
              </w:numPr>
              <w:ind w:left="342" w:hanging="342"/>
              <w:rPr>
                <w:sz w:val="18"/>
                <w:szCs w:val="18"/>
              </w:rPr>
            </w:pPr>
            <w:r>
              <w:rPr>
                <w:sz w:val="18"/>
                <w:szCs w:val="18"/>
              </w:rPr>
              <w:t>critical thinking to interpret</w:t>
            </w:r>
          </w:p>
          <w:p w14:paraId="1E4F2307" w14:textId="77777777" w:rsidR="003C3093" w:rsidRDefault="003C3093" w:rsidP="009E4D5B">
            <w:pPr>
              <w:pStyle w:val="LearningOutcomes"/>
              <w:numPr>
                <w:ilvl w:val="0"/>
                <w:numId w:val="0"/>
              </w:numPr>
              <w:ind w:left="342" w:hanging="342"/>
              <w:rPr>
                <w:sz w:val="18"/>
                <w:szCs w:val="18"/>
              </w:rPr>
            </w:pPr>
            <w:r>
              <w:rPr>
                <w:sz w:val="18"/>
                <w:szCs w:val="18"/>
              </w:rPr>
              <w:t>information from clients and</w:t>
            </w:r>
          </w:p>
          <w:p w14:paraId="5CFF8EC5"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val="restart"/>
            <w:tcBorders>
              <w:top w:val="single" w:sz="24" w:space="0" w:color="C00000"/>
              <w:left w:val="single" w:sz="8" w:space="0" w:color="C00000"/>
            </w:tcBorders>
          </w:tcPr>
          <w:p w14:paraId="5315037E"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6833D023" w14:textId="77777777" w:rsidR="003C3093" w:rsidRPr="00AB0703" w:rsidRDefault="003C3093" w:rsidP="003C3093">
            <w:pPr>
              <w:keepNext/>
              <w:rPr>
                <w:rFonts w:cs="Arial"/>
                <w:bCs/>
                <w:sz w:val="18"/>
                <w:szCs w:val="18"/>
                <w:highlight w:val="yellow"/>
              </w:rPr>
            </w:pPr>
          </w:p>
        </w:tc>
      </w:tr>
      <w:tr w:rsidR="003C3093" w:rsidRPr="009E4D5B" w14:paraId="2B8131F3" w14:textId="77777777" w:rsidTr="003C3093">
        <w:trPr>
          <w:cantSplit/>
          <w:trHeight w:val="1230"/>
        </w:trPr>
        <w:tc>
          <w:tcPr>
            <w:tcW w:w="4050" w:type="dxa"/>
            <w:tcBorders>
              <w:right w:val="single" w:sz="8" w:space="0" w:color="C00000"/>
            </w:tcBorders>
          </w:tcPr>
          <w:p w14:paraId="66122CC0"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624BA9F9" w14:textId="77777777" w:rsidR="003C3093" w:rsidRDefault="003C3093" w:rsidP="009E4D5B">
            <w:pPr>
              <w:pStyle w:val="LearningOutcomes"/>
              <w:numPr>
                <w:ilvl w:val="0"/>
                <w:numId w:val="0"/>
              </w:numPr>
              <w:ind w:left="342" w:hanging="342"/>
              <w:rPr>
                <w:sz w:val="18"/>
                <w:szCs w:val="18"/>
              </w:rPr>
            </w:pPr>
          </w:p>
          <w:p w14:paraId="0BC4A8B3" w14:textId="77777777" w:rsidR="003C3093" w:rsidRDefault="003C3093" w:rsidP="009E4D5B">
            <w:pPr>
              <w:pStyle w:val="LearningOutcomes"/>
              <w:numPr>
                <w:ilvl w:val="0"/>
                <w:numId w:val="0"/>
              </w:numPr>
              <w:ind w:left="342" w:hanging="342"/>
              <w:rPr>
                <w:sz w:val="18"/>
                <w:szCs w:val="18"/>
              </w:rPr>
            </w:pPr>
            <w:r w:rsidRPr="009E4D5B">
              <w:rPr>
                <w:sz w:val="18"/>
                <w:szCs w:val="18"/>
              </w:rPr>
              <w:t>Apply knowledge of human behavio</w:t>
            </w:r>
            <w:r>
              <w:rPr>
                <w:sz w:val="18"/>
                <w:szCs w:val="18"/>
              </w:rPr>
              <w:t>r</w:t>
            </w:r>
          </w:p>
          <w:p w14:paraId="12889C71" w14:textId="77777777" w:rsidR="003C3093" w:rsidRDefault="003C3093" w:rsidP="009E4D5B">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1DE6647C" w14:textId="77777777" w:rsidR="003C3093" w:rsidRDefault="003C3093" w:rsidP="009E4D5B">
            <w:pPr>
              <w:pStyle w:val="LearningOutcomes"/>
              <w:numPr>
                <w:ilvl w:val="0"/>
                <w:numId w:val="0"/>
              </w:numPr>
              <w:ind w:left="342" w:hanging="342"/>
              <w:rPr>
                <w:sz w:val="18"/>
                <w:szCs w:val="18"/>
              </w:rPr>
            </w:pPr>
            <w:r>
              <w:rPr>
                <w:sz w:val="18"/>
                <w:szCs w:val="18"/>
              </w:rPr>
              <w:t>in-environment, and other</w:t>
            </w:r>
          </w:p>
          <w:p w14:paraId="2AA99CD3" w14:textId="77777777" w:rsidR="003C3093" w:rsidRDefault="003C3093" w:rsidP="009E4D5B">
            <w:pPr>
              <w:pStyle w:val="LearningOutcomes"/>
              <w:numPr>
                <w:ilvl w:val="0"/>
                <w:numId w:val="0"/>
              </w:numPr>
              <w:ind w:left="342" w:hanging="342"/>
              <w:rPr>
                <w:sz w:val="18"/>
                <w:szCs w:val="18"/>
              </w:rPr>
            </w:pPr>
            <w:r>
              <w:rPr>
                <w:sz w:val="18"/>
                <w:szCs w:val="18"/>
              </w:rPr>
              <w:t>multidisciplinary theoretical</w:t>
            </w:r>
          </w:p>
          <w:p w14:paraId="47F211D6" w14:textId="77777777" w:rsidR="003C3093" w:rsidRDefault="003C3093" w:rsidP="009E4D5B">
            <w:pPr>
              <w:pStyle w:val="LearningOutcomes"/>
              <w:numPr>
                <w:ilvl w:val="0"/>
                <w:numId w:val="0"/>
              </w:numPr>
              <w:ind w:left="342" w:hanging="342"/>
              <w:rPr>
                <w:sz w:val="18"/>
                <w:szCs w:val="18"/>
              </w:rPr>
            </w:pPr>
            <w:r>
              <w:rPr>
                <w:sz w:val="18"/>
                <w:szCs w:val="18"/>
              </w:rPr>
              <w:t>frameworks in the analysis of</w:t>
            </w:r>
          </w:p>
          <w:p w14:paraId="2CA307A6" w14:textId="77777777" w:rsidR="003C3093" w:rsidRDefault="003C3093" w:rsidP="009E4D5B">
            <w:pPr>
              <w:pStyle w:val="LearningOutcomes"/>
              <w:numPr>
                <w:ilvl w:val="0"/>
                <w:numId w:val="0"/>
              </w:numPr>
              <w:ind w:left="342" w:hanging="342"/>
              <w:rPr>
                <w:sz w:val="18"/>
                <w:szCs w:val="18"/>
              </w:rPr>
            </w:pPr>
            <w:r w:rsidRPr="009E4D5B">
              <w:rPr>
                <w:sz w:val="18"/>
                <w:szCs w:val="18"/>
              </w:rPr>
              <w:t>a</w:t>
            </w:r>
            <w:r>
              <w:rPr>
                <w:sz w:val="18"/>
                <w:szCs w:val="18"/>
              </w:rPr>
              <w:t>ssessment data from clients and</w:t>
            </w:r>
          </w:p>
          <w:p w14:paraId="05693B08"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p w14:paraId="310A5F93"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760150AF" w14:textId="77777777" w:rsidR="003C3093" w:rsidRPr="00AB0703" w:rsidRDefault="003C3093" w:rsidP="009E4D5B">
            <w:pPr>
              <w:keepNext/>
              <w:jc w:val="center"/>
              <w:rPr>
                <w:rFonts w:cs="Arial"/>
                <w:bCs/>
                <w:sz w:val="18"/>
                <w:szCs w:val="18"/>
                <w:highlight w:val="yellow"/>
              </w:rPr>
            </w:pPr>
          </w:p>
        </w:tc>
      </w:tr>
      <w:tr w:rsidR="003C3093" w:rsidRPr="009E4D5B" w14:paraId="6EEDAEFA" w14:textId="77777777" w:rsidTr="003C3093">
        <w:trPr>
          <w:cantSplit/>
          <w:trHeight w:val="1230"/>
        </w:trPr>
        <w:tc>
          <w:tcPr>
            <w:tcW w:w="4050" w:type="dxa"/>
            <w:tcBorders>
              <w:right w:val="single" w:sz="8" w:space="0" w:color="C00000"/>
            </w:tcBorders>
          </w:tcPr>
          <w:p w14:paraId="1666122B"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64D3BBC2" w14:textId="77777777" w:rsidR="003C3093" w:rsidRDefault="003C3093" w:rsidP="009E4D5B">
            <w:pPr>
              <w:pStyle w:val="LearningOutcomes"/>
              <w:numPr>
                <w:ilvl w:val="0"/>
                <w:numId w:val="0"/>
              </w:numPr>
              <w:ind w:left="342" w:hanging="342"/>
              <w:rPr>
                <w:sz w:val="18"/>
                <w:szCs w:val="18"/>
              </w:rPr>
            </w:pPr>
          </w:p>
          <w:p w14:paraId="29D6EDE6" w14:textId="77777777" w:rsidR="003C3093" w:rsidRDefault="003C3093" w:rsidP="009E4D5B">
            <w:pPr>
              <w:pStyle w:val="LearningOutcomes"/>
              <w:numPr>
                <w:ilvl w:val="0"/>
                <w:numId w:val="0"/>
              </w:numPr>
              <w:ind w:left="342" w:hanging="342"/>
              <w:rPr>
                <w:sz w:val="18"/>
                <w:szCs w:val="18"/>
              </w:rPr>
            </w:pPr>
            <w:r>
              <w:rPr>
                <w:sz w:val="18"/>
                <w:szCs w:val="18"/>
              </w:rPr>
              <w:t>Develop mutually agreed-on</w:t>
            </w:r>
          </w:p>
          <w:p w14:paraId="35716407" w14:textId="77777777" w:rsidR="003C3093" w:rsidRDefault="003C3093" w:rsidP="009E4D5B">
            <w:pPr>
              <w:pStyle w:val="LearningOutcomes"/>
              <w:numPr>
                <w:ilvl w:val="0"/>
                <w:numId w:val="0"/>
              </w:numPr>
              <w:ind w:left="342" w:hanging="342"/>
              <w:rPr>
                <w:sz w:val="18"/>
                <w:szCs w:val="18"/>
              </w:rPr>
            </w:pPr>
            <w:r w:rsidRPr="009E4D5B">
              <w:rPr>
                <w:sz w:val="18"/>
                <w:szCs w:val="18"/>
              </w:rPr>
              <w:t>in</w:t>
            </w:r>
            <w:r>
              <w:rPr>
                <w:sz w:val="18"/>
                <w:szCs w:val="18"/>
              </w:rPr>
              <w:t>tervention goals and objectives</w:t>
            </w:r>
          </w:p>
          <w:p w14:paraId="5A17215B" w14:textId="77777777" w:rsidR="003C3093" w:rsidRDefault="003C3093" w:rsidP="009E4D5B">
            <w:pPr>
              <w:pStyle w:val="LearningOutcomes"/>
              <w:numPr>
                <w:ilvl w:val="0"/>
                <w:numId w:val="0"/>
              </w:numPr>
              <w:ind w:left="342" w:hanging="342"/>
              <w:rPr>
                <w:sz w:val="18"/>
                <w:szCs w:val="18"/>
              </w:rPr>
            </w:pPr>
            <w:r w:rsidRPr="009E4D5B">
              <w:rPr>
                <w:sz w:val="18"/>
                <w:szCs w:val="18"/>
              </w:rPr>
              <w:t>based on the critical a</w:t>
            </w:r>
            <w:r>
              <w:rPr>
                <w:sz w:val="18"/>
                <w:szCs w:val="18"/>
              </w:rPr>
              <w:t>ssessment of</w:t>
            </w:r>
          </w:p>
          <w:p w14:paraId="44677E78" w14:textId="77777777" w:rsidR="003C3093" w:rsidRDefault="003C3093" w:rsidP="009E4D5B">
            <w:pPr>
              <w:pStyle w:val="LearningOutcomes"/>
              <w:numPr>
                <w:ilvl w:val="0"/>
                <w:numId w:val="0"/>
              </w:numPr>
              <w:ind w:left="342" w:hanging="342"/>
              <w:rPr>
                <w:sz w:val="18"/>
                <w:szCs w:val="18"/>
              </w:rPr>
            </w:pPr>
            <w:r w:rsidRPr="009E4D5B">
              <w:rPr>
                <w:sz w:val="18"/>
                <w:szCs w:val="18"/>
              </w:rPr>
              <w:t>s</w:t>
            </w:r>
            <w:r>
              <w:rPr>
                <w:sz w:val="18"/>
                <w:szCs w:val="18"/>
              </w:rPr>
              <w:t>trengths, needs, and challenges</w:t>
            </w:r>
          </w:p>
          <w:p w14:paraId="516B9656" w14:textId="77777777" w:rsidR="003C3093" w:rsidRDefault="003C3093" w:rsidP="009E4D5B">
            <w:pPr>
              <w:pStyle w:val="LearningOutcomes"/>
              <w:numPr>
                <w:ilvl w:val="0"/>
                <w:numId w:val="0"/>
              </w:numPr>
              <w:ind w:left="342" w:hanging="342"/>
              <w:rPr>
                <w:sz w:val="18"/>
                <w:szCs w:val="18"/>
              </w:rPr>
            </w:pPr>
            <w:r w:rsidRPr="009E4D5B">
              <w:rPr>
                <w:sz w:val="18"/>
                <w:szCs w:val="18"/>
              </w:rPr>
              <w:t>within clients and constituencies.</w:t>
            </w:r>
          </w:p>
          <w:p w14:paraId="27734BCB"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0D2F6977" w14:textId="77777777" w:rsidR="003C3093" w:rsidRPr="00AB0703" w:rsidRDefault="003C3093" w:rsidP="009E4D5B">
            <w:pPr>
              <w:keepNext/>
              <w:jc w:val="center"/>
              <w:rPr>
                <w:rFonts w:cs="Arial"/>
                <w:bCs/>
                <w:sz w:val="18"/>
                <w:szCs w:val="18"/>
                <w:highlight w:val="yellow"/>
              </w:rPr>
            </w:pPr>
          </w:p>
        </w:tc>
      </w:tr>
      <w:tr w:rsidR="003C3093" w:rsidRPr="009E4D5B" w14:paraId="1DC548F4" w14:textId="77777777" w:rsidTr="003C3093">
        <w:trPr>
          <w:cantSplit/>
          <w:trHeight w:val="1230"/>
        </w:trPr>
        <w:tc>
          <w:tcPr>
            <w:tcW w:w="4050" w:type="dxa"/>
            <w:tcBorders>
              <w:right w:val="single" w:sz="8" w:space="0" w:color="C00000"/>
            </w:tcBorders>
          </w:tcPr>
          <w:p w14:paraId="2F5EA83B" w14:textId="77777777" w:rsidR="003C3093" w:rsidRPr="009E4D5B" w:rsidRDefault="003C3093" w:rsidP="009E4D5B">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5D689934" w14:textId="77777777" w:rsidR="003C3093" w:rsidRDefault="003C3093" w:rsidP="009E4D5B">
            <w:pPr>
              <w:pStyle w:val="LearningOutcomes"/>
              <w:numPr>
                <w:ilvl w:val="0"/>
                <w:numId w:val="0"/>
              </w:numPr>
              <w:ind w:left="342" w:hanging="342"/>
              <w:rPr>
                <w:sz w:val="18"/>
                <w:szCs w:val="18"/>
              </w:rPr>
            </w:pPr>
          </w:p>
          <w:p w14:paraId="10CA3B75" w14:textId="77777777" w:rsidR="003C3093" w:rsidRDefault="003C3093" w:rsidP="009E4D5B">
            <w:pPr>
              <w:pStyle w:val="LearningOutcomes"/>
              <w:numPr>
                <w:ilvl w:val="0"/>
                <w:numId w:val="0"/>
              </w:numPr>
              <w:ind w:left="342" w:hanging="342"/>
              <w:rPr>
                <w:sz w:val="18"/>
                <w:szCs w:val="18"/>
              </w:rPr>
            </w:pPr>
            <w:r>
              <w:rPr>
                <w:sz w:val="18"/>
                <w:szCs w:val="18"/>
              </w:rPr>
              <w:t>Select appropriate intervention</w:t>
            </w:r>
          </w:p>
          <w:p w14:paraId="3957A9A2" w14:textId="77777777" w:rsidR="003C3093" w:rsidRDefault="003C3093" w:rsidP="009E4D5B">
            <w:pPr>
              <w:pStyle w:val="LearningOutcomes"/>
              <w:numPr>
                <w:ilvl w:val="0"/>
                <w:numId w:val="0"/>
              </w:numPr>
              <w:ind w:left="342" w:hanging="342"/>
              <w:rPr>
                <w:sz w:val="18"/>
                <w:szCs w:val="18"/>
              </w:rPr>
            </w:pPr>
            <w:r w:rsidRPr="009E4D5B">
              <w:rPr>
                <w:sz w:val="18"/>
                <w:szCs w:val="18"/>
              </w:rPr>
              <w:t>stra</w:t>
            </w:r>
            <w:r>
              <w:rPr>
                <w:sz w:val="18"/>
                <w:szCs w:val="18"/>
              </w:rPr>
              <w:t>tegies based on the assessment,</w:t>
            </w:r>
          </w:p>
          <w:p w14:paraId="7313732E" w14:textId="77777777" w:rsidR="003C3093" w:rsidRDefault="003C3093" w:rsidP="009E4D5B">
            <w:pPr>
              <w:pStyle w:val="LearningOutcomes"/>
              <w:numPr>
                <w:ilvl w:val="0"/>
                <w:numId w:val="0"/>
              </w:numPr>
              <w:ind w:left="342" w:hanging="342"/>
              <w:rPr>
                <w:sz w:val="18"/>
                <w:szCs w:val="18"/>
              </w:rPr>
            </w:pPr>
            <w:r w:rsidRPr="009E4D5B">
              <w:rPr>
                <w:sz w:val="18"/>
                <w:szCs w:val="18"/>
              </w:rPr>
              <w:t>res</w:t>
            </w:r>
            <w:r>
              <w:rPr>
                <w:sz w:val="18"/>
                <w:szCs w:val="18"/>
              </w:rPr>
              <w:t>earch knowledge, and values and</w:t>
            </w:r>
          </w:p>
          <w:p w14:paraId="4C36A8EA" w14:textId="77777777" w:rsidR="003C3093" w:rsidRDefault="003C3093" w:rsidP="009E4D5B">
            <w:pPr>
              <w:pStyle w:val="LearningOutcomes"/>
              <w:numPr>
                <w:ilvl w:val="0"/>
                <w:numId w:val="0"/>
              </w:numPr>
              <w:ind w:left="342" w:hanging="342"/>
              <w:rPr>
                <w:sz w:val="18"/>
                <w:szCs w:val="18"/>
              </w:rPr>
            </w:pPr>
            <w:r>
              <w:rPr>
                <w:sz w:val="18"/>
                <w:szCs w:val="18"/>
              </w:rPr>
              <w:t>preferences of clients and</w:t>
            </w:r>
          </w:p>
          <w:p w14:paraId="67FB06ED"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constituencies.</w:t>
            </w:r>
          </w:p>
        </w:tc>
        <w:tc>
          <w:tcPr>
            <w:tcW w:w="2430" w:type="dxa"/>
            <w:vMerge/>
            <w:tcBorders>
              <w:left w:val="single" w:sz="8" w:space="0" w:color="C00000"/>
              <w:bottom w:val="single" w:sz="24" w:space="0" w:color="C00000"/>
            </w:tcBorders>
          </w:tcPr>
          <w:p w14:paraId="24459DD9" w14:textId="77777777" w:rsidR="003C3093" w:rsidRPr="00AB0703" w:rsidRDefault="003C3093" w:rsidP="009E4D5B">
            <w:pPr>
              <w:keepNext/>
              <w:jc w:val="center"/>
              <w:rPr>
                <w:rFonts w:cs="Arial"/>
                <w:bCs/>
                <w:sz w:val="18"/>
                <w:szCs w:val="18"/>
                <w:highlight w:val="yellow"/>
              </w:rPr>
            </w:pPr>
          </w:p>
        </w:tc>
      </w:tr>
    </w:tbl>
    <w:p w14:paraId="348C782E" w14:textId="77777777"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272042F5" w14:textId="77777777" w:rsidTr="003C3093">
        <w:trPr>
          <w:cantSplit/>
        </w:trPr>
        <w:tc>
          <w:tcPr>
            <w:tcW w:w="4050" w:type="dxa"/>
            <w:tcBorders>
              <w:right w:val="single" w:sz="8" w:space="0" w:color="C00000"/>
            </w:tcBorders>
          </w:tcPr>
          <w:p w14:paraId="0BEB57C1" w14:textId="77777777" w:rsidR="003C3093" w:rsidRPr="009E4D5B" w:rsidRDefault="003C3093" w:rsidP="00220989">
            <w:pPr>
              <w:keepNext/>
              <w:rPr>
                <w:rFonts w:cs="Arial"/>
                <w:sz w:val="18"/>
                <w:szCs w:val="18"/>
              </w:rPr>
            </w:pPr>
            <w:r w:rsidRPr="009E4D5B">
              <w:rPr>
                <w:rFonts w:cs="Arial"/>
                <w:b/>
                <w:sz w:val="18"/>
                <w:szCs w:val="18"/>
              </w:rPr>
              <w:lastRenderedPageBreak/>
              <w:t>Intervene with Individuals, Families, Groups, Organizations, and Communities:</w:t>
            </w:r>
          </w:p>
          <w:p w14:paraId="5E922ED3" w14:textId="77777777" w:rsidR="003C3093" w:rsidRPr="009E4D5B" w:rsidRDefault="003C3093" w:rsidP="00220989">
            <w:pPr>
              <w:keepNext/>
              <w:spacing w:before="120" w:after="120"/>
              <w:rPr>
                <w:rFonts w:cs="Arial"/>
                <w:bCs/>
                <w:color w:val="000000"/>
                <w:sz w:val="18"/>
                <w:szCs w:val="18"/>
              </w:rPr>
            </w:pPr>
          </w:p>
          <w:p w14:paraId="291B38D5" w14:textId="77777777" w:rsidR="003C3093" w:rsidRPr="009E4D5B" w:rsidRDefault="003C3093" w:rsidP="00220989">
            <w:pPr>
              <w:pStyle w:val="TableBull1"/>
              <w:rPr>
                <w:sz w:val="18"/>
                <w:szCs w:val="18"/>
              </w:rPr>
            </w:pPr>
            <w:r w:rsidRPr="009E4D5B">
              <w:rPr>
                <w:sz w:val="18"/>
                <w:szCs w:val="18"/>
              </w:rPr>
              <w:t xml:space="preserve">Understand that intervention is an ongoing component of the dynamic and interactive process of social work practice with, and on behalf of, diverse individuals, families, groups, organizations, and communities. </w:t>
            </w:r>
          </w:p>
          <w:p w14:paraId="1460179A" w14:textId="77777777" w:rsidR="003C3093" w:rsidRPr="009E4D5B" w:rsidRDefault="003C3093" w:rsidP="00220989">
            <w:pPr>
              <w:pStyle w:val="TableBull1"/>
              <w:rPr>
                <w:sz w:val="18"/>
                <w:szCs w:val="18"/>
              </w:rPr>
            </w:pPr>
            <w:r w:rsidRPr="009E4D5B">
              <w:rPr>
                <w:sz w:val="18"/>
                <w:szCs w:val="18"/>
              </w:rPr>
              <w:t>Knowledgeable about evidence-informed interventions to achieve the goals of clients and constituencies, including individuals, families, groups, organizations, and communities.</w:t>
            </w:r>
          </w:p>
          <w:p w14:paraId="457628B7" w14:textId="77777777" w:rsidR="003C3093" w:rsidRPr="009E4D5B" w:rsidRDefault="003C3093" w:rsidP="00220989">
            <w:pPr>
              <w:pStyle w:val="TableBull1"/>
              <w:rPr>
                <w:sz w:val="18"/>
                <w:szCs w:val="18"/>
              </w:rPr>
            </w:pPr>
            <w:r w:rsidRPr="009E4D5B">
              <w:rPr>
                <w:sz w:val="18"/>
                <w:szCs w:val="18"/>
              </w:rPr>
              <w:t>Understand theories of human behavior and the social environment, and critically evaluate and apply this knowledge to effectively intervene with clients and constituencies.</w:t>
            </w:r>
          </w:p>
          <w:p w14:paraId="6104D00B" w14:textId="77777777" w:rsidR="003C3093" w:rsidRPr="009E4D5B" w:rsidRDefault="003C3093" w:rsidP="00220989">
            <w:pPr>
              <w:pStyle w:val="TableBull1"/>
              <w:rPr>
                <w:sz w:val="18"/>
                <w:szCs w:val="18"/>
              </w:rPr>
            </w:pPr>
            <w:r w:rsidRPr="009E4D5B">
              <w:rPr>
                <w:sz w:val="18"/>
                <w:szCs w:val="18"/>
              </w:rPr>
              <w:t>Understand methods of identifying, analyzing and implementing evidence-informed interventions to achieve client and constituency goals.</w:t>
            </w:r>
          </w:p>
          <w:p w14:paraId="10AE0E7D" w14:textId="77777777" w:rsidR="003C3093" w:rsidRPr="009E4D5B" w:rsidRDefault="003C3093" w:rsidP="00220989">
            <w:pPr>
              <w:pStyle w:val="TableBull1"/>
              <w:rPr>
                <w:sz w:val="18"/>
                <w:szCs w:val="18"/>
              </w:rPr>
            </w:pPr>
            <w:r w:rsidRPr="009E4D5B">
              <w:rPr>
                <w:sz w:val="18"/>
                <w:szCs w:val="18"/>
              </w:rPr>
              <w:t>Value the importance of inter-professional teamwork and communication in interventions, recognizing that beneficial outcomes may require interdisciplinary, inter-professional, and inter-organizational collaboration.</w:t>
            </w:r>
          </w:p>
        </w:tc>
        <w:tc>
          <w:tcPr>
            <w:tcW w:w="3150" w:type="dxa"/>
            <w:tcBorders>
              <w:top w:val="single" w:sz="24" w:space="0" w:color="C00000"/>
              <w:left w:val="single" w:sz="8" w:space="0" w:color="C00000"/>
              <w:bottom w:val="single" w:sz="8" w:space="0" w:color="C00000"/>
              <w:right w:val="single" w:sz="8" w:space="0" w:color="C00000"/>
            </w:tcBorders>
          </w:tcPr>
          <w:p w14:paraId="006E98BF" w14:textId="77777777" w:rsidR="003C3093" w:rsidRDefault="003C3093" w:rsidP="00220989">
            <w:pPr>
              <w:pStyle w:val="LearningOutcomes"/>
              <w:numPr>
                <w:ilvl w:val="0"/>
                <w:numId w:val="0"/>
              </w:numPr>
              <w:ind w:left="342" w:hanging="342"/>
              <w:rPr>
                <w:sz w:val="18"/>
                <w:szCs w:val="18"/>
              </w:rPr>
            </w:pPr>
          </w:p>
          <w:p w14:paraId="2DE687DE" w14:textId="77777777" w:rsidR="003C3093" w:rsidRDefault="003C3093" w:rsidP="00220989">
            <w:pPr>
              <w:pStyle w:val="LearningOutcomes"/>
              <w:numPr>
                <w:ilvl w:val="0"/>
                <w:numId w:val="0"/>
              </w:numPr>
              <w:ind w:left="342" w:hanging="342"/>
              <w:rPr>
                <w:sz w:val="18"/>
                <w:szCs w:val="18"/>
              </w:rPr>
            </w:pPr>
            <w:r>
              <w:rPr>
                <w:sz w:val="18"/>
                <w:szCs w:val="18"/>
              </w:rPr>
              <w:t>Critically choose and implement</w:t>
            </w:r>
          </w:p>
          <w:p w14:paraId="7FF71721" w14:textId="77777777" w:rsidR="003C3093" w:rsidRDefault="003C3093" w:rsidP="00220989">
            <w:pPr>
              <w:pStyle w:val="LearningOutcomes"/>
              <w:numPr>
                <w:ilvl w:val="0"/>
                <w:numId w:val="0"/>
              </w:numPr>
              <w:ind w:left="342" w:hanging="342"/>
              <w:rPr>
                <w:sz w:val="18"/>
                <w:szCs w:val="18"/>
              </w:rPr>
            </w:pPr>
            <w:r w:rsidRPr="009E4D5B">
              <w:rPr>
                <w:sz w:val="18"/>
                <w:szCs w:val="18"/>
              </w:rPr>
              <w:t>interventions to</w:t>
            </w:r>
            <w:r>
              <w:rPr>
                <w:sz w:val="18"/>
                <w:szCs w:val="18"/>
              </w:rPr>
              <w:t xml:space="preserve"> achieve practice</w:t>
            </w:r>
          </w:p>
          <w:p w14:paraId="453F3D45" w14:textId="77777777" w:rsidR="003C3093" w:rsidRDefault="003C3093" w:rsidP="00220989">
            <w:pPr>
              <w:pStyle w:val="LearningOutcomes"/>
              <w:numPr>
                <w:ilvl w:val="0"/>
                <w:numId w:val="0"/>
              </w:numPr>
              <w:ind w:left="342" w:hanging="342"/>
              <w:rPr>
                <w:sz w:val="18"/>
                <w:szCs w:val="18"/>
              </w:rPr>
            </w:pPr>
            <w:r>
              <w:rPr>
                <w:sz w:val="18"/>
                <w:szCs w:val="18"/>
              </w:rPr>
              <w:t>goals and enhance capacities of</w:t>
            </w:r>
          </w:p>
          <w:p w14:paraId="261E4E12"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clients and constituencies.</w:t>
            </w:r>
          </w:p>
        </w:tc>
        <w:tc>
          <w:tcPr>
            <w:tcW w:w="2430" w:type="dxa"/>
            <w:vMerge w:val="restart"/>
            <w:tcBorders>
              <w:top w:val="single" w:sz="24" w:space="0" w:color="C00000"/>
              <w:left w:val="single" w:sz="8" w:space="0" w:color="C00000"/>
            </w:tcBorders>
          </w:tcPr>
          <w:p w14:paraId="73A5BF62"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38AC114E" w14:textId="77777777" w:rsidR="003C3093" w:rsidRPr="00AB0703" w:rsidRDefault="003C3093" w:rsidP="003C3093">
            <w:pPr>
              <w:keepNext/>
              <w:rPr>
                <w:rFonts w:cs="Arial"/>
                <w:bCs/>
                <w:sz w:val="18"/>
                <w:szCs w:val="18"/>
                <w:highlight w:val="yellow"/>
              </w:rPr>
            </w:pPr>
          </w:p>
          <w:p w14:paraId="3C20BD2B" w14:textId="77777777" w:rsidR="003C3093" w:rsidRPr="00AB0703" w:rsidRDefault="003C3093" w:rsidP="00220989">
            <w:pPr>
              <w:keepNext/>
              <w:jc w:val="center"/>
              <w:rPr>
                <w:rFonts w:cs="Arial"/>
                <w:bCs/>
                <w:sz w:val="18"/>
                <w:szCs w:val="18"/>
                <w:highlight w:val="yellow"/>
              </w:rPr>
            </w:pPr>
          </w:p>
          <w:p w14:paraId="4F0600AC" w14:textId="77777777" w:rsidR="003C3093" w:rsidRPr="00AB0703" w:rsidRDefault="003C3093" w:rsidP="00220989">
            <w:pPr>
              <w:keepNext/>
              <w:jc w:val="center"/>
              <w:rPr>
                <w:rFonts w:cs="Arial"/>
                <w:bCs/>
                <w:sz w:val="18"/>
                <w:szCs w:val="18"/>
                <w:highlight w:val="yellow"/>
              </w:rPr>
            </w:pPr>
          </w:p>
          <w:p w14:paraId="3454AF76" w14:textId="77777777" w:rsidR="003C3093" w:rsidRPr="00AB0703" w:rsidRDefault="003C3093" w:rsidP="00220989">
            <w:pPr>
              <w:keepNext/>
              <w:jc w:val="center"/>
              <w:rPr>
                <w:rFonts w:cs="Arial"/>
                <w:bCs/>
                <w:sz w:val="18"/>
                <w:szCs w:val="18"/>
                <w:highlight w:val="yellow"/>
              </w:rPr>
            </w:pPr>
          </w:p>
          <w:p w14:paraId="2FDC07B4" w14:textId="77777777" w:rsidR="003C3093" w:rsidRPr="00AB0703" w:rsidRDefault="003C3093" w:rsidP="00220989">
            <w:pPr>
              <w:keepNext/>
              <w:jc w:val="center"/>
              <w:rPr>
                <w:rFonts w:cs="Arial"/>
                <w:sz w:val="18"/>
                <w:szCs w:val="18"/>
                <w:highlight w:val="yellow"/>
              </w:rPr>
            </w:pPr>
          </w:p>
        </w:tc>
      </w:tr>
      <w:tr w:rsidR="003C3093" w:rsidRPr="009E4D5B" w14:paraId="0ADF5AC4" w14:textId="77777777" w:rsidTr="003C3093">
        <w:trPr>
          <w:cantSplit/>
          <w:trHeight w:val="1230"/>
        </w:trPr>
        <w:tc>
          <w:tcPr>
            <w:tcW w:w="4050" w:type="dxa"/>
            <w:tcBorders>
              <w:right w:val="single" w:sz="8" w:space="0" w:color="C00000"/>
            </w:tcBorders>
          </w:tcPr>
          <w:p w14:paraId="1BB57E2F"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1CB68800" w14:textId="77777777" w:rsidR="003C3093" w:rsidRDefault="003C3093" w:rsidP="00220989">
            <w:pPr>
              <w:pStyle w:val="LearningOutcomes"/>
              <w:numPr>
                <w:ilvl w:val="0"/>
                <w:numId w:val="0"/>
              </w:numPr>
              <w:ind w:left="342" w:hanging="342"/>
              <w:rPr>
                <w:sz w:val="18"/>
                <w:szCs w:val="18"/>
              </w:rPr>
            </w:pPr>
          </w:p>
          <w:p w14:paraId="218C20F3" w14:textId="77777777" w:rsidR="003C3093" w:rsidRDefault="003C3093" w:rsidP="00220989">
            <w:pPr>
              <w:pStyle w:val="LearningOutcomes"/>
              <w:numPr>
                <w:ilvl w:val="0"/>
                <w:numId w:val="0"/>
              </w:numPr>
              <w:ind w:left="342" w:hanging="342"/>
              <w:rPr>
                <w:sz w:val="18"/>
                <w:szCs w:val="18"/>
              </w:rPr>
            </w:pPr>
            <w:r w:rsidRPr="009E4D5B">
              <w:rPr>
                <w:sz w:val="18"/>
                <w:szCs w:val="18"/>
              </w:rPr>
              <w:t>Ap</w:t>
            </w:r>
            <w:r>
              <w:rPr>
                <w:sz w:val="18"/>
                <w:szCs w:val="18"/>
              </w:rPr>
              <w:t>ply knowledge of human behavior</w:t>
            </w:r>
          </w:p>
          <w:p w14:paraId="17D8BF8E" w14:textId="77777777" w:rsidR="003C3093" w:rsidRDefault="003C3093" w:rsidP="00220989">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713963AE" w14:textId="77777777" w:rsidR="003C3093" w:rsidRDefault="003C3093" w:rsidP="00220989">
            <w:pPr>
              <w:pStyle w:val="LearningOutcomes"/>
              <w:numPr>
                <w:ilvl w:val="0"/>
                <w:numId w:val="0"/>
              </w:numPr>
              <w:ind w:left="342" w:hanging="342"/>
              <w:rPr>
                <w:sz w:val="18"/>
                <w:szCs w:val="18"/>
              </w:rPr>
            </w:pPr>
            <w:r>
              <w:rPr>
                <w:sz w:val="18"/>
                <w:szCs w:val="18"/>
              </w:rPr>
              <w:t>in-environment, and other</w:t>
            </w:r>
          </w:p>
          <w:p w14:paraId="41B1F3C9" w14:textId="77777777" w:rsidR="003C3093" w:rsidRDefault="003C3093" w:rsidP="00220989">
            <w:pPr>
              <w:pStyle w:val="LearningOutcomes"/>
              <w:numPr>
                <w:ilvl w:val="0"/>
                <w:numId w:val="0"/>
              </w:numPr>
              <w:ind w:left="342" w:hanging="342"/>
              <w:rPr>
                <w:sz w:val="18"/>
                <w:szCs w:val="18"/>
              </w:rPr>
            </w:pPr>
            <w:r>
              <w:rPr>
                <w:sz w:val="18"/>
                <w:szCs w:val="18"/>
              </w:rPr>
              <w:t>multidisciplinary theoretical</w:t>
            </w:r>
          </w:p>
          <w:p w14:paraId="62E23D4F" w14:textId="77777777" w:rsidR="003C3093" w:rsidRDefault="003C3093" w:rsidP="00220989">
            <w:pPr>
              <w:pStyle w:val="LearningOutcomes"/>
              <w:numPr>
                <w:ilvl w:val="0"/>
                <w:numId w:val="0"/>
              </w:numPr>
              <w:ind w:left="342" w:hanging="342"/>
              <w:rPr>
                <w:sz w:val="18"/>
                <w:szCs w:val="18"/>
              </w:rPr>
            </w:pPr>
            <w:r w:rsidRPr="009E4D5B">
              <w:rPr>
                <w:sz w:val="18"/>
                <w:szCs w:val="18"/>
              </w:rPr>
              <w:t>f</w:t>
            </w:r>
            <w:r>
              <w:rPr>
                <w:sz w:val="18"/>
                <w:szCs w:val="18"/>
              </w:rPr>
              <w:t>rameworks in interventions with</w:t>
            </w:r>
          </w:p>
          <w:p w14:paraId="1C56F0FE" w14:textId="77777777" w:rsidR="003C3093" w:rsidRDefault="003C3093" w:rsidP="00220989">
            <w:pPr>
              <w:pStyle w:val="LearningOutcomes"/>
              <w:numPr>
                <w:ilvl w:val="0"/>
                <w:numId w:val="0"/>
              </w:numPr>
              <w:ind w:left="342" w:hanging="342"/>
              <w:rPr>
                <w:sz w:val="18"/>
                <w:szCs w:val="18"/>
              </w:rPr>
            </w:pPr>
            <w:r w:rsidRPr="009E4D5B">
              <w:rPr>
                <w:sz w:val="18"/>
                <w:szCs w:val="18"/>
              </w:rPr>
              <w:t>clients and constituencies</w:t>
            </w:r>
          </w:p>
          <w:p w14:paraId="4E680C53" w14:textId="77777777" w:rsidR="003C3093" w:rsidRPr="009E4D5B" w:rsidRDefault="003C3093" w:rsidP="00220989">
            <w:pPr>
              <w:pStyle w:val="LearningOutcomes"/>
              <w:numPr>
                <w:ilvl w:val="0"/>
                <w:numId w:val="0"/>
              </w:numPr>
              <w:ind w:left="342" w:hanging="342"/>
              <w:rPr>
                <w:sz w:val="18"/>
                <w:szCs w:val="18"/>
              </w:rPr>
            </w:pPr>
          </w:p>
        </w:tc>
        <w:tc>
          <w:tcPr>
            <w:tcW w:w="2430" w:type="dxa"/>
            <w:vMerge/>
            <w:tcBorders>
              <w:left w:val="single" w:sz="8" w:space="0" w:color="C00000"/>
            </w:tcBorders>
          </w:tcPr>
          <w:p w14:paraId="08ADB402" w14:textId="77777777" w:rsidR="003C3093" w:rsidRPr="00AB0703" w:rsidRDefault="003C3093" w:rsidP="00220989">
            <w:pPr>
              <w:keepNext/>
              <w:jc w:val="center"/>
              <w:rPr>
                <w:rFonts w:cs="Arial"/>
                <w:sz w:val="18"/>
                <w:szCs w:val="18"/>
                <w:highlight w:val="yellow"/>
              </w:rPr>
            </w:pPr>
          </w:p>
        </w:tc>
      </w:tr>
      <w:tr w:rsidR="003C3093" w:rsidRPr="009E4D5B" w14:paraId="18BEBF41" w14:textId="77777777" w:rsidTr="003C3093">
        <w:trPr>
          <w:cantSplit/>
          <w:trHeight w:val="1230"/>
        </w:trPr>
        <w:tc>
          <w:tcPr>
            <w:tcW w:w="4050" w:type="dxa"/>
            <w:tcBorders>
              <w:right w:val="single" w:sz="8" w:space="0" w:color="C00000"/>
            </w:tcBorders>
          </w:tcPr>
          <w:p w14:paraId="35A9C0DC"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4C587F7A" w14:textId="77777777" w:rsidR="003C3093" w:rsidRDefault="003C3093" w:rsidP="00220989">
            <w:pPr>
              <w:pStyle w:val="LearningOutcomes"/>
              <w:numPr>
                <w:ilvl w:val="0"/>
                <w:numId w:val="0"/>
              </w:numPr>
              <w:ind w:left="342" w:hanging="342"/>
              <w:rPr>
                <w:sz w:val="18"/>
                <w:szCs w:val="18"/>
              </w:rPr>
            </w:pPr>
          </w:p>
          <w:p w14:paraId="7A1F5710" w14:textId="77777777" w:rsidR="003C3093" w:rsidRDefault="003C3093" w:rsidP="00220989">
            <w:pPr>
              <w:pStyle w:val="LearningOutcomes"/>
              <w:numPr>
                <w:ilvl w:val="0"/>
                <w:numId w:val="0"/>
              </w:numPr>
              <w:ind w:left="342" w:hanging="342"/>
              <w:rPr>
                <w:sz w:val="18"/>
                <w:szCs w:val="18"/>
              </w:rPr>
            </w:pPr>
            <w:r w:rsidRPr="009E4D5B">
              <w:rPr>
                <w:sz w:val="18"/>
                <w:szCs w:val="18"/>
              </w:rPr>
              <w:t>Use i</w:t>
            </w:r>
            <w:r>
              <w:rPr>
                <w:sz w:val="18"/>
                <w:szCs w:val="18"/>
              </w:rPr>
              <w:t>nter-professional collaboration</w:t>
            </w:r>
          </w:p>
          <w:p w14:paraId="1F5C08A9" w14:textId="77777777" w:rsidR="003C3093" w:rsidRDefault="003C3093" w:rsidP="00220989">
            <w:pPr>
              <w:pStyle w:val="LearningOutcomes"/>
              <w:numPr>
                <w:ilvl w:val="0"/>
                <w:numId w:val="0"/>
              </w:numPr>
              <w:ind w:left="342" w:hanging="342"/>
              <w:rPr>
                <w:sz w:val="18"/>
                <w:szCs w:val="18"/>
              </w:rPr>
            </w:pPr>
            <w:r w:rsidRPr="009E4D5B">
              <w:rPr>
                <w:sz w:val="18"/>
                <w:szCs w:val="18"/>
              </w:rPr>
              <w:t>as ap</w:t>
            </w:r>
            <w:r>
              <w:rPr>
                <w:sz w:val="18"/>
                <w:szCs w:val="18"/>
              </w:rPr>
              <w:t>propriate to achieve beneficial</w:t>
            </w:r>
          </w:p>
          <w:p w14:paraId="28C4FB03"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practice outcomes</w:t>
            </w:r>
          </w:p>
        </w:tc>
        <w:tc>
          <w:tcPr>
            <w:tcW w:w="2430" w:type="dxa"/>
            <w:vMerge/>
            <w:tcBorders>
              <w:left w:val="single" w:sz="8" w:space="0" w:color="C00000"/>
            </w:tcBorders>
          </w:tcPr>
          <w:p w14:paraId="27DE5DBC" w14:textId="77777777" w:rsidR="003C3093" w:rsidRPr="00AB0703" w:rsidRDefault="003C3093" w:rsidP="00220989">
            <w:pPr>
              <w:keepNext/>
              <w:jc w:val="center"/>
              <w:rPr>
                <w:rFonts w:cs="Arial"/>
                <w:bCs/>
                <w:sz w:val="18"/>
                <w:szCs w:val="18"/>
                <w:highlight w:val="yellow"/>
              </w:rPr>
            </w:pPr>
          </w:p>
        </w:tc>
      </w:tr>
      <w:tr w:rsidR="003C3093" w:rsidRPr="009E4D5B" w14:paraId="4707C494" w14:textId="77777777" w:rsidTr="003C3093">
        <w:trPr>
          <w:cantSplit/>
          <w:trHeight w:val="1230"/>
        </w:trPr>
        <w:tc>
          <w:tcPr>
            <w:tcW w:w="4050" w:type="dxa"/>
            <w:tcBorders>
              <w:right w:val="single" w:sz="8" w:space="0" w:color="C00000"/>
            </w:tcBorders>
          </w:tcPr>
          <w:p w14:paraId="68BBDECD"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0A5F558A" w14:textId="77777777" w:rsidR="003C3093" w:rsidRDefault="003C3093" w:rsidP="00220989">
            <w:pPr>
              <w:pStyle w:val="LearningOutcomes"/>
              <w:numPr>
                <w:ilvl w:val="0"/>
                <w:numId w:val="0"/>
              </w:numPr>
              <w:ind w:left="342" w:hanging="342"/>
              <w:rPr>
                <w:sz w:val="18"/>
                <w:szCs w:val="18"/>
              </w:rPr>
            </w:pPr>
          </w:p>
          <w:p w14:paraId="0661344D" w14:textId="77777777" w:rsidR="003C3093" w:rsidRDefault="003C3093" w:rsidP="00220989">
            <w:pPr>
              <w:pStyle w:val="LearningOutcomes"/>
              <w:numPr>
                <w:ilvl w:val="0"/>
                <w:numId w:val="0"/>
              </w:numPr>
              <w:ind w:left="342" w:hanging="342"/>
              <w:rPr>
                <w:sz w:val="18"/>
                <w:szCs w:val="18"/>
              </w:rPr>
            </w:pPr>
            <w:r w:rsidRPr="009E4D5B">
              <w:rPr>
                <w:sz w:val="18"/>
                <w:szCs w:val="18"/>
              </w:rPr>
              <w:t>N</w:t>
            </w:r>
            <w:r>
              <w:rPr>
                <w:sz w:val="18"/>
                <w:szCs w:val="18"/>
              </w:rPr>
              <w:t>egotiate, mediate, and advocate</w:t>
            </w:r>
          </w:p>
          <w:p w14:paraId="5A20250B" w14:textId="77777777" w:rsidR="003C3093" w:rsidRDefault="003C3093" w:rsidP="00220989">
            <w:pPr>
              <w:pStyle w:val="LearningOutcomes"/>
              <w:numPr>
                <w:ilvl w:val="0"/>
                <w:numId w:val="0"/>
              </w:numPr>
              <w:ind w:left="342" w:hanging="342"/>
              <w:rPr>
                <w:sz w:val="18"/>
                <w:szCs w:val="18"/>
              </w:rPr>
            </w:pPr>
            <w:r w:rsidRPr="009E4D5B">
              <w:rPr>
                <w:sz w:val="18"/>
                <w:szCs w:val="18"/>
              </w:rPr>
              <w:t>with a</w:t>
            </w:r>
            <w:r>
              <w:rPr>
                <w:sz w:val="18"/>
                <w:szCs w:val="18"/>
              </w:rPr>
              <w:t>nd on behalf of diverse clients</w:t>
            </w:r>
          </w:p>
          <w:p w14:paraId="1E3A043E"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and constituencies.</w:t>
            </w:r>
          </w:p>
        </w:tc>
        <w:tc>
          <w:tcPr>
            <w:tcW w:w="2430" w:type="dxa"/>
            <w:vMerge/>
            <w:tcBorders>
              <w:left w:val="single" w:sz="8" w:space="0" w:color="C00000"/>
            </w:tcBorders>
          </w:tcPr>
          <w:p w14:paraId="32C191EB" w14:textId="77777777" w:rsidR="003C3093" w:rsidRPr="00AB0703" w:rsidRDefault="003C3093" w:rsidP="00220989">
            <w:pPr>
              <w:keepNext/>
              <w:jc w:val="center"/>
              <w:rPr>
                <w:rFonts w:cs="Arial"/>
                <w:bCs/>
                <w:sz w:val="18"/>
                <w:szCs w:val="18"/>
                <w:highlight w:val="yellow"/>
              </w:rPr>
            </w:pPr>
          </w:p>
        </w:tc>
      </w:tr>
      <w:tr w:rsidR="003C3093" w:rsidRPr="009E4D5B" w14:paraId="3E79DC4D" w14:textId="77777777" w:rsidTr="003C3093">
        <w:trPr>
          <w:cantSplit/>
          <w:trHeight w:val="1230"/>
        </w:trPr>
        <w:tc>
          <w:tcPr>
            <w:tcW w:w="4050" w:type="dxa"/>
            <w:tcBorders>
              <w:right w:val="single" w:sz="8" w:space="0" w:color="C00000"/>
            </w:tcBorders>
          </w:tcPr>
          <w:p w14:paraId="100D444D" w14:textId="77777777" w:rsidR="003C3093" w:rsidRPr="009E4D5B" w:rsidRDefault="003C3093" w:rsidP="00220989">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6801EBFA" w14:textId="77777777" w:rsidR="003C3093" w:rsidRDefault="003C3093" w:rsidP="00220989">
            <w:pPr>
              <w:pStyle w:val="LearningOutcomes"/>
              <w:numPr>
                <w:ilvl w:val="0"/>
                <w:numId w:val="0"/>
              </w:numPr>
              <w:ind w:left="342" w:hanging="342"/>
              <w:rPr>
                <w:sz w:val="18"/>
                <w:szCs w:val="18"/>
              </w:rPr>
            </w:pPr>
          </w:p>
          <w:p w14:paraId="2CC6C3E4" w14:textId="77777777" w:rsidR="003C3093" w:rsidRDefault="003C3093" w:rsidP="00220989">
            <w:pPr>
              <w:pStyle w:val="LearningOutcomes"/>
              <w:numPr>
                <w:ilvl w:val="0"/>
                <w:numId w:val="0"/>
              </w:numPr>
              <w:ind w:left="342" w:hanging="342"/>
              <w:rPr>
                <w:sz w:val="18"/>
                <w:szCs w:val="18"/>
              </w:rPr>
            </w:pPr>
            <w:r w:rsidRPr="009E4D5B">
              <w:rPr>
                <w:sz w:val="18"/>
                <w:szCs w:val="18"/>
              </w:rPr>
              <w:t>Facil</w:t>
            </w:r>
            <w:r>
              <w:rPr>
                <w:sz w:val="18"/>
                <w:szCs w:val="18"/>
              </w:rPr>
              <w:t>itate effective transitions and</w:t>
            </w:r>
          </w:p>
          <w:p w14:paraId="6055D526" w14:textId="77777777" w:rsidR="003C3093" w:rsidRDefault="003C3093" w:rsidP="00220989">
            <w:pPr>
              <w:pStyle w:val="LearningOutcomes"/>
              <w:numPr>
                <w:ilvl w:val="0"/>
                <w:numId w:val="0"/>
              </w:numPr>
              <w:ind w:left="342" w:hanging="342"/>
              <w:rPr>
                <w:sz w:val="18"/>
                <w:szCs w:val="18"/>
              </w:rPr>
            </w:pPr>
            <w:r w:rsidRPr="009E4D5B">
              <w:rPr>
                <w:sz w:val="18"/>
                <w:szCs w:val="18"/>
              </w:rPr>
              <w:t xml:space="preserve">endings that advance </w:t>
            </w:r>
            <w:r>
              <w:rPr>
                <w:sz w:val="18"/>
                <w:szCs w:val="18"/>
              </w:rPr>
              <w:t>mutually</w:t>
            </w:r>
          </w:p>
          <w:p w14:paraId="57DEEC0B" w14:textId="77777777" w:rsidR="003C3093" w:rsidRPr="009E4D5B" w:rsidRDefault="003C3093" w:rsidP="00220989">
            <w:pPr>
              <w:pStyle w:val="LearningOutcomes"/>
              <w:numPr>
                <w:ilvl w:val="0"/>
                <w:numId w:val="0"/>
              </w:numPr>
              <w:ind w:left="342" w:hanging="342"/>
              <w:rPr>
                <w:sz w:val="18"/>
                <w:szCs w:val="18"/>
              </w:rPr>
            </w:pPr>
            <w:r w:rsidRPr="009E4D5B">
              <w:rPr>
                <w:sz w:val="18"/>
                <w:szCs w:val="18"/>
              </w:rPr>
              <w:t>agreed-on goals.</w:t>
            </w:r>
          </w:p>
        </w:tc>
        <w:tc>
          <w:tcPr>
            <w:tcW w:w="2430" w:type="dxa"/>
            <w:vMerge/>
            <w:tcBorders>
              <w:left w:val="single" w:sz="8" w:space="0" w:color="C00000"/>
              <w:bottom w:val="single" w:sz="24" w:space="0" w:color="C00000"/>
            </w:tcBorders>
          </w:tcPr>
          <w:p w14:paraId="1E1248A6" w14:textId="77777777" w:rsidR="003C3093" w:rsidRPr="00AB0703" w:rsidRDefault="003C3093" w:rsidP="00220989">
            <w:pPr>
              <w:keepNext/>
              <w:jc w:val="center"/>
              <w:rPr>
                <w:rFonts w:cs="Arial"/>
                <w:bCs/>
                <w:sz w:val="18"/>
                <w:szCs w:val="18"/>
                <w:highlight w:val="yellow"/>
              </w:rPr>
            </w:pPr>
          </w:p>
        </w:tc>
      </w:tr>
    </w:tbl>
    <w:p w14:paraId="64054133" w14:textId="77777777" w:rsidR="00361E5F" w:rsidRPr="009E4D5B" w:rsidRDefault="00361E5F">
      <w:pPr>
        <w:rPr>
          <w:rFonts w:cs="Arial"/>
          <w:sz w:val="18"/>
          <w:szCs w:val="18"/>
        </w:rPr>
      </w:pPr>
    </w:p>
    <w:tbl>
      <w:tblPr>
        <w:tblW w:w="9630" w:type="dxa"/>
        <w:tblInd w:w="18"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050"/>
        <w:gridCol w:w="3150"/>
        <w:gridCol w:w="2430"/>
      </w:tblGrid>
      <w:tr w:rsidR="003C3093" w:rsidRPr="009E4D5B" w14:paraId="66DAA975" w14:textId="77777777" w:rsidTr="003C3093">
        <w:trPr>
          <w:cantSplit/>
        </w:trPr>
        <w:tc>
          <w:tcPr>
            <w:tcW w:w="4050" w:type="dxa"/>
            <w:tcBorders>
              <w:right w:val="single" w:sz="8" w:space="0" w:color="C00000"/>
            </w:tcBorders>
          </w:tcPr>
          <w:p w14:paraId="38A32974" w14:textId="77777777" w:rsidR="003C3093" w:rsidRPr="009E4D5B" w:rsidRDefault="003C3093" w:rsidP="00F800CE">
            <w:pPr>
              <w:keepNext/>
              <w:rPr>
                <w:rFonts w:cs="Arial"/>
                <w:sz w:val="18"/>
                <w:szCs w:val="18"/>
              </w:rPr>
            </w:pPr>
            <w:r w:rsidRPr="009E4D5B">
              <w:rPr>
                <w:rFonts w:cs="Arial"/>
                <w:b/>
                <w:sz w:val="18"/>
                <w:szCs w:val="18"/>
              </w:rPr>
              <w:lastRenderedPageBreak/>
              <w:t>Evaluate Practice with Individuals, Families, Groups, Organizations, and Communities:</w:t>
            </w:r>
          </w:p>
          <w:p w14:paraId="667A1E81" w14:textId="77777777" w:rsidR="003C3093" w:rsidRPr="009E4D5B" w:rsidRDefault="003C3093" w:rsidP="00F800CE">
            <w:pPr>
              <w:keepNext/>
              <w:spacing w:before="120" w:after="120"/>
              <w:rPr>
                <w:rFonts w:cs="Arial"/>
                <w:bCs/>
                <w:color w:val="000000"/>
                <w:sz w:val="18"/>
                <w:szCs w:val="18"/>
              </w:rPr>
            </w:pPr>
          </w:p>
          <w:p w14:paraId="75F1331F" w14:textId="77777777" w:rsidR="003C3093" w:rsidRPr="009E4D5B" w:rsidRDefault="003C3093" w:rsidP="006370BA">
            <w:pPr>
              <w:pStyle w:val="TableBull1"/>
              <w:rPr>
                <w:sz w:val="18"/>
                <w:szCs w:val="18"/>
              </w:rPr>
            </w:pPr>
            <w:r w:rsidRPr="009E4D5B">
              <w:rPr>
                <w:sz w:val="18"/>
                <w:szCs w:val="18"/>
              </w:rPr>
              <w:t xml:space="preserve">Understand that evaluation is an ongoing component of the dynamic and interactive process of social work practice with, and on behalf of, diverse individuals, families, groups, organizations and communities. </w:t>
            </w:r>
          </w:p>
          <w:p w14:paraId="41431A8E" w14:textId="77777777" w:rsidR="003C3093" w:rsidRPr="009E4D5B" w:rsidRDefault="003C3093" w:rsidP="006370BA">
            <w:pPr>
              <w:pStyle w:val="TableBull1"/>
              <w:rPr>
                <w:sz w:val="18"/>
                <w:szCs w:val="18"/>
              </w:rPr>
            </w:pPr>
            <w:r w:rsidRPr="009E4D5B">
              <w:rPr>
                <w:sz w:val="18"/>
                <w:szCs w:val="18"/>
              </w:rPr>
              <w:t xml:space="preserve">Recognize the importance of evaluating processes and outcomes to advance practice, policy, and service delivery effectiveness. </w:t>
            </w:r>
          </w:p>
          <w:p w14:paraId="465EA1D0" w14:textId="77777777" w:rsidR="003C3093" w:rsidRPr="009E4D5B" w:rsidRDefault="003C3093" w:rsidP="006370BA">
            <w:pPr>
              <w:pStyle w:val="TableBull1"/>
              <w:rPr>
                <w:sz w:val="18"/>
                <w:szCs w:val="18"/>
              </w:rPr>
            </w:pPr>
            <w:r w:rsidRPr="009E4D5B">
              <w:rPr>
                <w:sz w:val="18"/>
                <w:szCs w:val="18"/>
              </w:rPr>
              <w:t>Understand theories of human behavior and the social environment, and critically evaluate and apply this knowledge in evaluating outcomes.</w:t>
            </w:r>
          </w:p>
          <w:p w14:paraId="37727571" w14:textId="77777777" w:rsidR="003C3093" w:rsidRPr="009E4D5B" w:rsidRDefault="003C3093" w:rsidP="006370BA">
            <w:pPr>
              <w:pStyle w:val="TableBull1"/>
              <w:rPr>
                <w:sz w:val="18"/>
                <w:szCs w:val="18"/>
              </w:rPr>
            </w:pPr>
            <w:r w:rsidRPr="009E4D5B">
              <w:rPr>
                <w:sz w:val="18"/>
                <w:szCs w:val="18"/>
              </w:rPr>
              <w:t>Understand qualitative and quantitative methods for evaluating outcomes and practice effectiveness.</w:t>
            </w:r>
          </w:p>
        </w:tc>
        <w:tc>
          <w:tcPr>
            <w:tcW w:w="3150" w:type="dxa"/>
            <w:tcBorders>
              <w:top w:val="single" w:sz="24" w:space="0" w:color="C00000"/>
              <w:left w:val="single" w:sz="8" w:space="0" w:color="C00000"/>
              <w:bottom w:val="single" w:sz="8" w:space="0" w:color="C00000"/>
              <w:right w:val="single" w:sz="8" w:space="0" w:color="C00000"/>
            </w:tcBorders>
          </w:tcPr>
          <w:p w14:paraId="3D103177" w14:textId="77777777" w:rsidR="003C3093" w:rsidRDefault="003C3093" w:rsidP="009E4D5B">
            <w:pPr>
              <w:pStyle w:val="LearningOutcomes"/>
              <w:numPr>
                <w:ilvl w:val="0"/>
                <w:numId w:val="0"/>
              </w:numPr>
              <w:ind w:left="342" w:hanging="342"/>
              <w:rPr>
                <w:sz w:val="18"/>
                <w:szCs w:val="18"/>
              </w:rPr>
            </w:pPr>
          </w:p>
          <w:p w14:paraId="31466BA9" w14:textId="77777777" w:rsidR="003C3093" w:rsidRDefault="003C3093" w:rsidP="009E4D5B">
            <w:pPr>
              <w:pStyle w:val="LearningOutcomes"/>
              <w:numPr>
                <w:ilvl w:val="0"/>
                <w:numId w:val="0"/>
              </w:numPr>
              <w:ind w:left="342" w:hanging="342"/>
              <w:rPr>
                <w:sz w:val="18"/>
                <w:szCs w:val="18"/>
              </w:rPr>
            </w:pPr>
            <w:r w:rsidRPr="009E4D5B">
              <w:rPr>
                <w:sz w:val="18"/>
                <w:szCs w:val="18"/>
              </w:rPr>
              <w:t>Sel</w:t>
            </w:r>
            <w:r>
              <w:rPr>
                <w:sz w:val="18"/>
                <w:szCs w:val="18"/>
              </w:rPr>
              <w:t>ect and use appropriate methods</w:t>
            </w:r>
          </w:p>
          <w:p w14:paraId="759D0C88"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for evaluation of outcomes.</w:t>
            </w:r>
          </w:p>
        </w:tc>
        <w:tc>
          <w:tcPr>
            <w:tcW w:w="2430" w:type="dxa"/>
            <w:vMerge w:val="restart"/>
            <w:tcBorders>
              <w:top w:val="single" w:sz="24" w:space="0" w:color="C00000"/>
              <w:left w:val="single" w:sz="8" w:space="0" w:color="C00000"/>
            </w:tcBorders>
          </w:tcPr>
          <w:p w14:paraId="24F6AAF4" w14:textId="77777777" w:rsidR="003C3093" w:rsidRPr="00910D8D" w:rsidRDefault="003C3093" w:rsidP="003C3093">
            <w:pPr>
              <w:keepNext/>
              <w:jc w:val="center"/>
              <w:rPr>
                <w:rFonts w:cs="Arial"/>
                <w:bCs/>
                <w:sz w:val="18"/>
                <w:szCs w:val="18"/>
              </w:rPr>
            </w:pPr>
            <w:r w:rsidRPr="00910D8D">
              <w:rPr>
                <w:rFonts w:cs="Arial"/>
                <w:bCs/>
                <w:sz w:val="18"/>
                <w:szCs w:val="18"/>
              </w:rPr>
              <w:t>Assignments 1,</w:t>
            </w:r>
            <w:r w:rsidR="00910D8D">
              <w:rPr>
                <w:rFonts w:cs="Arial"/>
                <w:bCs/>
                <w:sz w:val="18"/>
                <w:szCs w:val="18"/>
              </w:rPr>
              <w:t xml:space="preserve"> </w:t>
            </w:r>
            <w:r w:rsidRPr="00910D8D">
              <w:rPr>
                <w:rFonts w:cs="Arial"/>
                <w:bCs/>
                <w:sz w:val="18"/>
                <w:szCs w:val="18"/>
              </w:rPr>
              <w:t>2,</w:t>
            </w:r>
            <w:r w:rsidR="00910D8D">
              <w:rPr>
                <w:rFonts w:cs="Arial"/>
                <w:bCs/>
                <w:sz w:val="18"/>
                <w:szCs w:val="18"/>
              </w:rPr>
              <w:t xml:space="preserve"> </w:t>
            </w:r>
            <w:r w:rsidRPr="00910D8D">
              <w:rPr>
                <w:rFonts w:cs="Arial"/>
                <w:bCs/>
                <w:sz w:val="18"/>
                <w:szCs w:val="18"/>
              </w:rPr>
              <w:t>3, &amp; 4. Class Participation</w:t>
            </w:r>
          </w:p>
          <w:p w14:paraId="26091BB3" w14:textId="77777777" w:rsidR="003C3093" w:rsidRPr="00AB0703" w:rsidRDefault="003C3093" w:rsidP="00F800CE">
            <w:pPr>
              <w:keepNext/>
              <w:jc w:val="center"/>
              <w:rPr>
                <w:rFonts w:cs="Arial"/>
                <w:bCs/>
                <w:sz w:val="18"/>
                <w:szCs w:val="18"/>
                <w:highlight w:val="yellow"/>
              </w:rPr>
            </w:pPr>
          </w:p>
          <w:p w14:paraId="46785953" w14:textId="77777777" w:rsidR="003C3093" w:rsidRPr="00AB0703" w:rsidRDefault="003C3093" w:rsidP="00F800CE">
            <w:pPr>
              <w:keepNext/>
              <w:jc w:val="center"/>
              <w:rPr>
                <w:rFonts w:cs="Arial"/>
                <w:bCs/>
                <w:sz w:val="18"/>
                <w:szCs w:val="18"/>
                <w:highlight w:val="yellow"/>
              </w:rPr>
            </w:pPr>
          </w:p>
          <w:p w14:paraId="1207A0F1" w14:textId="77777777" w:rsidR="003C3093" w:rsidRPr="00AB0703" w:rsidRDefault="003C3093" w:rsidP="00F800CE">
            <w:pPr>
              <w:keepNext/>
              <w:jc w:val="center"/>
              <w:rPr>
                <w:rFonts w:cs="Arial"/>
                <w:bCs/>
                <w:sz w:val="18"/>
                <w:szCs w:val="18"/>
                <w:highlight w:val="yellow"/>
              </w:rPr>
            </w:pPr>
          </w:p>
          <w:p w14:paraId="49B60495" w14:textId="77777777" w:rsidR="003C3093" w:rsidRPr="00AB0703" w:rsidRDefault="003C3093" w:rsidP="00F800CE">
            <w:pPr>
              <w:keepNext/>
              <w:jc w:val="center"/>
              <w:rPr>
                <w:rFonts w:cs="Arial"/>
                <w:sz w:val="18"/>
                <w:szCs w:val="18"/>
                <w:highlight w:val="yellow"/>
              </w:rPr>
            </w:pPr>
          </w:p>
        </w:tc>
      </w:tr>
      <w:tr w:rsidR="003C3093" w:rsidRPr="009E4D5B" w14:paraId="3A53CDB8" w14:textId="77777777" w:rsidTr="003C3093">
        <w:trPr>
          <w:cantSplit/>
          <w:trHeight w:val="1230"/>
        </w:trPr>
        <w:tc>
          <w:tcPr>
            <w:tcW w:w="4050" w:type="dxa"/>
            <w:tcBorders>
              <w:right w:val="single" w:sz="8" w:space="0" w:color="C00000"/>
            </w:tcBorders>
          </w:tcPr>
          <w:p w14:paraId="6DA3EBD5"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449B2DA9" w14:textId="77777777" w:rsidR="003C3093" w:rsidRDefault="003C3093" w:rsidP="009E4D5B">
            <w:pPr>
              <w:pStyle w:val="LearningOutcomes"/>
              <w:numPr>
                <w:ilvl w:val="0"/>
                <w:numId w:val="0"/>
              </w:numPr>
              <w:ind w:left="342" w:hanging="342"/>
              <w:rPr>
                <w:sz w:val="18"/>
                <w:szCs w:val="18"/>
              </w:rPr>
            </w:pPr>
          </w:p>
          <w:p w14:paraId="103379CC" w14:textId="77777777" w:rsidR="003C3093" w:rsidRDefault="003C3093" w:rsidP="009E4D5B">
            <w:pPr>
              <w:pStyle w:val="LearningOutcomes"/>
              <w:numPr>
                <w:ilvl w:val="0"/>
                <w:numId w:val="0"/>
              </w:numPr>
              <w:ind w:left="342" w:hanging="342"/>
              <w:rPr>
                <w:sz w:val="18"/>
                <w:szCs w:val="18"/>
              </w:rPr>
            </w:pPr>
            <w:r w:rsidRPr="009E4D5B">
              <w:rPr>
                <w:sz w:val="18"/>
                <w:szCs w:val="18"/>
              </w:rPr>
              <w:t>Apply know</w:t>
            </w:r>
            <w:r>
              <w:rPr>
                <w:sz w:val="18"/>
                <w:szCs w:val="18"/>
              </w:rPr>
              <w:t>ledge of human behavior</w:t>
            </w:r>
          </w:p>
          <w:p w14:paraId="21D452F0" w14:textId="77777777" w:rsidR="003C3093" w:rsidRDefault="003C3093" w:rsidP="009E4D5B">
            <w:pPr>
              <w:pStyle w:val="LearningOutcomes"/>
              <w:numPr>
                <w:ilvl w:val="0"/>
                <w:numId w:val="0"/>
              </w:numPr>
              <w:ind w:left="342" w:hanging="342"/>
              <w:rPr>
                <w:sz w:val="18"/>
                <w:szCs w:val="18"/>
              </w:rPr>
            </w:pPr>
            <w:r w:rsidRPr="009E4D5B">
              <w:rPr>
                <w:sz w:val="18"/>
                <w:szCs w:val="18"/>
              </w:rPr>
              <w:t>and</w:t>
            </w:r>
            <w:r>
              <w:rPr>
                <w:sz w:val="18"/>
                <w:szCs w:val="18"/>
              </w:rPr>
              <w:t xml:space="preserve"> the social environment, person</w:t>
            </w:r>
          </w:p>
          <w:p w14:paraId="697E9422" w14:textId="77777777" w:rsidR="003C3093" w:rsidRDefault="003C3093" w:rsidP="009E4D5B">
            <w:pPr>
              <w:pStyle w:val="LearningOutcomes"/>
              <w:numPr>
                <w:ilvl w:val="0"/>
                <w:numId w:val="0"/>
              </w:numPr>
              <w:ind w:left="342" w:hanging="342"/>
              <w:rPr>
                <w:sz w:val="18"/>
                <w:szCs w:val="18"/>
              </w:rPr>
            </w:pPr>
            <w:r>
              <w:rPr>
                <w:sz w:val="18"/>
                <w:szCs w:val="18"/>
              </w:rPr>
              <w:t>in-environment, and other</w:t>
            </w:r>
          </w:p>
          <w:p w14:paraId="3805B91D" w14:textId="77777777" w:rsidR="003C3093" w:rsidRDefault="003C3093" w:rsidP="009E4D5B">
            <w:pPr>
              <w:pStyle w:val="LearningOutcomes"/>
              <w:numPr>
                <w:ilvl w:val="0"/>
                <w:numId w:val="0"/>
              </w:numPr>
              <w:ind w:left="342" w:hanging="342"/>
              <w:rPr>
                <w:sz w:val="18"/>
                <w:szCs w:val="18"/>
              </w:rPr>
            </w:pPr>
            <w:r>
              <w:rPr>
                <w:sz w:val="18"/>
                <w:szCs w:val="18"/>
              </w:rPr>
              <w:t>multidisciplinary theoretical</w:t>
            </w:r>
          </w:p>
          <w:p w14:paraId="4E9B626E" w14:textId="77777777" w:rsidR="003C3093" w:rsidRDefault="003C3093" w:rsidP="009E4D5B">
            <w:pPr>
              <w:pStyle w:val="LearningOutcomes"/>
              <w:numPr>
                <w:ilvl w:val="0"/>
                <w:numId w:val="0"/>
              </w:numPr>
              <w:ind w:left="342" w:hanging="342"/>
              <w:rPr>
                <w:sz w:val="18"/>
                <w:szCs w:val="18"/>
              </w:rPr>
            </w:pPr>
            <w:r>
              <w:rPr>
                <w:sz w:val="18"/>
                <w:szCs w:val="18"/>
              </w:rPr>
              <w:t>frameworks in the evaluation of</w:t>
            </w:r>
          </w:p>
          <w:p w14:paraId="3A1BE815"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outcomes.</w:t>
            </w:r>
          </w:p>
          <w:p w14:paraId="5BA34A77" w14:textId="77777777" w:rsidR="003C3093" w:rsidRPr="009E4D5B" w:rsidRDefault="003C3093" w:rsidP="009E4D5B">
            <w:pPr>
              <w:pStyle w:val="LearningOutcomes"/>
              <w:numPr>
                <w:ilvl w:val="0"/>
                <w:numId w:val="0"/>
              </w:numPr>
              <w:ind w:left="342" w:hanging="342"/>
              <w:rPr>
                <w:sz w:val="18"/>
                <w:szCs w:val="18"/>
              </w:rPr>
            </w:pPr>
          </w:p>
        </w:tc>
        <w:tc>
          <w:tcPr>
            <w:tcW w:w="2430" w:type="dxa"/>
            <w:vMerge/>
            <w:tcBorders>
              <w:left w:val="single" w:sz="8" w:space="0" w:color="C00000"/>
            </w:tcBorders>
          </w:tcPr>
          <w:p w14:paraId="226C9318" w14:textId="77777777" w:rsidR="003C3093" w:rsidRPr="00AB0703" w:rsidRDefault="003C3093" w:rsidP="00F800CE">
            <w:pPr>
              <w:keepNext/>
              <w:jc w:val="center"/>
              <w:rPr>
                <w:rFonts w:cs="Arial"/>
                <w:bCs/>
                <w:sz w:val="18"/>
                <w:szCs w:val="18"/>
                <w:highlight w:val="yellow"/>
              </w:rPr>
            </w:pPr>
          </w:p>
        </w:tc>
      </w:tr>
      <w:tr w:rsidR="003C3093" w:rsidRPr="009E4D5B" w14:paraId="4C0DD72D" w14:textId="77777777" w:rsidTr="003C3093">
        <w:trPr>
          <w:cantSplit/>
          <w:trHeight w:val="1230"/>
        </w:trPr>
        <w:tc>
          <w:tcPr>
            <w:tcW w:w="4050" w:type="dxa"/>
            <w:tcBorders>
              <w:right w:val="single" w:sz="8" w:space="0" w:color="C00000"/>
            </w:tcBorders>
          </w:tcPr>
          <w:p w14:paraId="3C07E90E"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8" w:space="0" w:color="C00000"/>
              <w:right w:val="single" w:sz="8" w:space="0" w:color="C00000"/>
            </w:tcBorders>
          </w:tcPr>
          <w:p w14:paraId="1684966E" w14:textId="77777777" w:rsidR="003C3093" w:rsidRDefault="003C3093" w:rsidP="009E4D5B">
            <w:pPr>
              <w:pStyle w:val="LearningOutcomes"/>
              <w:numPr>
                <w:ilvl w:val="0"/>
                <w:numId w:val="0"/>
              </w:numPr>
              <w:ind w:left="342" w:hanging="342"/>
              <w:rPr>
                <w:sz w:val="18"/>
                <w:szCs w:val="18"/>
              </w:rPr>
            </w:pPr>
          </w:p>
          <w:p w14:paraId="778BB35A" w14:textId="77777777" w:rsidR="003C3093" w:rsidRDefault="003C3093" w:rsidP="009E4D5B">
            <w:pPr>
              <w:pStyle w:val="LearningOutcomes"/>
              <w:numPr>
                <w:ilvl w:val="0"/>
                <w:numId w:val="0"/>
              </w:numPr>
              <w:ind w:left="342" w:hanging="342"/>
              <w:rPr>
                <w:sz w:val="18"/>
                <w:szCs w:val="18"/>
              </w:rPr>
            </w:pPr>
            <w:r w:rsidRPr="009E4D5B">
              <w:rPr>
                <w:sz w:val="18"/>
                <w:szCs w:val="18"/>
              </w:rPr>
              <w:t>C</w:t>
            </w:r>
            <w:r>
              <w:rPr>
                <w:sz w:val="18"/>
                <w:szCs w:val="18"/>
              </w:rPr>
              <w:t>ritically analyze, monitor, and</w:t>
            </w:r>
          </w:p>
          <w:p w14:paraId="456C8925" w14:textId="77777777" w:rsidR="003C3093" w:rsidRDefault="003C3093" w:rsidP="009E4D5B">
            <w:pPr>
              <w:pStyle w:val="LearningOutcomes"/>
              <w:numPr>
                <w:ilvl w:val="0"/>
                <w:numId w:val="0"/>
              </w:numPr>
              <w:ind w:left="342" w:hanging="342"/>
              <w:rPr>
                <w:sz w:val="18"/>
                <w:szCs w:val="18"/>
              </w:rPr>
            </w:pPr>
            <w:r w:rsidRPr="009E4D5B">
              <w:rPr>
                <w:sz w:val="18"/>
                <w:szCs w:val="18"/>
              </w:rPr>
              <w:t>ev</w:t>
            </w:r>
            <w:r>
              <w:rPr>
                <w:sz w:val="18"/>
                <w:szCs w:val="18"/>
              </w:rPr>
              <w:t>aluate intervention and program</w:t>
            </w:r>
          </w:p>
          <w:p w14:paraId="6FD6173F"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Processes and outcomes.</w:t>
            </w:r>
          </w:p>
        </w:tc>
        <w:tc>
          <w:tcPr>
            <w:tcW w:w="2430" w:type="dxa"/>
            <w:vMerge/>
            <w:tcBorders>
              <w:left w:val="single" w:sz="8" w:space="0" w:color="C00000"/>
            </w:tcBorders>
          </w:tcPr>
          <w:p w14:paraId="0346BEAE" w14:textId="77777777" w:rsidR="003C3093" w:rsidRPr="00AB0703" w:rsidRDefault="003C3093" w:rsidP="00F800CE">
            <w:pPr>
              <w:keepNext/>
              <w:jc w:val="center"/>
              <w:rPr>
                <w:rFonts w:cs="Arial"/>
                <w:bCs/>
                <w:sz w:val="18"/>
                <w:szCs w:val="18"/>
                <w:highlight w:val="yellow"/>
              </w:rPr>
            </w:pPr>
          </w:p>
        </w:tc>
      </w:tr>
      <w:tr w:rsidR="003C3093" w:rsidRPr="009E4D5B" w14:paraId="4071155B" w14:textId="77777777" w:rsidTr="003C3093">
        <w:trPr>
          <w:cantSplit/>
          <w:trHeight w:val="1230"/>
        </w:trPr>
        <w:tc>
          <w:tcPr>
            <w:tcW w:w="4050" w:type="dxa"/>
            <w:tcBorders>
              <w:right w:val="single" w:sz="8" w:space="0" w:color="C00000"/>
            </w:tcBorders>
          </w:tcPr>
          <w:p w14:paraId="4A04BB81" w14:textId="77777777" w:rsidR="003C3093" w:rsidRPr="009E4D5B" w:rsidRDefault="003C3093" w:rsidP="00F800CE">
            <w:pPr>
              <w:keepNext/>
              <w:rPr>
                <w:rFonts w:cs="Arial"/>
                <w:bCs/>
                <w:sz w:val="18"/>
                <w:szCs w:val="18"/>
              </w:rPr>
            </w:pPr>
          </w:p>
        </w:tc>
        <w:tc>
          <w:tcPr>
            <w:tcW w:w="3150" w:type="dxa"/>
            <w:tcBorders>
              <w:top w:val="single" w:sz="8" w:space="0" w:color="C00000"/>
              <w:left w:val="single" w:sz="8" w:space="0" w:color="C00000"/>
              <w:bottom w:val="single" w:sz="24" w:space="0" w:color="C00000"/>
              <w:right w:val="single" w:sz="8" w:space="0" w:color="C00000"/>
            </w:tcBorders>
          </w:tcPr>
          <w:p w14:paraId="329A32C2" w14:textId="77777777" w:rsidR="003C3093" w:rsidRDefault="003C3093" w:rsidP="009E4D5B">
            <w:pPr>
              <w:pStyle w:val="LearningOutcomes"/>
              <w:numPr>
                <w:ilvl w:val="0"/>
                <w:numId w:val="0"/>
              </w:numPr>
              <w:ind w:left="342" w:hanging="342"/>
              <w:rPr>
                <w:sz w:val="18"/>
                <w:szCs w:val="18"/>
              </w:rPr>
            </w:pPr>
          </w:p>
          <w:p w14:paraId="609A0FB8" w14:textId="77777777" w:rsidR="003C3093" w:rsidRDefault="003C3093" w:rsidP="009E4D5B">
            <w:pPr>
              <w:pStyle w:val="LearningOutcomes"/>
              <w:numPr>
                <w:ilvl w:val="0"/>
                <w:numId w:val="0"/>
              </w:numPr>
              <w:ind w:left="342" w:hanging="342"/>
              <w:rPr>
                <w:sz w:val="18"/>
                <w:szCs w:val="18"/>
              </w:rPr>
            </w:pPr>
            <w:r w:rsidRPr="009E4D5B">
              <w:rPr>
                <w:sz w:val="18"/>
                <w:szCs w:val="18"/>
              </w:rPr>
              <w:t>Apply</w:t>
            </w:r>
            <w:r>
              <w:rPr>
                <w:sz w:val="18"/>
                <w:szCs w:val="18"/>
              </w:rPr>
              <w:t xml:space="preserve"> evaluation findings to improve</w:t>
            </w:r>
          </w:p>
          <w:p w14:paraId="1159FE7B" w14:textId="77777777" w:rsidR="003C3093" w:rsidRDefault="003C3093" w:rsidP="009E4D5B">
            <w:pPr>
              <w:pStyle w:val="LearningOutcomes"/>
              <w:numPr>
                <w:ilvl w:val="0"/>
                <w:numId w:val="0"/>
              </w:numPr>
              <w:ind w:left="342" w:hanging="342"/>
              <w:rPr>
                <w:sz w:val="18"/>
                <w:szCs w:val="18"/>
              </w:rPr>
            </w:pPr>
            <w:r w:rsidRPr="009E4D5B">
              <w:rPr>
                <w:sz w:val="18"/>
                <w:szCs w:val="18"/>
              </w:rPr>
              <w:t>pract</w:t>
            </w:r>
            <w:r>
              <w:rPr>
                <w:sz w:val="18"/>
                <w:szCs w:val="18"/>
              </w:rPr>
              <w:t>ice effectiveness at the micro,</w:t>
            </w:r>
          </w:p>
          <w:p w14:paraId="44847918" w14:textId="77777777" w:rsidR="003C3093" w:rsidRPr="009E4D5B" w:rsidRDefault="003C3093" w:rsidP="009E4D5B">
            <w:pPr>
              <w:pStyle w:val="LearningOutcomes"/>
              <w:numPr>
                <w:ilvl w:val="0"/>
                <w:numId w:val="0"/>
              </w:numPr>
              <w:ind w:left="342" w:hanging="342"/>
              <w:rPr>
                <w:sz w:val="18"/>
                <w:szCs w:val="18"/>
              </w:rPr>
            </w:pPr>
            <w:r w:rsidRPr="009E4D5B">
              <w:rPr>
                <w:sz w:val="18"/>
                <w:szCs w:val="18"/>
              </w:rPr>
              <w:t>mezzo, and macro levels.</w:t>
            </w:r>
          </w:p>
        </w:tc>
        <w:tc>
          <w:tcPr>
            <w:tcW w:w="2430" w:type="dxa"/>
            <w:vMerge/>
            <w:tcBorders>
              <w:left w:val="single" w:sz="8" w:space="0" w:color="C00000"/>
              <w:bottom w:val="single" w:sz="24" w:space="0" w:color="C00000"/>
            </w:tcBorders>
          </w:tcPr>
          <w:p w14:paraId="29266157" w14:textId="77777777" w:rsidR="003C3093" w:rsidRPr="00AB0703" w:rsidRDefault="003C3093" w:rsidP="00F800CE">
            <w:pPr>
              <w:keepNext/>
              <w:jc w:val="center"/>
              <w:rPr>
                <w:rFonts w:cs="Arial"/>
                <w:bCs/>
                <w:sz w:val="18"/>
                <w:szCs w:val="18"/>
                <w:highlight w:val="yellow"/>
              </w:rPr>
            </w:pPr>
          </w:p>
        </w:tc>
      </w:tr>
    </w:tbl>
    <w:p w14:paraId="4D4D1A3A" w14:textId="77777777" w:rsidR="00361E5F" w:rsidRDefault="00361E5F"/>
    <w:p w14:paraId="21F3F891" w14:textId="77777777" w:rsidR="003E5C6F" w:rsidRDefault="003E5C6F" w:rsidP="003E5C6F">
      <w:pPr>
        <w:pStyle w:val="BodyText"/>
      </w:pPr>
    </w:p>
    <w:p w14:paraId="27938FD2" w14:textId="77777777" w:rsidR="00C248EF" w:rsidRDefault="00C248EF" w:rsidP="003E5C6F">
      <w:pPr>
        <w:pStyle w:val="BodyText"/>
      </w:pPr>
    </w:p>
    <w:p w14:paraId="63012728" w14:textId="77777777" w:rsidR="00C248EF" w:rsidRDefault="00C248EF" w:rsidP="003E5C6F">
      <w:pPr>
        <w:pStyle w:val="BodyText"/>
      </w:pPr>
    </w:p>
    <w:p w14:paraId="3E480864" w14:textId="77777777" w:rsidR="00C248EF" w:rsidRDefault="00C248EF" w:rsidP="003E5C6F">
      <w:pPr>
        <w:pStyle w:val="BodyText"/>
      </w:pPr>
    </w:p>
    <w:p w14:paraId="6C76BC84" w14:textId="77777777" w:rsidR="00C248EF" w:rsidRDefault="00C248EF" w:rsidP="003E5C6F">
      <w:pPr>
        <w:pStyle w:val="BodyText"/>
      </w:pPr>
    </w:p>
    <w:p w14:paraId="222B0C24" w14:textId="77777777" w:rsidR="00C248EF" w:rsidRDefault="00C248EF" w:rsidP="003E5C6F">
      <w:pPr>
        <w:pStyle w:val="BodyText"/>
      </w:pPr>
    </w:p>
    <w:p w14:paraId="687D820A" w14:textId="77777777" w:rsidR="00C248EF" w:rsidRDefault="00C248EF" w:rsidP="003E5C6F">
      <w:pPr>
        <w:pStyle w:val="BodyText"/>
      </w:pPr>
    </w:p>
    <w:p w14:paraId="31F2A5FB" w14:textId="77777777" w:rsidR="00C248EF" w:rsidRDefault="00C248EF" w:rsidP="003E5C6F">
      <w:pPr>
        <w:pStyle w:val="BodyText"/>
      </w:pPr>
    </w:p>
    <w:p w14:paraId="44D65AAF" w14:textId="77777777" w:rsidR="005F3422" w:rsidRDefault="005F3422" w:rsidP="00726A3E">
      <w:pPr>
        <w:pStyle w:val="Heading1"/>
      </w:pPr>
      <w:r w:rsidRPr="003F5ABA">
        <w:lastRenderedPageBreak/>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0F26C5CA" w14:textId="77777777" w:rsidTr="00C248EF">
        <w:trPr>
          <w:cantSplit/>
          <w:trHeight w:val="434"/>
          <w:tblHeader/>
        </w:trPr>
        <w:tc>
          <w:tcPr>
            <w:tcW w:w="6293" w:type="dxa"/>
            <w:tcBorders>
              <w:bottom w:val="single" w:sz="4" w:space="0" w:color="auto"/>
            </w:tcBorders>
            <w:shd w:val="clear" w:color="auto" w:fill="C00000"/>
            <w:vAlign w:val="center"/>
          </w:tcPr>
          <w:p w14:paraId="6E61D6DE" w14:textId="77777777" w:rsidR="003C3093" w:rsidRPr="008014DF" w:rsidRDefault="003C3093" w:rsidP="003C3093">
            <w:pPr>
              <w:keepNext/>
              <w:jc w:val="center"/>
              <w:rPr>
                <w:rFonts w:cs="Arial"/>
                <w:b/>
                <w:bCs/>
                <w:color w:val="FFFFFF"/>
              </w:rPr>
            </w:pPr>
            <w:r w:rsidRPr="008014DF">
              <w:rPr>
                <w:rFonts w:cs="Arial"/>
                <w:b/>
                <w:bCs/>
                <w:color w:val="FFFFFF"/>
              </w:rPr>
              <w:t>Assignment</w:t>
            </w:r>
          </w:p>
        </w:tc>
        <w:tc>
          <w:tcPr>
            <w:tcW w:w="1613" w:type="dxa"/>
            <w:tcBorders>
              <w:bottom w:val="single" w:sz="4" w:space="0" w:color="auto"/>
            </w:tcBorders>
            <w:shd w:val="clear" w:color="auto" w:fill="C00000"/>
            <w:vAlign w:val="center"/>
          </w:tcPr>
          <w:p w14:paraId="3A7D070C"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69842FB3"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5C8BBB17" w14:textId="77777777" w:rsidTr="00C248EF">
        <w:trPr>
          <w:cantSplit/>
          <w:trHeight w:val="129"/>
        </w:trPr>
        <w:tc>
          <w:tcPr>
            <w:tcW w:w="6293" w:type="dxa"/>
            <w:tcBorders>
              <w:top w:val="single" w:sz="4" w:space="0" w:color="auto"/>
              <w:left w:val="single" w:sz="4" w:space="0" w:color="auto"/>
              <w:bottom w:val="single" w:sz="4" w:space="0" w:color="auto"/>
              <w:right w:val="single" w:sz="4" w:space="0" w:color="auto"/>
            </w:tcBorders>
          </w:tcPr>
          <w:p w14:paraId="5D7E8F1A" w14:textId="77777777" w:rsidR="000159A6" w:rsidRPr="00A65A18" w:rsidRDefault="000159A6" w:rsidP="000159A6">
            <w:pPr>
              <w:pStyle w:val="LearningOutcomes"/>
              <w:rPr>
                <w:b/>
                <w:bCs/>
              </w:rPr>
            </w:pPr>
            <w:r>
              <w:rPr>
                <w:b/>
                <w:bCs/>
              </w:rPr>
              <w:t xml:space="preserve">      </w:t>
            </w:r>
            <w:r w:rsidRPr="009D302E">
              <w:rPr>
                <w:b/>
                <w:bCs/>
              </w:rPr>
              <w:t xml:space="preserve">Weekly Vignettes Weeks </w:t>
            </w:r>
          </w:p>
        </w:tc>
        <w:tc>
          <w:tcPr>
            <w:tcW w:w="1613" w:type="dxa"/>
            <w:tcBorders>
              <w:top w:val="single" w:sz="4" w:space="0" w:color="auto"/>
              <w:left w:val="single" w:sz="4" w:space="0" w:color="auto"/>
              <w:bottom w:val="single" w:sz="4" w:space="0" w:color="auto"/>
              <w:right w:val="single" w:sz="4" w:space="0" w:color="auto"/>
            </w:tcBorders>
          </w:tcPr>
          <w:p w14:paraId="5B44C58A" w14:textId="77777777" w:rsidR="000159A6" w:rsidRDefault="000159A6" w:rsidP="003C3093">
            <w:pPr>
              <w:jc w:val="center"/>
              <w:rPr>
                <w:rFonts w:cs="Arial"/>
              </w:rPr>
            </w:pPr>
            <w:r w:rsidRPr="000159A6">
              <w:rPr>
                <w:rFonts w:cs="Arial"/>
              </w:rPr>
              <w:t>3-15</w:t>
            </w:r>
          </w:p>
        </w:tc>
        <w:tc>
          <w:tcPr>
            <w:tcW w:w="1551" w:type="dxa"/>
            <w:tcBorders>
              <w:top w:val="single" w:sz="4" w:space="0" w:color="auto"/>
              <w:left w:val="single" w:sz="4" w:space="0" w:color="auto"/>
              <w:bottom w:val="single" w:sz="4" w:space="0" w:color="auto"/>
              <w:right w:val="single" w:sz="4" w:space="0" w:color="auto"/>
            </w:tcBorders>
          </w:tcPr>
          <w:p w14:paraId="785B2AF4" w14:textId="77777777" w:rsidR="000159A6" w:rsidRPr="00160CFF" w:rsidRDefault="000159A6" w:rsidP="003C3093">
            <w:pPr>
              <w:jc w:val="center"/>
              <w:rPr>
                <w:rFonts w:cs="Arial"/>
              </w:rPr>
            </w:pPr>
            <w:r w:rsidRPr="000159A6">
              <w:rPr>
                <w:rFonts w:cs="Arial"/>
              </w:rPr>
              <w:t>10%</w:t>
            </w:r>
          </w:p>
        </w:tc>
      </w:tr>
      <w:tr w:rsidR="000159A6" w:rsidRPr="00370844" w14:paraId="48C40937"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7954349" w14:textId="77777777" w:rsidR="000159A6" w:rsidRDefault="000159A6" w:rsidP="000159A6">
            <w:pPr>
              <w:pStyle w:val="LearningOutcomes"/>
            </w:pPr>
            <w:r>
              <w:t xml:space="preserve">      </w:t>
            </w:r>
            <w:r w:rsidRPr="000159A6">
              <w:rPr>
                <w:b/>
                <w:bCs/>
              </w:rPr>
              <w:t>DSM 5 to ICD-10 Transition Paper &amp; Presentation</w:t>
            </w:r>
            <w:r>
              <w:t xml:space="preserve">                          </w:t>
            </w:r>
          </w:p>
        </w:tc>
        <w:tc>
          <w:tcPr>
            <w:tcW w:w="1613" w:type="dxa"/>
            <w:tcBorders>
              <w:top w:val="single" w:sz="4" w:space="0" w:color="auto"/>
              <w:left w:val="single" w:sz="4" w:space="0" w:color="auto"/>
              <w:bottom w:val="single" w:sz="4" w:space="0" w:color="auto"/>
              <w:right w:val="single" w:sz="4" w:space="0" w:color="auto"/>
            </w:tcBorders>
          </w:tcPr>
          <w:p w14:paraId="344330DF"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10B69D7A" w14:textId="77777777" w:rsidR="000159A6" w:rsidRDefault="000159A6" w:rsidP="003C3093">
            <w:pPr>
              <w:jc w:val="center"/>
              <w:rPr>
                <w:rFonts w:cs="Arial"/>
              </w:rPr>
            </w:pPr>
            <w:r w:rsidRPr="000159A6">
              <w:rPr>
                <w:rFonts w:cs="Arial"/>
              </w:rPr>
              <w:t>10%</w:t>
            </w:r>
          </w:p>
        </w:tc>
      </w:tr>
      <w:tr w:rsidR="000159A6" w:rsidRPr="00370844" w14:paraId="0CDBF005" w14:textId="77777777" w:rsidTr="00C248EF">
        <w:trPr>
          <w:cantSplit/>
          <w:trHeight w:val="412"/>
        </w:trPr>
        <w:tc>
          <w:tcPr>
            <w:tcW w:w="6293" w:type="dxa"/>
            <w:tcBorders>
              <w:top w:val="single" w:sz="4" w:space="0" w:color="auto"/>
              <w:left w:val="single" w:sz="4" w:space="0" w:color="auto"/>
              <w:right w:val="single" w:sz="4" w:space="0" w:color="auto"/>
            </w:tcBorders>
          </w:tcPr>
          <w:p w14:paraId="23A27027" w14:textId="77777777" w:rsidR="000159A6" w:rsidRDefault="000159A6" w:rsidP="000159A6">
            <w:pPr>
              <w:pStyle w:val="LearningOutcomes"/>
              <w:rPr>
                <w:b/>
                <w:bCs/>
              </w:rPr>
            </w:pPr>
            <w:r>
              <w:rPr>
                <w:b/>
                <w:bCs/>
              </w:rPr>
              <w:t xml:space="preserve">      </w:t>
            </w:r>
            <w:r w:rsidRPr="009D302E">
              <w:rPr>
                <w:b/>
                <w:bCs/>
              </w:rPr>
              <w:t xml:space="preserve">Article Discussion </w:t>
            </w:r>
            <w:r>
              <w:rPr>
                <w:b/>
                <w:bCs/>
              </w:rPr>
              <w:t>Paper</w:t>
            </w:r>
            <w:r w:rsidRPr="009D302E">
              <w:rPr>
                <w:b/>
                <w:bCs/>
              </w:rPr>
              <w:t xml:space="preserve"> </w:t>
            </w:r>
          </w:p>
        </w:tc>
        <w:tc>
          <w:tcPr>
            <w:tcW w:w="1613" w:type="dxa"/>
            <w:tcBorders>
              <w:top w:val="single" w:sz="4" w:space="0" w:color="auto"/>
              <w:left w:val="single" w:sz="4" w:space="0" w:color="auto"/>
              <w:right w:val="single" w:sz="4" w:space="0" w:color="auto"/>
            </w:tcBorders>
          </w:tcPr>
          <w:p w14:paraId="29B55499" w14:textId="77777777" w:rsidR="000159A6" w:rsidRDefault="000159A6" w:rsidP="003C3093">
            <w:pPr>
              <w:jc w:val="center"/>
              <w:rPr>
                <w:rFonts w:cs="Arial"/>
              </w:rPr>
            </w:pPr>
            <w:r w:rsidRPr="000159A6">
              <w:rPr>
                <w:rFonts w:cs="Arial"/>
              </w:rPr>
              <w:t>Week 3</w:t>
            </w:r>
          </w:p>
        </w:tc>
        <w:tc>
          <w:tcPr>
            <w:tcW w:w="1551" w:type="dxa"/>
            <w:tcBorders>
              <w:top w:val="single" w:sz="4" w:space="0" w:color="auto"/>
              <w:left w:val="single" w:sz="4" w:space="0" w:color="auto"/>
              <w:right w:val="single" w:sz="4" w:space="0" w:color="auto"/>
            </w:tcBorders>
          </w:tcPr>
          <w:p w14:paraId="2C7B2F8D" w14:textId="77777777" w:rsidR="000159A6" w:rsidRDefault="000159A6" w:rsidP="003C3093">
            <w:pPr>
              <w:jc w:val="center"/>
              <w:rPr>
                <w:rFonts w:cs="Arial"/>
              </w:rPr>
            </w:pPr>
            <w:r w:rsidRPr="000159A6">
              <w:rPr>
                <w:rFonts w:cs="Arial"/>
              </w:rPr>
              <w:t>10%</w:t>
            </w:r>
          </w:p>
        </w:tc>
      </w:tr>
      <w:tr w:rsidR="000159A6" w:rsidRPr="00370844" w14:paraId="11B2DEDF"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6C93A157" w14:textId="77777777" w:rsidR="000159A6" w:rsidRDefault="000159A6" w:rsidP="000159A6">
            <w:pPr>
              <w:pStyle w:val="LearningOutcomes"/>
              <w:rPr>
                <w:b/>
                <w:bCs/>
              </w:rPr>
            </w:pPr>
            <w:r>
              <w:rPr>
                <w:b/>
                <w:bCs/>
              </w:rPr>
              <w:t xml:space="preserve">     </w:t>
            </w:r>
            <w:r w:rsidRPr="009D302E">
              <w:rPr>
                <w:b/>
                <w:bCs/>
              </w:rPr>
              <w:t xml:space="preserve">Diagnostic Impression with Differentials I </w:t>
            </w:r>
          </w:p>
        </w:tc>
        <w:tc>
          <w:tcPr>
            <w:tcW w:w="1613" w:type="dxa"/>
            <w:tcBorders>
              <w:top w:val="single" w:sz="4" w:space="0" w:color="auto"/>
              <w:left w:val="single" w:sz="4" w:space="0" w:color="auto"/>
              <w:bottom w:val="single" w:sz="4" w:space="0" w:color="auto"/>
              <w:right w:val="single" w:sz="4" w:space="0" w:color="auto"/>
            </w:tcBorders>
          </w:tcPr>
          <w:p w14:paraId="76A18947" w14:textId="77777777" w:rsidR="000159A6" w:rsidRDefault="00386A7D" w:rsidP="003C3093">
            <w:pPr>
              <w:jc w:val="center"/>
              <w:rPr>
                <w:rFonts w:cs="Arial"/>
              </w:rPr>
            </w:pPr>
            <w:r>
              <w:rPr>
                <w:rFonts w:cs="Arial"/>
              </w:rPr>
              <w:t>Week 10</w:t>
            </w:r>
          </w:p>
        </w:tc>
        <w:tc>
          <w:tcPr>
            <w:tcW w:w="1551" w:type="dxa"/>
            <w:tcBorders>
              <w:top w:val="single" w:sz="4" w:space="0" w:color="auto"/>
              <w:left w:val="single" w:sz="4" w:space="0" w:color="auto"/>
              <w:bottom w:val="single" w:sz="4" w:space="0" w:color="auto"/>
              <w:right w:val="single" w:sz="4" w:space="0" w:color="auto"/>
            </w:tcBorders>
          </w:tcPr>
          <w:p w14:paraId="2E1C609B" w14:textId="77777777" w:rsidR="000159A6" w:rsidRDefault="000159A6" w:rsidP="003C3093">
            <w:pPr>
              <w:jc w:val="center"/>
              <w:rPr>
                <w:rFonts w:cs="Arial"/>
              </w:rPr>
            </w:pPr>
            <w:r w:rsidRPr="000159A6">
              <w:rPr>
                <w:rFonts w:cs="Arial"/>
              </w:rPr>
              <w:t>25%</w:t>
            </w:r>
          </w:p>
        </w:tc>
      </w:tr>
      <w:tr w:rsidR="000159A6" w:rsidRPr="00370844" w14:paraId="60F9FEED"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161CCC35" w14:textId="77777777" w:rsidR="000159A6" w:rsidRDefault="000159A6" w:rsidP="000159A6">
            <w:pPr>
              <w:pStyle w:val="LearningOutcomes"/>
              <w:rPr>
                <w:b/>
                <w:bCs/>
              </w:rPr>
            </w:pPr>
            <w:r>
              <w:rPr>
                <w:b/>
                <w:bCs/>
              </w:rPr>
              <w:t xml:space="preserve">     </w:t>
            </w:r>
            <w:r w:rsidRPr="009D302E">
              <w:rPr>
                <w:b/>
                <w:bCs/>
              </w:rPr>
              <w:t xml:space="preserve">Diagnostic Impression with Differentials II </w:t>
            </w:r>
          </w:p>
        </w:tc>
        <w:tc>
          <w:tcPr>
            <w:tcW w:w="1613" w:type="dxa"/>
            <w:tcBorders>
              <w:top w:val="single" w:sz="4" w:space="0" w:color="auto"/>
              <w:left w:val="single" w:sz="4" w:space="0" w:color="auto"/>
              <w:bottom w:val="single" w:sz="4" w:space="0" w:color="auto"/>
              <w:right w:val="single" w:sz="4" w:space="0" w:color="auto"/>
            </w:tcBorders>
          </w:tcPr>
          <w:p w14:paraId="69D2D3C2" w14:textId="77777777" w:rsidR="000159A6" w:rsidRDefault="000159A6" w:rsidP="003C3093">
            <w:pPr>
              <w:jc w:val="center"/>
              <w:rPr>
                <w:rFonts w:cs="Arial"/>
              </w:rPr>
            </w:pPr>
            <w:r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14:paraId="5812B6C1" w14:textId="77777777" w:rsidR="000159A6" w:rsidRDefault="000159A6" w:rsidP="003C3093">
            <w:pPr>
              <w:jc w:val="center"/>
              <w:rPr>
                <w:rFonts w:cs="Arial"/>
              </w:rPr>
            </w:pPr>
            <w:r w:rsidRPr="000159A6">
              <w:rPr>
                <w:rFonts w:cs="Arial"/>
              </w:rPr>
              <w:t>35%</w:t>
            </w:r>
          </w:p>
        </w:tc>
      </w:tr>
      <w:tr w:rsidR="000159A6" w:rsidRPr="00370844" w14:paraId="01C0519D"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71B5AAC1"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61649417"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6A92186F" w14:textId="77777777" w:rsidR="000159A6" w:rsidRDefault="000159A6" w:rsidP="003C3093">
            <w:pPr>
              <w:jc w:val="center"/>
              <w:rPr>
                <w:rFonts w:cs="Arial"/>
              </w:rPr>
            </w:pPr>
            <w:r w:rsidRPr="000159A6">
              <w:rPr>
                <w:rFonts w:cs="Arial"/>
              </w:rPr>
              <w:t>10%</w:t>
            </w:r>
          </w:p>
        </w:tc>
      </w:tr>
      <w:tr w:rsidR="000159A6" w:rsidRPr="00370844" w14:paraId="1DD8E34D" w14:textId="77777777" w:rsidTr="00C248EF">
        <w:trPr>
          <w:cantSplit/>
          <w:trHeight w:val="53"/>
        </w:trPr>
        <w:tc>
          <w:tcPr>
            <w:tcW w:w="6293" w:type="dxa"/>
            <w:tcBorders>
              <w:top w:val="single" w:sz="4" w:space="0" w:color="auto"/>
              <w:left w:val="nil"/>
              <w:right w:val="nil"/>
            </w:tcBorders>
          </w:tcPr>
          <w:p w14:paraId="4A07AE1B"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23AF12E3"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0E74471D" w14:textId="77777777" w:rsidR="000159A6" w:rsidRPr="00160CFF" w:rsidRDefault="000159A6" w:rsidP="003C3093">
            <w:pPr>
              <w:jc w:val="center"/>
              <w:rPr>
                <w:rFonts w:cs="Arial"/>
              </w:rPr>
            </w:pPr>
          </w:p>
        </w:tc>
      </w:tr>
    </w:tbl>
    <w:p w14:paraId="2494CA8E" w14:textId="77777777" w:rsidR="00664DA1" w:rsidRPr="000E18E4" w:rsidRDefault="00664DA1" w:rsidP="00CA2C04">
      <w:pPr>
        <w:pStyle w:val="BodyText"/>
        <w:spacing w:before="120"/>
      </w:pPr>
      <w:r w:rsidRPr="000E18E4">
        <w:t>Each of the major assignments is described below.</w:t>
      </w:r>
    </w:p>
    <w:p w14:paraId="7B2B6B4B" w14:textId="77777777" w:rsidR="00FB4C47" w:rsidRDefault="00C248EF" w:rsidP="002E1BA6">
      <w:pPr>
        <w:pStyle w:val="BodyText"/>
        <w:spacing w:before="120"/>
      </w:pPr>
      <w:r w:rsidRPr="00FB4C47">
        <w:rPr>
          <w:b/>
        </w:rPr>
        <w:t>Weekly Vignettes (10% of Final Grade)</w:t>
      </w:r>
      <w:r>
        <w:t xml:space="preserve"> </w:t>
      </w:r>
    </w:p>
    <w:p w14:paraId="4BC027E9" w14:textId="77777777" w:rsidR="002E1BA6" w:rsidRDefault="00C248EF" w:rsidP="002E1BA6">
      <w:pPr>
        <w:pStyle w:val="BodyText"/>
        <w:spacing w:before="120"/>
        <w:rPr>
          <w:b/>
        </w:rPr>
      </w:pPr>
      <w:r>
        <w:t xml:space="preserve">Each week you will view and/or read 1-2 vignettes, and complete a brief written assessment. Specific directions are posted in the toolbox and will be discussed in class. The assessments must be submitted no later than 24 hours before class begins. There </w:t>
      </w:r>
      <w:proofErr w:type="gramStart"/>
      <w:r>
        <w:t>are</w:t>
      </w:r>
      <w:proofErr w:type="gramEnd"/>
      <w:r>
        <w:t xml:space="preserve"> a total of 20 vignettes in the course. You will be given 0.5 points credit for each completed assessment turned in on time.</w:t>
      </w:r>
    </w:p>
    <w:p w14:paraId="25C805AA" w14:textId="77777777" w:rsidR="00EE772D" w:rsidRDefault="009130EF" w:rsidP="002E1BA6">
      <w:pPr>
        <w:pStyle w:val="BodyText"/>
        <w:spacing w:before="120"/>
      </w:pPr>
      <w:r>
        <w:rPr>
          <w:b/>
        </w:rPr>
        <w:t xml:space="preserve">DSM 5 to </w:t>
      </w:r>
      <w:r w:rsidR="00FB4C47" w:rsidRPr="00FB4C47">
        <w:rPr>
          <w:b/>
        </w:rPr>
        <w:t>ICD-10</w:t>
      </w:r>
      <w:r>
        <w:rPr>
          <w:b/>
        </w:rPr>
        <w:t xml:space="preserve"> Conversion</w:t>
      </w:r>
      <w:r w:rsidR="00FB4C47" w:rsidRPr="00FB4C47">
        <w:rPr>
          <w:b/>
        </w:rPr>
        <w:t xml:space="preserve"> Discussion (10% of Final Grade)</w:t>
      </w:r>
      <w:r w:rsidR="00FB4C47">
        <w:t xml:space="preserve"> </w:t>
      </w:r>
    </w:p>
    <w:p w14:paraId="058E1371" w14:textId="77777777" w:rsidR="00EE772D" w:rsidRDefault="00EE772D" w:rsidP="00EE772D">
      <w:r>
        <w:t xml:space="preserve">On October 1, 2015, the Federal government mandated that all mental health related billing and coding be submitted with the ICD-10 codes and not the DSM-5 codes. </w:t>
      </w:r>
    </w:p>
    <w:p w14:paraId="368C90DF" w14:textId="77777777" w:rsidR="00EE772D" w:rsidRDefault="00EE772D" w:rsidP="00EE772D"/>
    <w:p w14:paraId="499E850A" w14:textId="77777777" w:rsidR="00EE772D" w:rsidRDefault="00EE772D" w:rsidP="00EE772D">
      <w:r>
        <w:t xml:space="preserve">In this course, SOWK 612, we will review the various and most common diagnostic categories: Psychotic Disorders, Personality Disorders, Mood Disorders, Addiction, etc. </w:t>
      </w:r>
    </w:p>
    <w:p w14:paraId="6162BC27" w14:textId="77777777" w:rsidR="00EE772D" w:rsidRDefault="00EE772D" w:rsidP="00EE772D"/>
    <w:p w14:paraId="23D9171C" w14:textId="77777777" w:rsidR="00EE772D" w:rsidRDefault="00EE772D" w:rsidP="00EE772D">
      <w:r>
        <w:t xml:space="preserve">In addition, we will explore the pros, cons, and changes that the ICD-10 brings, by means of student presentations and class discussion. </w:t>
      </w:r>
    </w:p>
    <w:p w14:paraId="5A585913" w14:textId="77777777" w:rsidR="00EE772D" w:rsidRDefault="00EE772D" w:rsidP="00EE772D"/>
    <w:p w14:paraId="0A5E07D2" w14:textId="77777777" w:rsidR="00EE772D" w:rsidRPr="00FE3461" w:rsidRDefault="00EE772D" w:rsidP="00EE772D">
      <w:pPr>
        <w:rPr>
          <w:b/>
          <w:u w:val="single"/>
        </w:rPr>
      </w:pPr>
      <w:r w:rsidRPr="00FE3461">
        <w:rPr>
          <w:b/>
          <w:u w:val="single"/>
        </w:rPr>
        <w:t>Activity Directions</w:t>
      </w:r>
    </w:p>
    <w:p w14:paraId="545EB591" w14:textId="77777777" w:rsidR="00EE772D" w:rsidRDefault="00EE772D" w:rsidP="00EE772D"/>
    <w:p w14:paraId="506850F2" w14:textId="77777777" w:rsidR="00EE772D" w:rsidRDefault="00EE772D" w:rsidP="00EE772D">
      <w:pPr>
        <w:pStyle w:val="ListParagraph"/>
        <w:numPr>
          <w:ilvl w:val="0"/>
          <w:numId w:val="22"/>
        </w:numPr>
        <w:contextualSpacing/>
      </w:pPr>
      <w:r>
        <w:t xml:space="preserve">The student can work alone or in groups consisting of up to three members. </w:t>
      </w:r>
    </w:p>
    <w:p w14:paraId="4CF62283" w14:textId="77777777" w:rsidR="00EE772D" w:rsidRDefault="00EE772D" w:rsidP="00EE772D">
      <w:pPr>
        <w:pStyle w:val="ListParagraph"/>
      </w:pPr>
    </w:p>
    <w:p w14:paraId="1996EA30" w14:textId="77777777" w:rsidR="00EE772D" w:rsidRDefault="00EE772D" w:rsidP="00EE772D">
      <w:pPr>
        <w:pStyle w:val="ListParagraph"/>
        <w:numPr>
          <w:ilvl w:val="0"/>
          <w:numId w:val="22"/>
        </w:numPr>
        <w:contextualSpacing/>
      </w:pPr>
      <w:r>
        <w:t>The student will choose a diagnostic category that is commonly seen in public mental health treatment delivery agencies. (Depressive Disorders, Psychotic Disorders, etc.). Just pick the category. No need to present the symptoms of the category, as we will have already done this in the class session</w:t>
      </w:r>
      <w:r w:rsidR="009130EF">
        <w:t xml:space="preserve"> or asynchronous material</w:t>
      </w:r>
      <w:r>
        <w:t xml:space="preserve">. </w:t>
      </w:r>
      <w:proofErr w:type="spellStart"/>
      <w:r>
        <w:t>Sign ups</w:t>
      </w:r>
      <w:proofErr w:type="spellEnd"/>
      <w:r>
        <w:t xml:space="preserve"> will occur during the </w:t>
      </w:r>
      <w:proofErr w:type="gramStart"/>
      <w:r>
        <w:t>first class</w:t>
      </w:r>
      <w:proofErr w:type="gramEnd"/>
      <w:r>
        <w:t xml:space="preserve"> session. </w:t>
      </w:r>
    </w:p>
    <w:p w14:paraId="4DA2EACF" w14:textId="77777777" w:rsidR="00EE772D" w:rsidRDefault="00EE772D" w:rsidP="00EE772D"/>
    <w:p w14:paraId="7E16E9F4" w14:textId="77777777" w:rsidR="00EE772D" w:rsidRDefault="00EE772D" w:rsidP="00EE772D">
      <w:pPr>
        <w:pStyle w:val="ListParagraph"/>
        <w:numPr>
          <w:ilvl w:val="0"/>
          <w:numId w:val="22"/>
        </w:numPr>
        <w:contextualSpacing/>
      </w:pPr>
      <w:r>
        <w:t xml:space="preserve">Presentations will be delivered on the day that your diagnostic category appears on the syllabus, at the end of each class. </w:t>
      </w:r>
    </w:p>
    <w:p w14:paraId="501A1EEA" w14:textId="77777777" w:rsidR="00EE772D" w:rsidRDefault="00EE772D" w:rsidP="00EE772D">
      <w:pPr>
        <w:pStyle w:val="ListParagraph"/>
      </w:pPr>
    </w:p>
    <w:p w14:paraId="1520D8CB" w14:textId="77777777" w:rsidR="00EE772D" w:rsidRDefault="00EE772D" w:rsidP="00EE772D">
      <w:pPr>
        <w:pStyle w:val="ListParagraph"/>
        <w:numPr>
          <w:ilvl w:val="0"/>
          <w:numId w:val="22"/>
        </w:numPr>
        <w:contextualSpacing/>
      </w:pPr>
      <w:r>
        <w:t>Th</w:t>
      </w:r>
      <w:r w:rsidR="009130EF">
        <w:t xml:space="preserve">e student will construct a </w:t>
      </w:r>
      <w:proofErr w:type="gramStart"/>
      <w:r w:rsidR="009130EF">
        <w:t>10</w:t>
      </w:r>
      <w:r>
        <w:t xml:space="preserve"> minute</w:t>
      </w:r>
      <w:proofErr w:type="gramEnd"/>
      <w:r>
        <w:t xml:space="preserve"> presentation, including PPT or other presentation software that will be shared with classmates, including the following points. Presentations will be delivered to the class at the end of each class session. </w:t>
      </w:r>
      <w:r w:rsidR="009130EF">
        <w:t xml:space="preserve">Please construct your presentation with the following </w:t>
      </w:r>
      <w:proofErr w:type="spellStart"/>
      <w:r w:rsidR="009130EF">
        <w:t>bulletpoints</w:t>
      </w:r>
      <w:proofErr w:type="spellEnd"/>
      <w:r w:rsidR="009130EF">
        <w:t>.</w:t>
      </w:r>
    </w:p>
    <w:p w14:paraId="282998CC" w14:textId="77777777" w:rsidR="00EE772D" w:rsidRDefault="00EE772D" w:rsidP="00EE772D"/>
    <w:p w14:paraId="5ED794A9" w14:textId="77777777" w:rsidR="00EE772D" w:rsidRDefault="00EE772D" w:rsidP="00EE772D">
      <w:pPr>
        <w:pStyle w:val="ListParagraph"/>
        <w:numPr>
          <w:ilvl w:val="1"/>
          <w:numId w:val="22"/>
        </w:numPr>
        <w:contextualSpacing/>
      </w:pPr>
      <w:r>
        <w:t>ICD-10 differences (i.e. DSM 5 name and code vs ICD-10 name and code</w:t>
      </w:r>
    </w:p>
    <w:p w14:paraId="0F6F0D56" w14:textId="77777777" w:rsidR="00EE772D" w:rsidRDefault="00EE772D" w:rsidP="00EE772D">
      <w:pPr>
        <w:pStyle w:val="ListParagraph"/>
        <w:ind w:left="1440"/>
      </w:pPr>
    </w:p>
    <w:p w14:paraId="325F4BF9" w14:textId="77777777" w:rsidR="00EE772D" w:rsidRDefault="00EE772D" w:rsidP="00EE772D">
      <w:pPr>
        <w:pStyle w:val="ListParagraph"/>
        <w:numPr>
          <w:ilvl w:val="1"/>
          <w:numId w:val="22"/>
        </w:numPr>
        <w:contextualSpacing/>
      </w:pPr>
      <w:r>
        <w:t>Pros of changes</w:t>
      </w:r>
    </w:p>
    <w:p w14:paraId="0CF25DFC" w14:textId="77777777" w:rsidR="00EE772D" w:rsidRDefault="00EE772D" w:rsidP="00EE772D"/>
    <w:p w14:paraId="490C4DCF" w14:textId="77777777" w:rsidR="00EE772D" w:rsidRDefault="00EE772D" w:rsidP="00EE772D">
      <w:pPr>
        <w:pStyle w:val="ListParagraph"/>
        <w:numPr>
          <w:ilvl w:val="1"/>
          <w:numId w:val="22"/>
        </w:numPr>
        <w:contextualSpacing/>
      </w:pPr>
      <w:r>
        <w:lastRenderedPageBreak/>
        <w:t>Cons of changes</w:t>
      </w:r>
    </w:p>
    <w:p w14:paraId="7811E00D" w14:textId="77777777" w:rsidR="00EE772D" w:rsidRDefault="00EE772D" w:rsidP="00EE772D"/>
    <w:p w14:paraId="60CD5B77" w14:textId="77777777" w:rsidR="00EE772D" w:rsidRDefault="00EE772D" w:rsidP="00EE772D">
      <w:pPr>
        <w:pStyle w:val="ListParagraph"/>
        <w:numPr>
          <w:ilvl w:val="1"/>
          <w:numId w:val="22"/>
        </w:numPr>
        <w:contextualSpacing/>
      </w:pPr>
      <w:r>
        <w:t>Case presentation illustrating a related ICD-10 diagnosis</w:t>
      </w:r>
      <w:r w:rsidR="009130EF">
        <w:t xml:space="preserve">. Please use an original vignette and not one that we have used in the course. </w:t>
      </w:r>
    </w:p>
    <w:p w14:paraId="413AD11A" w14:textId="77777777" w:rsidR="00EE772D" w:rsidRDefault="00EE772D" w:rsidP="00EE772D">
      <w:r>
        <w:t>Grading</w:t>
      </w:r>
    </w:p>
    <w:p w14:paraId="0874A95E" w14:textId="77777777" w:rsidR="00EE772D" w:rsidRDefault="00EE772D" w:rsidP="00EE772D">
      <w:pPr>
        <w:pStyle w:val="ListParagraph"/>
        <w:numPr>
          <w:ilvl w:val="0"/>
          <w:numId w:val="23"/>
        </w:numPr>
        <w:contextualSpacing/>
      </w:pPr>
      <w:r>
        <w:t xml:space="preserve">This activity will account for 20% of the total grade. </w:t>
      </w:r>
    </w:p>
    <w:p w14:paraId="7E92233B" w14:textId="77777777" w:rsidR="00EE772D" w:rsidRDefault="00EE772D" w:rsidP="00EE772D">
      <w:pPr>
        <w:pStyle w:val="ListParagraph"/>
        <w:numPr>
          <w:ilvl w:val="0"/>
          <w:numId w:val="23"/>
        </w:numPr>
        <w:contextualSpacing/>
      </w:pPr>
      <w:r>
        <w:t>Presentations will be graded on:</w:t>
      </w:r>
    </w:p>
    <w:p w14:paraId="475E9574" w14:textId="77777777" w:rsidR="00EE772D" w:rsidRDefault="00EE772D" w:rsidP="00EE772D">
      <w:pPr>
        <w:pStyle w:val="ListParagraph"/>
        <w:numPr>
          <w:ilvl w:val="1"/>
          <w:numId w:val="23"/>
        </w:numPr>
        <w:contextualSpacing/>
      </w:pPr>
      <w:r>
        <w:t>Organization (35%)</w:t>
      </w:r>
    </w:p>
    <w:p w14:paraId="12986945" w14:textId="77777777" w:rsidR="00EE772D" w:rsidRDefault="00EE772D" w:rsidP="00EE772D">
      <w:pPr>
        <w:pStyle w:val="ListParagraph"/>
        <w:numPr>
          <w:ilvl w:val="1"/>
          <w:numId w:val="23"/>
        </w:numPr>
        <w:contextualSpacing/>
      </w:pPr>
      <w:r>
        <w:t>Content (50%)</w:t>
      </w:r>
    </w:p>
    <w:p w14:paraId="7C0B45A5" w14:textId="77777777" w:rsidR="00EE772D" w:rsidRDefault="00EE772D" w:rsidP="00EE772D">
      <w:pPr>
        <w:pStyle w:val="ListParagraph"/>
        <w:numPr>
          <w:ilvl w:val="1"/>
          <w:numId w:val="23"/>
        </w:numPr>
        <w:contextualSpacing/>
      </w:pPr>
      <w:r>
        <w:t>Style (15%)</w:t>
      </w:r>
    </w:p>
    <w:p w14:paraId="577BB304" w14:textId="77777777" w:rsidR="00EE772D" w:rsidRDefault="00EE772D" w:rsidP="00EE772D">
      <w:pPr>
        <w:pStyle w:val="ListParagraph"/>
        <w:numPr>
          <w:ilvl w:val="0"/>
          <w:numId w:val="23"/>
        </w:numPr>
        <w:contextualSpacing/>
      </w:pPr>
      <w:r>
        <w:t xml:space="preserve">The instructor reserves the authority to assign different grades/evaluations for group members. </w:t>
      </w:r>
    </w:p>
    <w:p w14:paraId="3F8F85D5" w14:textId="77777777" w:rsidR="00EE772D" w:rsidRDefault="00EE772D" w:rsidP="002E1BA6">
      <w:pPr>
        <w:pStyle w:val="BodyText"/>
        <w:spacing w:before="120"/>
      </w:pPr>
    </w:p>
    <w:p w14:paraId="000E0D02" w14:textId="77777777" w:rsidR="00FB4C47" w:rsidRDefault="00FB4C47" w:rsidP="002E1BA6">
      <w:pPr>
        <w:pStyle w:val="BodyText"/>
        <w:spacing w:before="120"/>
      </w:pPr>
      <w:r w:rsidRPr="00FB4C47">
        <w:rPr>
          <w:b/>
        </w:rPr>
        <w:t>Article Assessment (10% of Final Grade)</w:t>
      </w:r>
      <w:r>
        <w:t xml:space="preserve"> </w:t>
      </w:r>
    </w:p>
    <w:p w14:paraId="3615A3EC" w14:textId="77777777" w:rsidR="00FB4C47" w:rsidRPr="00FB4C47" w:rsidRDefault="00FB4C47" w:rsidP="002E1BA6">
      <w:pPr>
        <w:pStyle w:val="BodyText"/>
        <w:spacing w:before="120"/>
        <w:rPr>
          <w:b/>
        </w:rPr>
      </w:pPr>
      <w:r w:rsidRPr="00FB4C47">
        <w:rPr>
          <w:b/>
        </w:rPr>
        <w:t>Due Week 3</w:t>
      </w:r>
    </w:p>
    <w:p w14:paraId="773E764A" w14:textId="77777777" w:rsidR="00FB4C47" w:rsidRDefault="00FB4C47" w:rsidP="002E1BA6">
      <w:pPr>
        <w:pStyle w:val="BodyText"/>
        <w:spacing w:before="120"/>
      </w:pPr>
      <w:r>
        <w:t xml:space="preserve">Students are to read </w:t>
      </w:r>
      <w:r w:rsidRPr="00FB4C47">
        <w:rPr>
          <w:b/>
          <w:u w:val="single"/>
        </w:rPr>
        <w:t>one</w:t>
      </w:r>
      <w:r>
        <w:t xml:space="preserve"> of the two articles below and write short answer paper. Both articles are posted in the toolbox. Specific directions are posted in the toolbox and will be discussed in the first class. </w:t>
      </w:r>
    </w:p>
    <w:p w14:paraId="324CEF64" w14:textId="77777777" w:rsidR="00FB4C47" w:rsidRDefault="00FB4C47" w:rsidP="002E1BA6">
      <w:pPr>
        <w:pStyle w:val="BodyText"/>
        <w:spacing w:before="120"/>
      </w:pPr>
      <w:r>
        <w:t xml:space="preserve">Articles: Jacobs, D. (2014). Mental disorder or “normal life variation”? Why it matters. Research on Social Work Practice, 24, 152-157. Washburn, M. (2013). Five things should know about the DSM-5. Social Work, 58, 373-376. </w:t>
      </w:r>
    </w:p>
    <w:p w14:paraId="4C88A891" w14:textId="77777777" w:rsidR="00FB4C47" w:rsidRDefault="00FB4C47" w:rsidP="002E1BA6">
      <w:pPr>
        <w:pStyle w:val="BodyText"/>
        <w:spacing w:before="120"/>
        <w:rPr>
          <w:b/>
        </w:rPr>
      </w:pPr>
    </w:p>
    <w:p w14:paraId="31B7A954" w14:textId="77777777" w:rsidR="00FB4C47" w:rsidRDefault="00FB4C47" w:rsidP="002E1BA6">
      <w:pPr>
        <w:pStyle w:val="BodyText"/>
        <w:spacing w:before="120"/>
      </w:pPr>
      <w:r w:rsidRPr="00FB4C47">
        <w:rPr>
          <w:b/>
        </w:rPr>
        <w:t>Diagnostic Impression with Differentials I (25% of Final Grade)</w:t>
      </w:r>
      <w:r>
        <w:t xml:space="preserve"> </w:t>
      </w:r>
    </w:p>
    <w:p w14:paraId="6DE7CF82" w14:textId="77777777" w:rsidR="00FB4C47" w:rsidRDefault="00FB4C47" w:rsidP="002E1BA6">
      <w:pPr>
        <w:pStyle w:val="BodyText"/>
        <w:spacing w:before="120"/>
      </w:pPr>
      <w:r w:rsidRPr="00FB4C47">
        <w:rPr>
          <w:b/>
        </w:rPr>
        <w:t>Due Week 9</w:t>
      </w:r>
      <w:r>
        <w:t xml:space="preserve"> </w:t>
      </w:r>
    </w:p>
    <w:p w14:paraId="71109FD1" w14:textId="77777777" w:rsidR="00FB4C47" w:rsidRDefault="00FB4C47" w:rsidP="002E1BA6">
      <w:pPr>
        <w:pStyle w:val="BodyText"/>
        <w:spacing w:before="120"/>
      </w:pPr>
      <w:r>
        <w:t xml:space="preserve">A case vignette will be provided. You will respond with short answers to diagnostic questions relevant to the case material. Details of the assignment are posted in the toolbox and will be discussed in class. </w:t>
      </w:r>
    </w:p>
    <w:p w14:paraId="25CFFCDA" w14:textId="77777777" w:rsidR="00FB4C47" w:rsidRDefault="00FB4C47" w:rsidP="002E1BA6">
      <w:pPr>
        <w:pStyle w:val="BodyText"/>
        <w:spacing w:before="120"/>
        <w:rPr>
          <w:b/>
        </w:rPr>
      </w:pPr>
    </w:p>
    <w:p w14:paraId="37240EA3" w14:textId="77777777" w:rsidR="00FB4C47" w:rsidRDefault="00FB4C47" w:rsidP="002E1BA6">
      <w:pPr>
        <w:pStyle w:val="BodyText"/>
        <w:spacing w:before="120"/>
      </w:pPr>
      <w:r w:rsidRPr="00FB4C47">
        <w:rPr>
          <w:b/>
        </w:rPr>
        <w:t>Diagnostic Impression with Differentials II (35% of Final Grade)</w:t>
      </w:r>
      <w:r>
        <w:t xml:space="preserve"> </w:t>
      </w:r>
    </w:p>
    <w:p w14:paraId="7D525C14" w14:textId="77777777" w:rsidR="00FB4C47" w:rsidRDefault="00FB4C47" w:rsidP="002E1BA6">
      <w:pPr>
        <w:pStyle w:val="BodyText"/>
        <w:spacing w:before="120"/>
      </w:pPr>
      <w:r w:rsidRPr="00FB4C47">
        <w:rPr>
          <w:b/>
        </w:rPr>
        <w:t>Due Week 15</w:t>
      </w:r>
      <w:r>
        <w:t xml:space="preserve"> </w:t>
      </w:r>
    </w:p>
    <w:p w14:paraId="5BA35570" w14:textId="77777777" w:rsidR="00F92ACF" w:rsidRDefault="00FB4C47" w:rsidP="002E1BA6">
      <w:pPr>
        <w:pStyle w:val="BodyText"/>
        <w:spacing w:before="120"/>
        <w:rPr>
          <w:b/>
          <w:u w:val="single"/>
        </w:rPr>
      </w:pPr>
      <w:r>
        <w:t>A case vignettes will be provided. You will respond with short answers to diagnostic questions relevant to the case material. Details of the assignment are posted in the toolbox and will be discussed in class.</w:t>
      </w:r>
    </w:p>
    <w:p w14:paraId="2411925D" w14:textId="77777777" w:rsidR="005A7C44" w:rsidRPr="005A7C44" w:rsidRDefault="005A7C44" w:rsidP="005A7C44">
      <w:pPr>
        <w:pStyle w:val="ListParagraph"/>
      </w:pPr>
    </w:p>
    <w:p w14:paraId="5128CA1C" w14:textId="77777777" w:rsidR="001C7B4A" w:rsidRDefault="001C7B4A" w:rsidP="00E55CB6">
      <w:pPr>
        <w:pStyle w:val="Heading2"/>
      </w:pPr>
    </w:p>
    <w:p w14:paraId="24DE6339" w14:textId="77777777" w:rsidR="005F3422" w:rsidRPr="00FB4C47" w:rsidRDefault="005505F2" w:rsidP="00E55CB6">
      <w:pPr>
        <w:pStyle w:val="Heading2"/>
      </w:pPr>
      <w:r w:rsidRPr="00FB4C47">
        <w:t>Class Participation</w:t>
      </w:r>
      <w:r w:rsidR="00CA2C04" w:rsidRPr="00FB4C47">
        <w:t xml:space="preserve"> (</w:t>
      </w:r>
      <w:r w:rsidR="003A3309" w:rsidRPr="00FB4C47">
        <w:t>10</w:t>
      </w:r>
      <w:r w:rsidR="00CA2C04" w:rsidRPr="00FB4C47">
        <w:t>% of Course Grade)</w:t>
      </w:r>
    </w:p>
    <w:p w14:paraId="02914D64" w14:textId="77777777" w:rsidR="003A3309" w:rsidRDefault="003A3309" w:rsidP="003A3309">
      <w:pPr>
        <w:pStyle w:val="Heading2"/>
      </w:pPr>
      <w:r>
        <w:t xml:space="preserve">Guidelines for Evaluating Class Participation </w:t>
      </w:r>
    </w:p>
    <w:p w14:paraId="1B5293FA"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4A039C76" w14:textId="77777777" w:rsidR="003A3309" w:rsidRDefault="003A3309" w:rsidP="003A3309">
      <w:pPr>
        <w:pStyle w:val="BodyText"/>
      </w:pPr>
      <w:r w:rsidRPr="00A82197">
        <w:rPr>
          <w:b/>
        </w:rPr>
        <w:lastRenderedPageBreak/>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07964605" w14:textId="77777777"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w:t>
      </w:r>
      <w:proofErr w:type="gramStart"/>
      <w:r>
        <w:t>fairly well</w:t>
      </w:r>
      <w:proofErr w:type="gramEnd"/>
      <w:r>
        <w:t xml:space="preserve">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2B08D78E" w14:textId="77777777"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0D421CBC" w14:textId="77777777"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14:paraId="3C5509FA" w14:textId="77777777" w:rsidR="003A3309" w:rsidRDefault="003A3309" w:rsidP="003A3309">
      <w:pPr>
        <w:pStyle w:val="BodyText"/>
      </w:pPr>
      <w:r w:rsidRPr="00A82197">
        <w:rPr>
          <w:b/>
        </w:rPr>
        <w:t>5: Non-Participant</w:t>
      </w:r>
      <w:r>
        <w:rPr>
          <w:b/>
        </w:rPr>
        <w:t>:</w:t>
      </w:r>
      <w:r>
        <w:t xml:space="preserve"> Attends class only.</w:t>
      </w:r>
    </w:p>
    <w:p w14:paraId="256C7FB5" w14:textId="77777777" w:rsidR="003A3309" w:rsidRDefault="003A3309" w:rsidP="003A3309">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4E6C0BF5" w14:textId="77777777" w:rsidR="00176997" w:rsidRDefault="00176997" w:rsidP="0016662D">
      <w:pPr>
        <w:pStyle w:val="BodyText"/>
        <w:rPr>
          <w:color w:val="000000"/>
        </w:rPr>
      </w:pPr>
    </w:p>
    <w:p w14:paraId="2213A19A" w14:textId="77777777" w:rsidR="00176997" w:rsidRDefault="00176997" w:rsidP="0016662D">
      <w:pPr>
        <w:pStyle w:val="BodyText"/>
        <w:rPr>
          <w:color w:val="000000"/>
        </w:rPr>
      </w:pPr>
    </w:p>
    <w:p w14:paraId="662B647D" w14:textId="77777777" w:rsidR="00176997" w:rsidRDefault="00176997" w:rsidP="0016662D">
      <w:pPr>
        <w:pStyle w:val="BodyText"/>
        <w:rPr>
          <w:color w:val="000000"/>
        </w:rPr>
      </w:pPr>
    </w:p>
    <w:p w14:paraId="29BAFD8E" w14:textId="77777777" w:rsidR="00176997" w:rsidRDefault="00176997" w:rsidP="0016662D">
      <w:pPr>
        <w:pStyle w:val="BodyText"/>
        <w:rPr>
          <w:color w:val="000000"/>
        </w:rPr>
      </w:pPr>
    </w:p>
    <w:p w14:paraId="059E0AE1"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67"/>
        <w:gridCol w:w="2331"/>
        <w:gridCol w:w="36"/>
        <w:gridCol w:w="2367"/>
        <w:gridCol w:w="2367"/>
      </w:tblGrid>
      <w:tr w:rsidR="0016662D" w:rsidRPr="00197918" w14:paraId="320978F2" w14:textId="77777777" w:rsidTr="00B408EE">
        <w:trPr>
          <w:cantSplit/>
          <w:tblHeader/>
        </w:trPr>
        <w:tc>
          <w:tcPr>
            <w:tcW w:w="4698" w:type="dxa"/>
            <w:gridSpan w:val="2"/>
            <w:tcBorders>
              <w:top w:val="single" w:sz="8" w:space="0" w:color="C0504D"/>
            </w:tcBorders>
            <w:shd w:val="clear" w:color="auto" w:fill="C00000"/>
            <w:vAlign w:val="center"/>
          </w:tcPr>
          <w:p w14:paraId="1B14087F"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6A96B0CC"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344DADC3" w14:textId="77777777" w:rsidTr="00B408EE">
        <w:trPr>
          <w:cantSplit/>
        </w:trPr>
        <w:tc>
          <w:tcPr>
            <w:tcW w:w="2367" w:type="dxa"/>
            <w:tcBorders>
              <w:top w:val="single" w:sz="8" w:space="0" w:color="C0504D"/>
              <w:left w:val="single" w:sz="8" w:space="0" w:color="C0504D"/>
              <w:bottom w:val="single" w:sz="8" w:space="0" w:color="C0504D"/>
            </w:tcBorders>
          </w:tcPr>
          <w:p w14:paraId="3071B8E7"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15CF395B"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49D81DD1"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02FCB8E4" w14:textId="77777777" w:rsidR="0016662D" w:rsidRPr="000D4EB9" w:rsidRDefault="0016662D" w:rsidP="00B408EE">
            <w:pPr>
              <w:rPr>
                <w:rFonts w:cs="Arial"/>
              </w:rPr>
            </w:pPr>
            <w:r w:rsidRPr="000D4EB9">
              <w:rPr>
                <w:rFonts w:cs="Arial"/>
                <w:color w:val="000000"/>
              </w:rPr>
              <w:t>A</w:t>
            </w:r>
          </w:p>
        </w:tc>
      </w:tr>
      <w:tr w:rsidR="0016662D" w:rsidRPr="000D4EB9" w14:paraId="492D6621" w14:textId="77777777" w:rsidTr="00B408EE">
        <w:trPr>
          <w:cantSplit/>
        </w:trPr>
        <w:tc>
          <w:tcPr>
            <w:tcW w:w="2367" w:type="dxa"/>
            <w:tcBorders>
              <w:top w:val="single" w:sz="8" w:space="0" w:color="C0504D"/>
              <w:left w:val="single" w:sz="8" w:space="0" w:color="C0504D"/>
              <w:bottom w:val="single" w:sz="8" w:space="0" w:color="C0504D"/>
            </w:tcBorders>
          </w:tcPr>
          <w:p w14:paraId="230FEEC1"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35473596"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7DF7C4F"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23B09ABF" w14:textId="77777777" w:rsidR="0016662D" w:rsidRPr="000D4EB9" w:rsidRDefault="0016662D" w:rsidP="00B408EE">
            <w:pPr>
              <w:rPr>
                <w:rFonts w:cs="Arial"/>
              </w:rPr>
            </w:pPr>
            <w:r w:rsidRPr="000D4EB9">
              <w:rPr>
                <w:rFonts w:cs="Arial"/>
                <w:color w:val="000000"/>
              </w:rPr>
              <w:t>A-</w:t>
            </w:r>
          </w:p>
        </w:tc>
      </w:tr>
      <w:tr w:rsidR="0016662D" w:rsidRPr="000D4EB9" w14:paraId="45AF75F4" w14:textId="77777777" w:rsidTr="00B408EE">
        <w:trPr>
          <w:cantSplit/>
        </w:trPr>
        <w:tc>
          <w:tcPr>
            <w:tcW w:w="2367" w:type="dxa"/>
            <w:tcBorders>
              <w:top w:val="single" w:sz="8" w:space="0" w:color="C0504D"/>
              <w:left w:val="single" w:sz="8" w:space="0" w:color="C0504D"/>
              <w:bottom w:val="single" w:sz="8" w:space="0" w:color="C0504D"/>
            </w:tcBorders>
          </w:tcPr>
          <w:p w14:paraId="6DB3EA89"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2A396ED9"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785E5604"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5616D9D4" w14:textId="77777777" w:rsidR="0016662D" w:rsidRPr="000D4EB9" w:rsidRDefault="0016662D" w:rsidP="00B408EE">
            <w:pPr>
              <w:rPr>
                <w:rFonts w:cs="Arial"/>
              </w:rPr>
            </w:pPr>
            <w:r w:rsidRPr="000D4EB9">
              <w:rPr>
                <w:rFonts w:cs="Arial"/>
                <w:color w:val="000000"/>
              </w:rPr>
              <w:t>B+</w:t>
            </w:r>
          </w:p>
        </w:tc>
      </w:tr>
      <w:tr w:rsidR="0016662D" w:rsidRPr="000D4EB9" w14:paraId="6D2EC605" w14:textId="77777777" w:rsidTr="00B408EE">
        <w:trPr>
          <w:cantSplit/>
        </w:trPr>
        <w:tc>
          <w:tcPr>
            <w:tcW w:w="2367" w:type="dxa"/>
            <w:tcBorders>
              <w:top w:val="single" w:sz="8" w:space="0" w:color="C0504D"/>
              <w:left w:val="single" w:sz="8" w:space="0" w:color="C0504D"/>
              <w:bottom w:val="single" w:sz="8" w:space="0" w:color="C0504D"/>
            </w:tcBorders>
          </w:tcPr>
          <w:p w14:paraId="774CE69B"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5C37C7C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62F75CA1"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46A96FB1" w14:textId="77777777" w:rsidR="0016662D" w:rsidRPr="000D4EB9" w:rsidRDefault="0016662D" w:rsidP="00B408EE">
            <w:pPr>
              <w:rPr>
                <w:rFonts w:cs="Arial"/>
              </w:rPr>
            </w:pPr>
            <w:r w:rsidRPr="000D4EB9">
              <w:rPr>
                <w:rFonts w:cs="Arial"/>
                <w:color w:val="000000"/>
              </w:rPr>
              <w:t>B</w:t>
            </w:r>
          </w:p>
        </w:tc>
      </w:tr>
      <w:tr w:rsidR="0016662D" w:rsidRPr="000D4EB9" w14:paraId="6EE679E6" w14:textId="77777777" w:rsidTr="00B408EE">
        <w:trPr>
          <w:cantSplit/>
        </w:trPr>
        <w:tc>
          <w:tcPr>
            <w:tcW w:w="2367" w:type="dxa"/>
            <w:tcBorders>
              <w:top w:val="single" w:sz="8" w:space="0" w:color="C0504D"/>
              <w:left w:val="single" w:sz="8" w:space="0" w:color="C0504D"/>
              <w:bottom w:val="single" w:sz="8" w:space="0" w:color="C0504D"/>
            </w:tcBorders>
          </w:tcPr>
          <w:p w14:paraId="366F9D29"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72ED04BC"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09DB8E25"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46E8E002" w14:textId="77777777" w:rsidR="0016662D" w:rsidRPr="000D4EB9" w:rsidRDefault="0016662D" w:rsidP="00B408EE">
            <w:pPr>
              <w:rPr>
                <w:rFonts w:cs="Arial"/>
              </w:rPr>
            </w:pPr>
            <w:r w:rsidRPr="000D4EB9">
              <w:rPr>
                <w:rFonts w:cs="Arial"/>
                <w:color w:val="000000"/>
              </w:rPr>
              <w:t>B-</w:t>
            </w:r>
          </w:p>
        </w:tc>
      </w:tr>
      <w:tr w:rsidR="0016662D" w:rsidRPr="000D4EB9" w14:paraId="52F12A42" w14:textId="77777777" w:rsidTr="00B408EE">
        <w:trPr>
          <w:cantSplit/>
        </w:trPr>
        <w:tc>
          <w:tcPr>
            <w:tcW w:w="2367" w:type="dxa"/>
            <w:tcBorders>
              <w:top w:val="single" w:sz="8" w:space="0" w:color="C0504D"/>
              <w:left w:val="single" w:sz="8" w:space="0" w:color="C0504D"/>
              <w:bottom w:val="single" w:sz="8" w:space="0" w:color="C0504D"/>
            </w:tcBorders>
          </w:tcPr>
          <w:p w14:paraId="1ADF7035"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08E05A47"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21F4120A"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2B64BE9C" w14:textId="77777777" w:rsidR="0016662D" w:rsidRPr="000D4EB9" w:rsidRDefault="0016662D" w:rsidP="00B408EE">
            <w:pPr>
              <w:rPr>
                <w:rFonts w:cs="Arial"/>
              </w:rPr>
            </w:pPr>
            <w:r w:rsidRPr="000D4EB9">
              <w:rPr>
                <w:rFonts w:cs="Arial"/>
                <w:color w:val="000000"/>
              </w:rPr>
              <w:t>C+</w:t>
            </w:r>
          </w:p>
        </w:tc>
      </w:tr>
      <w:tr w:rsidR="0016662D" w:rsidRPr="000D4EB9" w14:paraId="6F7B4337" w14:textId="77777777" w:rsidTr="00B408EE">
        <w:trPr>
          <w:cantSplit/>
        </w:trPr>
        <w:tc>
          <w:tcPr>
            <w:tcW w:w="2367" w:type="dxa"/>
            <w:tcBorders>
              <w:top w:val="single" w:sz="8" w:space="0" w:color="C0504D"/>
              <w:left w:val="single" w:sz="8" w:space="0" w:color="C0504D"/>
              <w:bottom w:val="single" w:sz="8" w:space="0" w:color="C0504D"/>
            </w:tcBorders>
          </w:tcPr>
          <w:p w14:paraId="08EEF9AD"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52ED113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6BB9C9EF"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5184D20E" w14:textId="77777777" w:rsidR="0016662D" w:rsidRPr="000D4EB9" w:rsidRDefault="0016662D" w:rsidP="00B408EE">
            <w:pPr>
              <w:rPr>
                <w:rFonts w:cs="Arial"/>
              </w:rPr>
            </w:pPr>
            <w:r w:rsidRPr="000D4EB9">
              <w:rPr>
                <w:rFonts w:cs="Arial"/>
                <w:color w:val="000000"/>
              </w:rPr>
              <w:t>C</w:t>
            </w:r>
          </w:p>
        </w:tc>
      </w:tr>
      <w:tr w:rsidR="0016662D" w:rsidRPr="000D4EB9" w14:paraId="716DFCF5" w14:textId="77777777" w:rsidTr="00B408EE">
        <w:trPr>
          <w:cantSplit/>
        </w:trPr>
        <w:tc>
          <w:tcPr>
            <w:tcW w:w="2367" w:type="dxa"/>
            <w:tcBorders>
              <w:top w:val="single" w:sz="8" w:space="0" w:color="C0504D"/>
              <w:left w:val="single" w:sz="8" w:space="0" w:color="C0504D"/>
              <w:bottom w:val="single" w:sz="8" w:space="0" w:color="C0504D"/>
            </w:tcBorders>
          </w:tcPr>
          <w:p w14:paraId="66CE96E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1E801AEC"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3395A501"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0EE7E5F7" w14:textId="77777777" w:rsidR="0016662D" w:rsidRPr="000D4EB9" w:rsidRDefault="0016662D" w:rsidP="00B408EE">
            <w:pPr>
              <w:rPr>
                <w:rFonts w:cs="Arial"/>
                <w:color w:val="000000"/>
              </w:rPr>
            </w:pPr>
            <w:r w:rsidRPr="000D4EB9">
              <w:rPr>
                <w:rFonts w:cs="Arial"/>
                <w:color w:val="000000"/>
              </w:rPr>
              <w:t>C-</w:t>
            </w:r>
          </w:p>
        </w:tc>
      </w:tr>
    </w:tbl>
    <w:p w14:paraId="238E471B" w14:textId="77777777" w:rsidR="0016662D" w:rsidRDefault="0016662D" w:rsidP="00325D4C">
      <w:pPr>
        <w:pStyle w:val="BodyText"/>
        <w:rPr>
          <w:color w:val="000000"/>
        </w:rPr>
      </w:pPr>
    </w:p>
    <w:p w14:paraId="244A9347" w14:textId="77777777" w:rsidR="0016662D" w:rsidRDefault="0016662D" w:rsidP="0016662D">
      <w:pPr>
        <w:rPr>
          <w:rFonts w:ascii="Calibri" w:hAnsi="Calibri"/>
        </w:rPr>
      </w:pPr>
      <w:r>
        <w:t>Within the School of Social Work, grades are determined in each class based on the following standards which have been established by the faculty of the School</w:t>
      </w:r>
      <w:proofErr w:type="gramStart"/>
      <w:r>
        <w:t>:  (</w:t>
      </w:r>
      <w:proofErr w:type="gramEnd"/>
      <w:r>
        <w:t>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p>
    <w:p w14:paraId="5C00D4AC" w14:textId="77777777" w:rsidR="0016662D" w:rsidRPr="003A3309" w:rsidRDefault="0016662D" w:rsidP="003A3309">
      <w:r>
        <w:t> </w:t>
      </w:r>
    </w:p>
    <w:p w14:paraId="26EBA812" w14:textId="77777777" w:rsidR="00664DA1" w:rsidRPr="00EF3DB0"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399B8F5C" w14:textId="77777777" w:rsidR="005F3422" w:rsidRPr="00E55CB6" w:rsidRDefault="005F3422" w:rsidP="00E55CB6">
      <w:pPr>
        <w:pStyle w:val="Heading2"/>
      </w:pPr>
      <w:r w:rsidRPr="00E55CB6">
        <w:t xml:space="preserve">Required Textbooks </w:t>
      </w:r>
    </w:p>
    <w:p w14:paraId="1FD78794" w14:textId="77777777" w:rsidR="003A3309" w:rsidRDefault="003A3309" w:rsidP="003A3309">
      <w:pPr>
        <w:pStyle w:val="Bib"/>
      </w:pPr>
      <w:r w:rsidRPr="00D01E05">
        <w:t>Americ</w:t>
      </w:r>
      <w:r w:rsidRPr="00545B5F">
        <w:t>a</w:t>
      </w:r>
      <w:r>
        <w:t>n Psychiatric Association. (2013</w:t>
      </w:r>
      <w:r w:rsidRPr="00545B5F">
        <w:t xml:space="preserve">). </w:t>
      </w:r>
      <w:r w:rsidR="00C3387A">
        <w:rPr>
          <w:i/>
        </w:rPr>
        <w:t>Diagnostic and Statistical Manual of Mental D</w:t>
      </w:r>
      <w:r w:rsidRPr="00545B5F">
        <w:rPr>
          <w:i/>
        </w:rPr>
        <w:t>isorders</w:t>
      </w:r>
      <w:r>
        <w:rPr>
          <w:i/>
        </w:rPr>
        <w:t>-5</w:t>
      </w:r>
      <w:r w:rsidRPr="00545B5F">
        <w:t>. Washington, DC: Author.</w:t>
      </w:r>
    </w:p>
    <w:p w14:paraId="2A78F35C" w14:textId="77777777" w:rsidR="003A3309" w:rsidRPr="00F53D00" w:rsidRDefault="003A3309" w:rsidP="003A3309">
      <w:pPr>
        <w:pStyle w:val="Bib"/>
        <w:rPr>
          <w:b/>
        </w:rPr>
      </w:pPr>
      <w:r w:rsidRPr="00F53D00">
        <w:rPr>
          <w:b/>
        </w:rPr>
        <w:t>(Pocket version is not acceptabl</w:t>
      </w:r>
      <w:r w:rsidR="00F53D00">
        <w:rPr>
          <w:b/>
        </w:rPr>
        <w:t>e as a substitute for the DSM</w:t>
      </w:r>
      <w:r w:rsidR="00C3387A">
        <w:rPr>
          <w:b/>
        </w:rPr>
        <w:t>-</w:t>
      </w:r>
      <w:r w:rsidR="00F53D00">
        <w:rPr>
          <w:b/>
        </w:rPr>
        <w:t>5,</w:t>
      </w:r>
      <w:r w:rsidRPr="00F53D00">
        <w:rPr>
          <w:b/>
        </w:rPr>
        <w:t xml:space="preserve"> as the full version contains much more necessary information.) </w:t>
      </w:r>
    </w:p>
    <w:p w14:paraId="7D1CEBE8" w14:textId="77777777" w:rsidR="003A3309" w:rsidRPr="001C7B4A" w:rsidRDefault="003A3309" w:rsidP="003A3309">
      <w:pPr>
        <w:pStyle w:val="Bib"/>
        <w:rPr>
          <w:b/>
          <w:i/>
          <w:color w:val="C00000"/>
          <w:u w:val="single"/>
        </w:rPr>
      </w:pPr>
      <w:r w:rsidRPr="001C7B4A">
        <w:rPr>
          <w:b/>
          <w:i/>
          <w:color w:val="C00000"/>
          <w:u w:val="single"/>
        </w:rPr>
        <w:t xml:space="preserve">DSM 5 full version is available at no cost to student through the USC library system. </w:t>
      </w:r>
    </w:p>
    <w:p w14:paraId="59931B2A" w14:textId="77777777" w:rsidR="003A3309" w:rsidRPr="001C7B4A" w:rsidRDefault="002B545E" w:rsidP="003A3309">
      <w:pPr>
        <w:pStyle w:val="Heading2"/>
        <w:rPr>
          <w:i/>
          <w:color w:val="C00000"/>
          <w:szCs w:val="20"/>
          <w:u w:val="single"/>
        </w:rPr>
      </w:pPr>
      <w:hyperlink r:id="rId8" w:history="1">
        <w:r w:rsidR="003A3309" w:rsidRPr="001C7B4A">
          <w:rPr>
            <w:i/>
            <w:color w:val="C00000"/>
            <w:szCs w:val="20"/>
            <w:u w:val="single"/>
          </w:rPr>
          <w:t>https://libproxy.usc.edu/login?url=http://www.psychiatryonline.org/</w:t>
        </w:r>
      </w:hyperlink>
    </w:p>
    <w:p w14:paraId="7B860C12" w14:textId="77777777" w:rsidR="005600E1" w:rsidRPr="00E55CB6" w:rsidRDefault="005F3422" w:rsidP="003A3309">
      <w:pPr>
        <w:pStyle w:val="Heading2"/>
      </w:pPr>
      <w:r w:rsidRPr="00E55CB6">
        <w:t>Recommended Guidebook for APA Style Formatting</w:t>
      </w:r>
    </w:p>
    <w:p w14:paraId="608A0B5E"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2AE306AB"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628388B7"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442597AA" w14:textId="77777777" w:rsidTr="00316C6A">
        <w:trPr>
          <w:cantSplit/>
          <w:tblHeader/>
          <w:jc w:val="center"/>
        </w:trPr>
        <w:tc>
          <w:tcPr>
            <w:tcW w:w="1209" w:type="dxa"/>
            <w:tcBorders>
              <w:bottom w:val="single" w:sz="4" w:space="0" w:color="auto"/>
            </w:tcBorders>
            <w:shd w:val="clear" w:color="auto" w:fill="C00000"/>
          </w:tcPr>
          <w:p w14:paraId="6B20AFF7" w14:textId="7777777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00B8E9D"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366B0EDA"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77C2A47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1381FC2" w14:textId="77777777" w:rsidR="00316C6A" w:rsidRPr="001E0C51" w:rsidRDefault="00316C6A" w:rsidP="00316C6A">
            <w:pPr>
              <w:jc w:val="center"/>
              <w:rPr>
                <w:rFonts w:cs="Arial"/>
                <w:b/>
                <w:bCs/>
                <w:szCs w:val="24"/>
              </w:rPr>
            </w:pPr>
            <w:r w:rsidRPr="001E0C51">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1274EDD" w14:textId="77777777" w:rsidR="00316C6A" w:rsidRPr="001E0C51" w:rsidRDefault="00316C6A" w:rsidP="00316C6A">
            <w:pPr>
              <w:pStyle w:val="Level1"/>
              <w:tabs>
                <w:tab w:val="clear" w:pos="342"/>
                <w:tab w:val="num" w:pos="2340"/>
              </w:tabs>
              <w:ind w:left="2268" w:hanging="288"/>
            </w:pPr>
            <w:r>
              <w:t>Introduction to the 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2C0931A7" w14:textId="77777777" w:rsidR="00316C6A" w:rsidRPr="001E0C51" w:rsidRDefault="00316C6A" w:rsidP="00316C6A">
            <w:pPr>
              <w:jc w:val="center"/>
              <w:rPr>
                <w:rFonts w:cs="Arial"/>
                <w:smallCaps/>
              </w:rPr>
            </w:pPr>
          </w:p>
        </w:tc>
      </w:tr>
      <w:tr w:rsidR="00316C6A" w:rsidRPr="00D20FB5" w14:paraId="2793ED9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12B558D" w14:textId="77777777"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67DB53F" w14:textId="77777777" w:rsidR="00316C6A" w:rsidRPr="001E0C51" w:rsidRDefault="00316C6A" w:rsidP="00316C6A">
            <w:pPr>
              <w:pStyle w:val="Level1"/>
              <w:tabs>
                <w:tab w:val="clear" w:pos="342"/>
                <w:tab w:val="num" w:pos="2340"/>
              </w:tabs>
              <w:ind w:left="2268" w:hanging="288"/>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F9F267A" w14:textId="77777777" w:rsidR="00316C6A" w:rsidRPr="001E0C51" w:rsidRDefault="00316C6A" w:rsidP="00316C6A">
            <w:pPr>
              <w:jc w:val="center"/>
              <w:rPr>
                <w:rFonts w:cs="Arial"/>
              </w:rPr>
            </w:pPr>
          </w:p>
        </w:tc>
      </w:tr>
      <w:tr w:rsidR="00316C6A" w:rsidRPr="00D20FB5" w14:paraId="06022493"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10F6AF6" w14:textId="77777777"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78751C8" w14:textId="77777777" w:rsidR="00316C6A" w:rsidRPr="001E0C51" w:rsidRDefault="00176997" w:rsidP="00316C6A">
            <w:pPr>
              <w:pStyle w:val="Level1"/>
              <w:tabs>
                <w:tab w:val="clear" w:pos="342"/>
                <w:tab w:val="num" w:pos="2340"/>
              </w:tabs>
              <w:ind w:left="2268" w:hanging="288"/>
            </w:pPr>
            <w:r>
              <w:t xml:space="preserve">Process of Diagnosis &amp; </w:t>
            </w:r>
            <w:r w:rsidR="00316C6A">
              <w:t>Neurodevelopmental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1D594D96" w14:textId="77777777" w:rsidR="00316C6A" w:rsidRPr="001E0C51" w:rsidRDefault="007C0DA7" w:rsidP="007C0DA7">
            <w:pPr>
              <w:jc w:val="center"/>
              <w:rPr>
                <w:rFonts w:cs="Arial"/>
              </w:rPr>
            </w:pPr>
            <w:r w:rsidRPr="007C0DA7">
              <w:rPr>
                <w:rFonts w:cs="Arial"/>
              </w:rPr>
              <w:t xml:space="preserve">Article Discussion Paper </w:t>
            </w:r>
            <w:r w:rsidR="00316C6A">
              <w:rPr>
                <w:rFonts w:cs="Arial"/>
              </w:rPr>
              <w:t>Due</w:t>
            </w:r>
            <w:r>
              <w:t xml:space="preserve"> </w:t>
            </w:r>
          </w:p>
        </w:tc>
      </w:tr>
      <w:tr w:rsidR="00316C6A" w:rsidRPr="00786D9B" w14:paraId="2CA8FB5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1B41CDE8" w14:textId="77777777"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6850117" w14:textId="77777777" w:rsidR="00316C6A" w:rsidRPr="001E0C51" w:rsidRDefault="00316C6A" w:rsidP="00316C6A">
            <w:pPr>
              <w:pStyle w:val="Level1"/>
              <w:tabs>
                <w:tab w:val="clear" w:pos="342"/>
                <w:tab w:val="num" w:pos="2340"/>
              </w:tabs>
              <w:ind w:left="2268" w:hanging="288"/>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787B7F4" w14:textId="77777777" w:rsidR="00316C6A" w:rsidRPr="001E0C51" w:rsidRDefault="00316C6A" w:rsidP="00316C6A">
            <w:pPr>
              <w:jc w:val="center"/>
              <w:rPr>
                <w:rFonts w:cs="Arial"/>
                <w:bCs/>
              </w:rPr>
            </w:pPr>
          </w:p>
        </w:tc>
      </w:tr>
      <w:tr w:rsidR="00316C6A" w:rsidRPr="00786D9B" w14:paraId="122E1D2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9BFCBAA" w14:textId="77777777"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DF53164" w14:textId="77777777" w:rsidR="00316C6A" w:rsidRPr="001E0C51" w:rsidRDefault="0022551F" w:rsidP="0022551F">
            <w:pPr>
              <w:pStyle w:val="Level1"/>
              <w:tabs>
                <w:tab w:val="clear" w:pos="342"/>
                <w:tab w:val="num" w:pos="2340"/>
              </w:tabs>
              <w:ind w:left="2268" w:hanging="288"/>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274B41A" w14:textId="77777777" w:rsidR="00316C6A" w:rsidRPr="001E0C51" w:rsidRDefault="00316C6A" w:rsidP="00316C6A">
            <w:pPr>
              <w:jc w:val="center"/>
              <w:rPr>
                <w:rFonts w:cs="Arial"/>
              </w:rPr>
            </w:pPr>
          </w:p>
        </w:tc>
      </w:tr>
      <w:tr w:rsidR="00316C6A" w:rsidRPr="00786D9B" w14:paraId="4E4C800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E20C3CD" w14:textId="77777777"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A043B29" w14:textId="77777777" w:rsidR="00316C6A" w:rsidRPr="001E0C51" w:rsidRDefault="0022551F" w:rsidP="00316C6A">
            <w:pPr>
              <w:pStyle w:val="Level1"/>
              <w:tabs>
                <w:tab w:val="clear" w:pos="342"/>
                <w:tab w:val="num" w:pos="2340"/>
              </w:tabs>
              <w:ind w:left="2268" w:hanging="288"/>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2F5E4367" w14:textId="77777777" w:rsidR="00316C6A" w:rsidRPr="001E0C51" w:rsidRDefault="00316C6A" w:rsidP="00316C6A">
            <w:pPr>
              <w:jc w:val="center"/>
              <w:rPr>
                <w:rFonts w:cs="Arial"/>
              </w:rPr>
            </w:pPr>
          </w:p>
        </w:tc>
      </w:tr>
      <w:tr w:rsidR="00316C6A" w:rsidRPr="00786D9B" w14:paraId="33147F57"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7D8CD42" w14:textId="77777777"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03473DB7" w14:textId="77777777" w:rsidR="00316C6A" w:rsidRDefault="00316C6A" w:rsidP="00316C6A">
            <w:pPr>
              <w:pStyle w:val="Level1"/>
              <w:tabs>
                <w:tab w:val="clear" w:pos="342"/>
                <w:tab w:val="num" w:pos="2340"/>
              </w:tabs>
              <w:ind w:left="2268" w:hanging="288"/>
            </w:pPr>
            <w:r>
              <w:t>Anxiety Disorders</w:t>
            </w:r>
          </w:p>
          <w:p w14:paraId="5F1735B3" w14:textId="77777777" w:rsidR="00316C6A" w:rsidRPr="001E0C51" w:rsidRDefault="00316C6A" w:rsidP="00316C6A">
            <w:pPr>
              <w:pStyle w:val="Level1"/>
              <w:tabs>
                <w:tab w:val="clear" w:pos="342"/>
                <w:tab w:val="num" w:pos="2340"/>
              </w:tabs>
              <w:ind w:left="2268" w:hanging="288"/>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1873F1EB" w14:textId="77777777" w:rsidR="00316C6A" w:rsidRPr="001E0C51" w:rsidRDefault="00316C6A" w:rsidP="00316C6A">
            <w:pPr>
              <w:jc w:val="center"/>
              <w:rPr>
                <w:rFonts w:cs="Arial"/>
              </w:rPr>
            </w:pPr>
          </w:p>
        </w:tc>
      </w:tr>
      <w:tr w:rsidR="00316C6A" w:rsidRPr="00786D9B" w14:paraId="05C2678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4660493" w14:textId="77777777"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8CA3852" w14:textId="77777777" w:rsidR="00316C6A" w:rsidRDefault="00316C6A" w:rsidP="00316C6A">
            <w:pPr>
              <w:pStyle w:val="Level1"/>
              <w:tabs>
                <w:tab w:val="clear" w:pos="342"/>
                <w:tab w:val="num" w:pos="2340"/>
              </w:tabs>
              <w:ind w:left="2268" w:hanging="288"/>
            </w:pPr>
            <w:r>
              <w:t>Trauma and Stress-related Disorders</w:t>
            </w:r>
          </w:p>
          <w:p w14:paraId="10DF6F1E" w14:textId="77777777" w:rsidR="00316C6A" w:rsidRPr="001E0C51" w:rsidRDefault="00316C6A" w:rsidP="00316C6A">
            <w:pPr>
              <w:pStyle w:val="Level1"/>
              <w:tabs>
                <w:tab w:val="clear" w:pos="342"/>
                <w:tab w:val="num" w:pos="2340"/>
              </w:tabs>
              <w:ind w:left="2268" w:hanging="288"/>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6B696C1" w14:textId="77777777" w:rsidR="00316C6A" w:rsidRPr="001E0C51" w:rsidRDefault="00316C6A" w:rsidP="00316C6A">
            <w:pPr>
              <w:jc w:val="center"/>
              <w:rPr>
                <w:rFonts w:cs="Arial"/>
              </w:rPr>
            </w:pPr>
          </w:p>
        </w:tc>
      </w:tr>
      <w:tr w:rsidR="00316C6A" w:rsidRPr="00786D9B" w14:paraId="56BFC2D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E0B1BE3" w14:textId="77777777"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B398584" w14:textId="77777777" w:rsidR="0022551F" w:rsidRDefault="0022551F" w:rsidP="0022551F">
            <w:pPr>
              <w:pStyle w:val="Level1"/>
              <w:tabs>
                <w:tab w:val="clear" w:pos="342"/>
                <w:tab w:val="num" w:pos="2340"/>
              </w:tabs>
              <w:ind w:left="2268" w:hanging="288"/>
            </w:pPr>
            <w:r>
              <w:t xml:space="preserve">Somatic Symptom and Related   </w:t>
            </w:r>
          </w:p>
          <w:p w14:paraId="48C3FFAE" w14:textId="77777777" w:rsidR="0022551F" w:rsidRDefault="0022551F" w:rsidP="0022551F">
            <w:pPr>
              <w:pStyle w:val="Level1"/>
              <w:numPr>
                <w:ilvl w:val="0"/>
                <w:numId w:val="0"/>
              </w:numPr>
              <w:ind w:left="2268"/>
            </w:pPr>
            <w:r>
              <w:t xml:space="preserve"> Disorders</w:t>
            </w:r>
          </w:p>
          <w:p w14:paraId="2234912D" w14:textId="77777777" w:rsidR="0022551F" w:rsidRDefault="0022551F" w:rsidP="0022551F">
            <w:pPr>
              <w:pStyle w:val="Level1"/>
              <w:tabs>
                <w:tab w:val="clear" w:pos="342"/>
                <w:tab w:val="num" w:pos="2340"/>
              </w:tabs>
              <w:ind w:left="2268" w:hanging="288"/>
            </w:pPr>
            <w:r>
              <w:t>Feeding and Eating Disorders</w:t>
            </w:r>
          </w:p>
          <w:p w14:paraId="55B23274" w14:textId="77777777" w:rsidR="0022551F" w:rsidRDefault="0022551F" w:rsidP="0022551F">
            <w:pPr>
              <w:pStyle w:val="Level1"/>
              <w:tabs>
                <w:tab w:val="clear" w:pos="342"/>
                <w:tab w:val="num" w:pos="2340"/>
              </w:tabs>
              <w:ind w:left="2268" w:hanging="288"/>
            </w:pPr>
            <w:r>
              <w:t>Elimination D</w:t>
            </w:r>
            <w:r w:rsidR="00506302">
              <w:t>i</w:t>
            </w:r>
            <w:r>
              <w:t>sorders</w:t>
            </w:r>
          </w:p>
          <w:p w14:paraId="30467471" w14:textId="77777777" w:rsidR="00316C6A" w:rsidRDefault="0022551F" w:rsidP="0022551F">
            <w:pPr>
              <w:pStyle w:val="Level1"/>
              <w:tabs>
                <w:tab w:val="clear" w:pos="342"/>
                <w:tab w:val="num" w:pos="2340"/>
              </w:tabs>
              <w:ind w:left="2268" w:hanging="288"/>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19EDE6E6" w14:textId="77777777" w:rsidR="00316C6A" w:rsidRPr="001E0C51" w:rsidRDefault="00316C6A" w:rsidP="00316C6A">
            <w:pPr>
              <w:jc w:val="center"/>
              <w:rPr>
                <w:rFonts w:cs="Arial"/>
              </w:rPr>
            </w:pPr>
          </w:p>
        </w:tc>
      </w:tr>
      <w:tr w:rsidR="00316C6A" w:rsidRPr="00786D9B" w14:paraId="50805E27"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15A2C8A4" w14:textId="77777777"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F7EBD6" w14:textId="77777777" w:rsidR="0022551F" w:rsidRDefault="0022551F" w:rsidP="0022551F">
            <w:pPr>
              <w:pStyle w:val="Level1"/>
              <w:tabs>
                <w:tab w:val="clear" w:pos="342"/>
                <w:tab w:val="num" w:pos="2340"/>
              </w:tabs>
              <w:ind w:left="2268" w:hanging="288"/>
            </w:pPr>
            <w:r>
              <w:t>Sexual Dysfunction</w:t>
            </w:r>
          </w:p>
          <w:p w14:paraId="621F2351" w14:textId="77777777" w:rsidR="00316C6A" w:rsidRPr="001E0C51" w:rsidRDefault="0022551F" w:rsidP="0022551F">
            <w:pPr>
              <w:pStyle w:val="Level1"/>
              <w:tabs>
                <w:tab w:val="clear" w:pos="342"/>
                <w:tab w:val="num" w:pos="2340"/>
              </w:tabs>
              <w:ind w:left="2268" w:hanging="288"/>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F9ACB91" w14:textId="77777777" w:rsidR="00316C6A" w:rsidRPr="001E0C51" w:rsidRDefault="007C0DA7" w:rsidP="00316C6A">
            <w:pPr>
              <w:jc w:val="center"/>
              <w:rPr>
                <w:rFonts w:cs="Arial"/>
              </w:rPr>
            </w:pPr>
            <w:r w:rsidRPr="007C0DA7">
              <w:rPr>
                <w:rFonts w:cs="Arial"/>
              </w:rPr>
              <w:t>Diagnostic Impression with Differentials I</w:t>
            </w:r>
            <w:r w:rsidR="00316C6A">
              <w:rPr>
                <w:rFonts w:cs="Arial"/>
              </w:rPr>
              <w:t xml:space="preserve"> Due</w:t>
            </w:r>
          </w:p>
        </w:tc>
      </w:tr>
      <w:tr w:rsidR="00316C6A" w:rsidRPr="00786D9B" w14:paraId="11EF52E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7A8EE42"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6C94FFD" w14:textId="77777777" w:rsidR="0022551F" w:rsidRDefault="0022551F" w:rsidP="0022551F">
            <w:pPr>
              <w:pStyle w:val="Level1"/>
              <w:tabs>
                <w:tab w:val="clear" w:pos="342"/>
                <w:tab w:val="num" w:pos="2340"/>
              </w:tabs>
              <w:ind w:left="2268" w:hanging="288"/>
            </w:pPr>
            <w:r>
              <w:t>Disruptive, Impulse Control and Conduct Disorders</w:t>
            </w:r>
          </w:p>
          <w:p w14:paraId="040E79FA" w14:textId="77777777" w:rsidR="00316C6A" w:rsidRPr="001E0C51" w:rsidRDefault="0022551F" w:rsidP="0022551F">
            <w:pPr>
              <w:pStyle w:val="Level1"/>
              <w:tabs>
                <w:tab w:val="clear" w:pos="342"/>
                <w:tab w:val="num" w:pos="2340"/>
              </w:tabs>
              <w:ind w:left="2268" w:hanging="288"/>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6A0FDD" w14:textId="77777777" w:rsidR="00316C6A" w:rsidRPr="001E0C51" w:rsidRDefault="00316C6A" w:rsidP="00316C6A">
            <w:pPr>
              <w:jc w:val="center"/>
              <w:rPr>
                <w:rFonts w:cs="Arial"/>
              </w:rPr>
            </w:pPr>
          </w:p>
        </w:tc>
      </w:tr>
      <w:tr w:rsidR="00316C6A" w:rsidRPr="00D20FB5" w14:paraId="2FF4E7A3"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54D0612"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6EEAE51" w14:textId="77777777" w:rsidR="00316C6A" w:rsidRPr="001E0C51" w:rsidRDefault="00B62293" w:rsidP="00316C6A">
            <w:pPr>
              <w:pStyle w:val="Level1"/>
              <w:tabs>
                <w:tab w:val="clear" w:pos="342"/>
                <w:tab w:val="num" w:pos="2340"/>
              </w:tabs>
              <w:ind w:left="2268" w:hanging="288"/>
            </w:pPr>
            <w:r>
              <w:t>Neurocogni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DA221BB" w14:textId="77777777" w:rsidR="00316C6A" w:rsidRPr="001E0C51" w:rsidRDefault="00316C6A" w:rsidP="00316C6A">
            <w:pPr>
              <w:jc w:val="center"/>
              <w:rPr>
                <w:rFonts w:cs="Arial"/>
                <w:bCs/>
              </w:rPr>
            </w:pPr>
          </w:p>
        </w:tc>
      </w:tr>
      <w:tr w:rsidR="00316C6A" w:rsidRPr="00D20FB5" w14:paraId="18EA32D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16736D9" w14:textId="77777777"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FB00C7B" w14:textId="77777777" w:rsidR="00316C6A" w:rsidRPr="001E0C51" w:rsidRDefault="00B62293" w:rsidP="00316C6A">
            <w:pPr>
              <w:pStyle w:val="Level1"/>
              <w:tabs>
                <w:tab w:val="clear" w:pos="342"/>
                <w:tab w:val="num" w:pos="2340"/>
              </w:tabs>
              <w:ind w:left="2268" w:hanging="288"/>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2FDBA8DF" w14:textId="77777777" w:rsidR="00316C6A" w:rsidRPr="001E0C51" w:rsidRDefault="00316C6A" w:rsidP="00316C6A">
            <w:pPr>
              <w:jc w:val="center"/>
              <w:rPr>
                <w:rFonts w:cs="Arial"/>
                <w:bCs/>
              </w:rPr>
            </w:pPr>
          </w:p>
        </w:tc>
      </w:tr>
      <w:tr w:rsidR="00316C6A" w:rsidRPr="00D20FB5" w14:paraId="3E291E1B"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BADA5BE" w14:textId="77777777"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FBC4DF9" w14:textId="77777777" w:rsidR="00316C6A" w:rsidRDefault="00316C6A" w:rsidP="00316C6A">
            <w:pPr>
              <w:pStyle w:val="Level1"/>
              <w:tabs>
                <w:tab w:val="clear" w:pos="342"/>
                <w:tab w:val="num" w:pos="2340"/>
              </w:tabs>
              <w:ind w:left="2268" w:hanging="288"/>
            </w:pPr>
            <w:r>
              <w:t>Paraphilic Disorders</w:t>
            </w:r>
          </w:p>
          <w:p w14:paraId="760855A5" w14:textId="77777777" w:rsidR="00316C6A" w:rsidRDefault="00316C6A" w:rsidP="00316C6A">
            <w:pPr>
              <w:pStyle w:val="Level1"/>
              <w:tabs>
                <w:tab w:val="clear" w:pos="342"/>
                <w:tab w:val="num" w:pos="2340"/>
              </w:tabs>
              <w:ind w:left="2268" w:hanging="288"/>
            </w:pPr>
            <w:r>
              <w:t>Other Mental Disorders</w:t>
            </w:r>
          </w:p>
          <w:p w14:paraId="38CA9573" w14:textId="77777777" w:rsidR="00316C6A" w:rsidRDefault="00316C6A" w:rsidP="00316C6A">
            <w:pPr>
              <w:pStyle w:val="Level1"/>
              <w:tabs>
                <w:tab w:val="clear" w:pos="342"/>
                <w:tab w:val="num" w:pos="2340"/>
              </w:tabs>
              <w:ind w:left="2268" w:hanging="288"/>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ED43604" w14:textId="77777777" w:rsidR="00316C6A" w:rsidRDefault="00316C6A" w:rsidP="00316C6A">
            <w:pPr>
              <w:jc w:val="center"/>
              <w:rPr>
                <w:rFonts w:cs="Arial"/>
                <w:bCs/>
              </w:rPr>
            </w:pPr>
          </w:p>
        </w:tc>
      </w:tr>
      <w:tr w:rsidR="00316C6A" w:rsidRPr="00D20FB5" w14:paraId="3A5F9C5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A74C5CE" w14:textId="77777777" w:rsidR="00316C6A" w:rsidRDefault="00316C6A" w:rsidP="00316C6A">
            <w:pPr>
              <w:jc w:val="center"/>
              <w:rPr>
                <w:rFonts w:cs="Arial"/>
                <w:b/>
                <w:bCs/>
                <w:szCs w:val="24"/>
              </w:rPr>
            </w:pPr>
            <w:r>
              <w:rPr>
                <w:rFonts w:cs="Arial"/>
                <w:b/>
                <w:bCs/>
                <w:szCs w:val="24"/>
              </w:rPr>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CD53B10" w14:textId="77777777" w:rsidR="00316C6A" w:rsidRDefault="00316C6A" w:rsidP="00316C6A">
            <w:pPr>
              <w:pStyle w:val="Level1"/>
              <w:tabs>
                <w:tab w:val="clear" w:pos="342"/>
                <w:tab w:val="num" w:pos="2340"/>
              </w:tabs>
              <w:ind w:left="2268" w:hanging="288"/>
            </w:pPr>
            <w:r>
              <w:t>Other Conditions That May be the Focus of Clinical Attention</w:t>
            </w:r>
          </w:p>
          <w:p w14:paraId="1B47BCBE" w14:textId="77777777" w:rsidR="00316C6A" w:rsidRDefault="00316C6A" w:rsidP="00316C6A">
            <w:pPr>
              <w:pStyle w:val="Level1"/>
              <w:tabs>
                <w:tab w:val="clear" w:pos="342"/>
                <w:tab w:val="num" w:pos="2340"/>
              </w:tabs>
              <w:ind w:left="2268" w:hanging="288"/>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2A20761A" w14:textId="77777777" w:rsidR="00316C6A" w:rsidRDefault="007C0DA7" w:rsidP="00316C6A">
            <w:pPr>
              <w:jc w:val="center"/>
              <w:rPr>
                <w:rFonts w:cs="Arial"/>
                <w:bCs/>
              </w:rPr>
            </w:pPr>
            <w:r w:rsidRPr="007C0DA7">
              <w:rPr>
                <w:rFonts w:cs="Arial"/>
                <w:bCs/>
              </w:rPr>
              <w:t>Diagnostic Impression with Differentials I</w:t>
            </w:r>
            <w:r>
              <w:rPr>
                <w:rFonts w:cs="Arial"/>
                <w:bCs/>
              </w:rPr>
              <w:t>I</w:t>
            </w:r>
            <w:r>
              <w:t xml:space="preserve"> </w:t>
            </w:r>
            <w:r w:rsidRPr="007C0DA7">
              <w:rPr>
                <w:rFonts w:cs="Arial"/>
                <w:bCs/>
              </w:rPr>
              <w:t>Due</w:t>
            </w:r>
          </w:p>
        </w:tc>
      </w:tr>
      <w:tr w:rsidR="00316C6A" w:rsidRPr="00D20FB5" w14:paraId="1021321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0FC6CE0" w14:textId="77777777" w:rsidR="00316C6A" w:rsidRDefault="00316C6A" w:rsidP="00316C6A">
            <w:pPr>
              <w:jc w:val="center"/>
              <w:rPr>
                <w:rFonts w:cs="Arial"/>
                <w:b/>
                <w:bCs/>
                <w:szCs w:val="24"/>
              </w:rPr>
            </w:pPr>
            <w:r>
              <w:rPr>
                <w:rFonts w:cs="Arial"/>
                <w:b/>
                <w:bCs/>
                <w:szCs w:val="24"/>
              </w:rPr>
              <w:t>Finals Week</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EE98F9C" w14:textId="77777777" w:rsidR="00316C6A" w:rsidRDefault="00316C6A" w:rsidP="00316C6A">
            <w:pPr>
              <w:pStyle w:val="Level1"/>
              <w:numPr>
                <w:ilvl w:val="0"/>
                <w:numId w:val="0"/>
              </w:numPr>
              <w:ind w:left="2268"/>
            </w:pP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11374365" w14:textId="77777777" w:rsidR="00316C6A" w:rsidRDefault="00316C6A" w:rsidP="00316C6A">
            <w:pPr>
              <w:jc w:val="center"/>
              <w:rPr>
                <w:rFonts w:cs="Arial"/>
                <w:bCs/>
              </w:rPr>
            </w:pPr>
          </w:p>
        </w:tc>
      </w:tr>
    </w:tbl>
    <w:p w14:paraId="648C53C1" w14:textId="77777777" w:rsidR="005F3422" w:rsidRPr="00D20FB5" w:rsidRDefault="005F3422" w:rsidP="005F3422">
      <w:pPr>
        <w:rPr>
          <w:rFonts w:cs="Arial"/>
        </w:rPr>
      </w:pPr>
    </w:p>
    <w:p w14:paraId="76760F6B" w14:textId="77777777" w:rsidR="00316C6A" w:rsidRDefault="005F3422" w:rsidP="00316C6A">
      <w:pPr>
        <w:ind w:left="720" w:hanging="720"/>
        <w:jc w:val="center"/>
        <w:rPr>
          <w:rFonts w:cs="Arial"/>
          <w:b/>
          <w:bCs/>
          <w:color w:val="C00000"/>
          <w:sz w:val="32"/>
          <w:szCs w:val="32"/>
        </w:rPr>
      </w:pPr>
      <w:r w:rsidRPr="00D20FB5">
        <w:rPr>
          <w:rFonts w:cs="Arial"/>
          <w:b/>
          <w:bCs/>
          <w:color w:val="B40638"/>
          <w:szCs w:val="24"/>
        </w:rPr>
        <w:br w:type="page"/>
      </w:r>
      <w:r w:rsidR="00316C6A" w:rsidRPr="00FC07B7">
        <w:rPr>
          <w:rFonts w:cs="Arial"/>
          <w:b/>
          <w:bCs/>
          <w:color w:val="C00000"/>
          <w:sz w:val="32"/>
          <w:szCs w:val="32"/>
        </w:rPr>
        <w:lastRenderedPageBreak/>
        <w:t>Course Schedule―Detailed Description</w:t>
      </w:r>
    </w:p>
    <w:tbl>
      <w:tblPr>
        <w:tblW w:w="0" w:type="auto"/>
        <w:tblInd w:w="18" w:type="dxa"/>
        <w:tblLook w:val="04A0" w:firstRow="1" w:lastRow="0" w:firstColumn="1" w:lastColumn="0" w:noHBand="0" w:noVBand="1"/>
      </w:tblPr>
      <w:tblGrid>
        <w:gridCol w:w="6840"/>
        <w:gridCol w:w="2700"/>
      </w:tblGrid>
      <w:tr w:rsidR="00316C6A" w:rsidRPr="00C716BD" w14:paraId="42BC5C57" w14:textId="77777777" w:rsidTr="00316C6A">
        <w:trPr>
          <w:cantSplit/>
          <w:tblHeader/>
        </w:trPr>
        <w:tc>
          <w:tcPr>
            <w:tcW w:w="6840" w:type="dxa"/>
            <w:tcBorders>
              <w:top w:val="single" w:sz="4" w:space="0" w:color="auto"/>
              <w:left w:val="single" w:sz="4" w:space="0" w:color="auto"/>
              <w:bottom w:val="single" w:sz="4" w:space="0" w:color="auto"/>
              <w:right w:val="single" w:sz="4" w:space="0" w:color="auto"/>
            </w:tcBorders>
            <w:shd w:val="clear" w:color="auto" w:fill="C00000"/>
          </w:tcPr>
          <w:p w14:paraId="2A3A62D3" w14:textId="77777777" w:rsidR="00316C6A" w:rsidRPr="00317B07" w:rsidRDefault="00316C6A" w:rsidP="00316C6A">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1CEE024F" w14:textId="77777777" w:rsidR="00316C6A" w:rsidRPr="00317B07" w:rsidRDefault="00316C6A" w:rsidP="00316C6A">
            <w:pPr>
              <w:pStyle w:val="Level1"/>
              <w:numPr>
                <w:ilvl w:val="0"/>
                <w:numId w:val="27"/>
              </w:numPr>
              <w:rPr>
                <w:b/>
                <w:color w:val="FFFFFF"/>
                <w:sz w:val="22"/>
                <w:szCs w:val="22"/>
              </w:rPr>
            </w:pPr>
            <w:r w:rsidRPr="00317B07">
              <w:rPr>
                <w:b/>
                <w:color w:val="FFFFFF"/>
                <w:sz w:val="22"/>
                <w:szCs w:val="22"/>
              </w:rPr>
              <w:t>Introduction to the DSM-5</w:t>
            </w:r>
          </w:p>
        </w:tc>
        <w:tc>
          <w:tcPr>
            <w:tcW w:w="2700" w:type="dxa"/>
            <w:tcBorders>
              <w:top w:val="single" w:sz="4" w:space="0" w:color="auto"/>
              <w:left w:val="single" w:sz="4" w:space="0" w:color="auto"/>
              <w:bottom w:val="single" w:sz="4" w:space="0" w:color="auto"/>
              <w:right w:val="single" w:sz="4" w:space="0" w:color="auto"/>
            </w:tcBorders>
            <w:shd w:val="clear" w:color="auto" w:fill="C00000"/>
          </w:tcPr>
          <w:p w14:paraId="71DB5960" w14:textId="77777777" w:rsidR="00316C6A" w:rsidRDefault="00316C6A" w:rsidP="00316C6A">
            <w:pPr>
              <w:keepNext/>
              <w:spacing w:before="20" w:after="20"/>
              <w:jc w:val="center"/>
              <w:rPr>
                <w:rFonts w:cs="Arial"/>
                <w:b/>
                <w:color w:val="FFFFFF"/>
                <w:sz w:val="22"/>
                <w:szCs w:val="22"/>
              </w:rPr>
            </w:pPr>
          </w:p>
          <w:p w14:paraId="0700BF6D" w14:textId="77777777" w:rsidR="00316C6A" w:rsidRPr="00C716BD" w:rsidRDefault="00316C6A" w:rsidP="00316C6A">
            <w:pPr>
              <w:keepNext/>
              <w:spacing w:before="20" w:after="20"/>
              <w:jc w:val="center"/>
              <w:rPr>
                <w:rFonts w:cs="Arial"/>
                <w:b/>
                <w:color w:val="FFFFFF"/>
                <w:sz w:val="22"/>
                <w:szCs w:val="22"/>
              </w:rPr>
            </w:pPr>
          </w:p>
        </w:tc>
      </w:tr>
      <w:tr w:rsidR="00316C6A" w:rsidRPr="00C716BD" w14:paraId="1B596565" w14:textId="77777777" w:rsidTr="00316C6A">
        <w:trPr>
          <w:cantSplit/>
        </w:trPr>
        <w:tc>
          <w:tcPr>
            <w:tcW w:w="9540" w:type="dxa"/>
            <w:gridSpan w:val="2"/>
            <w:tcBorders>
              <w:top w:val="single" w:sz="4" w:space="0" w:color="auto"/>
            </w:tcBorders>
          </w:tcPr>
          <w:p w14:paraId="4F2F41BB" w14:textId="77777777" w:rsidR="00316C6A" w:rsidRDefault="00316C6A" w:rsidP="00316C6A">
            <w:pPr>
              <w:keepNext/>
              <w:rPr>
                <w:rFonts w:cs="Arial"/>
                <w:b/>
                <w:bCs/>
                <w:color w:val="262626"/>
                <w:sz w:val="22"/>
                <w:szCs w:val="22"/>
              </w:rPr>
            </w:pPr>
          </w:p>
          <w:p w14:paraId="62F991C0"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2EAD8436" w14:textId="77777777" w:rsidTr="00316C6A">
        <w:trPr>
          <w:cantSplit/>
        </w:trPr>
        <w:tc>
          <w:tcPr>
            <w:tcW w:w="9540" w:type="dxa"/>
            <w:gridSpan w:val="2"/>
          </w:tcPr>
          <w:p w14:paraId="4F9383B8" w14:textId="77777777" w:rsidR="00316C6A" w:rsidRDefault="00316C6A" w:rsidP="00316C6A">
            <w:pPr>
              <w:pStyle w:val="Level1"/>
              <w:tabs>
                <w:tab w:val="clear" w:pos="342"/>
                <w:tab w:val="num" w:pos="2340"/>
              </w:tabs>
              <w:ind w:left="2268" w:hanging="288"/>
            </w:pPr>
            <w:r w:rsidRPr="007D38D7">
              <w:t>History of the Diagnostic and Statistical Manual</w:t>
            </w:r>
          </w:p>
          <w:p w14:paraId="6931143D" w14:textId="77777777" w:rsidR="00316C6A" w:rsidRPr="004E6D2B" w:rsidRDefault="00316C6A" w:rsidP="00316C6A">
            <w:pPr>
              <w:pStyle w:val="Level1"/>
              <w:tabs>
                <w:tab w:val="clear" w:pos="342"/>
                <w:tab w:val="num" w:pos="2340"/>
              </w:tabs>
              <w:ind w:left="2268" w:hanging="288"/>
            </w:pPr>
            <w:r>
              <w:t>Why diagnosis is important</w:t>
            </w:r>
          </w:p>
          <w:p w14:paraId="1AE265AB" w14:textId="77777777" w:rsidR="00316C6A" w:rsidRPr="004E6D2B" w:rsidRDefault="00316C6A" w:rsidP="00316C6A">
            <w:pPr>
              <w:pStyle w:val="Level1"/>
              <w:tabs>
                <w:tab w:val="clear" w:pos="342"/>
                <w:tab w:val="num" w:pos="2340"/>
              </w:tabs>
              <w:ind w:left="2268" w:hanging="288"/>
            </w:pPr>
            <w:r>
              <w:t>Why psychiatric diagnosis is difficult</w:t>
            </w:r>
          </w:p>
          <w:p w14:paraId="7A630E1C" w14:textId="77777777" w:rsidR="00316C6A" w:rsidRPr="004E6D2B" w:rsidRDefault="00316C6A" w:rsidP="00316C6A">
            <w:pPr>
              <w:pStyle w:val="Level1"/>
              <w:tabs>
                <w:tab w:val="clear" w:pos="342"/>
                <w:tab w:val="num" w:pos="2340"/>
              </w:tabs>
              <w:ind w:left="2268" w:hanging="288"/>
            </w:pPr>
            <w:r>
              <w:t>Essentials of psychiatric diagnosis</w:t>
            </w:r>
          </w:p>
          <w:p w14:paraId="452142D4" w14:textId="77777777" w:rsidR="00316C6A" w:rsidRPr="004E6D2B" w:rsidRDefault="00316C6A" w:rsidP="00316C6A">
            <w:pPr>
              <w:pStyle w:val="Level1"/>
              <w:tabs>
                <w:tab w:val="clear" w:pos="342"/>
                <w:tab w:val="num" w:pos="2340"/>
              </w:tabs>
              <w:ind w:left="2268" w:hanging="288"/>
            </w:pPr>
            <w:r>
              <w:t>A tour of the DSM-5</w:t>
            </w:r>
          </w:p>
          <w:p w14:paraId="280DA632" w14:textId="77777777" w:rsidR="00316C6A" w:rsidRPr="007D38D7" w:rsidRDefault="00316C6A" w:rsidP="00AF2135">
            <w:pPr>
              <w:pStyle w:val="Level1"/>
              <w:numPr>
                <w:ilvl w:val="0"/>
                <w:numId w:val="0"/>
              </w:numPr>
              <w:ind w:left="2268"/>
            </w:pPr>
          </w:p>
        </w:tc>
      </w:tr>
    </w:tbl>
    <w:p w14:paraId="51B5E05C" w14:textId="77777777" w:rsidR="00316C6A" w:rsidRDefault="00316C6A" w:rsidP="00316C6A">
      <w:pPr>
        <w:pStyle w:val="Heading3"/>
      </w:pPr>
      <w:r w:rsidRPr="00A552ED">
        <w:t>Required Readings</w:t>
      </w:r>
    </w:p>
    <w:p w14:paraId="496D13F8" w14:textId="77777777" w:rsidR="00316C6A" w:rsidRDefault="00316C6A" w:rsidP="00316C6A">
      <w:pPr>
        <w:pStyle w:val="Bib"/>
      </w:pPr>
      <w:r w:rsidRPr="00D01E05">
        <w:t>Americ</w:t>
      </w:r>
      <w:r w:rsidRPr="00545B5F">
        <w:t>a</w:t>
      </w:r>
      <w:r>
        <w:t>n Psychiatric Association. (2013</w:t>
      </w:r>
      <w:r w:rsidRPr="00545B5F">
        <w:t xml:space="preserve">). </w:t>
      </w:r>
      <w:r>
        <w:t xml:space="preserve">Introduction. In </w:t>
      </w:r>
      <w:r w:rsidRPr="00545B5F">
        <w:rPr>
          <w:i/>
        </w:rPr>
        <w:t>Diagnostic and statistical manual of mental disorders</w:t>
      </w:r>
      <w:r>
        <w:rPr>
          <w:i/>
        </w:rPr>
        <w:t>-5</w:t>
      </w:r>
      <w:r w:rsidRPr="00545B5F">
        <w:t xml:space="preserve">. </w:t>
      </w:r>
      <w:r>
        <w:t>(pp. 5-24). Washington, DC: Author.</w:t>
      </w:r>
    </w:p>
    <w:p w14:paraId="78A3F62B" w14:textId="77777777" w:rsidR="00316C6A" w:rsidRDefault="00316C6A" w:rsidP="00316C6A">
      <w:pPr>
        <w:pStyle w:val="Heading3"/>
        <w:rPr>
          <w:szCs w:val="22"/>
        </w:rPr>
      </w:pPr>
      <w:r w:rsidRPr="00815FDD">
        <w:rPr>
          <w:szCs w:val="22"/>
        </w:rPr>
        <w:t>Recommended Readings</w:t>
      </w:r>
    </w:p>
    <w:p w14:paraId="4527D119" w14:textId="77777777" w:rsidR="00316C6A" w:rsidRPr="00545B5F" w:rsidRDefault="00316C6A" w:rsidP="00316C6A">
      <w:pPr>
        <w:pStyle w:val="Bib"/>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238D8121" w14:textId="77777777" w:rsidR="00316C6A" w:rsidRDefault="00316C6A" w:rsidP="00316C6A">
      <w:pPr>
        <w:pStyle w:val="Bib"/>
      </w:pPr>
      <w:proofErr w:type="spellStart"/>
      <w:r w:rsidRPr="00545B5F">
        <w:t>Möller</w:t>
      </w:r>
      <w:proofErr w:type="spellEnd"/>
      <w:r w:rsidRPr="00545B5F">
        <w:t xml:space="preserve">, H. (2009). Development of DSM-V and ICD-11: Tendencies and potential of new classifications in psychiatry at the current state of knowledge. </w:t>
      </w:r>
      <w:r w:rsidRPr="00545B5F">
        <w:rPr>
          <w:i/>
        </w:rPr>
        <w:t>Psychiatry and Clinical Neurosciences, 63</w:t>
      </w:r>
      <w:r w:rsidRPr="00545B5F">
        <w:t>, 595-612.</w:t>
      </w:r>
    </w:p>
    <w:p w14:paraId="069F88B0" w14:textId="77777777" w:rsidR="00316C6A" w:rsidRDefault="00316C6A" w:rsidP="00316C6A">
      <w:pPr>
        <w:pStyle w:val="Bib"/>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314B762B" w14:textId="77777777" w:rsidR="00316C6A" w:rsidRDefault="00316C6A" w:rsidP="00316C6A">
      <w:pPr>
        <w:ind w:left="720" w:hanging="720"/>
        <w:rPr>
          <w:rFonts w:cs="Arial"/>
          <w:color w:val="222222"/>
          <w:shd w:val="clear" w:color="auto" w:fill="FFFFFF"/>
        </w:rPr>
      </w:pPr>
      <w:proofErr w:type="spellStart"/>
      <w:r>
        <w:rPr>
          <w:rFonts w:cs="Arial"/>
          <w:color w:val="222222"/>
          <w:shd w:val="clear" w:color="auto" w:fill="FFFFFF"/>
        </w:rPr>
        <w:t>Zisman-Ilani</w:t>
      </w:r>
      <w:proofErr w:type="spellEnd"/>
      <w:r>
        <w:rPr>
          <w:rFonts w:cs="Arial"/>
          <w:color w:val="222222"/>
          <w:shd w:val="clear" w:color="auto" w:fill="FFFFFF"/>
        </w:rPr>
        <w:t>, Y., Roe, D., Flanagan, E. H., Rudnick, A., &amp; Davidson, L. (2012). Psychiatric diagnosis: what the recovery movement can offer the DSM-5 revision process.</w:t>
      </w:r>
      <w:r>
        <w:rPr>
          <w:rStyle w:val="apple-converted-space"/>
          <w:rFonts w:cs="Arial"/>
          <w:color w:val="222222"/>
          <w:shd w:val="clear" w:color="auto" w:fill="FFFFFF"/>
        </w:rPr>
        <w:t> </w:t>
      </w:r>
      <w:r>
        <w:rPr>
          <w:rFonts w:cs="Arial"/>
          <w:i/>
          <w:iCs/>
          <w:color w:val="222222"/>
          <w:shd w:val="clear" w:color="auto" w:fill="FFFFFF"/>
        </w:rPr>
        <w:t>Psychosis</w:t>
      </w:r>
      <w:r>
        <w:rPr>
          <w:rFonts w:cs="Arial"/>
          <w:color w:val="222222"/>
          <w:shd w:val="clear" w:color="auto" w:fill="FFFFFF"/>
        </w:rPr>
        <w:t>, 1-10.</w:t>
      </w:r>
    </w:p>
    <w:p w14:paraId="37012C3C" w14:textId="77777777" w:rsidR="00316C6A" w:rsidRPr="00F37622" w:rsidRDefault="00316C6A" w:rsidP="00316C6A">
      <w:pPr>
        <w:pStyle w:val="Bib"/>
        <w:ind w:left="0" w:firstLine="0"/>
      </w:pPr>
    </w:p>
    <w:tbl>
      <w:tblPr>
        <w:tblW w:w="0" w:type="auto"/>
        <w:tblInd w:w="18" w:type="dxa"/>
        <w:tblLook w:val="04A0" w:firstRow="1" w:lastRow="0" w:firstColumn="1" w:lastColumn="0" w:noHBand="0" w:noVBand="1"/>
      </w:tblPr>
      <w:tblGrid>
        <w:gridCol w:w="7200"/>
        <w:gridCol w:w="2340"/>
      </w:tblGrid>
      <w:tr w:rsidR="00316C6A" w:rsidRPr="004E08E7" w14:paraId="6EF4C2AF" w14:textId="77777777" w:rsidTr="00316C6A">
        <w:trPr>
          <w:cantSplit/>
          <w:tblHeader/>
        </w:trPr>
        <w:tc>
          <w:tcPr>
            <w:tcW w:w="7200" w:type="dxa"/>
            <w:shd w:val="clear" w:color="auto" w:fill="C00000"/>
          </w:tcPr>
          <w:p w14:paraId="430AC0C1"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0E91867B" w14:textId="77777777" w:rsidR="00316C6A" w:rsidRPr="004E08E7" w:rsidRDefault="00316C6A" w:rsidP="00316C6A">
            <w:pPr>
              <w:keepNext/>
              <w:numPr>
                <w:ilvl w:val="0"/>
                <w:numId w:val="32"/>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7FE0D267" w14:textId="77777777" w:rsidR="00316C6A" w:rsidRPr="004E08E7" w:rsidRDefault="00316C6A" w:rsidP="00386A7D">
            <w:pPr>
              <w:keepNext/>
              <w:spacing w:before="20" w:after="20"/>
              <w:jc w:val="center"/>
              <w:rPr>
                <w:rFonts w:cs="Arial"/>
                <w:b/>
                <w:color w:val="FFFFFF"/>
                <w:sz w:val="22"/>
                <w:szCs w:val="22"/>
              </w:rPr>
            </w:pPr>
          </w:p>
        </w:tc>
      </w:tr>
      <w:tr w:rsidR="00316C6A" w:rsidRPr="004E08E7" w14:paraId="331ADC1D" w14:textId="77777777" w:rsidTr="00316C6A">
        <w:trPr>
          <w:cantSplit/>
        </w:trPr>
        <w:tc>
          <w:tcPr>
            <w:tcW w:w="9540" w:type="dxa"/>
            <w:gridSpan w:val="2"/>
          </w:tcPr>
          <w:p w14:paraId="3EDDAAC9" w14:textId="77777777" w:rsidR="00316C6A" w:rsidRDefault="00316C6A" w:rsidP="00316C6A">
            <w:pPr>
              <w:keepNext/>
              <w:rPr>
                <w:rFonts w:cs="Arial"/>
                <w:b/>
                <w:bCs/>
                <w:color w:val="262626"/>
                <w:sz w:val="22"/>
                <w:szCs w:val="22"/>
              </w:rPr>
            </w:pPr>
          </w:p>
          <w:p w14:paraId="58EDBA8F"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7AD6071C" w14:textId="77777777" w:rsidTr="00316C6A">
        <w:trPr>
          <w:cantSplit/>
        </w:trPr>
        <w:tc>
          <w:tcPr>
            <w:tcW w:w="9540" w:type="dxa"/>
            <w:gridSpan w:val="2"/>
          </w:tcPr>
          <w:p w14:paraId="287B080C" w14:textId="77777777" w:rsidR="00316C6A" w:rsidRPr="00FB4C47" w:rsidRDefault="00316C6A" w:rsidP="00316C6A">
            <w:pPr>
              <w:pStyle w:val="Level1"/>
              <w:tabs>
                <w:tab w:val="clear" w:pos="342"/>
                <w:tab w:val="num" w:pos="2340"/>
              </w:tabs>
              <w:ind w:left="2268" w:hanging="288"/>
              <w:rPr>
                <w:color w:val="auto"/>
              </w:rPr>
            </w:pPr>
            <w:r w:rsidRPr="00FB4C47">
              <w:rPr>
                <w:color w:val="auto"/>
              </w:rPr>
              <w:t>How to conduct a Mental Status Exam</w:t>
            </w:r>
          </w:p>
          <w:p w14:paraId="12F08117" w14:textId="77777777" w:rsidR="00316C6A" w:rsidRPr="00E2285B" w:rsidRDefault="00316C6A" w:rsidP="00316C6A">
            <w:pPr>
              <w:pStyle w:val="Level1"/>
              <w:tabs>
                <w:tab w:val="clear" w:pos="342"/>
                <w:tab w:val="num" w:pos="2340"/>
              </w:tabs>
              <w:ind w:left="2268" w:hanging="288"/>
            </w:pPr>
            <w:r w:rsidRPr="00E2285B">
              <w:t>The Mental Status Exam components</w:t>
            </w:r>
          </w:p>
          <w:p w14:paraId="2F9502D5" w14:textId="77777777" w:rsidR="00316C6A" w:rsidRPr="005A09FB" w:rsidRDefault="00316C6A" w:rsidP="00316C6A">
            <w:pPr>
              <w:pStyle w:val="Level1"/>
              <w:tabs>
                <w:tab w:val="clear" w:pos="342"/>
                <w:tab w:val="num" w:pos="2340"/>
              </w:tabs>
              <w:ind w:left="2268" w:hanging="288"/>
            </w:pPr>
            <w:r>
              <w:t>Importance of culture in assessment</w:t>
            </w:r>
          </w:p>
          <w:p w14:paraId="029A770E" w14:textId="77777777" w:rsidR="00316C6A" w:rsidRPr="00E2285B" w:rsidRDefault="00316C6A" w:rsidP="00B243EE">
            <w:pPr>
              <w:pStyle w:val="Level1"/>
              <w:numPr>
                <w:ilvl w:val="0"/>
                <w:numId w:val="0"/>
              </w:numPr>
              <w:ind w:left="2268"/>
            </w:pPr>
          </w:p>
        </w:tc>
      </w:tr>
    </w:tbl>
    <w:p w14:paraId="7FDBB1C2" w14:textId="77777777" w:rsidR="00316C6A" w:rsidRPr="001C2819" w:rsidRDefault="00316C6A" w:rsidP="00316C6A">
      <w:pPr>
        <w:pStyle w:val="Heading3"/>
      </w:pPr>
      <w:r w:rsidRPr="00815FDD">
        <w:rPr>
          <w:szCs w:val="22"/>
        </w:rPr>
        <w:t>Required Readings</w:t>
      </w:r>
      <w:r>
        <w:t xml:space="preserve"> </w:t>
      </w:r>
    </w:p>
    <w:p w14:paraId="2A3F68AC" w14:textId="77777777" w:rsidR="00316C6A" w:rsidRDefault="00316C6A" w:rsidP="00316C6A">
      <w:pPr>
        <w:pStyle w:val="Bib"/>
        <w:rPr>
          <w:i/>
        </w:rPr>
      </w:pPr>
      <w:r>
        <w:t xml:space="preserve"> </w:t>
      </w:r>
      <w:r w:rsidRPr="00F3003C">
        <w:t>Garcia-Barrera, M.A. &amp; Moore, W.</w:t>
      </w:r>
      <w:r>
        <w:rPr>
          <w:i/>
        </w:rPr>
        <w:t xml:space="preserve"> </w:t>
      </w:r>
      <w:r>
        <w:t xml:space="preserve">(2013). History Taking, Clinical Interviewing and the Mental Status Exam in Child Assessment.  In D.H, </w:t>
      </w:r>
      <w:proofErr w:type="spellStart"/>
      <w:r>
        <w:t>Saklofske</w:t>
      </w:r>
      <w:proofErr w:type="spellEnd"/>
      <w:r>
        <w:t xml:space="preserve">, </w:t>
      </w:r>
      <w:proofErr w:type="spellStart"/>
      <w:r>
        <w:t>C.</w:t>
      </w:r>
      <w:proofErr w:type="gramStart"/>
      <w:r>
        <w:t>R.Reynolds</w:t>
      </w:r>
      <w:proofErr w:type="spellEnd"/>
      <w:proofErr w:type="gramEnd"/>
      <w:r>
        <w:t xml:space="preserve">, &amp; V.L. </w:t>
      </w:r>
      <w:proofErr w:type="spellStart"/>
      <w:r>
        <w:t>Schwean</w:t>
      </w:r>
      <w:proofErr w:type="spellEnd"/>
      <w:r>
        <w:t xml:space="preserve">, (Eds.) </w:t>
      </w:r>
      <w:r>
        <w:rPr>
          <w:i/>
        </w:rPr>
        <w:t xml:space="preserve">The Oxford Handbook of Child Psychological Assessment </w:t>
      </w:r>
      <w:r>
        <w:t>(pp. 423-444).</w:t>
      </w:r>
      <w:r>
        <w:rPr>
          <w:i/>
        </w:rPr>
        <w:t xml:space="preserve"> </w:t>
      </w:r>
      <w:r>
        <w:t>Oxford: Oxford University Press.</w:t>
      </w:r>
      <w:r>
        <w:rPr>
          <w:i/>
        </w:rPr>
        <w:t xml:space="preserve"> </w:t>
      </w:r>
    </w:p>
    <w:p w14:paraId="5D9F5870" w14:textId="77777777" w:rsidR="00316C6A" w:rsidRDefault="00316C6A" w:rsidP="00316C6A">
      <w:pPr>
        <w:pStyle w:val="Bib"/>
      </w:pPr>
      <w:proofErr w:type="spellStart"/>
      <w:r>
        <w:t>Paniagua</w:t>
      </w:r>
      <w:proofErr w:type="spellEnd"/>
      <w:r>
        <w:t xml:space="preserve">, F. (2009). Assessment in a cultural context. In </w:t>
      </w:r>
      <w:r>
        <w:rPr>
          <w:i/>
        </w:rPr>
        <w:t xml:space="preserve">Multicultural Aspects of Counseling Series 15. </w:t>
      </w:r>
      <w:r>
        <w:t>(pp. 65-95). Thousand Oaks, CA: Sage Publications.</w:t>
      </w:r>
    </w:p>
    <w:p w14:paraId="4510A53E" w14:textId="77777777" w:rsidR="00316C6A" w:rsidRPr="00EB7E43" w:rsidRDefault="00316C6A" w:rsidP="00316C6A">
      <w:pPr>
        <w:pStyle w:val="Bib"/>
      </w:pPr>
      <w:proofErr w:type="spellStart"/>
      <w:r>
        <w:t>Trzepacz</w:t>
      </w:r>
      <w:proofErr w:type="spellEnd"/>
      <w:r>
        <w:t xml:space="preserve">, P. T. &amp; Baker, W. (1993).  What is a Mental Status Exam?  In </w:t>
      </w:r>
      <w:r w:rsidRPr="00F3003C">
        <w:rPr>
          <w:i/>
        </w:rPr>
        <w:t xml:space="preserve">The Psychiatric Mental Status Examination </w:t>
      </w:r>
      <w:r>
        <w:t>(pp. 3-12</w:t>
      </w:r>
      <w:proofErr w:type="gramStart"/>
      <w:r>
        <w:t>).Oxford</w:t>
      </w:r>
      <w:proofErr w:type="gramEnd"/>
      <w:r>
        <w:t>: Oxford University Press. (Instructor’s note: Classic article.)</w:t>
      </w:r>
    </w:p>
    <w:p w14:paraId="2AA00C39" w14:textId="77777777" w:rsidR="00316C6A" w:rsidRDefault="00316C6A" w:rsidP="00316C6A">
      <w:pPr>
        <w:pStyle w:val="Heading3"/>
        <w:rPr>
          <w:szCs w:val="22"/>
        </w:rPr>
      </w:pPr>
      <w:r w:rsidRPr="00815FDD">
        <w:rPr>
          <w:szCs w:val="22"/>
        </w:rPr>
        <w:lastRenderedPageBreak/>
        <w:t>Recommended Readings</w:t>
      </w:r>
    </w:p>
    <w:p w14:paraId="5901B23C" w14:textId="77777777" w:rsidR="00316C6A" w:rsidRDefault="00316C6A" w:rsidP="00316C6A">
      <w:pPr>
        <w:rPr>
          <w:lang w:val="x-none" w:eastAsia="x-none"/>
        </w:rPr>
      </w:pPr>
    </w:p>
    <w:p w14:paraId="311F853C" w14:textId="77777777" w:rsidR="00316C6A" w:rsidRPr="001D50B3" w:rsidRDefault="00316C6A" w:rsidP="00316C6A">
      <w:pPr>
        <w:rPr>
          <w:lang w:eastAsia="x-none"/>
        </w:rPr>
      </w:pPr>
      <w:r>
        <w:rPr>
          <w:lang w:eastAsia="x-none"/>
        </w:rPr>
        <w:t xml:space="preserve">Lassiter, B. (2011). The Mental Status Exam. </w:t>
      </w:r>
      <w:r w:rsidRPr="001D50B3">
        <w:rPr>
          <w:i/>
          <w:lang w:eastAsia="x-none"/>
        </w:rPr>
        <w:t>The Residents’</w:t>
      </w:r>
      <w:r>
        <w:rPr>
          <w:i/>
          <w:lang w:eastAsia="x-none"/>
        </w:rPr>
        <w:t xml:space="preserve"> Journal,</w:t>
      </w:r>
      <w:r w:rsidRPr="001D50B3">
        <w:rPr>
          <w:i/>
          <w:lang w:eastAsia="x-none"/>
        </w:rPr>
        <w:t xml:space="preserve"> </w:t>
      </w:r>
      <w:r>
        <w:rPr>
          <w:i/>
          <w:lang w:eastAsia="x-none"/>
        </w:rPr>
        <w:t xml:space="preserve">6, </w:t>
      </w:r>
      <w:r>
        <w:rPr>
          <w:lang w:eastAsia="x-none"/>
        </w:rPr>
        <w:t>9.</w:t>
      </w:r>
    </w:p>
    <w:p w14:paraId="214715AE" w14:textId="77777777" w:rsidR="00316C6A" w:rsidRDefault="00316C6A" w:rsidP="00316C6A">
      <w:pPr>
        <w:pStyle w:val="Bib"/>
        <w:spacing w:after="0"/>
      </w:pPr>
    </w:p>
    <w:p w14:paraId="3F17879B" w14:textId="77777777" w:rsidR="00316C6A" w:rsidRPr="001D50B3" w:rsidRDefault="00316C6A" w:rsidP="00316C6A">
      <w:pPr>
        <w:pStyle w:val="Bib"/>
        <w:spacing w:after="0"/>
      </w:pPr>
      <w:r>
        <w:t xml:space="preserve">Snyderman, D. &amp; </w:t>
      </w:r>
      <w:proofErr w:type="spellStart"/>
      <w:r>
        <w:t>Rovener</w:t>
      </w:r>
      <w:proofErr w:type="spellEnd"/>
      <w:r>
        <w:t xml:space="preserve">, B. (2009). Mental status examination in primary care: A review. </w:t>
      </w:r>
      <w:r>
        <w:rPr>
          <w:i/>
        </w:rPr>
        <w:t xml:space="preserve">American Family Physician, 80, p. </w:t>
      </w:r>
      <w:r>
        <w:t>809-814.</w:t>
      </w:r>
    </w:p>
    <w:p w14:paraId="04BA2585" w14:textId="77777777" w:rsidR="00316C6A" w:rsidRPr="00EB7E43" w:rsidRDefault="00316C6A" w:rsidP="00316C6A">
      <w:pPr>
        <w:pStyle w:val="Bib"/>
      </w:pPr>
    </w:p>
    <w:tbl>
      <w:tblPr>
        <w:tblW w:w="0" w:type="auto"/>
        <w:tblInd w:w="18" w:type="dxa"/>
        <w:tblLook w:val="04A0" w:firstRow="1" w:lastRow="0" w:firstColumn="1" w:lastColumn="0" w:noHBand="0" w:noVBand="1"/>
      </w:tblPr>
      <w:tblGrid>
        <w:gridCol w:w="7020"/>
        <w:gridCol w:w="2520"/>
      </w:tblGrid>
      <w:tr w:rsidR="00316C6A" w:rsidRPr="00C716BD" w14:paraId="19FD48D4" w14:textId="77777777" w:rsidTr="00316C6A">
        <w:trPr>
          <w:cantSplit/>
          <w:tblHeader/>
        </w:trPr>
        <w:tc>
          <w:tcPr>
            <w:tcW w:w="7020" w:type="dxa"/>
            <w:shd w:val="clear" w:color="auto" w:fill="C00000"/>
          </w:tcPr>
          <w:p w14:paraId="743E1B7B"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0DB1386B" w14:textId="77777777" w:rsidR="00316C6A" w:rsidRPr="002006F1" w:rsidRDefault="00802CC1" w:rsidP="00316C6A">
            <w:pPr>
              <w:keepNext/>
              <w:numPr>
                <w:ilvl w:val="0"/>
                <w:numId w:val="28"/>
              </w:numPr>
              <w:spacing w:before="20" w:after="20"/>
              <w:rPr>
                <w:rFonts w:cs="Arial"/>
                <w:b/>
                <w:color w:val="FFFFFF"/>
                <w:sz w:val="22"/>
                <w:szCs w:val="22"/>
              </w:rPr>
            </w:pPr>
            <w:r>
              <w:rPr>
                <w:rFonts w:cs="Arial"/>
                <w:b/>
                <w:color w:val="FFFFFF"/>
                <w:sz w:val="22"/>
                <w:szCs w:val="22"/>
              </w:rPr>
              <w:t xml:space="preserve">Process of Diagnosis &amp; </w:t>
            </w:r>
            <w:proofErr w:type="spellStart"/>
            <w:r w:rsidR="00316C6A">
              <w:rPr>
                <w:rFonts w:cs="Arial"/>
                <w:b/>
                <w:color w:val="FFFFFF"/>
                <w:sz w:val="22"/>
                <w:szCs w:val="22"/>
              </w:rPr>
              <w:t>Neurodevelpmental</w:t>
            </w:r>
            <w:proofErr w:type="spellEnd"/>
            <w:r w:rsidR="00316C6A">
              <w:rPr>
                <w:rFonts w:cs="Arial"/>
                <w:b/>
                <w:color w:val="FFFFFF"/>
                <w:sz w:val="22"/>
                <w:szCs w:val="22"/>
              </w:rPr>
              <w:t xml:space="preserve"> Disorders</w:t>
            </w:r>
          </w:p>
        </w:tc>
        <w:tc>
          <w:tcPr>
            <w:tcW w:w="2520" w:type="dxa"/>
            <w:tcBorders>
              <w:left w:val="nil"/>
            </w:tcBorders>
            <w:shd w:val="clear" w:color="auto" w:fill="C00000"/>
          </w:tcPr>
          <w:p w14:paraId="62CE28BA" w14:textId="77777777" w:rsidR="00316C6A" w:rsidRPr="00C716BD" w:rsidRDefault="00316C6A" w:rsidP="00316C6A">
            <w:pPr>
              <w:keepNext/>
              <w:spacing w:before="20" w:after="20"/>
              <w:jc w:val="center"/>
              <w:rPr>
                <w:rFonts w:cs="Arial"/>
                <w:b/>
                <w:color w:val="FFFFFF"/>
                <w:sz w:val="22"/>
                <w:szCs w:val="22"/>
              </w:rPr>
            </w:pPr>
          </w:p>
        </w:tc>
      </w:tr>
      <w:tr w:rsidR="00316C6A" w:rsidRPr="00C716BD" w14:paraId="073B3DF4" w14:textId="77777777" w:rsidTr="00316C6A">
        <w:trPr>
          <w:cantSplit/>
        </w:trPr>
        <w:tc>
          <w:tcPr>
            <w:tcW w:w="9540" w:type="dxa"/>
            <w:gridSpan w:val="2"/>
          </w:tcPr>
          <w:p w14:paraId="24DFBE04" w14:textId="77777777" w:rsidR="00316C6A" w:rsidRDefault="00316C6A" w:rsidP="00316C6A">
            <w:pPr>
              <w:keepNext/>
              <w:rPr>
                <w:rFonts w:cs="Arial"/>
                <w:b/>
                <w:bCs/>
                <w:color w:val="262626"/>
                <w:sz w:val="22"/>
                <w:szCs w:val="22"/>
              </w:rPr>
            </w:pPr>
          </w:p>
          <w:p w14:paraId="3689607E" w14:textId="77777777" w:rsidR="00316C6A" w:rsidRDefault="00316C6A" w:rsidP="00316C6A">
            <w:pPr>
              <w:keepNext/>
              <w:rPr>
                <w:rFonts w:cs="Arial"/>
                <w:b/>
                <w:bCs/>
                <w:color w:val="262626"/>
                <w:sz w:val="22"/>
                <w:szCs w:val="22"/>
              </w:rPr>
            </w:pPr>
            <w:r w:rsidRPr="00C716BD">
              <w:rPr>
                <w:rFonts w:cs="Arial"/>
                <w:b/>
                <w:bCs/>
                <w:color w:val="262626"/>
                <w:sz w:val="22"/>
                <w:szCs w:val="22"/>
              </w:rPr>
              <w:t xml:space="preserve">Topics </w:t>
            </w:r>
          </w:p>
          <w:p w14:paraId="4F478EB9" w14:textId="77777777" w:rsidR="00316C6A" w:rsidRPr="00C716BD" w:rsidRDefault="00316C6A" w:rsidP="00316C6A">
            <w:pPr>
              <w:keepNext/>
              <w:ind w:left="720"/>
              <w:rPr>
                <w:rFonts w:cs="Arial"/>
                <w:b/>
                <w:sz w:val="22"/>
                <w:szCs w:val="22"/>
              </w:rPr>
            </w:pPr>
          </w:p>
        </w:tc>
      </w:tr>
      <w:tr w:rsidR="00316C6A" w:rsidRPr="00C716BD" w14:paraId="738AB4EF" w14:textId="77777777" w:rsidTr="00316C6A">
        <w:trPr>
          <w:cantSplit/>
        </w:trPr>
        <w:tc>
          <w:tcPr>
            <w:tcW w:w="9540" w:type="dxa"/>
            <w:gridSpan w:val="2"/>
          </w:tcPr>
          <w:p w14:paraId="06C47EF4" w14:textId="77777777" w:rsidR="00802CC1" w:rsidRDefault="00802CC1" w:rsidP="00316C6A">
            <w:pPr>
              <w:pStyle w:val="Level1"/>
              <w:numPr>
                <w:ilvl w:val="0"/>
                <w:numId w:val="39"/>
              </w:numPr>
            </w:pPr>
            <w:r>
              <w:t>Process of Diagnosis</w:t>
            </w:r>
          </w:p>
          <w:p w14:paraId="3B470ACB" w14:textId="77777777" w:rsidR="00316C6A" w:rsidRPr="00FB4C47" w:rsidRDefault="00316C6A" w:rsidP="00316C6A">
            <w:pPr>
              <w:pStyle w:val="Level1"/>
              <w:numPr>
                <w:ilvl w:val="0"/>
                <w:numId w:val="39"/>
              </w:numPr>
              <w:rPr>
                <w:color w:val="auto"/>
              </w:rPr>
            </w:pPr>
            <w:r w:rsidRPr="00FB4C47">
              <w:rPr>
                <w:color w:val="auto"/>
              </w:rPr>
              <w:t>Neurodevelopmental Disorders</w:t>
            </w:r>
          </w:p>
          <w:p w14:paraId="2F75D168" w14:textId="77777777" w:rsidR="00316C6A" w:rsidRDefault="00316C6A" w:rsidP="00316C6A">
            <w:pPr>
              <w:pStyle w:val="Level2"/>
              <w:numPr>
                <w:ilvl w:val="3"/>
                <w:numId w:val="39"/>
              </w:numPr>
            </w:pPr>
            <w:r>
              <w:t>Description of Neurodevelopmental Disorders</w:t>
            </w:r>
          </w:p>
          <w:p w14:paraId="55EF5D72" w14:textId="77777777" w:rsidR="00316C6A" w:rsidRPr="00CA5F37" w:rsidRDefault="00316C6A" w:rsidP="00316C6A">
            <w:pPr>
              <w:pStyle w:val="Level2"/>
              <w:numPr>
                <w:ilvl w:val="3"/>
                <w:numId w:val="39"/>
              </w:numPr>
            </w:pPr>
            <w:r>
              <w:t>Assessment of Neurodevelopmental Disorders</w:t>
            </w:r>
          </w:p>
          <w:p w14:paraId="5AE0B002" w14:textId="77777777" w:rsidR="00316C6A" w:rsidRDefault="00316C6A" w:rsidP="00316C6A">
            <w:pPr>
              <w:pStyle w:val="Level2"/>
              <w:numPr>
                <w:ilvl w:val="3"/>
                <w:numId w:val="39"/>
              </w:numPr>
            </w:pPr>
            <w:r>
              <w:t>Diagnostic Coding of Neurodevelopmental Disorders</w:t>
            </w:r>
          </w:p>
          <w:p w14:paraId="78CD3582" w14:textId="77777777" w:rsidR="00316C6A" w:rsidRPr="009A0501" w:rsidRDefault="00316C6A" w:rsidP="00802CC1">
            <w:pPr>
              <w:pStyle w:val="Level1"/>
              <w:numPr>
                <w:ilvl w:val="0"/>
                <w:numId w:val="0"/>
              </w:numPr>
              <w:ind w:left="2268"/>
            </w:pPr>
          </w:p>
        </w:tc>
      </w:tr>
    </w:tbl>
    <w:p w14:paraId="2B4C26A4" w14:textId="77777777" w:rsidR="00316C6A" w:rsidRPr="00815FDD" w:rsidRDefault="00316C6A" w:rsidP="00316C6A">
      <w:pPr>
        <w:pStyle w:val="Heading3"/>
        <w:rPr>
          <w:szCs w:val="22"/>
        </w:rPr>
      </w:pPr>
      <w:r w:rsidRPr="00815FDD">
        <w:rPr>
          <w:szCs w:val="22"/>
        </w:rPr>
        <w:t>Required Readings</w:t>
      </w:r>
    </w:p>
    <w:p w14:paraId="2373381F" w14:textId="77777777" w:rsidR="00802CC1" w:rsidRDefault="00316C6A" w:rsidP="00316C6A">
      <w:pPr>
        <w:pStyle w:val="Bib"/>
      </w:pPr>
      <w:r w:rsidRPr="000F6B43">
        <w:t>America</w:t>
      </w:r>
      <w:r>
        <w:t>n Psychiatric Association. (2013</w:t>
      </w:r>
      <w:r w:rsidRPr="000F6B43">
        <w:t xml:space="preserve">). </w:t>
      </w:r>
      <w:r>
        <w:t xml:space="preserve">Neurodevelopmental </w:t>
      </w:r>
      <w:proofErr w:type="gramStart"/>
      <w:r>
        <w:t>disorders .</w:t>
      </w:r>
      <w:r w:rsidRPr="000F6B43">
        <w:t>In</w:t>
      </w:r>
      <w:proofErr w:type="gramEnd"/>
      <w:r w:rsidRPr="000F6B43">
        <w:t xml:space="preserve"> </w:t>
      </w:r>
      <w:r w:rsidRPr="000F6B43">
        <w:rPr>
          <w:i/>
        </w:rPr>
        <w:t>Diagnostic and statistical manual of mental disorders</w:t>
      </w:r>
      <w:r>
        <w:rPr>
          <w:i/>
        </w:rPr>
        <w:t>,</w:t>
      </w:r>
      <w:r w:rsidRPr="001C2819">
        <w:t xml:space="preserve"> </w:t>
      </w:r>
      <w:r>
        <w:t>(pp. 31-86)</w:t>
      </w:r>
      <w:r>
        <w:rPr>
          <w:i/>
        </w:rPr>
        <w:t xml:space="preserve"> </w:t>
      </w:r>
      <w:r w:rsidRPr="000F6B43">
        <w:t>Washington, DC: Author.</w:t>
      </w:r>
      <w:r w:rsidRPr="00D3216F">
        <w:t xml:space="preserve"> </w:t>
      </w:r>
    </w:p>
    <w:p w14:paraId="163CCF3C" w14:textId="77777777" w:rsidR="00316C6A" w:rsidRPr="003A1FCF" w:rsidRDefault="0059303C" w:rsidP="00316C6A">
      <w:pPr>
        <w:pStyle w:val="Bib"/>
      </w:pPr>
      <w:r>
        <w:t xml:space="preserve">Taylor, E. (2015). </w:t>
      </w:r>
      <w:r>
        <w:rPr>
          <w:i/>
        </w:rPr>
        <w:t xml:space="preserve">Assessing, diagnosis, and treatment of serious mental disorders. Chapter 3: The comprehensive continuous assessment </w:t>
      </w:r>
      <w:r>
        <w:t>(pp. 79-99). Oxford, UK: Oxford University Press.</w:t>
      </w:r>
      <w:r w:rsidR="00316C6A">
        <w:t xml:space="preserve"> </w:t>
      </w:r>
    </w:p>
    <w:p w14:paraId="35E6FFB3" w14:textId="77777777" w:rsidR="00316C6A" w:rsidRPr="003A1FCF" w:rsidRDefault="00316C6A" w:rsidP="00316C6A">
      <w:pPr>
        <w:pStyle w:val="Heading3"/>
        <w:rPr>
          <w:szCs w:val="22"/>
        </w:rPr>
      </w:pPr>
      <w:r w:rsidRPr="00815FDD">
        <w:rPr>
          <w:szCs w:val="22"/>
        </w:rPr>
        <w:t>Recommended Readings</w:t>
      </w:r>
    </w:p>
    <w:p w14:paraId="79EC33C4" w14:textId="77777777" w:rsidR="00316C6A" w:rsidRPr="001C2819" w:rsidRDefault="00316C6A" w:rsidP="00316C6A">
      <w:pPr>
        <w:pStyle w:val="Bib"/>
      </w:pPr>
      <w:r w:rsidRPr="00142204">
        <w:rPr>
          <w:color w:val="333333"/>
          <w:shd w:val="clear" w:color="auto" w:fill="FFFFFF"/>
        </w:rPr>
        <w:t>Salvador-</w:t>
      </w:r>
      <w:proofErr w:type="spellStart"/>
      <w:r w:rsidRPr="00142204">
        <w:rPr>
          <w:color w:val="333333"/>
          <w:shd w:val="clear" w:color="auto" w:fill="FFFFFF"/>
        </w:rPr>
        <w:t>Carulla</w:t>
      </w:r>
      <w:proofErr w:type="spellEnd"/>
      <w:r w:rsidRPr="00142204">
        <w:rPr>
          <w:color w:val="333333"/>
          <w:shd w:val="clear" w:color="auto" w:fill="FFFFFF"/>
        </w:rPr>
        <w:t xml:space="preserve"> L, </w:t>
      </w:r>
      <w:proofErr w:type="spellStart"/>
      <w:r w:rsidRPr="00142204">
        <w:rPr>
          <w:color w:val="333333"/>
          <w:shd w:val="clear" w:color="auto" w:fill="FFFFFF"/>
        </w:rPr>
        <w:t>Bertelli</w:t>
      </w:r>
      <w:proofErr w:type="spellEnd"/>
      <w:r w:rsidRPr="00142204">
        <w:rPr>
          <w:color w:val="333333"/>
          <w:shd w:val="clear" w:color="auto" w:fill="FFFFFF"/>
        </w:rPr>
        <w:t xml:space="preserve"> M: (2008). Mental retardation’ or ‘intellectual disability’: time for a conceptual change. </w:t>
      </w:r>
      <w:r w:rsidRPr="00142204">
        <w:rPr>
          <w:i/>
          <w:color w:val="333333"/>
          <w:shd w:val="clear" w:color="auto" w:fill="FFFFFF"/>
        </w:rPr>
        <w:t>Psychopathology 41</w:t>
      </w:r>
      <w:r w:rsidRPr="00142204">
        <w:rPr>
          <w:color w:val="333333"/>
          <w:shd w:val="clear" w:color="auto" w:fill="FFFFFF"/>
        </w:rPr>
        <w:t xml:space="preserve">, 10–16, </w:t>
      </w:r>
    </w:p>
    <w:p w14:paraId="758AD9D1" w14:textId="77777777" w:rsidR="00316C6A" w:rsidRDefault="00316C6A" w:rsidP="00316C6A">
      <w:pPr>
        <w:pStyle w:val="Bib"/>
        <w:rPr>
          <w:color w:val="222222"/>
          <w:shd w:val="clear" w:color="auto" w:fill="FFFFFF"/>
        </w:rPr>
      </w:pPr>
      <w:proofErr w:type="spellStart"/>
      <w:r w:rsidRPr="00142204">
        <w:rPr>
          <w:color w:val="222222"/>
          <w:shd w:val="clear" w:color="auto" w:fill="FFFFFF"/>
        </w:rPr>
        <w:t>Swedo</w:t>
      </w:r>
      <w:proofErr w:type="spellEnd"/>
      <w:r w:rsidRPr="00142204">
        <w:rPr>
          <w:color w:val="222222"/>
          <w:shd w:val="clear" w:color="auto" w:fill="FFFFFF"/>
        </w:rPr>
        <w:t xml:space="preserve">, S. E., Baird, G., Cook, E. H., </w:t>
      </w:r>
      <w:proofErr w:type="spellStart"/>
      <w:r w:rsidRPr="00142204">
        <w:rPr>
          <w:color w:val="222222"/>
          <w:shd w:val="clear" w:color="auto" w:fill="FFFFFF"/>
        </w:rPr>
        <w:t>Happé</w:t>
      </w:r>
      <w:proofErr w:type="spellEnd"/>
      <w:r w:rsidRPr="00142204">
        <w:rPr>
          <w:color w:val="222222"/>
          <w:shd w:val="clear" w:color="auto" w:fill="FFFFFF"/>
        </w:rPr>
        <w:t>, F. G., Harris, J. C., Kaufmann, W. E., &amp; Wright, H. H. (2012). Commentary from the DSM-5 workgroup on neurodevelopmental disorders.</w:t>
      </w:r>
      <w:r w:rsidRPr="00142204">
        <w:rPr>
          <w:rStyle w:val="apple-converted-space"/>
          <w:color w:val="222222"/>
          <w:shd w:val="clear" w:color="auto" w:fill="FFFFFF"/>
        </w:rPr>
        <w:t> </w:t>
      </w:r>
      <w:r w:rsidRPr="00142204">
        <w:rPr>
          <w:i/>
          <w:iCs/>
          <w:color w:val="222222"/>
          <w:shd w:val="clear" w:color="auto" w:fill="FFFFFF"/>
        </w:rPr>
        <w:t>Journal of the American Academy of Child and Adolescent Psychiatry</w:t>
      </w:r>
      <w:r w:rsidRPr="00142204">
        <w:rPr>
          <w:color w:val="222222"/>
          <w:shd w:val="clear" w:color="auto" w:fill="FFFFFF"/>
        </w:rPr>
        <w:t>,</w:t>
      </w:r>
      <w:r w:rsidRPr="00142204">
        <w:rPr>
          <w:rStyle w:val="apple-converted-space"/>
          <w:color w:val="222222"/>
          <w:shd w:val="clear" w:color="auto" w:fill="FFFFFF"/>
        </w:rPr>
        <w:t> </w:t>
      </w:r>
      <w:r w:rsidRPr="00142204">
        <w:rPr>
          <w:i/>
          <w:iCs/>
          <w:color w:val="222222"/>
          <w:shd w:val="clear" w:color="auto" w:fill="FFFFFF"/>
        </w:rPr>
        <w:t>51</w:t>
      </w:r>
      <w:r w:rsidRPr="00142204">
        <w:rPr>
          <w:color w:val="222222"/>
          <w:shd w:val="clear" w:color="auto" w:fill="FFFFFF"/>
        </w:rPr>
        <w:t>(4), 347-349</w:t>
      </w:r>
    </w:p>
    <w:p w14:paraId="6AD30B41" w14:textId="77777777" w:rsidR="00316C6A" w:rsidRPr="0001085A" w:rsidRDefault="00316C6A" w:rsidP="00316C6A">
      <w:pPr>
        <w:pStyle w:val="Bib"/>
        <w:rPr>
          <w:color w:val="333333"/>
          <w:shd w:val="clear" w:color="auto" w:fill="FFFFFF"/>
        </w:rPr>
      </w:pPr>
    </w:p>
    <w:tbl>
      <w:tblPr>
        <w:tblW w:w="0" w:type="auto"/>
        <w:tblInd w:w="18" w:type="dxa"/>
        <w:tblLook w:val="04A0" w:firstRow="1" w:lastRow="0" w:firstColumn="1" w:lastColumn="0" w:noHBand="0" w:noVBand="1"/>
      </w:tblPr>
      <w:tblGrid>
        <w:gridCol w:w="7020"/>
        <w:gridCol w:w="2520"/>
      </w:tblGrid>
      <w:tr w:rsidR="00316C6A" w:rsidRPr="00C716BD" w14:paraId="225558EF" w14:textId="77777777" w:rsidTr="00316C6A">
        <w:trPr>
          <w:cantSplit/>
          <w:tblHeader/>
        </w:trPr>
        <w:tc>
          <w:tcPr>
            <w:tcW w:w="7020" w:type="dxa"/>
            <w:shd w:val="clear" w:color="auto" w:fill="C00000"/>
          </w:tcPr>
          <w:p w14:paraId="3D639ED8"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14:paraId="31D1A367" w14:textId="77777777" w:rsidR="00316C6A" w:rsidRPr="00C80181" w:rsidRDefault="00316C6A" w:rsidP="00316C6A">
            <w:pPr>
              <w:keepNext/>
              <w:numPr>
                <w:ilvl w:val="0"/>
                <w:numId w:val="28"/>
              </w:numPr>
              <w:spacing w:before="20" w:after="20"/>
              <w:rPr>
                <w:rFonts w:cs="Arial"/>
                <w:b/>
                <w:color w:val="FFFFFF"/>
                <w:sz w:val="22"/>
                <w:szCs w:val="22"/>
              </w:rPr>
            </w:pPr>
            <w:proofErr w:type="spellStart"/>
            <w:r>
              <w:rPr>
                <w:rFonts w:cs="Arial"/>
                <w:b/>
                <w:color w:val="FFFFFF"/>
                <w:sz w:val="22"/>
                <w:szCs w:val="22"/>
              </w:rPr>
              <w:t>Schizopnreia</w:t>
            </w:r>
            <w:proofErr w:type="spellEnd"/>
            <w:r>
              <w:rPr>
                <w:rFonts w:cs="Arial"/>
                <w:b/>
                <w:color w:val="FFFFFF"/>
                <w:sz w:val="22"/>
                <w:szCs w:val="22"/>
              </w:rPr>
              <w:t xml:space="preserve"> Spectrum and other Psychotic Disorders</w:t>
            </w:r>
          </w:p>
        </w:tc>
        <w:tc>
          <w:tcPr>
            <w:tcW w:w="2520" w:type="dxa"/>
            <w:tcBorders>
              <w:left w:val="nil"/>
            </w:tcBorders>
            <w:shd w:val="clear" w:color="auto" w:fill="C00000"/>
          </w:tcPr>
          <w:p w14:paraId="52768593" w14:textId="77777777" w:rsidR="00316C6A" w:rsidRDefault="00316C6A" w:rsidP="00316C6A">
            <w:pPr>
              <w:keepNext/>
              <w:spacing w:before="20" w:after="20"/>
              <w:jc w:val="center"/>
              <w:rPr>
                <w:rFonts w:cs="Arial"/>
                <w:b/>
                <w:color w:val="FFFFFF"/>
                <w:sz w:val="22"/>
                <w:szCs w:val="22"/>
              </w:rPr>
            </w:pPr>
          </w:p>
          <w:p w14:paraId="27EF4C78" w14:textId="77777777" w:rsidR="00316C6A" w:rsidRPr="00C716BD" w:rsidRDefault="00316C6A" w:rsidP="00316C6A">
            <w:pPr>
              <w:keepNext/>
              <w:spacing w:before="20" w:after="20"/>
              <w:jc w:val="center"/>
              <w:rPr>
                <w:rFonts w:cs="Arial"/>
                <w:b/>
                <w:color w:val="FFFFFF"/>
                <w:sz w:val="22"/>
                <w:szCs w:val="22"/>
              </w:rPr>
            </w:pPr>
          </w:p>
        </w:tc>
      </w:tr>
      <w:tr w:rsidR="00316C6A" w:rsidRPr="00C716BD" w14:paraId="3E79B877" w14:textId="77777777" w:rsidTr="00316C6A">
        <w:trPr>
          <w:cantSplit/>
        </w:trPr>
        <w:tc>
          <w:tcPr>
            <w:tcW w:w="9540" w:type="dxa"/>
            <w:gridSpan w:val="2"/>
          </w:tcPr>
          <w:p w14:paraId="3F418B49" w14:textId="77777777" w:rsidR="00316C6A" w:rsidRDefault="00316C6A" w:rsidP="00316C6A">
            <w:pPr>
              <w:keepNext/>
              <w:rPr>
                <w:rFonts w:cs="Arial"/>
                <w:b/>
                <w:bCs/>
                <w:color w:val="262626"/>
                <w:sz w:val="22"/>
                <w:szCs w:val="22"/>
              </w:rPr>
            </w:pPr>
          </w:p>
          <w:p w14:paraId="50894DC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2CAC7D5B" w14:textId="77777777" w:rsidTr="00316C6A">
        <w:trPr>
          <w:cantSplit/>
        </w:trPr>
        <w:tc>
          <w:tcPr>
            <w:tcW w:w="9540" w:type="dxa"/>
            <w:gridSpan w:val="2"/>
          </w:tcPr>
          <w:p w14:paraId="5EA679A8" w14:textId="77777777" w:rsidR="00316C6A" w:rsidRDefault="00316C6A" w:rsidP="00316C6A">
            <w:pPr>
              <w:pStyle w:val="Level2"/>
              <w:numPr>
                <w:ilvl w:val="0"/>
                <w:numId w:val="0"/>
              </w:numPr>
            </w:pPr>
          </w:p>
          <w:p w14:paraId="3396065C" w14:textId="77777777" w:rsidR="00316C6A" w:rsidRDefault="00316C6A" w:rsidP="00316C6A">
            <w:pPr>
              <w:pStyle w:val="Level1"/>
              <w:numPr>
                <w:ilvl w:val="0"/>
                <w:numId w:val="38"/>
              </w:numPr>
            </w:pPr>
            <w:r w:rsidRPr="00645141">
              <w:t>Schizophrenia Spectrum and Other Psychotic Disorders</w:t>
            </w:r>
          </w:p>
          <w:p w14:paraId="1D7ED995" w14:textId="77777777" w:rsidR="00316C6A" w:rsidRPr="00C80181" w:rsidRDefault="00316C6A" w:rsidP="00316C6A">
            <w:pPr>
              <w:pStyle w:val="Level2"/>
              <w:numPr>
                <w:ilvl w:val="3"/>
                <w:numId w:val="38"/>
              </w:numPr>
            </w:pPr>
            <w:r>
              <w:t xml:space="preserve">Description of </w:t>
            </w:r>
            <w:r w:rsidRPr="00645141">
              <w:t>Schizophrenia Spectrum and Other Psychotic Disorders</w:t>
            </w:r>
            <w:r>
              <w:t xml:space="preserve"> </w:t>
            </w:r>
          </w:p>
          <w:p w14:paraId="266DDAA9" w14:textId="77777777" w:rsidR="00316C6A" w:rsidRDefault="00316C6A" w:rsidP="00316C6A">
            <w:pPr>
              <w:pStyle w:val="Level2"/>
              <w:numPr>
                <w:ilvl w:val="3"/>
                <w:numId w:val="38"/>
              </w:numPr>
            </w:pPr>
            <w:r>
              <w:t>Assessment of Schizophrenia Spectrum and Other Psychotic Disorders</w:t>
            </w:r>
          </w:p>
          <w:p w14:paraId="5F6A3B57" w14:textId="77777777" w:rsidR="00316C6A" w:rsidRDefault="00316C6A" w:rsidP="00316C6A">
            <w:pPr>
              <w:pStyle w:val="Level2"/>
              <w:numPr>
                <w:ilvl w:val="3"/>
                <w:numId w:val="38"/>
              </w:numPr>
            </w:pPr>
            <w:r>
              <w:t xml:space="preserve">Diagnostic Coding of </w:t>
            </w:r>
            <w:r w:rsidRPr="00645141">
              <w:t>Schizophrenia Spectrum and Other Psychotic Disorders</w:t>
            </w:r>
          </w:p>
          <w:p w14:paraId="0973706B" w14:textId="77777777" w:rsidR="00316C6A" w:rsidRPr="009A0501" w:rsidRDefault="00316C6A" w:rsidP="009336A6">
            <w:pPr>
              <w:pStyle w:val="Level1"/>
              <w:numPr>
                <w:ilvl w:val="0"/>
                <w:numId w:val="0"/>
              </w:numPr>
              <w:ind w:left="2268"/>
            </w:pPr>
          </w:p>
        </w:tc>
      </w:tr>
    </w:tbl>
    <w:p w14:paraId="7051E6A5" w14:textId="77777777" w:rsidR="00316C6A" w:rsidRDefault="00316C6A" w:rsidP="00316C6A">
      <w:pPr>
        <w:pStyle w:val="BodyText"/>
      </w:pPr>
    </w:p>
    <w:p w14:paraId="110A38F0" w14:textId="77777777" w:rsidR="00316C6A" w:rsidRPr="003A1FCF" w:rsidRDefault="00316C6A" w:rsidP="00316C6A">
      <w:pPr>
        <w:pStyle w:val="Heading3"/>
        <w:rPr>
          <w:szCs w:val="22"/>
        </w:rPr>
      </w:pPr>
      <w:r w:rsidRPr="00815FDD">
        <w:rPr>
          <w:szCs w:val="22"/>
        </w:rPr>
        <w:lastRenderedPageBreak/>
        <w:t>Required Readings</w:t>
      </w:r>
    </w:p>
    <w:p w14:paraId="5036FF5E" w14:textId="77777777" w:rsidR="00316C6A" w:rsidRPr="003A1FCF" w:rsidRDefault="00316C6A" w:rsidP="00316C6A">
      <w:pPr>
        <w:pStyle w:val="Bib"/>
      </w:pPr>
      <w:r w:rsidRPr="000F6B43">
        <w:t>America</w:t>
      </w:r>
      <w:r>
        <w:t xml:space="preserve">n Psychiatric Association. (2013) Schizophrenia spectrum and other psychotic disorders. In </w:t>
      </w:r>
      <w:proofErr w:type="gramStart"/>
      <w:r w:rsidRPr="000F6B43">
        <w:t>In</w:t>
      </w:r>
      <w:proofErr w:type="gramEnd"/>
      <w:r w:rsidRPr="000F6B43">
        <w:t xml:space="preserve"> </w:t>
      </w:r>
      <w:r w:rsidRPr="000F6B43">
        <w:rPr>
          <w:i/>
        </w:rPr>
        <w:t>Diagnostic and statistical manual of mental disorders</w:t>
      </w:r>
      <w:r>
        <w:rPr>
          <w:i/>
        </w:rPr>
        <w:t>-5</w:t>
      </w:r>
      <w:r>
        <w:t xml:space="preserve"> (pp. 31-86</w:t>
      </w:r>
      <w:r w:rsidRPr="000F6B43">
        <w:t>)</w:t>
      </w:r>
      <w:r>
        <w:t xml:space="preserve">. </w:t>
      </w:r>
      <w:r w:rsidRPr="000F6B43">
        <w:t>Washington, DC: Author</w:t>
      </w:r>
    </w:p>
    <w:p w14:paraId="68EF8B1E" w14:textId="77777777" w:rsidR="00316C6A" w:rsidRPr="003A1FCF" w:rsidRDefault="00316C6A" w:rsidP="00316C6A">
      <w:pPr>
        <w:pStyle w:val="Heading3"/>
        <w:rPr>
          <w:szCs w:val="22"/>
        </w:rPr>
      </w:pPr>
      <w:r w:rsidRPr="00815FDD">
        <w:rPr>
          <w:szCs w:val="22"/>
        </w:rPr>
        <w:t>Recommended Readings</w:t>
      </w:r>
    </w:p>
    <w:p w14:paraId="48B8F329" w14:textId="77777777" w:rsidR="00316C6A" w:rsidRDefault="00316C6A" w:rsidP="00316C6A">
      <w:pPr>
        <w:pStyle w:val="Bib"/>
        <w:rPr>
          <w:color w:val="333333"/>
          <w:shd w:val="clear" w:color="auto" w:fill="FFFFFF"/>
        </w:rPr>
      </w:pPr>
      <w:r w:rsidRPr="00142204">
        <w:rPr>
          <w:color w:val="333333"/>
          <w:shd w:val="clear" w:color="auto" w:fill="FFFFFF"/>
        </w:rPr>
        <w:t xml:space="preserve">de Portugal E, González N, Miriam V, (2010). Gender differences in delusional disorder: evidence from an outpatient sample. </w:t>
      </w:r>
      <w:r w:rsidRPr="00142204">
        <w:rPr>
          <w:i/>
          <w:color w:val="333333"/>
          <w:shd w:val="clear" w:color="auto" w:fill="FFFFFF"/>
        </w:rPr>
        <w:t>Psychiatry Residency 177</w:t>
      </w:r>
      <w:r w:rsidRPr="00142204">
        <w:rPr>
          <w:color w:val="333333"/>
          <w:shd w:val="clear" w:color="auto" w:fill="FFFFFF"/>
        </w:rPr>
        <w:t>, 235–239,</w:t>
      </w:r>
    </w:p>
    <w:p w14:paraId="7A554FFF" w14:textId="77777777" w:rsidR="00316C6A" w:rsidRPr="00142204" w:rsidRDefault="00316C6A" w:rsidP="00316C6A">
      <w:pPr>
        <w:pStyle w:val="Bib"/>
        <w:rPr>
          <w:color w:val="333333"/>
          <w:shd w:val="clear" w:color="auto" w:fill="FFFFFF"/>
        </w:rPr>
      </w:pPr>
      <w:proofErr w:type="spellStart"/>
      <w:r>
        <w:rPr>
          <w:color w:val="222222"/>
          <w:shd w:val="clear" w:color="auto" w:fill="FFFFFF"/>
        </w:rPr>
        <w:t>Tandon</w:t>
      </w:r>
      <w:proofErr w:type="spellEnd"/>
      <w:r>
        <w:rPr>
          <w:color w:val="222222"/>
          <w:shd w:val="clear" w:color="auto" w:fill="FFFFFF"/>
        </w:rPr>
        <w:t>, R. (2013). Schizophrenia and other Psychotic Disorders in DSM-</w:t>
      </w:r>
      <w:proofErr w:type="gramStart"/>
      <w:r>
        <w:rPr>
          <w:color w:val="222222"/>
          <w:shd w:val="clear" w:color="auto" w:fill="FFFFFF"/>
        </w:rPr>
        <w:t>5.</w:t>
      </w:r>
      <w:r>
        <w:rPr>
          <w:i/>
          <w:iCs/>
          <w:color w:val="222222"/>
          <w:shd w:val="clear" w:color="auto" w:fill="FFFFFF"/>
        </w:rPr>
        <w:t>Clinical</w:t>
      </w:r>
      <w:proofErr w:type="gramEnd"/>
      <w:r>
        <w:rPr>
          <w:i/>
          <w:iCs/>
          <w:color w:val="222222"/>
          <w:shd w:val="clear" w:color="auto" w:fill="FFFFFF"/>
        </w:rPr>
        <w:t xml:space="preserve"> 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35EADD41" w14:textId="77777777" w:rsidR="00316C6A" w:rsidRPr="00067A6F" w:rsidRDefault="00316C6A"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2151B270" w14:textId="77777777" w:rsidTr="002C7760">
        <w:trPr>
          <w:cantSplit/>
          <w:trHeight w:val="387"/>
          <w:tblHeader/>
        </w:trPr>
        <w:tc>
          <w:tcPr>
            <w:tcW w:w="7853" w:type="dxa"/>
            <w:shd w:val="clear" w:color="auto" w:fill="C00000"/>
          </w:tcPr>
          <w:p w14:paraId="0E36C495"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662043EB" w14:textId="77777777" w:rsidR="00316C6A" w:rsidRPr="00C716BD" w:rsidRDefault="00316C6A" w:rsidP="00316C6A">
            <w:pPr>
              <w:keepNext/>
              <w:numPr>
                <w:ilvl w:val="0"/>
                <w:numId w:val="29"/>
              </w:numPr>
              <w:spacing w:before="20" w:after="20"/>
              <w:rPr>
                <w:rFonts w:cs="Arial"/>
                <w:b/>
                <w:color w:val="FFFFFF"/>
                <w:sz w:val="22"/>
                <w:szCs w:val="22"/>
              </w:rPr>
            </w:pPr>
            <w:r>
              <w:rPr>
                <w:rFonts w:cs="Arial"/>
                <w:b/>
                <w:color w:val="FFFFFF"/>
                <w:sz w:val="22"/>
                <w:szCs w:val="22"/>
              </w:rPr>
              <w:t>Bipolar and Related Disorders</w:t>
            </w:r>
          </w:p>
        </w:tc>
        <w:tc>
          <w:tcPr>
            <w:tcW w:w="1489" w:type="dxa"/>
            <w:shd w:val="clear" w:color="auto" w:fill="C00000"/>
          </w:tcPr>
          <w:p w14:paraId="7EDA8C9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EED1B87" w14:textId="77777777" w:rsidTr="002C7760">
        <w:trPr>
          <w:cantSplit/>
        </w:trPr>
        <w:tc>
          <w:tcPr>
            <w:tcW w:w="9342" w:type="dxa"/>
            <w:gridSpan w:val="2"/>
          </w:tcPr>
          <w:p w14:paraId="56374422" w14:textId="77777777" w:rsidR="00316C6A" w:rsidRDefault="00316C6A" w:rsidP="00316C6A">
            <w:pPr>
              <w:keepNext/>
              <w:rPr>
                <w:rFonts w:cs="Arial"/>
                <w:b/>
                <w:bCs/>
                <w:color w:val="262626"/>
                <w:sz w:val="22"/>
                <w:szCs w:val="22"/>
              </w:rPr>
            </w:pPr>
          </w:p>
          <w:p w14:paraId="213DB734" w14:textId="77777777" w:rsidR="00316C6A" w:rsidRDefault="00316C6A" w:rsidP="00316C6A">
            <w:pPr>
              <w:keepNext/>
              <w:rPr>
                <w:rFonts w:cs="Arial"/>
                <w:b/>
                <w:bCs/>
                <w:color w:val="262626"/>
                <w:sz w:val="22"/>
                <w:szCs w:val="22"/>
              </w:rPr>
            </w:pPr>
            <w:r>
              <w:rPr>
                <w:rFonts w:cs="Arial"/>
                <w:b/>
                <w:bCs/>
                <w:color w:val="262626"/>
                <w:sz w:val="22"/>
                <w:szCs w:val="22"/>
              </w:rPr>
              <w:t>Topics</w:t>
            </w:r>
          </w:p>
          <w:p w14:paraId="57A9FA1D" w14:textId="77777777" w:rsidR="00316C6A" w:rsidRPr="009A0501" w:rsidRDefault="00316C6A" w:rsidP="00316C6A">
            <w:pPr>
              <w:keepNext/>
              <w:rPr>
                <w:rFonts w:cs="Arial"/>
                <w:b/>
                <w:sz w:val="22"/>
                <w:szCs w:val="22"/>
              </w:rPr>
            </w:pPr>
          </w:p>
        </w:tc>
      </w:tr>
      <w:tr w:rsidR="00316C6A" w:rsidRPr="00E81A09" w14:paraId="2A727C58" w14:textId="77777777" w:rsidTr="002C7760">
        <w:trPr>
          <w:cantSplit/>
        </w:trPr>
        <w:tc>
          <w:tcPr>
            <w:tcW w:w="9342" w:type="dxa"/>
            <w:gridSpan w:val="2"/>
          </w:tcPr>
          <w:p w14:paraId="5945E095" w14:textId="77777777" w:rsidR="00316C6A" w:rsidRPr="00055A79" w:rsidRDefault="00316C6A" w:rsidP="00316C6A">
            <w:pPr>
              <w:pStyle w:val="Level1"/>
              <w:numPr>
                <w:ilvl w:val="0"/>
                <w:numId w:val="36"/>
              </w:numPr>
            </w:pPr>
            <w:r w:rsidRPr="00722309">
              <w:t>Depressive Disorders</w:t>
            </w:r>
          </w:p>
          <w:p w14:paraId="68C5AC76" w14:textId="77777777" w:rsidR="00316C6A" w:rsidRPr="00C80181" w:rsidRDefault="00316C6A" w:rsidP="00316C6A">
            <w:pPr>
              <w:pStyle w:val="Level2"/>
              <w:numPr>
                <w:ilvl w:val="3"/>
                <w:numId w:val="36"/>
              </w:numPr>
            </w:pPr>
            <w:r>
              <w:t>Description of Depressive Disorders</w:t>
            </w:r>
          </w:p>
          <w:p w14:paraId="02762022" w14:textId="77777777" w:rsidR="00316C6A" w:rsidRPr="00055A79" w:rsidRDefault="00316C6A" w:rsidP="00316C6A">
            <w:pPr>
              <w:pStyle w:val="Level2"/>
              <w:numPr>
                <w:ilvl w:val="3"/>
                <w:numId w:val="36"/>
              </w:numPr>
            </w:pPr>
            <w:r>
              <w:t>Assessment of Depressive Disorders</w:t>
            </w:r>
          </w:p>
          <w:p w14:paraId="08BB7619" w14:textId="77777777" w:rsidR="00316C6A" w:rsidRPr="005A09FB" w:rsidRDefault="00316C6A" w:rsidP="00316C6A">
            <w:pPr>
              <w:pStyle w:val="Level2"/>
              <w:numPr>
                <w:ilvl w:val="3"/>
                <w:numId w:val="36"/>
              </w:numPr>
            </w:pPr>
            <w:r>
              <w:t>Diagnostic Coding of Depressive Disorders</w:t>
            </w:r>
          </w:p>
          <w:p w14:paraId="1AAE43FA" w14:textId="77777777" w:rsidR="00316C6A" w:rsidRPr="00722309" w:rsidRDefault="00316C6A" w:rsidP="002C7760">
            <w:pPr>
              <w:pStyle w:val="Level1"/>
              <w:numPr>
                <w:ilvl w:val="0"/>
                <w:numId w:val="0"/>
              </w:numPr>
              <w:ind w:left="2268"/>
              <w:rPr>
                <w:highlight w:val="yellow"/>
              </w:rPr>
            </w:pPr>
          </w:p>
        </w:tc>
      </w:tr>
    </w:tbl>
    <w:p w14:paraId="0518FED9" w14:textId="77777777" w:rsidR="00316C6A" w:rsidRPr="00815FDD" w:rsidRDefault="00316C6A" w:rsidP="00316C6A">
      <w:pPr>
        <w:pStyle w:val="Heading3"/>
        <w:rPr>
          <w:szCs w:val="22"/>
        </w:rPr>
      </w:pPr>
      <w:r w:rsidRPr="00815FDD">
        <w:rPr>
          <w:szCs w:val="22"/>
        </w:rPr>
        <w:t>Required Readings</w:t>
      </w:r>
    </w:p>
    <w:p w14:paraId="2AF56F83" w14:textId="77777777" w:rsidR="00316C6A" w:rsidRPr="00815FDD" w:rsidRDefault="00316C6A" w:rsidP="00316C6A">
      <w:pPr>
        <w:pStyle w:val="Bib"/>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24C3B7EA" w14:textId="77777777" w:rsidR="00316C6A" w:rsidRPr="003A1FCF" w:rsidRDefault="00316C6A" w:rsidP="00316C6A">
      <w:pPr>
        <w:pStyle w:val="Heading3"/>
        <w:rPr>
          <w:szCs w:val="22"/>
        </w:rPr>
      </w:pPr>
      <w:r w:rsidRPr="00815FDD">
        <w:rPr>
          <w:szCs w:val="22"/>
        </w:rPr>
        <w:t>Recommended Readings</w:t>
      </w:r>
    </w:p>
    <w:p w14:paraId="03735A80" w14:textId="77777777" w:rsidR="00316C6A" w:rsidRDefault="00316C6A" w:rsidP="00316C6A">
      <w:pPr>
        <w:rPr>
          <w:rFonts w:cs="Arial"/>
          <w:color w:val="222222"/>
          <w:shd w:val="clear" w:color="auto" w:fill="FFFFFF"/>
        </w:rPr>
      </w:pPr>
      <w:r>
        <w:rPr>
          <w:rFonts w:cs="Arial"/>
          <w:color w:val="222222"/>
          <w:shd w:val="clear" w:color="auto" w:fill="FFFFFF"/>
        </w:rPr>
        <w:t xml:space="preserve">Copeland, W. E., </w:t>
      </w:r>
      <w:proofErr w:type="spellStart"/>
      <w:r>
        <w:rPr>
          <w:rFonts w:cs="Arial"/>
          <w:color w:val="222222"/>
          <w:shd w:val="clear" w:color="auto" w:fill="FFFFFF"/>
        </w:rPr>
        <w:t>Angold</w:t>
      </w:r>
      <w:proofErr w:type="spellEnd"/>
      <w:r>
        <w:rPr>
          <w:rFonts w:cs="Arial"/>
          <w:color w:val="222222"/>
          <w:shd w:val="clear" w:color="auto" w:fill="FFFFFF"/>
        </w:rPr>
        <w:t xml:space="preserve">, A., Costello, E. J., &amp; Egger, H. (2013). Prevalence, comorbidity, and correlates </w:t>
      </w:r>
    </w:p>
    <w:p w14:paraId="7B638B18" w14:textId="77777777" w:rsidR="00316C6A" w:rsidRDefault="00316C6A" w:rsidP="00316C6A">
      <w:pPr>
        <w:ind w:left="720"/>
        <w:rPr>
          <w:rFonts w:cs="Arial"/>
          <w:color w:val="222222"/>
          <w:shd w:val="clear" w:color="auto" w:fill="FFFFFF"/>
        </w:rPr>
      </w:pPr>
      <w:r>
        <w:rPr>
          <w:rFonts w:cs="Arial"/>
          <w:color w:val="222222"/>
          <w:shd w:val="clear" w:color="auto" w:fill="FFFFFF"/>
        </w:rPr>
        <w:t>of DSM-5 proposed disruptive mood dysregulation disorder.</w:t>
      </w:r>
      <w:r>
        <w:rPr>
          <w:rStyle w:val="apple-converted-space"/>
          <w:rFonts w:cs="Arial"/>
          <w:color w:val="222222"/>
          <w:shd w:val="clear" w:color="auto" w:fill="FFFFFF"/>
        </w:rPr>
        <w:t> </w:t>
      </w:r>
      <w:r>
        <w:rPr>
          <w:rFonts w:cs="Arial"/>
          <w:i/>
          <w:iCs/>
          <w:color w:val="222222"/>
          <w:shd w:val="clear" w:color="auto" w:fill="FFFFFF"/>
        </w:rPr>
        <w:t>American Journal of Psychiatr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70</w:t>
      </w:r>
      <w:r>
        <w:rPr>
          <w:rFonts w:cs="Arial"/>
          <w:color w:val="222222"/>
          <w:shd w:val="clear" w:color="auto" w:fill="FFFFFF"/>
        </w:rPr>
        <w:t>(2), 173-179.</w:t>
      </w:r>
    </w:p>
    <w:p w14:paraId="34DC0ED1" w14:textId="77777777" w:rsidR="00316C6A" w:rsidRDefault="00316C6A" w:rsidP="00316C6A">
      <w:pPr>
        <w:rPr>
          <w:rFonts w:cs="Arial"/>
          <w:color w:val="222222"/>
          <w:shd w:val="clear" w:color="auto" w:fill="FFFFFF"/>
        </w:rPr>
      </w:pPr>
    </w:p>
    <w:p w14:paraId="79314A27" w14:textId="77777777" w:rsidR="00316C6A" w:rsidRDefault="00316C6A" w:rsidP="00316C6A">
      <w:pPr>
        <w:rPr>
          <w:rFonts w:cs="Arial"/>
          <w:color w:val="222222"/>
          <w:shd w:val="clear" w:color="auto" w:fill="FFFFFF"/>
        </w:rPr>
      </w:pPr>
      <w:r>
        <w:rPr>
          <w:rFonts w:cs="Arial"/>
          <w:color w:val="222222"/>
          <w:shd w:val="clear" w:color="auto" w:fill="FFFFFF"/>
        </w:rPr>
        <w:t xml:space="preserve">Epperson, C. N., Steiner, M., </w:t>
      </w:r>
      <w:proofErr w:type="spellStart"/>
      <w:r>
        <w:rPr>
          <w:rFonts w:cs="Arial"/>
          <w:color w:val="222222"/>
          <w:shd w:val="clear" w:color="auto" w:fill="FFFFFF"/>
        </w:rPr>
        <w:t>Hartlage</w:t>
      </w:r>
      <w:proofErr w:type="spellEnd"/>
      <w:r>
        <w:rPr>
          <w:rFonts w:cs="Arial"/>
          <w:color w:val="222222"/>
          <w:shd w:val="clear" w:color="auto" w:fill="FFFFFF"/>
        </w:rPr>
        <w:t>, S. A., Eriksson, E., Schmidt, P. J., Jones, I., &amp; Yonkers, K. A.</w:t>
      </w:r>
    </w:p>
    <w:p w14:paraId="72F6BF63" w14:textId="77777777" w:rsidR="00316C6A" w:rsidRDefault="00316C6A" w:rsidP="00316C6A">
      <w:pPr>
        <w:ind w:left="720"/>
        <w:rPr>
          <w:rFonts w:cs="Arial"/>
          <w:color w:val="222222"/>
          <w:shd w:val="clear" w:color="auto" w:fill="FFFFFF"/>
        </w:rPr>
      </w:pPr>
      <w:r>
        <w:rPr>
          <w:rFonts w:cs="Arial"/>
          <w:color w:val="222222"/>
          <w:shd w:val="clear" w:color="auto" w:fill="FFFFFF"/>
        </w:rPr>
        <w:t>(2012). Premenstrual dysphoric disorder: evidence for a new category for DSM-5.</w:t>
      </w:r>
      <w:r>
        <w:rPr>
          <w:rStyle w:val="apple-converted-space"/>
          <w:rFonts w:cs="Arial"/>
          <w:color w:val="222222"/>
          <w:shd w:val="clear" w:color="auto" w:fill="FFFFFF"/>
        </w:rPr>
        <w:t> </w:t>
      </w:r>
      <w:r>
        <w:rPr>
          <w:rFonts w:cs="Arial"/>
          <w:i/>
          <w:iCs/>
          <w:color w:val="222222"/>
          <w:shd w:val="clear" w:color="auto" w:fill="FFFFFF"/>
        </w:rPr>
        <w:t>The American journal of psychiatr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69</w:t>
      </w:r>
      <w:r>
        <w:rPr>
          <w:rFonts w:cs="Arial"/>
          <w:color w:val="222222"/>
          <w:shd w:val="clear" w:color="auto" w:fill="FFFFFF"/>
        </w:rPr>
        <w:t>(5), 465.</w:t>
      </w:r>
    </w:p>
    <w:p w14:paraId="7F1937AA" w14:textId="77777777" w:rsidR="00316C6A" w:rsidRDefault="00316C6A" w:rsidP="00316C6A">
      <w:pPr>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35DB6342" w14:textId="77777777" w:rsidTr="00C85B43">
        <w:trPr>
          <w:cantSplit/>
          <w:trHeight w:val="387"/>
          <w:tblHeader/>
        </w:trPr>
        <w:tc>
          <w:tcPr>
            <w:tcW w:w="7848" w:type="dxa"/>
            <w:shd w:val="clear" w:color="auto" w:fill="C00000"/>
          </w:tcPr>
          <w:p w14:paraId="05797AF5"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206EC8C5" w14:textId="77777777" w:rsidR="002C7760" w:rsidRDefault="002C7760" w:rsidP="00F53D00">
            <w:pPr>
              <w:keepNext/>
              <w:numPr>
                <w:ilvl w:val="0"/>
                <w:numId w:val="29"/>
              </w:numPr>
              <w:spacing w:before="20" w:after="20"/>
              <w:rPr>
                <w:rFonts w:cs="Arial"/>
                <w:b/>
                <w:color w:val="FFFFFF"/>
                <w:sz w:val="22"/>
                <w:szCs w:val="22"/>
              </w:rPr>
            </w:pPr>
            <w:r>
              <w:rPr>
                <w:rFonts w:cs="Arial"/>
                <w:b/>
                <w:color w:val="FFFFFF"/>
                <w:sz w:val="22"/>
                <w:szCs w:val="22"/>
              </w:rPr>
              <w:t>Depressive Disorders</w:t>
            </w:r>
          </w:p>
          <w:p w14:paraId="5518F725"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39CE2E84" w14:textId="77777777" w:rsidR="002C7760" w:rsidRPr="00C716BD" w:rsidRDefault="002C7760" w:rsidP="00386A7D">
            <w:pPr>
              <w:keepNext/>
              <w:spacing w:before="20" w:after="20"/>
              <w:jc w:val="center"/>
              <w:rPr>
                <w:rFonts w:cs="Arial"/>
                <w:b/>
                <w:color w:val="FFFFFF"/>
                <w:sz w:val="22"/>
                <w:szCs w:val="22"/>
              </w:rPr>
            </w:pPr>
          </w:p>
        </w:tc>
      </w:tr>
      <w:tr w:rsidR="002C7760" w:rsidRPr="009A0501" w14:paraId="6E67A388" w14:textId="77777777" w:rsidTr="00C85B43">
        <w:trPr>
          <w:cantSplit/>
        </w:trPr>
        <w:tc>
          <w:tcPr>
            <w:tcW w:w="9342" w:type="dxa"/>
            <w:gridSpan w:val="2"/>
          </w:tcPr>
          <w:p w14:paraId="3C7BA4A2" w14:textId="77777777" w:rsidR="002C7760" w:rsidRPr="009A0501" w:rsidRDefault="002C7760" w:rsidP="00F53D00">
            <w:pPr>
              <w:keepNext/>
              <w:rPr>
                <w:rFonts w:cs="Arial"/>
                <w:b/>
                <w:sz w:val="22"/>
                <w:szCs w:val="22"/>
              </w:rPr>
            </w:pPr>
          </w:p>
        </w:tc>
      </w:tr>
    </w:tbl>
    <w:p w14:paraId="18F97997" w14:textId="77777777" w:rsidR="002C7760" w:rsidRDefault="002C7760" w:rsidP="002C7760">
      <w:pPr>
        <w:keepNext/>
        <w:rPr>
          <w:rFonts w:cs="Arial"/>
          <w:b/>
          <w:bCs/>
          <w:color w:val="262626"/>
          <w:sz w:val="22"/>
          <w:szCs w:val="22"/>
        </w:rPr>
      </w:pPr>
      <w:r w:rsidRPr="009A0501">
        <w:rPr>
          <w:rFonts w:cs="Arial"/>
          <w:b/>
          <w:bCs/>
          <w:color w:val="262626"/>
          <w:sz w:val="22"/>
          <w:szCs w:val="22"/>
        </w:rPr>
        <w:t xml:space="preserve">Topics </w:t>
      </w:r>
    </w:p>
    <w:p w14:paraId="35BA5FF6" w14:textId="77777777" w:rsidR="002C7760" w:rsidRDefault="002C7760" w:rsidP="002C7760">
      <w:pPr>
        <w:keepNext/>
        <w:rPr>
          <w:rFonts w:cs="Arial"/>
          <w:b/>
          <w:bCs/>
          <w:color w:val="262626"/>
          <w:sz w:val="22"/>
          <w:szCs w:val="22"/>
        </w:rPr>
      </w:pPr>
    </w:p>
    <w:tbl>
      <w:tblPr>
        <w:tblW w:w="0" w:type="auto"/>
        <w:tblInd w:w="18" w:type="dxa"/>
        <w:tblLook w:val="04A0" w:firstRow="1" w:lastRow="0" w:firstColumn="1" w:lastColumn="0" w:noHBand="0" w:noVBand="1"/>
      </w:tblPr>
      <w:tblGrid>
        <w:gridCol w:w="9540"/>
      </w:tblGrid>
      <w:tr w:rsidR="002C7760" w:rsidRPr="00E81A09" w14:paraId="4E3CF031" w14:textId="77777777" w:rsidTr="00F53D00">
        <w:trPr>
          <w:cantSplit/>
        </w:trPr>
        <w:tc>
          <w:tcPr>
            <w:tcW w:w="9540" w:type="dxa"/>
          </w:tcPr>
          <w:p w14:paraId="4A002C7E" w14:textId="77777777" w:rsidR="002C7760" w:rsidRPr="00722309" w:rsidRDefault="002C7760" w:rsidP="00F53D00">
            <w:pPr>
              <w:pStyle w:val="Level1"/>
              <w:numPr>
                <w:ilvl w:val="0"/>
                <w:numId w:val="37"/>
              </w:numPr>
            </w:pPr>
            <w:r w:rsidRPr="00722309">
              <w:t>Bipolar and Related Disorders</w:t>
            </w:r>
          </w:p>
          <w:p w14:paraId="03B7CC99" w14:textId="77777777" w:rsidR="002C7760" w:rsidRDefault="002C7760" w:rsidP="00F53D00">
            <w:pPr>
              <w:pStyle w:val="Level2"/>
              <w:numPr>
                <w:ilvl w:val="3"/>
                <w:numId w:val="37"/>
              </w:numPr>
            </w:pPr>
            <w:r>
              <w:t xml:space="preserve">Description of </w:t>
            </w:r>
            <w:r w:rsidRPr="00722309">
              <w:t>Bipolar and Related Disorders</w:t>
            </w:r>
          </w:p>
          <w:p w14:paraId="3D30AF7F" w14:textId="77777777" w:rsidR="002C7760" w:rsidRPr="00722309" w:rsidRDefault="002C7760" w:rsidP="00F53D00">
            <w:pPr>
              <w:pStyle w:val="Level2"/>
              <w:numPr>
                <w:ilvl w:val="3"/>
                <w:numId w:val="37"/>
              </w:numPr>
            </w:pPr>
            <w:r>
              <w:t>Assessment of Bipolar and Related Disorders</w:t>
            </w:r>
          </w:p>
          <w:p w14:paraId="0FC97188" w14:textId="77777777" w:rsidR="002C7760" w:rsidRDefault="002C7760" w:rsidP="00F53D00">
            <w:pPr>
              <w:pStyle w:val="Level2"/>
              <w:numPr>
                <w:ilvl w:val="3"/>
                <w:numId w:val="37"/>
              </w:numPr>
            </w:pPr>
            <w:r>
              <w:t>Diagnostic Coding of Bipolar and Related Disorders</w:t>
            </w:r>
          </w:p>
          <w:p w14:paraId="3E153271" w14:textId="77777777" w:rsidR="002C7760" w:rsidRPr="00722309" w:rsidRDefault="002C7760" w:rsidP="002C7760">
            <w:pPr>
              <w:pStyle w:val="Level1"/>
              <w:numPr>
                <w:ilvl w:val="0"/>
                <w:numId w:val="0"/>
              </w:numPr>
              <w:ind w:left="2268"/>
              <w:rPr>
                <w:highlight w:val="yellow"/>
              </w:rPr>
            </w:pPr>
          </w:p>
        </w:tc>
      </w:tr>
    </w:tbl>
    <w:p w14:paraId="12D76B29" w14:textId="77777777" w:rsidR="002C7760" w:rsidRPr="00815FDD" w:rsidRDefault="002C7760" w:rsidP="002C7760">
      <w:pPr>
        <w:pStyle w:val="Heading3"/>
        <w:rPr>
          <w:szCs w:val="22"/>
        </w:rPr>
      </w:pPr>
      <w:r w:rsidRPr="00815FDD">
        <w:rPr>
          <w:szCs w:val="22"/>
        </w:rPr>
        <w:t>Required Readings</w:t>
      </w:r>
    </w:p>
    <w:p w14:paraId="6D36B1D3" w14:textId="77777777" w:rsidR="002C7760" w:rsidRDefault="002C7760" w:rsidP="002C7760">
      <w:pPr>
        <w:pStyle w:val="Bib"/>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6650D2C0" w14:textId="77777777" w:rsidR="002C7760" w:rsidRDefault="002C7760" w:rsidP="002C7760">
      <w:pPr>
        <w:pStyle w:val="Heading3"/>
        <w:rPr>
          <w:szCs w:val="22"/>
        </w:rPr>
      </w:pPr>
      <w:r w:rsidRPr="00815FDD">
        <w:rPr>
          <w:szCs w:val="22"/>
        </w:rPr>
        <w:lastRenderedPageBreak/>
        <w:t>Recommended Readings</w:t>
      </w:r>
    </w:p>
    <w:p w14:paraId="45B20D8E" w14:textId="77777777" w:rsidR="002C7760" w:rsidRDefault="002C7760" w:rsidP="002C7760">
      <w:pPr>
        <w:rPr>
          <w:b/>
          <w:lang w:eastAsia="x-none"/>
        </w:rPr>
      </w:pPr>
    </w:p>
    <w:p w14:paraId="5ABED973" w14:textId="77777777" w:rsidR="002C7760" w:rsidRDefault="002C7760" w:rsidP="002C7760">
      <w:pPr>
        <w:ind w:left="720" w:hanging="720"/>
        <w:rPr>
          <w:lang w:val="x-none" w:eastAsia="x-none"/>
        </w:rPr>
      </w:pPr>
      <w:r>
        <w:rPr>
          <w:rFonts w:cs="Arial"/>
          <w:color w:val="222222"/>
          <w:shd w:val="clear" w:color="auto" w:fill="FFFFFF"/>
        </w:rPr>
        <w:t xml:space="preserve">Phelps, J., &amp; </w:t>
      </w:r>
      <w:proofErr w:type="spellStart"/>
      <w:r>
        <w:rPr>
          <w:rFonts w:cs="Arial"/>
          <w:color w:val="222222"/>
          <w:shd w:val="clear" w:color="auto" w:fill="FFFFFF"/>
        </w:rPr>
        <w:t>Ghaemi</w:t>
      </w:r>
      <w:proofErr w:type="spellEnd"/>
      <w:r>
        <w:rPr>
          <w:rFonts w:cs="Arial"/>
          <w:color w:val="222222"/>
          <w:shd w:val="clear" w:color="auto" w:fill="FFFFFF"/>
        </w:rPr>
        <w:t>, S. N. (2012). The mistaken claim of bipolar ‘</w:t>
      </w:r>
      <w:proofErr w:type="spellStart"/>
      <w:r>
        <w:rPr>
          <w:rFonts w:cs="Arial"/>
          <w:color w:val="222222"/>
          <w:shd w:val="clear" w:color="auto" w:fill="FFFFFF"/>
        </w:rPr>
        <w:t>overdiagnosis</w:t>
      </w:r>
      <w:proofErr w:type="spellEnd"/>
      <w:r>
        <w:rPr>
          <w:rFonts w:cs="Arial"/>
          <w:color w:val="222222"/>
          <w:shd w:val="clear" w:color="auto" w:fill="FFFFFF"/>
        </w:rPr>
        <w:t>’: solving the false positives problem for DSM</w:t>
      </w:r>
      <w:r>
        <w:rPr>
          <w:rFonts w:ascii="Cambria Math" w:hAnsi="Cambria Math" w:cs="Cambria Math"/>
          <w:color w:val="222222"/>
          <w:shd w:val="clear" w:color="auto" w:fill="FFFFFF"/>
        </w:rPr>
        <w:t>‐</w:t>
      </w:r>
      <w:r>
        <w:rPr>
          <w:rFonts w:cs="Arial"/>
          <w:color w:val="222222"/>
          <w:shd w:val="clear" w:color="auto" w:fill="FFFFFF"/>
        </w:rPr>
        <w:t>5/ICD</w:t>
      </w:r>
      <w:r>
        <w:rPr>
          <w:rFonts w:ascii="Cambria Math" w:hAnsi="Cambria Math" w:cs="Cambria Math"/>
          <w:color w:val="222222"/>
          <w:shd w:val="clear" w:color="auto" w:fill="FFFFFF"/>
        </w:rPr>
        <w:t>‐</w:t>
      </w:r>
      <w:r>
        <w:rPr>
          <w:rFonts w:cs="Arial"/>
          <w:color w:val="222222"/>
          <w:shd w:val="clear" w:color="auto" w:fill="FFFFFF"/>
        </w:rPr>
        <w:t>11.</w:t>
      </w:r>
      <w:r>
        <w:rPr>
          <w:rStyle w:val="apple-converted-space"/>
          <w:rFonts w:cs="Arial"/>
          <w:color w:val="222222"/>
          <w:shd w:val="clear" w:color="auto" w:fill="FFFFFF"/>
        </w:rPr>
        <w:t> </w:t>
      </w:r>
      <w:proofErr w:type="spellStart"/>
      <w:r>
        <w:rPr>
          <w:rFonts w:cs="Arial"/>
          <w:i/>
          <w:iCs/>
          <w:color w:val="222222"/>
          <w:shd w:val="clear" w:color="auto" w:fill="FFFFFF"/>
        </w:rPr>
        <w:t>Acta</w:t>
      </w:r>
      <w:proofErr w:type="spellEnd"/>
      <w:r>
        <w:rPr>
          <w:rFonts w:cs="Arial"/>
          <w:i/>
          <w:iCs/>
          <w:color w:val="222222"/>
          <w:shd w:val="clear" w:color="auto" w:fill="FFFFFF"/>
        </w:rPr>
        <w:t xml:space="preserve"> </w:t>
      </w:r>
      <w:proofErr w:type="spellStart"/>
      <w:r>
        <w:rPr>
          <w:rFonts w:cs="Arial"/>
          <w:i/>
          <w:iCs/>
          <w:color w:val="222222"/>
          <w:shd w:val="clear" w:color="auto" w:fill="FFFFFF"/>
        </w:rPr>
        <w:t>Psychiatrica</w:t>
      </w:r>
      <w:proofErr w:type="spellEnd"/>
      <w:r>
        <w:rPr>
          <w:rFonts w:cs="Arial"/>
          <w:i/>
          <w:iCs/>
          <w:color w:val="222222"/>
          <w:shd w:val="clear" w:color="auto" w:fill="FFFFFF"/>
        </w:rPr>
        <w:t xml:space="preserve"> </w:t>
      </w:r>
      <w:proofErr w:type="spellStart"/>
      <w:r>
        <w:rPr>
          <w:rFonts w:cs="Arial"/>
          <w:i/>
          <w:iCs/>
          <w:color w:val="222222"/>
          <w:shd w:val="clear" w:color="auto" w:fill="FFFFFF"/>
        </w:rPr>
        <w:t>Scandinavica</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26</w:t>
      </w:r>
      <w:r>
        <w:rPr>
          <w:rFonts w:cs="Arial"/>
          <w:color w:val="222222"/>
          <w:shd w:val="clear" w:color="auto" w:fill="FFFFFF"/>
        </w:rPr>
        <w:t>(6), 395-401.</w:t>
      </w:r>
    </w:p>
    <w:p w14:paraId="66A8FAF3" w14:textId="77777777" w:rsidR="002C7760" w:rsidRDefault="002C7760" w:rsidP="002C7760">
      <w:pPr>
        <w:rPr>
          <w:lang w:val="x-none" w:eastAsia="x-none"/>
        </w:rPr>
      </w:pPr>
    </w:p>
    <w:p w14:paraId="7BB024E0" w14:textId="77777777" w:rsidR="002C7760" w:rsidRPr="00C0393E" w:rsidRDefault="002C7760" w:rsidP="002C7760">
      <w:pPr>
        <w:ind w:left="720" w:hanging="720"/>
        <w:rPr>
          <w:lang w:val="x-none" w:eastAsia="x-none"/>
        </w:rPr>
      </w:pPr>
      <w:r>
        <w:rPr>
          <w:rFonts w:cs="Arial"/>
          <w:color w:val="222222"/>
          <w:shd w:val="clear" w:color="auto" w:fill="FFFFFF"/>
        </w:rPr>
        <w:t>Pinto, O. (2012). The upcoming DSM-5: changes for bipolar II disorder and minor bipolar disorder.</w:t>
      </w:r>
      <w:r>
        <w:rPr>
          <w:rStyle w:val="apple-converted-space"/>
          <w:rFonts w:cs="Arial"/>
          <w:color w:val="222222"/>
          <w:shd w:val="clear" w:color="auto" w:fill="FFFFFF"/>
        </w:rPr>
        <w:t> </w:t>
      </w:r>
      <w:r>
        <w:rPr>
          <w:rFonts w:cs="Arial"/>
          <w:i/>
          <w:iCs/>
          <w:color w:val="222222"/>
          <w:shd w:val="clear" w:color="auto" w:fill="FFFFFF"/>
        </w:rPr>
        <w:t>International Clinical Psychopharmacology</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28</w:t>
      </w:r>
      <w:r>
        <w:rPr>
          <w:rFonts w:cs="Arial"/>
          <w:color w:val="222222"/>
          <w:shd w:val="clear" w:color="auto" w:fill="FFFFFF"/>
        </w:rPr>
        <w:t>, e25-e26.</w:t>
      </w:r>
    </w:p>
    <w:p w14:paraId="2F839518" w14:textId="77777777" w:rsidR="002C7760" w:rsidRDefault="002C7760" w:rsidP="002C7760">
      <w:pPr>
        <w:keepNext/>
        <w:rPr>
          <w:rFonts w:cs="Arial"/>
          <w:b/>
          <w:bCs/>
          <w:color w:val="262626"/>
          <w:sz w:val="22"/>
          <w:szCs w:val="22"/>
        </w:rPr>
      </w:pPr>
    </w:p>
    <w:p w14:paraId="65FB8CF6"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8010"/>
        <w:gridCol w:w="1512"/>
        <w:gridCol w:w="18"/>
      </w:tblGrid>
      <w:tr w:rsidR="00316C6A" w:rsidRPr="00C716BD" w14:paraId="2CF1FE84" w14:textId="77777777" w:rsidTr="00316C6A">
        <w:trPr>
          <w:gridBefore w:val="1"/>
          <w:wBefore w:w="18" w:type="dxa"/>
          <w:cantSplit/>
          <w:tblHeader/>
        </w:trPr>
        <w:tc>
          <w:tcPr>
            <w:tcW w:w="8010" w:type="dxa"/>
            <w:shd w:val="clear" w:color="auto" w:fill="C00000"/>
          </w:tcPr>
          <w:p w14:paraId="7E5BB200"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EC894C6" w14:textId="77777777" w:rsidR="00316C6A" w:rsidRPr="00BD3329" w:rsidRDefault="00316C6A" w:rsidP="00316C6A">
            <w:pPr>
              <w:pStyle w:val="Level1"/>
              <w:numPr>
                <w:ilvl w:val="0"/>
                <w:numId w:val="30"/>
              </w:numPr>
              <w:rPr>
                <w:b/>
                <w:color w:val="FFFFFF"/>
                <w:sz w:val="22"/>
                <w:szCs w:val="22"/>
              </w:rPr>
            </w:pPr>
            <w:r w:rsidRPr="00BD3329">
              <w:rPr>
                <w:b/>
                <w:color w:val="FFFFFF"/>
                <w:sz w:val="22"/>
                <w:szCs w:val="22"/>
              </w:rPr>
              <w:t>Anxiety Disorders</w:t>
            </w:r>
          </w:p>
          <w:p w14:paraId="100043A1" w14:textId="77777777" w:rsidR="00316C6A" w:rsidRPr="009D42BE" w:rsidRDefault="00316C6A" w:rsidP="00316C6A">
            <w:pPr>
              <w:keepNext/>
              <w:numPr>
                <w:ilvl w:val="0"/>
                <w:numId w:val="30"/>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752F26D7" w14:textId="77777777" w:rsidR="00316C6A" w:rsidRPr="00C716BD" w:rsidRDefault="00316C6A" w:rsidP="00316C6A">
            <w:pPr>
              <w:keepNext/>
              <w:spacing w:before="20" w:after="20"/>
              <w:jc w:val="center"/>
              <w:rPr>
                <w:rFonts w:cs="Arial"/>
                <w:b/>
                <w:color w:val="FFFFFF"/>
                <w:sz w:val="22"/>
                <w:szCs w:val="22"/>
              </w:rPr>
            </w:pPr>
          </w:p>
        </w:tc>
      </w:tr>
      <w:tr w:rsidR="00316C6A" w:rsidRPr="009A0501" w14:paraId="4A37E7F2" w14:textId="77777777" w:rsidTr="00316C6A">
        <w:trPr>
          <w:gridBefore w:val="1"/>
          <w:wBefore w:w="18" w:type="dxa"/>
          <w:cantSplit/>
        </w:trPr>
        <w:tc>
          <w:tcPr>
            <w:tcW w:w="9540" w:type="dxa"/>
            <w:gridSpan w:val="3"/>
          </w:tcPr>
          <w:p w14:paraId="5ABDE3E5" w14:textId="77777777" w:rsidR="00316C6A" w:rsidRDefault="00316C6A" w:rsidP="00316C6A">
            <w:pPr>
              <w:keepNext/>
              <w:rPr>
                <w:rFonts w:cs="Arial"/>
                <w:b/>
                <w:bCs/>
                <w:color w:val="262626"/>
                <w:sz w:val="22"/>
                <w:szCs w:val="22"/>
              </w:rPr>
            </w:pPr>
          </w:p>
          <w:p w14:paraId="41DCAF25"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13BBD8E4" w14:textId="77777777" w:rsidTr="00316C6A">
        <w:trPr>
          <w:gridAfter w:val="1"/>
          <w:wAfter w:w="18" w:type="dxa"/>
          <w:cantSplit/>
        </w:trPr>
        <w:tc>
          <w:tcPr>
            <w:tcW w:w="9540" w:type="dxa"/>
            <w:gridSpan w:val="3"/>
          </w:tcPr>
          <w:p w14:paraId="5DCA1005" w14:textId="77777777" w:rsidR="00316C6A" w:rsidRPr="00573636" w:rsidRDefault="00316C6A" w:rsidP="00316C6A">
            <w:pPr>
              <w:pStyle w:val="Level1"/>
              <w:numPr>
                <w:ilvl w:val="0"/>
                <w:numId w:val="40"/>
              </w:numPr>
            </w:pPr>
            <w:r>
              <w:t>Anxiety Disorders</w:t>
            </w:r>
          </w:p>
          <w:p w14:paraId="2BD5793E" w14:textId="77777777" w:rsidR="00316C6A" w:rsidRPr="0095334C" w:rsidRDefault="00316C6A" w:rsidP="00316C6A">
            <w:pPr>
              <w:pStyle w:val="Level2"/>
              <w:numPr>
                <w:ilvl w:val="3"/>
                <w:numId w:val="40"/>
              </w:numPr>
            </w:pPr>
            <w:r>
              <w:t>Description of Anxiety Disorders</w:t>
            </w:r>
          </w:p>
          <w:p w14:paraId="379908CE" w14:textId="77777777" w:rsidR="00316C6A" w:rsidRPr="00055A79" w:rsidRDefault="00316C6A" w:rsidP="00316C6A">
            <w:pPr>
              <w:pStyle w:val="Level2"/>
              <w:numPr>
                <w:ilvl w:val="3"/>
                <w:numId w:val="40"/>
              </w:numPr>
            </w:pPr>
            <w:r>
              <w:t>Assessment of Anxiety Disorders</w:t>
            </w:r>
          </w:p>
          <w:p w14:paraId="04F3930B" w14:textId="77777777" w:rsidR="00316C6A" w:rsidRPr="00055A79" w:rsidRDefault="00316C6A" w:rsidP="00316C6A">
            <w:pPr>
              <w:pStyle w:val="Level2"/>
              <w:numPr>
                <w:ilvl w:val="3"/>
                <w:numId w:val="40"/>
              </w:numPr>
            </w:pPr>
            <w:r>
              <w:t>Diagnostic Coding of Anxiety Disorders</w:t>
            </w:r>
          </w:p>
          <w:p w14:paraId="0F5CB60F" w14:textId="77777777" w:rsidR="00316C6A" w:rsidRPr="009E0F4A" w:rsidRDefault="00316C6A" w:rsidP="00316C6A">
            <w:pPr>
              <w:pStyle w:val="Level2"/>
              <w:numPr>
                <w:ilvl w:val="0"/>
                <w:numId w:val="0"/>
              </w:numPr>
              <w:ind w:left="1296"/>
            </w:pPr>
          </w:p>
          <w:p w14:paraId="72C1259A" w14:textId="77777777" w:rsidR="00316C6A" w:rsidRPr="009E0F4A" w:rsidRDefault="00316C6A" w:rsidP="00316C6A">
            <w:pPr>
              <w:pStyle w:val="Level1"/>
              <w:numPr>
                <w:ilvl w:val="0"/>
                <w:numId w:val="40"/>
              </w:numPr>
            </w:pPr>
            <w:r>
              <w:t>Obsessive-Compulsive and Related Disorders</w:t>
            </w:r>
          </w:p>
          <w:p w14:paraId="76CC8213" w14:textId="77777777" w:rsidR="00316C6A" w:rsidRPr="00C27F43" w:rsidRDefault="00316C6A" w:rsidP="00316C6A">
            <w:pPr>
              <w:pStyle w:val="Level2"/>
              <w:numPr>
                <w:ilvl w:val="3"/>
                <w:numId w:val="40"/>
              </w:numPr>
            </w:pPr>
            <w:r>
              <w:t>Description of Obsessive-Compulsive and Related Disorders</w:t>
            </w:r>
          </w:p>
          <w:p w14:paraId="1EA6F9EE" w14:textId="77777777" w:rsidR="00316C6A" w:rsidRPr="00721A1A" w:rsidRDefault="00316C6A" w:rsidP="00316C6A">
            <w:pPr>
              <w:pStyle w:val="Level2"/>
              <w:numPr>
                <w:ilvl w:val="3"/>
                <w:numId w:val="40"/>
              </w:numPr>
            </w:pPr>
            <w:r>
              <w:t>Assessment of Obsessive-Compulsive and Related Disorders</w:t>
            </w:r>
          </w:p>
          <w:p w14:paraId="06CEF003" w14:textId="77777777" w:rsidR="00316C6A" w:rsidRPr="005A09FB" w:rsidRDefault="00316C6A" w:rsidP="00316C6A">
            <w:pPr>
              <w:pStyle w:val="Level2"/>
              <w:numPr>
                <w:ilvl w:val="3"/>
                <w:numId w:val="40"/>
              </w:numPr>
            </w:pPr>
            <w:r>
              <w:t>Diagnostic Coding of Obsessive-Compulsive and Related Disorders</w:t>
            </w:r>
          </w:p>
          <w:p w14:paraId="4BDA60AE" w14:textId="77777777" w:rsidR="00316C6A" w:rsidRPr="00573636" w:rsidRDefault="00316C6A" w:rsidP="00737CFA">
            <w:pPr>
              <w:pStyle w:val="Level1"/>
              <w:numPr>
                <w:ilvl w:val="0"/>
                <w:numId w:val="0"/>
              </w:numPr>
              <w:ind w:left="2268"/>
            </w:pPr>
          </w:p>
        </w:tc>
      </w:tr>
    </w:tbl>
    <w:p w14:paraId="287C68F6"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47D37FCE" w14:textId="77777777" w:rsidR="00316C6A" w:rsidRDefault="00316C6A" w:rsidP="00316C6A">
      <w:pPr>
        <w:pStyle w:val="Heading3"/>
        <w:rPr>
          <w:szCs w:val="22"/>
        </w:rPr>
      </w:pPr>
      <w:r w:rsidRPr="00815FDD">
        <w:rPr>
          <w:szCs w:val="22"/>
        </w:rPr>
        <w:t>Required Readings</w:t>
      </w:r>
    </w:p>
    <w:p w14:paraId="17DAE4E5" w14:textId="77777777" w:rsidR="00316C6A" w:rsidRDefault="00316C6A" w:rsidP="00316C6A">
      <w:pPr>
        <w:rPr>
          <w:lang w:val="x-none" w:eastAsia="x-none"/>
        </w:rPr>
      </w:pPr>
    </w:p>
    <w:p w14:paraId="438BDD9D" w14:textId="77777777" w:rsidR="00316C6A" w:rsidRDefault="00316C6A" w:rsidP="00316C6A">
      <w:pPr>
        <w:pStyle w:val="Bib"/>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67C1A141" w14:textId="77777777" w:rsidR="00316C6A" w:rsidRPr="003A1FCF" w:rsidRDefault="00316C6A" w:rsidP="00316C6A">
      <w:pPr>
        <w:pStyle w:val="Bib"/>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0A5436EC" w14:textId="77777777" w:rsidR="00316C6A" w:rsidRPr="003A1FCF" w:rsidRDefault="00316C6A" w:rsidP="00316C6A">
      <w:pPr>
        <w:pStyle w:val="Heading3"/>
        <w:rPr>
          <w:szCs w:val="22"/>
        </w:rPr>
      </w:pPr>
      <w:r w:rsidRPr="00815FDD">
        <w:rPr>
          <w:szCs w:val="22"/>
        </w:rPr>
        <w:t>Recommended Readings</w:t>
      </w:r>
    </w:p>
    <w:p w14:paraId="5BCBBC52" w14:textId="77777777" w:rsidR="00316C6A" w:rsidRPr="00721A1A" w:rsidRDefault="00316C6A" w:rsidP="00316C6A">
      <w:pPr>
        <w:pStyle w:val="Bib"/>
        <w:ind w:left="0" w:firstLine="0"/>
        <w:rPr>
          <w:b/>
          <w:color w:val="222222"/>
          <w:shd w:val="clear" w:color="auto" w:fill="FFFFFF"/>
        </w:rPr>
      </w:pPr>
      <w:r w:rsidRPr="00721A1A">
        <w:rPr>
          <w:b/>
          <w:color w:val="222222"/>
          <w:shd w:val="clear" w:color="auto" w:fill="FFFFFF"/>
        </w:rPr>
        <w:t>Anxiety Disorders</w:t>
      </w:r>
    </w:p>
    <w:p w14:paraId="320485A8" w14:textId="77777777" w:rsidR="00316C6A" w:rsidRDefault="00316C6A" w:rsidP="00316C6A">
      <w:pPr>
        <w:pStyle w:val="Bib"/>
        <w:rPr>
          <w:color w:val="222222"/>
          <w:shd w:val="clear" w:color="auto" w:fill="FFFFFF"/>
        </w:rPr>
      </w:pPr>
      <w:r>
        <w:rPr>
          <w:color w:val="222222"/>
          <w:shd w:val="clear" w:color="auto" w:fill="FFFFFF"/>
        </w:rPr>
        <w:t>Fawcett, J. (2013</w:t>
      </w:r>
      <w:proofErr w:type="gramStart"/>
      <w:r>
        <w:rPr>
          <w:color w:val="222222"/>
          <w:shd w:val="clear" w:color="auto" w:fill="FFFFFF"/>
        </w:rPr>
        <w:t>).Suicide</w:t>
      </w:r>
      <w:proofErr w:type="gramEnd"/>
      <w:r>
        <w:rPr>
          <w:color w:val="222222"/>
          <w:shd w:val="clear" w:color="auto" w:fill="FFFFFF"/>
        </w:rPr>
        <w:t xml:space="preserve"> and Anxiety in DSM-5.</w:t>
      </w:r>
      <w:r>
        <w:rPr>
          <w:rStyle w:val="apple-converted-space"/>
          <w:color w:val="222222"/>
          <w:shd w:val="clear" w:color="auto" w:fill="FFFFFF"/>
        </w:rPr>
        <w:t> </w:t>
      </w:r>
      <w:r>
        <w:rPr>
          <w:i/>
          <w:iCs/>
          <w:color w:val="222222"/>
          <w:shd w:val="clear" w:color="auto" w:fill="FFFFFF"/>
        </w:rPr>
        <w:t>Depression and anxiety</w:t>
      </w:r>
    </w:p>
    <w:p w14:paraId="72885F23" w14:textId="77777777" w:rsidR="00316C6A" w:rsidRPr="00E90ED1" w:rsidRDefault="00316C6A" w:rsidP="00316C6A">
      <w:pPr>
        <w:pStyle w:val="Bib"/>
      </w:pPr>
      <w:proofErr w:type="spellStart"/>
      <w:r>
        <w:rPr>
          <w:color w:val="222222"/>
          <w:shd w:val="clear" w:color="auto" w:fill="FFFFFF"/>
        </w:rPr>
        <w:t>Marnane</w:t>
      </w:r>
      <w:proofErr w:type="spellEnd"/>
      <w:r>
        <w:rPr>
          <w:color w:val="222222"/>
          <w:shd w:val="clear" w:color="auto" w:fill="FFFFFF"/>
        </w:rPr>
        <w:t xml:space="preserve">, C., &amp; </w:t>
      </w:r>
      <w:proofErr w:type="spellStart"/>
      <w:r>
        <w:rPr>
          <w:color w:val="222222"/>
          <w:shd w:val="clear" w:color="auto" w:fill="FFFFFF"/>
        </w:rPr>
        <w:t>Silove</w:t>
      </w:r>
      <w:proofErr w:type="spellEnd"/>
      <w:r>
        <w:rPr>
          <w:color w:val="222222"/>
          <w:shd w:val="clear" w:color="auto" w:fill="FFFFFF"/>
        </w:rPr>
        <w:t>, D. (2013). DSM-5 allows separation anxiety disorder to grow up.</w:t>
      </w:r>
      <w:r>
        <w:rPr>
          <w:rStyle w:val="apple-converted-space"/>
          <w:color w:val="222222"/>
          <w:shd w:val="clear" w:color="auto" w:fill="FFFFFF"/>
        </w:rPr>
        <w:t> </w:t>
      </w:r>
      <w:r>
        <w:rPr>
          <w:i/>
          <w:iCs/>
          <w:color w:val="222222"/>
          <w:shd w:val="clear" w:color="auto" w:fill="FFFFFF"/>
        </w:rPr>
        <w:t>Australian and New Zealand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47</w:t>
      </w:r>
      <w:r>
        <w:rPr>
          <w:color w:val="222222"/>
          <w:shd w:val="clear" w:color="auto" w:fill="FFFFFF"/>
        </w:rPr>
        <w:t>(1), 12-15.</w:t>
      </w:r>
    </w:p>
    <w:p w14:paraId="74B6AB23" w14:textId="77777777" w:rsidR="00316C6A" w:rsidRPr="00721A1A" w:rsidRDefault="00316C6A" w:rsidP="00316C6A">
      <w:pPr>
        <w:pStyle w:val="Bib"/>
        <w:rPr>
          <w:b/>
          <w:color w:val="222222"/>
          <w:shd w:val="clear" w:color="auto" w:fill="FFFFFF"/>
        </w:rPr>
      </w:pPr>
      <w:r>
        <w:rPr>
          <w:b/>
          <w:color w:val="222222"/>
          <w:shd w:val="clear" w:color="auto" w:fill="FFFFFF"/>
        </w:rPr>
        <w:t>Obsessive Compulsive and Related Disorders</w:t>
      </w:r>
    </w:p>
    <w:p w14:paraId="1ED04D6F" w14:textId="77777777" w:rsidR="00316C6A" w:rsidRDefault="00316C6A" w:rsidP="00316C6A">
      <w:pPr>
        <w:pStyle w:val="Bib"/>
        <w:rPr>
          <w:color w:val="222222"/>
          <w:shd w:val="clear" w:color="auto" w:fill="FFFFFF"/>
        </w:rPr>
      </w:pPr>
      <w:r>
        <w:rPr>
          <w:color w:val="222222"/>
          <w:shd w:val="clear" w:color="auto" w:fill="FFFFFF"/>
        </w:rPr>
        <w:t>Matsunaga, H. (2011). Perspectives on obsessive-compulsive spectrum disorders and its trends for the revision of DSM-5].</w:t>
      </w:r>
      <w:r>
        <w:rPr>
          <w:rStyle w:val="apple-converted-space"/>
          <w:color w:val="222222"/>
          <w:shd w:val="clear" w:color="auto" w:fill="FFFFFF"/>
        </w:rPr>
        <w:t> </w:t>
      </w:r>
      <w:proofErr w:type="spellStart"/>
      <w:r>
        <w:rPr>
          <w:i/>
          <w:iCs/>
          <w:color w:val="222222"/>
          <w:shd w:val="clear" w:color="auto" w:fill="FFFFFF"/>
        </w:rPr>
        <w:t>Seishin</w:t>
      </w:r>
      <w:proofErr w:type="spellEnd"/>
      <w:r>
        <w:rPr>
          <w:i/>
          <w:iCs/>
          <w:color w:val="222222"/>
          <w:shd w:val="clear" w:color="auto" w:fill="FFFFFF"/>
        </w:rPr>
        <w:t xml:space="preserve"> </w:t>
      </w:r>
      <w:proofErr w:type="spellStart"/>
      <w:r>
        <w:rPr>
          <w:i/>
          <w:iCs/>
          <w:color w:val="222222"/>
          <w:shd w:val="clear" w:color="auto" w:fill="FFFFFF"/>
        </w:rPr>
        <w:t>shinkeigaku</w:t>
      </w:r>
      <w:proofErr w:type="spellEnd"/>
      <w:r>
        <w:rPr>
          <w:i/>
          <w:iCs/>
          <w:color w:val="222222"/>
          <w:shd w:val="clear" w:color="auto" w:fill="FFFFFF"/>
        </w:rPr>
        <w:t xml:space="preserve"> </w:t>
      </w:r>
      <w:proofErr w:type="spellStart"/>
      <w:r>
        <w:rPr>
          <w:i/>
          <w:iCs/>
          <w:color w:val="222222"/>
          <w:shd w:val="clear" w:color="auto" w:fill="FFFFFF"/>
        </w:rPr>
        <w:t>zasshi</w:t>
      </w:r>
      <w:proofErr w:type="spellEnd"/>
      <w:r>
        <w:rPr>
          <w:i/>
          <w:iCs/>
          <w:color w:val="222222"/>
          <w:shd w:val="clear" w:color="auto" w:fill="FFFFFF"/>
        </w:rPr>
        <w:t xml:space="preserve">= </w:t>
      </w:r>
      <w:proofErr w:type="spellStart"/>
      <w:r>
        <w:rPr>
          <w:i/>
          <w:iCs/>
          <w:color w:val="222222"/>
          <w:shd w:val="clear" w:color="auto" w:fill="FFFFFF"/>
        </w:rPr>
        <w:t>Psychiatria</w:t>
      </w:r>
      <w:proofErr w:type="spellEnd"/>
      <w:r>
        <w:rPr>
          <w:i/>
          <w:iCs/>
          <w:color w:val="222222"/>
          <w:shd w:val="clear" w:color="auto" w:fill="FFFFFF"/>
        </w:rPr>
        <w:t xml:space="preserve"> et </w:t>
      </w:r>
      <w:proofErr w:type="spellStart"/>
      <w:r>
        <w:rPr>
          <w:i/>
          <w:iCs/>
          <w:color w:val="222222"/>
          <w:shd w:val="clear" w:color="auto" w:fill="FFFFFF"/>
        </w:rPr>
        <w:t>neurologia</w:t>
      </w:r>
      <w:proofErr w:type="spellEnd"/>
      <w:r>
        <w:rPr>
          <w:i/>
          <w:iCs/>
          <w:color w:val="222222"/>
          <w:shd w:val="clear" w:color="auto" w:fill="FFFFFF"/>
        </w:rPr>
        <w:t xml:space="preserve"> Japonica</w:t>
      </w:r>
      <w:r>
        <w:rPr>
          <w:color w:val="222222"/>
          <w:shd w:val="clear" w:color="auto" w:fill="FFFFFF"/>
        </w:rPr>
        <w:t>,</w:t>
      </w:r>
      <w:r>
        <w:rPr>
          <w:rStyle w:val="apple-converted-space"/>
          <w:color w:val="222222"/>
          <w:shd w:val="clear" w:color="auto" w:fill="FFFFFF"/>
        </w:rPr>
        <w:t> </w:t>
      </w:r>
      <w:r>
        <w:rPr>
          <w:i/>
          <w:iCs/>
          <w:color w:val="222222"/>
          <w:shd w:val="clear" w:color="auto" w:fill="FFFFFF"/>
        </w:rPr>
        <w:t>113</w:t>
      </w:r>
      <w:r>
        <w:rPr>
          <w:color w:val="222222"/>
          <w:shd w:val="clear" w:color="auto" w:fill="FFFFFF"/>
        </w:rPr>
        <w:t>(10), 985.</w:t>
      </w:r>
    </w:p>
    <w:p w14:paraId="38376E92" w14:textId="77777777" w:rsidR="00316C6A" w:rsidRDefault="00316C6A" w:rsidP="00316C6A">
      <w:pPr>
        <w:pStyle w:val="Bib"/>
        <w:rPr>
          <w:color w:val="222222"/>
          <w:shd w:val="clear" w:color="auto" w:fill="FFFFFF"/>
        </w:rPr>
      </w:pPr>
      <w:proofErr w:type="spellStart"/>
      <w:r w:rsidRPr="00C0393E">
        <w:rPr>
          <w:color w:val="222222"/>
          <w:shd w:val="clear" w:color="auto" w:fill="FFFFFF"/>
        </w:rPr>
        <w:t>Pertusa</w:t>
      </w:r>
      <w:proofErr w:type="spellEnd"/>
      <w:r w:rsidRPr="00C0393E">
        <w:rPr>
          <w:color w:val="222222"/>
          <w:shd w:val="clear" w:color="auto" w:fill="FFFFFF"/>
        </w:rPr>
        <w:t xml:space="preserve">, A., Frost, R. O., &amp; </w:t>
      </w:r>
      <w:proofErr w:type="spellStart"/>
      <w:r w:rsidRPr="00C0393E">
        <w:rPr>
          <w:color w:val="222222"/>
          <w:shd w:val="clear" w:color="auto" w:fill="FFFFFF"/>
        </w:rPr>
        <w:t>Mataix</w:t>
      </w:r>
      <w:proofErr w:type="spellEnd"/>
      <w:r w:rsidRPr="00C0393E">
        <w:rPr>
          <w:color w:val="222222"/>
          <w:shd w:val="clear" w:color="auto" w:fill="FFFFFF"/>
        </w:rPr>
        <w:t>-Cols, D. (2010). 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4199A950" w14:textId="77777777" w:rsidR="00316C6A" w:rsidRPr="00C0393E" w:rsidRDefault="00316C6A" w:rsidP="00316C6A">
      <w:pPr>
        <w:pStyle w:val="Bib"/>
        <w:rPr>
          <w:color w:val="222222"/>
          <w:shd w:val="clear" w:color="auto" w:fill="FFFFFF"/>
        </w:rPr>
      </w:pPr>
      <w:r>
        <w:rPr>
          <w:color w:val="222222"/>
          <w:shd w:val="clear" w:color="auto" w:fill="FFFFFF"/>
        </w:rPr>
        <w:lastRenderedPageBreak/>
        <w:t xml:space="preserve">Phillips, K. A., Hart, A. S., Simpson, H. B., &amp; Stein, D. J. (2013). Delusional versus </w:t>
      </w:r>
      <w:proofErr w:type="spellStart"/>
      <w:r>
        <w:rPr>
          <w:color w:val="222222"/>
          <w:shd w:val="clear" w:color="auto" w:fill="FFFFFF"/>
        </w:rPr>
        <w:t>nondelusional</w:t>
      </w:r>
      <w:proofErr w:type="spellEnd"/>
      <w:r>
        <w:rPr>
          <w:color w:val="222222"/>
          <w:shd w:val="clear" w:color="auto" w:fill="FFFFFF"/>
        </w:rPr>
        <w:t xml:space="preserve"> body dysmorphic disorder: recommendations for DSM-5.</w:t>
      </w:r>
      <w:r>
        <w:rPr>
          <w:i/>
          <w:iCs/>
          <w:color w:val="222222"/>
          <w:shd w:val="clear" w:color="auto" w:fill="FFFFFF"/>
        </w:rPr>
        <w:t>CNS spectrums</w:t>
      </w:r>
      <w:r>
        <w:rPr>
          <w:color w:val="222222"/>
          <w:shd w:val="clear" w:color="auto" w:fill="FFFFFF"/>
        </w:rPr>
        <w:t>, 1-11.</w:t>
      </w:r>
    </w:p>
    <w:p w14:paraId="3F012679" w14:textId="77777777" w:rsidR="00316C6A" w:rsidRPr="00815FDD"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14:paraId="0571E5A2" w14:textId="77777777" w:rsidTr="00316C6A">
        <w:trPr>
          <w:cantSplit/>
          <w:tblHeader/>
        </w:trPr>
        <w:tc>
          <w:tcPr>
            <w:tcW w:w="8010" w:type="dxa"/>
            <w:shd w:val="clear" w:color="auto" w:fill="C00000"/>
          </w:tcPr>
          <w:p w14:paraId="2A2DC394"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14:paraId="38B4D384" w14:textId="77777777" w:rsidR="00316C6A" w:rsidRDefault="00316C6A" w:rsidP="00316C6A">
            <w:pPr>
              <w:keepNext/>
              <w:numPr>
                <w:ilvl w:val="0"/>
                <w:numId w:val="41"/>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0C234520" w14:textId="77777777" w:rsidR="00316C6A" w:rsidRDefault="00316C6A" w:rsidP="00316C6A">
            <w:pPr>
              <w:keepNext/>
              <w:numPr>
                <w:ilvl w:val="0"/>
                <w:numId w:val="41"/>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401F8BC1" w14:textId="77777777" w:rsidR="00316C6A" w:rsidRPr="00C16310" w:rsidRDefault="00316C6A" w:rsidP="00316C6A">
            <w:pPr>
              <w:pStyle w:val="Level1"/>
              <w:numPr>
                <w:ilvl w:val="0"/>
                <w:numId w:val="0"/>
              </w:numPr>
              <w:ind w:left="2340"/>
            </w:pPr>
          </w:p>
        </w:tc>
        <w:tc>
          <w:tcPr>
            <w:tcW w:w="1530" w:type="dxa"/>
            <w:shd w:val="clear" w:color="auto" w:fill="C00000"/>
          </w:tcPr>
          <w:p w14:paraId="15414E9F"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CE84C94" w14:textId="77777777" w:rsidTr="00316C6A">
        <w:trPr>
          <w:cantSplit/>
        </w:trPr>
        <w:tc>
          <w:tcPr>
            <w:tcW w:w="9540" w:type="dxa"/>
            <w:gridSpan w:val="2"/>
          </w:tcPr>
          <w:p w14:paraId="7D833058" w14:textId="77777777" w:rsidR="00316C6A" w:rsidRDefault="00316C6A" w:rsidP="00316C6A">
            <w:pPr>
              <w:keepNext/>
              <w:rPr>
                <w:rFonts w:cs="Arial"/>
                <w:b/>
                <w:bCs/>
                <w:color w:val="262626"/>
                <w:sz w:val="22"/>
                <w:szCs w:val="22"/>
              </w:rPr>
            </w:pPr>
          </w:p>
          <w:p w14:paraId="2CE29E86"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7AE7C7C9" w14:textId="77777777" w:rsidTr="00316C6A">
        <w:trPr>
          <w:cantSplit/>
        </w:trPr>
        <w:tc>
          <w:tcPr>
            <w:tcW w:w="9540" w:type="dxa"/>
            <w:gridSpan w:val="2"/>
          </w:tcPr>
          <w:p w14:paraId="46CE91B2" w14:textId="77777777" w:rsidR="00316C6A" w:rsidRPr="00667852" w:rsidRDefault="00316C6A" w:rsidP="00316C6A">
            <w:pPr>
              <w:pStyle w:val="Level1"/>
              <w:tabs>
                <w:tab w:val="clear" w:pos="342"/>
                <w:tab w:val="num" w:pos="2340"/>
              </w:tabs>
              <w:ind w:left="2268" w:hanging="288"/>
            </w:pPr>
            <w:r>
              <w:t>Trauma and Stress-Related Disorders</w:t>
            </w:r>
          </w:p>
          <w:p w14:paraId="7DB841E3" w14:textId="77777777" w:rsidR="00316C6A" w:rsidRPr="00C27F43" w:rsidRDefault="00316C6A" w:rsidP="00316C6A">
            <w:pPr>
              <w:pStyle w:val="Level2"/>
              <w:numPr>
                <w:ilvl w:val="3"/>
                <w:numId w:val="1"/>
              </w:numPr>
            </w:pPr>
            <w:r>
              <w:t>Description of Trauma and Stress-Related Disorders</w:t>
            </w:r>
          </w:p>
          <w:p w14:paraId="20C494B5" w14:textId="77777777" w:rsidR="00316C6A" w:rsidRPr="00721A1A" w:rsidRDefault="00316C6A" w:rsidP="00316C6A">
            <w:pPr>
              <w:pStyle w:val="Level2"/>
              <w:numPr>
                <w:ilvl w:val="3"/>
                <w:numId w:val="1"/>
              </w:numPr>
            </w:pPr>
            <w:r>
              <w:t>Assessment of Trauma and Stress-Related Disorders</w:t>
            </w:r>
          </w:p>
          <w:p w14:paraId="3089A551" w14:textId="77777777" w:rsidR="00316C6A" w:rsidRPr="00721A1A" w:rsidRDefault="00316C6A" w:rsidP="00316C6A">
            <w:pPr>
              <w:pStyle w:val="Level2"/>
              <w:numPr>
                <w:ilvl w:val="3"/>
                <w:numId w:val="1"/>
              </w:numPr>
            </w:pPr>
            <w:r>
              <w:t>Diagnostic Coding of Trauma and Stress-Related Disorders</w:t>
            </w:r>
          </w:p>
          <w:p w14:paraId="2B97EBCB" w14:textId="77777777" w:rsidR="00316C6A" w:rsidRDefault="00316C6A" w:rsidP="00316C6A">
            <w:pPr>
              <w:pStyle w:val="Level2"/>
              <w:numPr>
                <w:ilvl w:val="0"/>
                <w:numId w:val="0"/>
              </w:numPr>
              <w:ind w:left="1296"/>
            </w:pPr>
          </w:p>
          <w:p w14:paraId="7E3D9CA4" w14:textId="77777777" w:rsidR="00316C6A" w:rsidRPr="00930D99" w:rsidRDefault="00316C6A" w:rsidP="00316C6A">
            <w:pPr>
              <w:pStyle w:val="Level1"/>
              <w:tabs>
                <w:tab w:val="clear" w:pos="342"/>
                <w:tab w:val="num" w:pos="2340"/>
              </w:tabs>
              <w:ind w:left="2268" w:hanging="288"/>
            </w:pPr>
            <w:r>
              <w:t>Dissociative Disorders</w:t>
            </w:r>
          </w:p>
          <w:p w14:paraId="1CAF2DE0" w14:textId="77777777" w:rsidR="00316C6A" w:rsidRPr="00C27F43" w:rsidRDefault="00316C6A" w:rsidP="00316C6A">
            <w:pPr>
              <w:pStyle w:val="Level2"/>
              <w:numPr>
                <w:ilvl w:val="3"/>
                <w:numId w:val="1"/>
              </w:numPr>
            </w:pPr>
            <w:r>
              <w:t>Description of Dissociative Disorders</w:t>
            </w:r>
          </w:p>
          <w:p w14:paraId="077FAC3E" w14:textId="77777777" w:rsidR="00316C6A" w:rsidRPr="000339FD" w:rsidRDefault="00316C6A" w:rsidP="00316C6A">
            <w:pPr>
              <w:pStyle w:val="Level2"/>
              <w:numPr>
                <w:ilvl w:val="3"/>
                <w:numId w:val="1"/>
              </w:numPr>
            </w:pPr>
            <w:r>
              <w:t>Assessment of Dissociative Disorders</w:t>
            </w:r>
          </w:p>
          <w:p w14:paraId="47FF6D09" w14:textId="77777777" w:rsidR="00316C6A" w:rsidRPr="005A09FB" w:rsidRDefault="00316C6A" w:rsidP="00316C6A">
            <w:pPr>
              <w:pStyle w:val="Level2"/>
              <w:numPr>
                <w:ilvl w:val="3"/>
                <w:numId w:val="1"/>
              </w:numPr>
            </w:pPr>
            <w:r>
              <w:t>Diagnostic Coding of Dissociative Disorders</w:t>
            </w:r>
          </w:p>
          <w:p w14:paraId="2D06DA0C" w14:textId="77777777" w:rsidR="00316C6A" w:rsidRPr="00667852" w:rsidRDefault="00316C6A" w:rsidP="00737CFA">
            <w:pPr>
              <w:pStyle w:val="Level1"/>
              <w:numPr>
                <w:ilvl w:val="0"/>
                <w:numId w:val="0"/>
              </w:numPr>
              <w:ind w:left="2268"/>
            </w:pPr>
          </w:p>
        </w:tc>
      </w:tr>
    </w:tbl>
    <w:p w14:paraId="28E86A86" w14:textId="77777777" w:rsidR="00316C6A" w:rsidRDefault="00316C6A" w:rsidP="00316C6A">
      <w:pPr>
        <w:pStyle w:val="Heading3"/>
        <w:rPr>
          <w:szCs w:val="22"/>
        </w:rPr>
      </w:pPr>
      <w:r w:rsidRPr="00815FDD">
        <w:rPr>
          <w:szCs w:val="22"/>
        </w:rPr>
        <w:t>Required Readings</w:t>
      </w:r>
    </w:p>
    <w:p w14:paraId="774B5DEF" w14:textId="77777777" w:rsidR="00316C6A" w:rsidRDefault="00316C6A" w:rsidP="00316C6A">
      <w:pPr>
        <w:pStyle w:val="Bib"/>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215F9010" w14:textId="77777777" w:rsidR="00316C6A" w:rsidRPr="003A1FCF" w:rsidRDefault="00316C6A" w:rsidP="00316C6A">
      <w:pPr>
        <w:pStyle w:val="Bib"/>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A268190" w14:textId="77777777" w:rsidR="00316C6A" w:rsidRDefault="00316C6A" w:rsidP="00316C6A">
      <w:pPr>
        <w:pStyle w:val="Heading3"/>
        <w:rPr>
          <w:szCs w:val="22"/>
        </w:rPr>
      </w:pPr>
      <w:r w:rsidRPr="00667852">
        <w:rPr>
          <w:szCs w:val="22"/>
        </w:rPr>
        <w:t>Recommended Readings</w:t>
      </w:r>
    </w:p>
    <w:p w14:paraId="624563A7" w14:textId="77777777" w:rsidR="00316C6A" w:rsidRPr="004D5E16" w:rsidRDefault="00316C6A" w:rsidP="00316C6A">
      <w:pPr>
        <w:rPr>
          <w:lang w:val="x-none" w:eastAsia="x-none"/>
        </w:rPr>
      </w:pPr>
    </w:p>
    <w:p w14:paraId="1B0CDE8E" w14:textId="77777777" w:rsidR="00316C6A" w:rsidRPr="000339FD" w:rsidRDefault="00316C6A" w:rsidP="00316C6A">
      <w:pPr>
        <w:pStyle w:val="Bib"/>
        <w:rPr>
          <w:b/>
          <w:color w:val="222222"/>
          <w:shd w:val="clear" w:color="auto" w:fill="FFFFFF"/>
        </w:rPr>
      </w:pPr>
      <w:r w:rsidRPr="000339FD">
        <w:rPr>
          <w:b/>
          <w:color w:val="222222"/>
          <w:shd w:val="clear" w:color="auto" w:fill="FFFFFF"/>
        </w:rPr>
        <w:t>Trauma and Stress-Related Disorders</w:t>
      </w:r>
    </w:p>
    <w:p w14:paraId="57C29BBE" w14:textId="77777777" w:rsidR="00316C6A" w:rsidRDefault="00316C6A" w:rsidP="00316C6A">
      <w:pPr>
        <w:pStyle w:val="Bib"/>
        <w:rPr>
          <w:color w:val="222222"/>
          <w:shd w:val="clear" w:color="auto" w:fill="FFFFFF"/>
        </w:rPr>
      </w:pPr>
      <w:r>
        <w:rPr>
          <w:color w:val="222222"/>
          <w:shd w:val="clear" w:color="auto" w:fill="FFFFFF"/>
        </w:rPr>
        <w:t xml:space="preserve">Friedman, M. J., </w:t>
      </w:r>
      <w:proofErr w:type="spellStart"/>
      <w:r>
        <w:rPr>
          <w:color w:val="222222"/>
          <w:shd w:val="clear" w:color="auto" w:fill="FFFFFF"/>
        </w:rPr>
        <w:t>Resick</w:t>
      </w:r>
      <w:proofErr w:type="spellEnd"/>
      <w:r>
        <w:rPr>
          <w:color w:val="222222"/>
          <w:shd w:val="clear" w:color="auto" w:fill="FFFFFF"/>
        </w:rPr>
        <w:t>, P. A., Bryant, R. A., Strain, J., Horowitz, M., &amp; Spiegel, D. (2011). Classification of trauma and stressor</w:t>
      </w:r>
      <w:r>
        <w:rPr>
          <w:rFonts w:ascii="Cambria Math" w:hAnsi="Cambria Math" w:cs="Cambria Math"/>
          <w:color w:val="222222"/>
          <w:shd w:val="clear" w:color="auto" w:fill="FFFFFF"/>
        </w:rPr>
        <w:t>‐</w:t>
      </w:r>
      <w:r>
        <w:rPr>
          <w:color w:val="222222"/>
          <w:shd w:val="clear" w:color="auto" w:fill="FFFFFF"/>
        </w:rPr>
        <w:t>related disorders in DSM</w:t>
      </w:r>
      <w:r>
        <w:rPr>
          <w:rFonts w:ascii="Cambria Math" w:hAnsi="Cambria Math" w:cs="Cambria Math"/>
          <w:color w:val="222222"/>
          <w:shd w:val="clear" w:color="auto" w:fill="FFFFFF"/>
        </w:rPr>
        <w:t>‐</w:t>
      </w:r>
      <w:r>
        <w:rPr>
          <w:color w:val="222222"/>
          <w:shd w:val="clear" w:color="auto" w:fill="FFFFFF"/>
        </w:rPr>
        <w:t>5.</w:t>
      </w:r>
      <w:r>
        <w:rPr>
          <w:rStyle w:val="apple-converted-space"/>
          <w:color w:val="222222"/>
          <w:shd w:val="clear" w:color="auto" w:fill="FFFFFF"/>
        </w:rPr>
        <w:t> </w:t>
      </w:r>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737-749.</w:t>
      </w:r>
    </w:p>
    <w:p w14:paraId="5FDD9DAA" w14:textId="77777777" w:rsidR="00316C6A" w:rsidRDefault="00316C6A" w:rsidP="00316C6A">
      <w:pPr>
        <w:pStyle w:val="Bib"/>
        <w:rPr>
          <w:color w:val="222222"/>
          <w:shd w:val="clear" w:color="auto" w:fill="FFFFFF"/>
        </w:rPr>
      </w:pPr>
      <w:r>
        <w:rPr>
          <w:color w:val="222222"/>
          <w:shd w:val="clear" w:color="auto" w:fill="FFFFFF"/>
        </w:rPr>
        <w:t>Strain, J. J., &amp; Friedman, M. J. (2011). Considering adjustment disorders as stress response syndromes for DSM</w:t>
      </w:r>
      <w:r>
        <w:rPr>
          <w:rFonts w:ascii="Cambria Math" w:hAnsi="Cambria Math" w:cs="Cambria Math"/>
          <w:color w:val="222222"/>
          <w:shd w:val="clear" w:color="auto" w:fill="FFFFFF"/>
        </w:rPr>
        <w:t>‐</w:t>
      </w:r>
      <w:r>
        <w:rPr>
          <w:color w:val="222222"/>
          <w:shd w:val="clear" w:color="auto" w:fill="FFFFFF"/>
        </w:rPr>
        <w:t>5.</w:t>
      </w:r>
      <w:r>
        <w:rPr>
          <w:rStyle w:val="apple-converted-space"/>
          <w:color w:val="222222"/>
          <w:shd w:val="clear" w:color="auto" w:fill="FFFFFF"/>
        </w:rPr>
        <w:t> </w:t>
      </w:r>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818-823</w:t>
      </w:r>
    </w:p>
    <w:p w14:paraId="53F67433" w14:textId="77777777" w:rsidR="00316C6A" w:rsidRPr="000339FD" w:rsidRDefault="00316C6A" w:rsidP="00316C6A">
      <w:pPr>
        <w:pStyle w:val="Bib"/>
        <w:rPr>
          <w:b/>
          <w:color w:val="222222"/>
          <w:shd w:val="clear" w:color="auto" w:fill="FFFFFF"/>
        </w:rPr>
      </w:pPr>
      <w:r w:rsidRPr="000339FD">
        <w:rPr>
          <w:b/>
          <w:color w:val="222222"/>
          <w:shd w:val="clear" w:color="auto" w:fill="FFFFFF"/>
        </w:rPr>
        <w:t>Dissociative Disorders</w:t>
      </w:r>
    </w:p>
    <w:p w14:paraId="30D4A284" w14:textId="77777777" w:rsidR="00316C6A" w:rsidRDefault="00316C6A" w:rsidP="00316C6A">
      <w:pPr>
        <w:pStyle w:val="Bib"/>
        <w:rPr>
          <w:color w:val="222222"/>
          <w:shd w:val="clear" w:color="auto" w:fill="FFFFFF"/>
        </w:rPr>
      </w:pPr>
      <w:r>
        <w:rPr>
          <w:color w:val="222222"/>
          <w:shd w:val="clear" w:color="auto" w:fill="FFFFFF"/>
        </w:rPr>
        <w:t xml:space="preserve">Roberto, L. F., &amp; </w:t>
      </w:r>
      <w:proofErr w:type="spellStart"/>
      <w:r>
        <w:rPr>
          <w:color w:val="222222"/>
          <w:shd w:val="clear" w:color="auto" w:fill="FFFFFF"/>
        </w:rPr>
        <w:t>Vedat</w:t>
      </w:r>
      <w:proofErr w:type="spellEnd"/>
      <w:r>
        <w:rPr>
          <w:color w:val="222222"/>
          <w:shd w:val="clear" w:color="auto" w:fill="FFFFFF"/>
        </w:rPr>
        <w:t>, S. (2011). Dissociative Disorders In DSM-</w:t>
      </w:r>
      <w:proofErr w:type="gramStart"/>
      <w:r>
        <w:rPr>
          <w:color w:val="222222"/>
          <w:shd w:val="clear" w:color="auto" w:fill="FFFFFF"/>
        </w:rPr>
        <w:t>5..</w:t>
      </w:r>
      <w:proofErr w:type="gramEnd"/>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9), 824-852.</w:t>
      </w:r>
    </w:p>
    <w:p w14:paraId="686B818F" w14:textId="77777777" w:rsidR="00316C6A" w:rsidRDefault="00316C6A" w:rsidP="00316C6A">
      <w:pPr>
        <w:pStyle w:val="Bib"/>
        <w:rPr>
          <w:color w:val="222222"/>
          <w:shd w:val="clear" w:color="auto" w:fill="FFFFFF"/>
        </w:rPr>
      </w:pPr>
      <w:r>
        <w:rPr>
          <w:color w:val="222222"/>
          <w:shd w:val="clear" w:color="auto" w:fill="FFFFFF"/>
        </w:rPr>
        <w:t xml:space="preserve">Spiegel, D., </w:t>
      </w:r>
      <w:proofErr w:type="spellStart"/>
      <w:r>
        <w:rPr>
          <w:color w:val="222222"/>
          <w:shd w:val="clear" w:color="auto" w:fill="FFFFFF"/>
        </w:rPr>
        <w:t>Loewenstein</w:t>
      </w:r>
      <w:proofErr w:type="spellEnd"/>
      <w:r>
        <w:rPr>
          <w:color w:val="222222"/>
          <w:shd w:val="clear" w:color="auto" w:fill="FFFFFF"/>
        </w:rPr>
        <w:t>, R. J., Lewis</w:t>
      </w:r>
      <w:r>
        <w:rPr>
          <w:rFonts w:ascii="Cambria Math" w:hAnsi="Cambria Math" w:cs="Cambria Math"/>
          <w:color w:val="222222"/>
          <w:shd w:val="clear" w:color="auto" w:fill="FFFFFF"/>
        </w:rPr>
        <w:t>‐</w:t>
      </w:r>
      <w:proofErr w:type="spellStart"/>
      <w:r>
        <w:rPr>
          <w:color w:val="222222"/>
          <w:shd w:val="clear" w:color="auto" w:fill="FFFFFF"/>
        </w:rPr>
        <w:t>Fernández</w:t>
      </w:r>
      <w:proofErr w:type="spellEnd"/>
      <w:r>
        <w:rPr>
          <w:color w:val="222222"/>
          <w:shd w:val="clear" w:color="auto" w:fill="FFFFFF"/>
        </w:rPr>
        <w:t xml:space="preserve">, R., </w:t>
      </w:r>
      <w:proofErr w:type="spellStart"/>
      <w:r>
        <w:rPr>
          <w:color w:val="222222"/>
          <w:shd w:val="clear" w:color="auto" w:fill="FFFFFF"/>
        </w:rPr>
        <w:t>Sar</w:t>
      </w:r>
      <w:proofErr w:type="spellEnd"/>
      <w:r>
        <w:rPr>
          <w:color w:val="222222"/>
          <w:shd w:val="clear" w:color="auto" w:fill="FFFFFF"/>
        </w:rPr>
        <w:t xml:space="preserve">, V., Simeon, D., </w:t>
      </w:r>
      <w:proofErr w:type="spellStart"/>
      <w:r>
        <w:rPr>
          <w:color w:val="222222"/>
          <w:shd w:val="clear" w:color="auto" w:fill="FFFFFF"/>
        </w:rPr>
        <w:t>Vermetten</w:t>
      </w:r>
      <w:proofErr w:type="spellEnd"/>
      <w:r>
        <w:rPr>
          <w:color w:val="222222"/>
          <w:shd w:val="clear" w:color="auto" w:fill="FFFFFF"/>
        </w:rPr>
        <w:t>, E. &amp; Dell, P. F. (2011). Dissociative disorders in DSM</w:t>
      </w:r>
      <w:r>
        <w:rPr>
          <w:rFonts w:ascii="Cambria Math" w:hAnsi="Cambria Math" w:cs="Cambria Math"/>
          <w:color w:val="222222"/>
          <w:shd w:val="clear" w:color="auto" w:fill="FFFFFF"/>
        </w:rPr>
        <w:t>‐</w:t>
      </w:r>
      <w:proofErr w:type="gramStart"/>
      <w:r>
        <w:rPr>
          <w:color w:val="222222"/>
          <w:shd w:val="clear" w:color="auto" w:fill="FFFFFF"/>
        </w:rPr>
        <w:t>5..</w:t>
      </w:r>
      <w:proofErr w:type="gramEnd"/>
      <w:r>
        <w:rPr>
          <w:i/>
          <w:iCs/>
          <w:color w:val="222222"/>
          <w:shd w:val="clear" w:color="auto" w:fill="FFFFFF"/>
        </w:rPr>
        <w:t>Depression and anxi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7F564275" w14:textId="77777777" w:rsidR="00316C6A" w:rsidRDefault="00316C6A" w:rsidP="00316C6A">
      <w:pPr>
        <w:pStyle w:val="Bib"/>
        <w:rPr>
          <w:color w:val="222222"/>
          <w:shd w:val="clear" w:color="auto" w:fill="FFFFFF"/>
        </w:rPr>
      </w:pPr>
    </w:p>
    <w:tbl>
      <w:tblPr>
        <w:tblW w:w="0" w:type="auto"/>
        <w:tblInd w:w="18" w:type="dxa"/>
        <w:tblLook w:val="04A0" w:firstRow="1" w:lastRow="0" w:firstColumn="1" w:lastColumn="0" w:noHBand="0" w:noVBand="1"/>
      </w:tblPr>
      <w:tblGrid>
        <w:gridCol w:w="6840"/>
        <w:gridCol w:w="2700"/>
      </w:tblGrid>
      <w:tr w:rsidR="00316C6A" w:rsidRPr="00C716BD" w14:paraId="18594FB7" w14:textId="77777777" w:rsidTr="00316C6A">
        <w:trPr>
          <w:cantSplit/>
          <w:tblHeader/>
        </w:trPr>
        <w:tc>
          <w:tcPr>
            <w:tcW w:w="6840" w:type="dxa"/>
            <w:shd w:val="clear" w:color="auto" w:fill="C00000"/>
          </w:tcPr>
          <w:p w14:paraId="2B4077D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 9:</w:t>
            </w:r>
            <w:r>
              <w:rPr>
                <w:rFonts w:cs="Arial"/>
                <w:b/>
                <w:snapToGrid w:val="0"/>
                <w:color w:val="FFFFFF"/>
                <w:sz w:val="22"/>
                <w:szCs w:val="22"/>
              </w:rPr>
              <w:tab/>
            </w:r>
          </w:p>
          <w:p w14:paraId="63425E53" w14:textId="77777777" w:rsidR="00316C6A" w:rsidRPr="00BD3329" w:rsidRDefault="00316C6A" w:rsidP="00316C6A">
            <w:pPr>
              <w:pStyle w:val="Level1"/>
              <w:numPr>
                <w:ilvl w:val="0"/>
                <w:numId w:val="31"/>
              </w:numPr>
              <w:rPr>
                <w:b/>
                <w:color w:val="FFFFFF"/>
                <w:sz w:val="22"/>
                <w:szCs w:val="22"/>
              </w:rPr>
            </w:pPr>
            <w:r w:rsidRPr="00BD3329">
              <w:rPr>
                <w:b/>
                <w:color w:val="FFFFFF"/>
                <w:sz w:val="22"/>
                <w:szCs w:val="22"/>
              </w:rPr>
              <w:t>Somatic Symptom and Related Disorders</w:t>
            </w:r>
          </w:p>
          <w:p w14:paraId="04299396" w14:textId="77777777" w:rsidR="00316C6A" w:rsidRPr="00BD3329" w:rsidRDefault="00316C6A" w:rsidP="00316C6A">
            <w:pPr>
              <w:pStyle w:val="Level1"/>
              <w:numPr>
                <w:ilvl w:val="0"/>
                <w:numId w:val="31"/>
              </w:numPr>
              <w:rPr>
                <w:b/>
                <w:color w:val="FFFFFF"/>
                <w:sz w:val="22"/>
                <w:szCs w:val="22"/>
              </w:rPr>
            </w:pPr>
            <w:r w:rsidRPr="00BD3329">
              <w:rPr>
                <w:b/>
                <w:color w:val="FFFFFF"/>
                <w:sz w:val="22"/>
                <w:szCs w:val="22"/>
              </w:rPr>
              <w:t>Feeding and Eating Disorders</w:t>
            </w:r>
          </w:p>
          <w:p w14:paraId="4A0F9784" w14:textId="77777777" w:rsidR="00316C6A" w:rsidRPr="00BD3329" w:rsidRDefault="00316C6A" w:rsidP="00316C6A">
            <w:pPr>
              <w:pStyle w:val="Level1"/>
              <w:numPr>
                <w:ilvl w:val="0"/>
                <w:numId w:val="31"/>
              </w:numPr>
              <w:rPr>
                <w:b/>
                <w:color w:val="FFFFFF"/>
                <w:sz w:val="22"/>
                <w:szCs w:val="22"/>
              </w:rPr>
            </w:pPr>
            <w:r w:rsidRPr="00BD3329">
              <w:rPr>
                <w:b/>
                <w:color w:val="FFFFFF"/>
                <w:sz w:val="22"/>
                <w:szCs w:val="22"/>
              </w:rPr>
              <w:t>Elimination Disorders</w:t>
            </w:r>
          </w:p>
          <w:p w14:paraId="53347B5E" w14:textId="77777777" w:rsidR="00316C6A" w:rsidRPr="00C716BD" w:rsidRDefault="00316C6A" w:rsidP="00316C6A">
            <w:pPr>
              <w:keepNext/>
              <w:numPr>
                <w:ilvl w:val="0"/>
                <w:numId w:val="31"/>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1F6DABE1" w14:textId="77777777" w:rsidR="00316C6A" w:rsidRDefault="00316C6A" w:rsidP="00316C6A">
            <w:pPr>
              <w:keepNext/>
              <w:spacing w:before="20" w:after="20"/>
              <w:jc w:val="center"/>
              <w:rPr>
                <w:rFonts w:cs="Arial"/>
                <w:b/>
                <w:color w:val="FFFFFF"/>
                <w:sz w:val="22"/>
                <w:szCs w:val="22"/>
              </w:rPr>
            </w:pPr>
          </w:p>
          <w:p w14:paraId="4D678B5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6844E522" w14:textId="77777777" w:rsidTr="00316C6A">
        <w:trPr>
          <w:cantSplit/>
        </w:trPr>
        <w:tc>
          <w:tcPr>
            <w:tcW w:w="9540" w:type="dxa"/>
            <w:gridSpan w:val="2"/>
          </w:tcPr>
          <w:p w14:paraId="3553E16B" w14:textId="77777777" w:rsidR="00316C6A" w:rsidRDefault="00316C6A" w:rsidP="00316C6A">
            <w:pPr>
              <w:keepNext/>
              <w:rPr>
                <w:rFonts w:cs="Arial"/>
                <w:b/>
                <w:sz w:val="22"/>
                <w:szCs w:val="22"/>
              </w:rPr>
            </w:pPr>
          </w:p>
          <w:p w14:paraId="6DFB99B7"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4ADF7E06" w14:textId="77777777" w:rsidTr="00316C6A">
        <w:trPr>
          <w:cantSplit/>
        </w:trPr>
        <w:tc>
          <w:tcPr>
            <w:tcW w:w="9540" w:type="dxa"/>
            <w:gridSpan w:val="2"/>
          </w:tcPr>
          <w:p w14:paraId="361739AC" w14:textId="77777777" w:rsidR="00316C6A" w:rsidRDefault="00316C6A" w:rsidP="00316C6A">
            <w:pPr>
              <w:pStyle w:val="Level1"/>
              <w:numPr>
                <w:ilvl w:val="0"/>
                <w:numId w:val="0"/>
              </w:numPr>
            </w:pPr>
          </w:p>
          <w:p w14:paraId="340C39AD" w14:textId="77777777" w:rsidR="00316C6A" w:rsidRPr="00051B1E" w:rsidRDefault="00316C6A" w:rsidP="00316C6A">
            <w:pPr>
              <w:pStyle w:val="Level1"/>
              <w:tabs>
                <w:tab w:val="clear" w:pos="342"/>
                <w:tab w:val="num" w:pos="2340"/>
              </w:tabs>
              <w:ind w:left="2268" w:hanging="288"/>
            </w:pPr>
            <w:r w:rsidRPr="00667852">
              <w:t xml:space="preserve"> </w:t>
            </w:r>
            <w:r>
              <w:t>Somatic Symptom and Related Disorders</w:t>
            </w:r>
          </w:p>
          <w:p w14:paraId="540D728B" w14:textId="77777777" w:rsidR="00316C6A" w:rsidRDefault="00316C6A" w:rsidP="00316C6A">
            <w:pPr>
              <w:pStyle w:val="Level2"/>
              <w:numPr>
                <w:ilvl w:val="3"/>
                <w:numId w:val="1"/>
              </w:numPr>
            </w:pPr>
            <w:r>
              <w:t>Description of Somatic Symptom and Related Disorders</w:t>
            </w:r>
          </w:p>
          <w:p w14:paraId="22F03064" w14:textId="77777777" w:rsidR="00316C6A" w:rsidRPr="00051B1E" w:rsidRDefault="00316C6A" w:rsidP="00316C6A">
            <w:pPr>
              <w:pStyle w:val="Level2"/>
              <w:numPr>
                <w:ilvl w:val="3"/>
                <w:numId w:val="1"/>
              </w:numPr>
            </w:pPr>
            <w:r>
              <w:t>Assessment of Somatic Symptom and Related Disorders</w:t>
            </w:r>
          </w:p>
          <w:p w14:paraId="737D2366" w14:textId="77777777" w:rsidR="00316C6A" w:rsidRPr="00051B1E" w:rsidRDefault="00316C6A" w:rsidP="00316C6A">
            <w:pPr>
              <w:pStyle w:val="Level2"/>
              <w:numPr>
                <w:ilvl w:val="3"/>
                <w:numId w:val="1"/>
              </w:numPr>
            </w:pPr>
            <w:r>
              <w:t>Diagnostic Coding of Somatic Symptom and Related Disorders</w:t>
            </w:r>
          </w:p>
          <w:p w14:paraId="22C3ED4D" w14:textId="77777777" w:rsidR="00316C6A" w:rsidRPr="00EF31F3" w:rsidRDefault="00316C6A" w:rsidP="00316C6A">
            <w:pPr>
              <w:pStyle w:val="Level2"/>
              <w:numPr>
                <w:ilvl w:val="0"/>
                <w:numId w:val="0"/>
              </w:numPr>
              <w:ind w:left="1296"/>
            </w:pPr>
          </w:p>
          <w:p w14:paraId="51737684" w14:textId="77777777" w:rsidR="00316C6A" w:rsidRPr="00051B1E" w:rsidRDefault="00316C6A" w:rsidP="00316C6A">
            <w:pPr>
              <w:pStyle w:val="Level1"/>
              <w:tabs>
                <w:tab w:val="clear" w:pos="342"/>
                <w:tab w:val="num" w:pos="2340"/>
              </w:tabs>
              <w:ind w:left="2268" w:hanging="288"/>
            </w:pPr>
            <w:r>
              <w:t>Feeding and Eating Disorders</w:t>
            </w:r>
          </w:p>
          <w:p w14:paraId="55969419" w14:textId="77777777" w:rsidR="00316C6A" w:rsidRPr="00C27F43" w:rsidRDefault="00316C6A" w:rsidP="00316C6A">
            <w:pPr>
              <w:pStyle w:val="Level2"/>
              <w:numPr>
                <w:ilvl w:val="3"/>
                <w:numId w:val="1"/>
              </w:numPr>
            </w:pPr>
            <w:r>
              <w:t>Description of Feeding and Eating Disorders</w:t>
            </w:r>
          </w:p>
          <w:p w14:paraId="0CBC5D60" w14:textId="77777777" w:rsidR="00316C6A" w:rsidRPr="000339FD" w:rsidRDefault="00316C6A" w:rsidP="00316C6A">
            <w:pPr>
              <w:pStyle w:val="Level2"/>
              <w:numPr>
                <w:ilvl w:val="3"/>
                <w:numId w:val="1"/>
              </w:numPr>
            </w:pPr>
            <w:r>
              <w:t>Assessment of Feeding and Eating Disorders</w:t>
            </w:r>
          </w:p>
          <w:p w14:paraId="3156DAA2" w14:textId="77777777" w:rsidR="00316C6A" w:rsidRPr="000339FD" w:rsidRDefault="00316C6A" w:rsidP="00316C6A">
            <w:pPr>
              <w:pStyle w:val="Level2"/>
              <w:numPr>
                <w:ilvl w:val="3"/>
                <w:numId w:val="1"/>
              </w:numPr>
            </w:pPr>
            <w:r>
              <w:t>Diagnostic Coding of Feeding and Eating Disorders</w:t>
            </w:r>
          </w:p>
          <w:p w14:paraId="6C0E3983" w14:textId="77777777" w:rsidR="00316C6A" w:rsidRPr="00051B1E" w:rsidRDefault="00316C6A" w:rsidP="00316C6A">
            <w:pPr>
              <w:pStyle w:val="Level2"/>
              <w:numPr>
                <w:ilvl w:val="0"/>
                <w:numId w:val="0"/>
              </w:numPr>
              <w:ind w:left="1296"/>
            </w:pPr>
          </w:p>
          <w:p w14:paraId="78C14D6C" w14:textId="77777777" w:rsidR="00316C6A" w:rsidRPr="00051B1E" w:rsidRDefault="00316C6A" w:rsidP="00316C6A">
            <w:pPr>
              <w:pStyle w:val="Level1"/>
              <w:tabs>
                <w:tab w:val="clear" w:pos="342"/>
                <w:tab w:val="num" w:pos="2340"/>
              </w:tabs>
              <w:ind w:left="2268" w:hanging="288"/>
            </w:pPr>
            <w:r>
              <w:t>Elimination Disorders</w:t>
            </w:r>
          </w:p>
          <w:p w14:paraId="2AC42BBC" w14:textId="77777777" w:rsidR="00316C6A" w:rsidRPr="00C27F43" w:rsidRDefault="00316C6A" w:rsidP="00316C6A">
            <w:pPr>
              <w:pStyle w:val="Level2"/>
              <w:numPr>
                <w:ilvl w:val="3"/>
                <w:numId w:val="1"/>
              </w:numPr>
            </w:pPr>
            <w:r>
              <w:t>Description of Elimination Disorders</w:t>
            </w:r>
          </w:p>
          <w:p w14:paraId="42CE9CBE" w14:textId="77777777" w:rsidR="00316C6A" w:rsidRPr="000339FD" w:rsidRDefault="00316C6A" w:rsidP="00316C6A">
            <w:pPr>
              <w:pStyle w:val="Level2"/>
              <w:numPr>
                <w:ilvl w:val="3"/>
                <w:numId w:val="1"/>
              </w:numPr>
            </w:pPr>
            <w:r>
              <w:t>Assessment of Elimination Disorders</w:t>
            </w:r>
          </w:p>
          <w:p w14:paraId="0B600FE0" w14:textId="77777777" w:rsidR="00316C6A" w:rsidRPr="00331EE7" w:rsidRDefault="00316C6A" w:rsidP="00316C6A">
            <w:pPr>
              <w:pStyle w:val="Level2"/>
              <w:numPr>
                <w:ilvl w:val="3"/>
                <w:numId w:val="1"/>
              </w:numPr>
            </w:pPr>
            <w:r>
              <w:t>Diagnostic Coding of Elimination Disorders</w:t>
            </w:r>
          </w:p>
          <w:p w14:paraId="7F4DB899" w14:textId="77777777" w:rsidR="00316C6A" w:rsidRPr="00051B1E" w:rsidRDefault="00316C6A" w:rsidP="00316C6A">
            <w:pPr>
              <w:pStyle w:val="Level2"/>
              <w:numPr>
                <w:ilvl w:val="0"/>
                <w:numId w:val="0"/>
              </w:numPr>
              <w:ind w:left="1296"/>
            </w:pPr>
          </w:p>
          <w:p w14:paraId="63AFB692" w14:textId="77777777" w:rsidR="00316C6A" w:rsidRPr="00331EE7" w:rsidRDefault="00316C6A" w:rsidP="00316C6A">
            <w:pPr>
              <w:pStyle w:val="Level1"/>
              <w:tabs>
                <w:tab w:val="clear" w:pos="342"/>
                <w:tab w:val="num" w:pos="2340"/>
              </w:tabs>
              <w:ind w:left="2268" w:hanging="288"/>
            </w:pPr>
            <w:r>
              <w:t>Sleep-Wake Disorders</w:t>
            </w:r>
          </w:p>
          <w:p w14:paraId="66FBFBF1" w14:textId="77777777" w:rsidR="00316C6A" w:rsidRPr="00C27F43" w:rsidRDefault="00316C6A" w:rsidP="00316C6A">
            <w:pPr>
              <w:pStyle w:val="Level2"/>
              <w:numPr>
                <w:ilvl w:val="3"/>
                <w:numId w:val="1"/>
              </w:numPr>
            </w:pPr>
            <w:r>
              <w:t>Description of Sleep-Wake Disorders</w:t>
            </w:r>
          </w:p>
          <w:p w14:paraId="6BFD44E2" w14:textId="77777777" w:rsidR="00316C6A" w:rsidRPr="000339FD" w:rsidRDefault="00316C6A" w:rsidP="00316C6A">
            <w:pPr>
              <w:pStyle w:val="Level2"/>
              <w:numPr>
                <w:ilvl w:val="3"/>
                <w:numId w:val="1"/>
              </w:numPr>
            </w:pPr>
            <w:r>
              <w:t>Assessment of Sleep-Wake Disorders</w:t>
            </w:r>
          </w:p>
          <w:p w14:paraId="6E48875D" w14:textId="77777777" w:rsidR="00316C6A" w:rsidRPr="005A09FB" w:rsidRDefault="00316C6A" w:rsidP="00316C6A">
            <w:pPr>
              <w:pStyle w:val="Level2"/>
              <w:numPr>
                <w:ilvl w:val="3"/>
                <w:numId w:val="1"/>
              </w:numPr>
            </w:pPr>
            <w:r>
              <w:t>Diagnostic Coding of Sleep-Wake Disorders</w:t>
            </w:r>
          </w:p>
          <w:p w14:paraId="6F7DDEF6" w14:textId="77777777" w:rsidR="00316C6A" w:rsidRPr="00667852" w:rsidRDefault="00316C6A" w:rsidP="00737CFA">
            <w:pPr>
              <w:pStyle w:val="Level1"/>
              <w:numPr>
                <w:ilvl w:val="0"/>
                <w:numId w:val="0"/>
              </w:numPr>
              <w:ind w:left="2268"/>
            </w:pPr>
          </w:p>
        </w:tc>
      </w:tr>
    </w:tbl>
    <w:p w14:paraId="7AF2935A" w14:textId="77777777" w:rsidR="00316C6A" w:rsidRDefault="00316C6A" w:rsidP="00316C6A">
      <w:pPr>
        <w:pStyle w:val="Heading3"/>
        <w:rPr>
          <w:szCs w:val="22"/>
        </w:rPr>
      </w:pPr>
      <w:r w:rsidRPr="00667852">
        <w:rPr>
          <w:szCs w:val="22"/>
        </w:rPr>
        <w:t>Required Readings</w:t>
      </w:r>
    </w:p>
    <w:p w14:paraId="470BE878" w14:textId="77777777" w:rsidR="00316C6A" w:rsidRDefault="00316C6A" w:rsidP="00316C6A">
      <w:pPr>
        <w:pStyle w:val="Bib"/>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2EE21857" w14:textId="77777777" w:rsidR="00316C6A" w:rsidRDefault="00316C6A" w:rsidP="00316C6A">
      <w:pPr>
        <w:pStyle w:val="Bib"/>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32CC85CB" w14:textId="77777777" w:rsidR="00316C6A" w:rsidRDefault="00316C6A" w:rsidP="00316C6A">
      <w:pPr>
        <w:pStyle w:val="Bib"/>
      </w:pPr>
      <w:r w:rsidRPr="00815FDD">
        <w:t>America</w:t>
      </w:r>
      <w:r>
        <w:t>n Psychiatric Association. (2013</w:t>
      </w:r>
      <w:r w:rsidRPr="00815FDD">
        <w:t>).</w:t>
      </w:r>
      <w:r>
        <w:t xml:space="preserve"> Elimination Disorders</w:t>
      </w:r>
      <w:r w:rsidRPr="00815FDD">
        <w:t xml:space="preserve">. In </w:t>
      </w:r>
      <w:r w:rsidRPr="00815FDD">
        <w:rPr>
          <w:i/>
          <w:iCs/>
        </w:rPr>
        <w:t>Diagnostic and statistical manual of mental disorders</w:t>
      </w:r>
      <w:r>
        <w:rPr>
          <w:i/>
          <w:iCs/>
        </w:rPr>
        <w:t>-5</w:t>
      </w:r>
      <w:r w:rsidRPr="00815FDD">
        <w:t xml:space="preserve">. </w:t>
      </w:r>
      <w:r>
        <w:t xml:space="preserve">(355-360) </w:t>
      </w:r>
      <w:r w:rsidRPr="00815FDD">
        <w:t>Washington, DC: Author.</w:t>
      </w:r>
      <w:r>
        <w:t xml:space="preserve"> </w:t>
      </w:r>
    </w:p>
    <w:p w14:paraId="6B357B75" w14:textId="77777777" w:rsidR="00316C6A" w:rsidRPr="003A1FCF" w:rsidRDefault="00316C6A" w:rsidP="00316C6A">
      <w:pPr>
        <w:pStyle w:val="Bib"/>
      </w:pPr>
      <w:r w:rsidRPr="00815FDD">
        <w:t>America</w:t>
      </w:r>
      <w:r>
        <w:t>n Psychiatric Association. (2013</w:t>
      </w:r>
      <w:r w:rsidRPr="00815FDD">
        <w:t>).</w:t>
      </w:r>
      <w:r>
        <w:t xml:space="preserve"> Sleep-Wake Disorders</w:t>
      </w:r>
      <w:r w:rsidRPr="00815FDD">
        <w:t xml:space="preserve">. In </w:t>
      </w:r>
      <w:r w:rsidRPr="00815FDD">
        <w:rPr>
          <w:i/>
          <w:iCs/>
        </w:rPr>
        <w:t>Diagnostic and statistical manual of mental disorders</w:t>
      </w:r>
      <w:r>
        <w:rPr>
          <w:i/>
          <w:iCs/>
        </w:rPr>
        <w:t>-5</w:t>
      </w:r>
      <w:r w:rsidRPr="00815FDD">
        <w:t xml:space="preserve">. </w:t>
      </w:r>
      <w:r>
        <w:t xml:space="preserve">(361-423). </w:t>
      </w:r>
      <w:r w:rsidRPr="00815FDD">
        <w:t>Washington, DC: Author.</w:t>
      </w:r>
    </w:p>
    <w:p w14:paraId="7DCE38FA" w14:textId="77777777" w:rsidR="00316C6A" w:rsidRDefault="00316C6A" w:rsidP="00316C6A">
      <w:pPr>
        <w:pStyle w:val="Heading3"/>
        <w:rPr>
          <w:szCs w:val="22"/>
        </w:rPr>
      </w:pPr>
      <w:r w:rsidRPr="00667852">
        <w:rPr>
          <w:szCs w:val="22"/>
        </w:rPr>
        <w:t>Recommended Readings</w:t>
      </w:r>
    </w:p>
    <w:p w14:paraId="6B6CCA3A" w14:textId="77777777" w:rsidR="00316C6A" w:rsidRDefault="00316C6A" w:rsidP="00316C6A">
      <w:pPr>
        <w:rPr>
          <w:lang w:val="x-none" w:eastAsia="x-none"/>
        </w:rPr>
      </w:pPr>
    </w:p>
    <w:p w14:paraId="4796F334" w14:textId="77777777" w:rsidR="00316C6A" w:rsidRDefault="00316C6A" w:rsidP="00316C6A">
      <w:pPr>
        <w:rPr>
          <w:b/>
        </w:rPr>
      </w:pPr>
      <w:r w:rsidRPr="000339FD">
        <w:rPr>
          <w:b/>
        </w:rPr>
        <w:t>Somatic Symptom and Related Disorders</w:t>
      </w:r>
    </w:p>
    <w:p w14:paraId="04FCED88" w14:textId="77777777" w:rsidR="00316C6A" w:rsidRDefault="00316C6A" w:rsidP="00316C6A">
      <w:pPr>
        <w:rPr>
          <w:b/>
        </w:rPr>
      </w:pPr>
    </w:p>
    <w:p w14:paraId="76313380" w14:textId="77777777" w:rsidR="00316C6A" w:rsidRDefault="00316C6A" w:rsidP="00316C6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58919F13" w14:textId="77777777" w:rsidR="00316C6A" w:rsidRDefault="00316C6A" w:rsidP="00316C6A">
      <w:pPr>
        <w:pStyle w:val="Bib"/>
        <w:rPr>
          <w:color w:val="222222"/>
          <w:shd w:val="clear" w:color="auto" w:fill="FFFFFF"/>
        </w:rPr>
      </w:pPr>
    </w:p>
    <w:p w14:paraId="65907331" w14:textId="77777777" w:rsidR="00316C6A" w:rsidRPr="003A1FCF" w:rsidRDefault="00316C6A" w:rsidP="00316C6A">
      <w:pPr>
        <w:pStyle w:val="Bib"/>
        <w:rPr>
          <w:color w:val="222222"/>
          <w:shd w:val="clear" w:color="auto" w:fill="FFFFFF"/>
        </w:rPr>
      </w:pPr>
      <w:r>
        <w:rPr>
          <w:color w:val="222222"/>
          <w:shd w:val="clear" w:color="auto" w:fill="FFFFFF"/>
        </w:rPr>
        <w:lastRenderedPageBreak/>
        <w:t>Frances, A., &amp; Chapman, S. (2013). DSM-5 somatic symptom disorder mislabels medical illness as mental disorder.</w:t>
      </w:r>
      <w:r>
        <w:rPr>
          <w:rStyle w:val="apple-converted-space"/>
          <w:color w:val="222222"/>
          <w:shd w:val="clear" w:color="auto" w:fill="FFFFFF"/>
        </w:rPr>
        <w:t> </w:t>
      </w:r>
      <w:r>
        <w:rPr>
          <w:i/>
          <w:iCs/>
          <w:color w:val="222222"/>
          <w:shd w:val="clear" w:color="auto" w:fill="FFFFFF"/>
        </w:rPr>
        <w:t>Australian and New Zealand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47</w:t>
      </w:r>
      <w:r>
        <w:rPr>
          <w:color w:val="222222"/>
          <w:shd w:val="clear" w:color="auto" w:fill="FFFFFF"/>
        </w:rPr>
        <w:t>(5), 483-484.</w:t>
      </w:r>
    </w:p>
    <w:p w14:paraId="71A01017" w14:textId="77777777" w:rsidR="00316C6A" w:rsidRPr="000339FD" w:rsidRDefault="00316C6A" w:rsidP="00316C6A">
      <w:pPr>
        <w:pStyle w:val="Level1"/>
        <w:numPr>
          <w:ilvl w:val="0"/>
          <w:numId w:val="0"/>
        </w:numPr>
        <w:rPr>
          <w:b/>
        </w:rPr>
      </w:pPr>
      <w:r w:rsidRPr="000339FD">
        <w:rPr>
          <w:b/>
        </w:rPr>
        <w:t>Feeding and Eating Disorders</w:t>
      </w:r>
    </w:p>
    <w:p w14:paraId="249634C6" w14:textId="77777777" w:rsidR="00316C6A" w:rsidRDefault="00316C6A" w:rsidP="00316C6A">
      <w:pPr>
        <w:rPr>
          <w:b/>
          <w:lang w:val="x-none" w:eastAsia="x-none"/>
        </w:rPr>
      </w:pPr>
    </w:p>
    <w:p w14:paraId="3173517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300A2624" w14:textId="77777777" w:rsidR="00316C6A" w:rsidRDefault="00316C6A" w:rsidP="00316C6A">
      <w:pPr>
        <w:rPr>
          <w:color w:val="222222"/>
          <w:shd w:val="clear" w:color="auto" w:fill="FFFFFF"/>
        </w:rPr>
      </w:pPr>
    </w:p>
    <w:p w14:paraId="106604FA" w14:textId="77777777" w:rsidR="00316C6A" w:rsidRPr="003A1FCF" w:rsidRDefault="00316C6A" w:rsidP="00316C6A">
      <w:pPr>
        <w:pStyle w:val="Bib"/>
        <w:rPr>
          <w:color w:val="222222"/>
          <w:shd w:val="clear" w:color="auto" w:fill="FFFFFF"/>
        </w:rPr>
      </w:pPr>
      <w:r>
        <w:rPr>
          <w:color w:val="222222"/>
          <w:shd w:val="clear" w:color="auto" w:fill="FFFFFF"/>
        </w:rPr>
        <w:t>Hagman, J. (2012). Developing an Evidence-Based Classification of Eating Disorders: Scientific Findings for DSM-5.</w:t>
      </w:r>
      <w:r>
        <w:rPr>
          <w:rStyle w:val="apple-converted-space"/>
          <w:color w:val="222222"/>
          <w:shd w:val="clear" w:color="auto" w:fill="FFFFFF"/>
        </w:rPr>
        <w:t> </w:t>
      </w:r>
      <w:r>
        <w:rPr>
          <w:i/>
          <w:iCs/>
          <w:color w:val="222222"/>
          <w:shd w:val="clear" w:color="auto" w:fill="FFFFFF"/>
        </w:rPr>
        <w:t>American Journal of Psychiatry</w:t>
      </w:r>
      <w:r>
        <w:rPr>
          <w:color w:val="222222"/>
          <w:shd w:val="clear" w:color="auto" w:fill="FFFFFF"/>
        </w:rPr>
        <w:t>,</w:t>
      </w:r>
      <w:r>
        <w:rPr>
          <w:i/>
          <w:iCs/>
          <w:color w:val="222222"/>
          <w:shd w:val="clear" w:color="auto" w:fill="FFFFFF"/>
        </w:rPr>
        <w:t>169</w:t>
      </w:r>
      <w:r>
        <w:rPr>
          <w:color w:val="222222"/>
          <w:shd w:val="clear" w:color="auto" w:fill="FFFFFF"/>
        </w:rPr>
        <w:t>(4), 438-439.</w:t>
      </w:r>
    </w:p>
    <w:p w14:paraId="34D9B2C1" w14:textId="77777777" w:rsidR="00316C6A" w:rsidRDefault="00316C6A" w:rsidP="00316C6A">
      <w:pPr>
        <w:pStyle w:val="Level1"/>
        <w:numPr>
          <w:ilvl w:val="0"/>
          <w:numId w:val="0"/>
        </w:numPr>
        <w:rPr>
          <w:b/>
        </w:rPr>
      </w:pPr>
      <w:r w:rsidRPr="000339FD">
        <w:rPr>
          <w:b/>
        </w:rPr>
        <w:t>Elimination Disorders</w:t>
      </w:r>
    </w:p>
    <w:p w14:paraId="1EAB57FA" w14:textId="77777777" w:rsidR="00316C6A" w:rsidRDefault="00316C6A" w:rsidP="00316C6A">
      <w:pPr>
        <w:pStyle w:val="Level1"/>
        <w:numPr>
          <w:ilvl w:val="0"/>
          <w:numId w:val="0"/>
        </w:numPr>
        <w:rPr>
          <w:b/>
        </w:rPr>
      </w:pPr>
    </w:p>
    <w:p w14:paraId="2E5ADEB3" w14:textId="77777777" w:rsidR="00316C6A" w:rsidRPr="003A1FCF" w:rsidRDefault="00316C6A" w:rsidP="00316C6A">
      <w:pPr>
        <w:pStyle w:val="Bib"/>
        <w:rPr>
          <w:color w:val="222222"/>
          <w:shd w:val="clear" w:color="auto" w:fill="FFFFFF"/>
        </w:rPr>
      </w:pPr>
      <w:r>
        <w:rPr>
          <w:color w:val="222222"/>
          <w:shd w:val="clear" w:color="auto" w:fill="FFFFFF"/>
        </w:rPr>
        <w:t xml:space="preserve">von </w:t>
      </w:r>
      <w:proofErr w:type="spellStart"/>
      <w:r>
        <w:rPr>
          <w:color w:val="222222"/>
          <w:shd w:val="clear" w:color="auto" w:fill="FFFFFF"/>
        </w:rPr>
        <w:t>Gontard</w:t>
      </w:r>
      <w:proofErr w:type="spellEnd"/>
      <w:r>
        <w:rPr>
          <w:color w:val="222222"/>
          <w:shd w:val="clear" w:color="auto" w:fill="FFFFFF"/>
        </w:rPr>
        <w:t>, A. (2011). Elimination disorders: a critical comment on DSM-5 proposals.</w:t>
      </w:r>
      <w:r>
        <w:rPr>
          <w:rStyle w:val="apple-converted-space"/>
          <w:color w:val="222222"/>
          <w:shd w:val="clear" w:color="auto" w:fill="FFFFFF"/>
        </w:rPr>
        <w:t> </w:t>
      </w:r>
      <w:r>
        <w:rPr>
          <w:i/>
          <w:iCs/>
          <w:color w:val="222222"/>
          <w:shd w:val="clear" w:color="auto" w:fill="FFFFFF"/>
        </w:rPr>
        <w:t>European child &amp; adolescent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20</w:t>
      </w:r>
      <w:r>
        <w:rPr>
          <w:color w:val="222222"/>
          <w:shd w:val="clear" w:color="auto" w:fill="FFFFFF"/>
        </w:rPr>
        <w:t>(2), 83-88.</w:t>
      </w:r>
    </w:p>
    <w:p w14:paraId="6F1E3A70" w14:textId="77777777" w:rsidR="00316C6A" w:rsidRDefault="00316C6A" w:rsidP="00316C6A">
      <w:pPr>
        <w:pStyle w:val="Level1"/>
        <w:numPr>
          <w:ilvl w:val="0"/>
          <w:numId w:val="0"/>
        </w:numPr>
        <w:rPr>
          <w:b/>
        </w:rPr>
      </w:pPr>
      <w:r>
        <w:rPr>
          <w:b/>
        </w:rPr>
        <w:t>Sleep-Wake Disorders</w:t>
      </w:r>
    </w:p>
    <w:p w14:paraId="75B4CA7A" w14:textId="77777777" w:rsidR="00316C6A" w:rsidRPr="00866CBE" w:rsidRDefault="00316C6A" w:rsidP="00316C6A">
      <w:pPr>
        <w:pStyle w:val="Level1"/>
        <w:numPr>
          <w:ilvl w:val="0"/>
          <w:numId w:val="0"/>
        </w:numPr>
        <w:rPr>
          <w:b/>
        </w:rPr>
      </w:pPr>
    </w:p>
    <w:p w14:paraId="33C8AAD3" w14:textId="77777777" w:rsidR="00316C6A" w:rsidRPr="003A1FCF" w:rsidRDefault="00316C6A" w:rsidP="00316C6A">
      <w:pPr>
        <w:pStyle w:val="Bib"/>
        <w:rPr>
          <w:color w:val="222222"/>
          <w:shd w:val="clear" w:color="auto" w:fill="FFFFFF"/>
        </w:rPr>
      </w:pPr>
      <w:r>
        <w:rPr>
          <w:color w:val="222222"/>
          <w:shd w:val="clear" w:color="auto" w:fill="FFFFFF"/>
        </w:rPr>
        <w:t>Reynolds III, C. F. (2011). Troubled Sleep, Troubled Minds, and DSM-</w:t>
      </w:r>
      <w:proofErr w:type="gramStart"/>
      <w:r>
        <w:rPr>
          <w:color w:val="222222"/>
          <w:shd w:val="clear" w:color="auto" w:fill="FFFFFF"/>
        </w:rPr>
        <w:t>5.</w:t>
      </w:r>
      <w:r>
        <w:rPr>
          <w:i/>
          <w:iCs/>
          <w:color w:val="222222"/>
          <w:shd w:val="clear" w:color="auto" w:fill="FFFFFF"/>
        </w:rPr>
        <w:t>Archives</w:t>
      </w:r>
      <w:proofErr w:type="gramEnd"/>
      <w:r>
        <w:rPr>
          <w:i/>
          <w:iCs/>
          <w:color w:val="222222"/>
          <w:shd w:val="clear" w:color="auto" w:fill="FFFFFF"/>
        </w:rPr>
        <w:t xml:space="preserve"> of general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68</w:t>
      </w:r>
      <w:r>
        <w:rPr>
          <w:color w:val="222222"/>
          <w:shd w:val="clear" w:color="auto" w:fill="FFFFFF"/>
        </w:rPr>
        <w:t>(10), 990.</w:t>
      </w:r>
    </w:p>
    <w:tbl>
      <w:tblPr>
        <w:tblW w:w="0" w:type="auto"/>
        <w:tblInd w:w="18" w:type="dxa"/>
        <w:tblLook w:val="04A0" w:firstRow="1" w:lastRow="0" w:firstColumn="1" w:lastColumn="0" w:noHBand="0" w:noVBand="1"/>
      </w:tblPr>
      <w:tblGrid>
        <w:gridCol w:w="6840"/>
        <w:gridCol w:w="2700"/>
      </w:tblGrid>
      <w:tr w:rsidR="00316C6A" w:rsidRPr="00C716BD" w14:paraId="594FD2DB" w14:textId="77777777" w:rsidTr="00316C6A">
        <w:trPr>
          <w:cantSplit/>
          <w:tblHeader/>
        </w:trPr>
        <w:tc>
          <w:tcPr>
            <w:tcW w:w="6840" w:type="dxa"/>
            <w:shd w:val="clear" w:color="auto" w:fill="C00000"/>
          </w:tcPr>
          <w:p w14:paraId="344E27E9"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355DE585" w14:textId="77777777" w:rsidR="00316C6A" w:rsidRPr="00BD3329" w:rsidRDefault="00316C6A" w:rsidP="00316C6A">
            <w:pPr>
              <w:pStyle w:val="Level1"/>
              <w:numPr>
                <w:ilvl w:val="0"/>
                <w:numId w:val="33"/>
              </w:numPr>
              <w:rPr>
                <w:b/>
                <w:color w:val="FFFFFF"/>
                <w:sz w:val="22"/>
                <w:szCs w:val="22"/>
              </w:rPr>
            </w:pPr>
            <w:r w:rsidRPr="00BD3329">
              <w:rPr>
                <w:b/>
                <w:color w:val="FFFFFF"/>
                <w:sz w:val="22"/>
                <w:szCs w:val="22"/>
              </w:rPr>
              <w:t>Sexual Dysfunction</w:t>
            </w:r>
          </w:p>
          <w:p w14:paraId="6E3AEAEB" w14:textId="77777777" w:rsidR="00316C6A" w:rsidRPr="00C716BD" w:rsidRDefault="00316C6A" w:rsidP="00316C6A">
            <w:pPr>
              <w:keepNext/>
              <w:numPr>
                <w:ilvl w:val="0"/>
                <w:numId w:val="33"/>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65531DC6" w14:textId="77777777" w:rsidR="00316C6A" w:rsidRDefault="00316C6A" w:rsidP="00316C6A">
            <w:pPr>
              <w:keepNext/>
              <w:spacing w:before="20" w:after="20"/>
              <w:jc w:val="center"/>
              <w:rPr>
                <w:rFonts w:cs="Arial"/>
                <w:b/>
                <w:color w:val="FFFFFF"/>
                <w:sz w:val="22"/>
                <w:szCs w:val="22"/>
              </w:rPr>
            </w:pPr>
          </w:p>
          <w:p w14:paraId="40AA1E0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5E079E5F" w14:textId="77777777" w:rsidTr="00316C6A">
        <w:trPr>
          <w:cantSplit/>
          <w:trHeight w:val="738"/>
        </w:trPr>
        <w:tc>
          <w:tcPr>
            <w:tcW w:w="9540" w:type="dxa"/>
            <w:gridSpan w:val="2"/>
          </w:tcPr>
          <w:p w14:paraId="6658F83E" w14:textId="77777777" w:rsidR="00316C6A" w:rsidRDefault="00316C6A" w:rsidP="00316C6A">
            <w:pPr>
              <w:keepNext/>
              <w:rPr>
                <w:rFonts w:cs="Arial"/>
                <w:b/>
                <w:bCs/>
                <w:color w:val="262626"/>
                <w:sz w:val="22"/>
                <w:szCs w:val="22"/>
              </w:rPr>
            </w:pPr>
          </w:p>
          <w:p w14:paraId="7E3856CF"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52673FCE" w14:textId="77777777" w:rsidR="00316C6A" w:rsidRPr="00667852" w:rsidRDefault="00316C6A" w:rsidP="00316C6A">
            <w:pPr>
              <w:keepNext/>
              <w:rPr>
                <w:rFonts w:cs="Arial"/>
                <w:b/>
                <w:sz w:val="22"/>
                <w:szCs w:val="22"/>
              </w:rPr>
            </w:pPr>
          </w:p>
        </w:tc>
      </w:tr>
      <w:tr w:rsidR="00316C6A" w:rsidRPr="00C716BD" w14:paraId="3C2CCF2F" w14:textId="77777777" w:rsidTr="00316C6A">
        <w:trPr>
          <w:cantSplit/>
        </w:trPr>
        <w:tc>
          <w:tcPr>
            <w:tcW w:w="9540" w:type="dxa"/>
            <w:gridSpan w:val="2"/>
          </w:tcPr>
          <w:p w14:paraId="655388DD" w14:textId="77777777" w:rsidR="00316C6A" w:rsidRDefault="00316C6A" w:rsidP="00316C6A">
            <w:pPr>
              <w:pStyle w:val="Level1"/>
              <w:tabs>
                <w:tab w:val="clear" w:pos="342"/>
                <w:tab w:val="num" w:pos="2340"/>
              </w:tabs>
              <w:ind w:left="2268" w:hanging="288"/>
            </w:pPr>
            <w:r>
              <w:t>Sexual Dysfunction</w:t>
            </w:r>
            <w:r w:rsidRPr="00667852">
              <w:t xml:space="preserve"> </w:t>
            </w:r>
          </w:p>
          <w:p w14:paraId="50B664C5" w14:textId="77777777" w:rsidR="00316C6A" w:rsidRPr="00C27F43" w:rsidRDefault="00316C6A" w:rsidP="00316C6A">
            <w:pPr>
              <w:pStyle w:val="Level2"/>
              <w:numPr>
                <w:ilvl w:val="3"/>
                <w:numId w:val="1"/>
              </w:numPr>
            </w:pPr>
            <w:r>
              <w:t>Description of Sexual Dysfunction</w:t>
            </w:r>
          </w:p>
          <w:p w14:paraId="0044B548" w14:textId="77777777" w:rsidR="00316C6A" w:rsidRPr="001B5D55" w:rsidRDefault="00316C6A" w:rsidP="00316C6A">
            <w:pPr>
              <w:pStyle w:val="Level2"/>
              <w:numPr>
                <w:ilvl w:val="3"/>
                <w:numId w:val="1"/>
              </w:numPr>
            </w:pPr>
            <w:r>
              <w:t>Assessment of Sexual Dysfunction</w:t>
            </w:r>
          </w:p>
          <w:p w14:paraId="66EB4B38" w14:textId="77777777" w:rsidR="00316C6A" w:rsidRPr="001B5D55" w:rsidRDefault="00316C6A" w:rsidP="00316C6A">
            <w:pPr>
              <w:pStyle w:val="Level2"/>
              <w:numPr>
                <w:ilvl w:val="3"/>
                <w:numId w:val="1"/>
              </w:numPr>
            </w:pPr>
            <w:r>
              <w:t>Diagnostic Coding of Sexual Dysfunction</w:t>
            </w:r>
          </w:p>
          <w:p w14:paraId="6BB188CC" w14:textId="77777777" w:rsidR="00316C6A" w:rsidRPr="00B05149" w:rsidRDefault="00316C6A" w:rsidP="00316C6A">
            <w:pPr>
              <w:pStyle w:val="Level2"/>
              <w:numPr>
                <w:ilvl w:val="0"/>
                <w:numId w:val="0"/>
              </w:numPr>
              <w:ind w:left="1296"/>
            </w:pPr>
          </w:p>
          <w:p w14:paraId="14D9E017" w14:textId="77777777" w:rsidR="00316C6A" w:rsidRPr="00B05149" w:rsidRDefault="00316C6A" w:rsidP="00316C6A">
            <w:pPr>
              <w:pStyle w:val="Level1"/>
              <w:tabs>
                <w:tab w:val="clear" w:pos="342"/>
                <w:tab w:val="num" w:pos="2340"/>
              </w:tabs>
              <w:ind w:left="2268" w:hanging="288"/>
            </w:pPr>
            <w:r>
              <w:t>Gender Dysphoria</w:t>
            </w:r>
          </w:p>
          <w:p w14:paraId="05768E14" w14:textId="77777777" w:rsidR="00316C6A" w:rsidRPr="00C27F43" w:rsidRDefault="00316C6A" w:rsidP="00316C6A">
            <w:pPr>
              <w:pStyle w:val="Level2"/>
              <w:numPr>
                <w:ilvl w:val="3"/>
                <w:numId w:val="1"/>
              </w:numPr>
            </w:pPr>
            <w:r>
              <w:t>Description of Gender Dysphoria</w:t>
            </w:r>
          </w:p>
          <w:p w14:paraId="30353FD4" w14:textId="77777777" w:rsidR="00316C6A" w:rsidRPr="00B05149" w:rsidRDefault="00316C6A" w:rsidP="00316C6A">
            <w:pPr>
              <w:pStyle w:val="Level2"/>
              <w:numPr>
                <w:ilvl w:val="3"/>
                <w:numId w:val="1"/>
              </w:numPr>
            </w:pPr>
            <w:r>
              <w:t>Assessment of Gender Dysphoria</w:t>
            </w:r>
          </w:p>
          <w:p w14:paraId="05DE6217" w14:textId="77777777" w:rsidR="00316C6A" w:rsidRDefault="00316C6A" w:rsidP="00316C6A">
            <w:pPr>
              <w:pStyle w:val="Level2"/>
              <w:numPr>
                <w:ilvl w:val="3"/>
                <w:numId w:val="1"/>
              </w:numPr>
            </w:pPr>
            <w:r>
              <w:t>Diagnostic Coding of Gender Dysphoria</w:t>
            </w:r>
          </w:p>
          <w:p w14:paraId="3F65B711" w14:textId="77777777" w:rsidR="00316C6A" w:rsidRPr="00667852" w:rsidRDefault="00316C6A" w:rsidP="0076531D">
            <w:pPr>
              <w:pStyle w:val="Level1"/>
              <w:numPr>
                <w:ilvl w:val="0"/>
                <w:numId w:val="0"/>
              </w:numPr>
              <w:ind w:left="2268"/>
            </w:pPr>
          </w:p>
        </w:tc>
      </w:tr>
    </w:tbl>
    <w:p w14:paraId="1E1506E8" w14:textId="77777777" w:rsidR="00316C6A" w:rsidRPr="003A1FCF" w:rsidRDefault="00316C6A" w:rsidP="00316C6A">
      <w:pPr>
        <w:pStyle w:val="Heading3"/>
        <w:rPr>
          <w:szCs w:val="22"/>
        </w:rPr>
      </w:pPr>
      <w:r w:rsidRPr="00815FDD">
        <w:rPr>
          <w:szCs w:val="22"/>
        </w:rPr>
        <w:t>Required Readings</w:t>
      </w:r>
    </w:p>
    <w:p w14:paraId="27B6BB0A" w14:textId="77777777" w:rsidR="00316C6A" w:rsidRDefault="00316C6A" w:rsidP="00316C6A">
      <w:pPr>
        <w:pStyle w:val="Bib"/>
        <w:spacing w:before="240"/>
      </w:pPr>
      <w:r w:rsidRPr="00815FDD">
        <w:t>America</w:t>
      </w:r>
      <w:r>
        <w:t>n Psychiatric Association. (2013</w:t>
      </w:r>
      <w:r w:rsidRPr="00815FDD">
        <w:t>).</w:t>
      </w:r>
      <w:r>
        <w:t xml:space="preserve"> Sexual Dysfunctions</w:t>
      </w:r>
      <w:r w:rsidRPr="00815FDD">
        <w:t xml:space="preserve">. In </w:t>
      </w:r>
      <w:r w:rsidRPr="00815FDD">
        <w:rPr>
          <w:i/>
          <w:iCs/>
        </w:rPr>
        <w:t>Diagnostic and statistical manual of mental disorders</w:t>
      </w:r>
      <w:r>
        <w:rPr>
          <w:i/>
          <w:iCs/>
        </w:rPr>
        <w:t>-5</w:t>
      </w:r>
      <w:r w:rsidRPr="00815FDD">
        <w:t xml:space="preserve">. </w:t>
      </w:r>
      <w:r>
        <w:t xml:space="preserve">(pp. 423-450). </w:t>
      </w:r>
      <w:r w:rsidRPr="00815FDD">
        <w:t>Washington, DC: Author</w:t>
      </w:r>
      <w:r>
        <w:t>.</w:t>
      </w:r>
    </w:p>
    <w:p w14:paraId="2832306C" w14:textId="77777777" w:rsidR="00316C6A" w:rsidRPr="003A1FCF" w:rsidRDefault="00316C6A" w:rsidP="00316C6A">
      <w:pPr>
        <w:pStyle w:val="Bib"/>
      </w:pPr>
      <w:r w:rsidRPr="00815FDD">
        <w:t>America</w:t>
      </w:r>
      <w:r>
        <w:t>n Psychiatric Association. (2013</w:t>
      </w:r>
      <w:r w:rsidRPr="00815FDD">
        <w:t>).</w:t>
      </w:r>
      <w:r>
        <w:t xml:space="preserve"> Gender Dysphoria.</w:t>
      </w:r>
      <w:r w:rsidRPr="00815FDD">
        <w:t xml:space="preserve"> In </w:t>
      </w:r>
      <w:r w:rsidRPr="00815FDD">
        <w:rPr>
          <w:i/>
          <w:iCs/>
        </w:rPr>
        <w:t>Diagnostic and statistical manual of mental disorders</w:t>
      </w:r>
      <w:r>
        <w:rPr>
          <w:i/>
          <w:iCs/>
        </w:rPr>
        <w:t>-5</w:t>
      </w:r>
      <w:r w:rsidRPr="00815FDD">
        <w:t>.</w:t>
      </w:r>
      <w:r>
        <w:t xml:space="preserve"> (pp. 451-460).</w:t>
      </w:r>
      <w:r w:rsidRPr="00815FDD">
        <w:t xml:space="preserve"> Washington, DC: Author.</w:t>
      </w:r>
    </w:p>
    <w:p w14:paraId="28786525" w14:textId="77777777" w:rsidR="00316C6A" w:rsidRPr="003A1FCF" w:rsidRDefault="00316C6A" w:rsidP="00316C6A">
      <w:pPr>
        <w:pStyle w:val="Heading3"/>
        <w:rPr>
          <w:szCs w:val="22"/>
        </w:rPr>
      </w:pPr>
      <w:r w:rsidRPr="00476649">
        <w:rPr>
          <w:szCs w:val="22"/>
        </w:rPr>
        <w:t>Recommended Readings</w:t>
      </w:r>
    </w:p>
    <w:p w14:paraId="2DCD01FA" w14:textId="77777777" w:rsidR="00316C6A" w:rsidRDefault="00316C6A" w:rsidP="00316C6A">
      <w:pPr>
        <w:pStyle w:val="Level1"/>
        <w:numPr>
          <w:ilvl w:val="0"/>
          <w:numId w:val="0"/>
        </w:numPr>
        <w:rPr>
          <w:b/>
        </w:rPr>
      </w:pPr>
      <w:r w:rsidRPr="001B5D55">
        <w:rPr>
          <w:b/>
        </w:rPr>
        <w:t xml:space="preserve">Sexual Dysfunction </w:t>
      </w:r>
    </w:p>
    <w:p w14:paraId="2CD19CE0" w14:textId="77777777" w:rsidR="00316C6A" w:rsidRPr="003A1FCF" w:rsidRDefault="00316C6A" w:rsidP="00316C6A">
      <w:pPr>
        <w:pStyle w:val="Level1"/>
        <w:numPr>
          <w:ilvl w:val="0"/>
          <w:numId w:val="0"/>
        </w:numPr>
        <w:rPr>
          <w:b/>
        </w:rPr>
      </w:pPr>
    </w:p>
    <w:p w14:paraId="007C1B0A" w14:textId="77777777" w:rsidR="00316C6A" w:rsidRDefault="00316C6A" w:rsidP="00316C6A">
      <w:pPr>
        <w:pStyle w:val="Bib"/>
      </w:pPr>
      <w:r>
        <w:rPr>
          <w:color w:val="222222"/>
          <w:shd w:val="clear" w:color="auto" w:fill="FFFFFF"/>
        </w:rPr>
        <w:t>Marvin, R. (2010). Proposed DSM-5 revisions to sexual and gender identity disorder criteria.</w:t>
      </w:r>
      <w:r>
        <w:rPr>
          <w:rStyle w:val="apple-converted-space"/>
          <w:color w:val="222222"/>
          <w:shd w:val="clear" w:color="auto" w:fill="FFFFFF"/>
        </w:rPr>
        <w:t> </w:t>
      </w:r>
      <w:r>
        <w:rPr>
          <w:i/>
          <w:iCs/>
          <w:color w:val="222222"/>
          <w:shd w:val="clear" w:color="auto" w:fill="FFFFFF"/>
        </w:rPr>
        <w:t>Virtual Mentor</w:t>
      </w:r>
      <w:r>
        <w:rPr>
          <w:color w:val="222222"/>
          <w:shd w:val="clear" w:color="auto" w:fill="FFFFFF"/>
        </w:rPr>
        <w:t>,</w:t>
      </w:r>
      <w:r>
        <w:rPr>
          <w:rStyle w:val="apple-converted-space"/>
          <w:color w:val="222222"/>
          <w:shd w:val="clear" w:color="auto" w:fill="FFFFFF"/>
        </w:rPr>
        <w:t> </w:t>
      </w:r>
      <w:r>
        <w:rPr>
          <w:i/>
          <w:iCs/>
          <w:color w:val="222222"/>
          <w:shd w:val="clear" w:color="auto" w:fill="FFFFFF"/>
        </w:rPr>
        <w:t>12</w:t>
      </w:r>
      <w:r>
        <w:rPr>
          <w:color w:val="222222"/>
          <w:shd w:val="clear" w:color="auto" w:fill="FFFFFF"/>
        </w:rPr>
        <w:t>(8), 673.</w:t>
      </w:r>
    </w:p>
    <w:p w14:paraId="3426040F" w14:textId="77777777" w:rsidR="00316C6A" w:rsidRDefault="00316C6A" w:rsidP="00316C6A">
      <w:pPr>
        <w:pStyle w:val="Bib"/>
        <w:rPr>
          <w:color w:val="222222"/>
          <w:shd w:val="clear" w:color="auto" w:fill="FFFFFF"/>
        </w:rPr>
      </w:pPr>
      <w:proofErr w:type="spellStart"/>
      <w:r>
        <w:rPr>
          <w:color w:val="222222"/>
          <w:shd w:val="clear" w:color="auto" w:fill="FFFFFF"/>
        </w:rPr>
        <w:lastRenderedPageBreak/>
        <w:t>Zonana</w:t>
      </w:r>
      <w:proofErr w:type="spellEnd"/>
      <w:r>
        <w:rPr>
          <w:color w:val="222222"/>
          <w:shd w:val="clear" w:color="auto" w:fill="FFFFFF"/>
        </w:rPr>
        <w:t xml:space="preserve">, H. (2011). Sexual Disorders: New and Expanded Proposals for the DSM-5—Do We Need Them? </w:t>
      </w:r>
      <w:r>
        <w:rPr>
          <w:i/>
          <w:iCs/>
          <w:color w:val="222222"/>
          <w:shd w:val="clear" w:color="auto" w:fill="FFFFFF"/>
        </w:rPr>
        <w:t>Journal of the American Academy of Psychiatry and the Law Online</w:t>
      </w:r>
      <w:r>
        <w:rPr>
          <w:color w:val="222222"/>
          <w:shd w:val="clear" w:color="auto" w:fill="FFFFFF"/>
        </w:rPr>
        <w:t>,</w:t>
      </w:r>
      <w:r>
        <w:rPr>
          <w:rStyle w:val="apple-converted-space"/>
          <w:color w:val="222222"/>
          <w:shd w:val="clear" w:color="auto" w:fill="FFFFFF"/>
        </w:rPr>
        <w:t> </w:t>
      </w:r>
      <w:r>
        <w:rPr>
          <w:i/>
          <w:iCs/>
          <w:color w:val="222222"/>
          <w:shd w:val="clear" w:color="auto" w:fill="FFFFFF"/>
        </w:rPr>
        <w:t>39</w:t>
      </w:r>
      <w:r>
        <w:rPr>
          <w:color w:val="222222"/>
          <w:shd w:val="clear" w:color="auto" w:fill="FFFFFF"/>
        </w:rPr>
        <w:t>(2), 245-249.</w:t>
      </w:r>
    </w:p>
    <w:p w14:paraId="31767A7C" w14:textId="77777777" w:rsidR="00316C6A" w:rsidRPr="001B5D55" w:rsidRDefault="00316C6A" w:rsidP="00316C6A">
      <w:pPr>
        <w:pStyle w:val="Bib"/>
        <w:rPr>
          <w:b/>
          <w:color w:val="222222"/>
          <w:shd w:val="clear" w:color="auto" w:fill="FFFFFF"/>
        </w:rPr>
      </w:pPr>
      <w:r w:rsidRPr="001B5D55">
        <w:rPr>
          <w:b/>
        </w:rPr>
        <w:t>Gender Dysphoria</w:t>
      </w:r>
    </w:p>
    <w:p w14:paraId="2945AD85" w14:textId="77777777" w:rsidR="00316C6A" w:rsidRPr="001B5D55" w:rsidRDefault="00316C6A" w:rsidP="00316C6A">
      <w:pPr>
        <w:pStyle w:val="Bib"/>
        <w:rPr>
          <w:color w:val="222222"/>
          <w:shd w:val="clear" w:color="auto" w:fill="FFFFFF"/>
        </w:rPr>
      </w:pPr>
      <w:r>
        <w:rPr>
          <w:color w:val="222222"/>
          <w:shd w:val="clear" w:color="auto" w:fill="FFFFFF"/>
        </w:rPr>
        <w:t xml:space="preserve">De </w:t>
      </w:r>
      <w:proofErr w:type="spellStart"/>
      <w:r>
        <w:rPr>
          <w:color w:val="222222"/>
          <w:shd w:val="clear" w:color="auto" w:fill="FFFFFF"/>
        </w:rPr>
        <w:t>Cuypere</w:t>
      </w:r>
      <w:proofErr w:type="spellEnd"/>
      <w:r>
        <w:rPr>
          <w:color w:val="222222"/>
          <w:shd w:val="clear" w:color="auto" w:fill="FFFFFF"/>
        </w:rPr>
        <w:t xml:space="preserve">, G., Knudson, G., &amp; </w:t>
      </w:r>
      <w:proofErr w:type="spellStart"/>
      <w:r>
        <w:rPr>
          <w:color w:val="222222"/>
          <w:shd w:val="clear" w:color="auto" w:fill="FFFFFF"/>
        </w:rPr>
        <w:t>Bockting</w:t>
      </w:r>
      <w:proofErr w:type="spellEnd"/>
      <w:r>
        <w:rPr>
          <w:color w:val="222222"/>
          <w:shd w:val="clear" w:color="auto" w:fill="FFFFFF"/>
        </w:rPr>
        <w:t>, W. (2011). Second Response of the World Professional Association for Transgender Health to the Proposed Revision of the Diagnosis of Gender Dysphoria for DSM 5.</w:t>
      </w:r>
      <w:r>
        <w:rPr>
          <w:rStyle w:val="apple-converted-space"/>
          <w:color w:val="222222"/>
          <w:shd w:val="clear" w:color="auto" w:fill="FFFFFF"/>
        </w:rPr>
        <w:t> </w:t>
      </w:r>
      <w:r>
        <w:rPr>
          <w:i/>
          <w:iCs/>
          <w:color w:val="222222"/>
          <w:shd w:val="clear" w:color="auto" w:fill="FFFFFF"/>
        </w:rPr>
        <w:t>International Journal of Transgenderism</w:t>
      </w:r>
      <w:r>
        <w:rPr>
          <w:color w:val="222222"/>
          <w:shd w:val="clear" w:color="auto" w:fill="FFFFFF"/>
        </w:rPr>
        <w:t>,</w:t>
      </w:r>
      <w:r>
        <w:rPr>
          <w:rStyle w:val="apple-converted-space"/>
          <w:color w:val="222222"/>
          <w:shd w:val="clear" w:color="auto" w:fill="FFFFFF"/>
        </w:rPr>
        <w:t> </w:t>
      </w:r>
      <w:r>
        <w:rPr>
          <w:i/>
          <w:iCs/>
          <w:color w:val="222222"/>
          <w:shd w:val="clear" w:color="auto" w:fill="FFFFFF"/>
        </w:rPr>
        <w:t>13</w:t>
      </w:r>
      <w:r>
        <w:rPr>
          <w:color w:val="222222"/>
          <w:shd w:val="clear" w:color="auto" w:fill="FFFFFF"/>
        </w:rPr>
        <w:t>(2), 51-53.</w:t>
      </w:r>
      <w:r w:rsidRPr="00476649">
        <w:t xml:space="preserve"> </w:t>
      </w:r>
    </w:p>
    <w:p w14:paraId="711E8791" w14:textId="77777777" w:rsidR="00316C6A" w:rsidRPr="00631B8D" w:rsidRDefault="00316C6A" w:rsidP="00316C6A">
      <w:pPr>
        <w:pStyle w:val="Level1"/>
        <w:numPr>
          <w:ilvl w:val="0"/>
          <w:numId w:val="0"/>
        </w:numPr>
        <w:ind w:left="720" w:hanging="720"/>
        <w:rPr>
          <w:b/>
        </w:rPr>
      </w:pPr>
      <w:proofErr w:type="spellStart"/>
      <w:r>
        <w:rPr>
          <w:color w:val="222222"/>
          <w:shd w:val="clear" w:color="auto" w:fill="FFFFFF"/>
        </w:rPr>
        <w:t>Kamens</w:t>
      </w:r>
      <w:proofErr w:type="spellEnd"/>
      <w:r>
        <w:rPr>
          <w:color w:val="222222"/>
          <w:shd w:val="clear" w:color="auto" w:fill="FFFFFF"/>
        </w:rPr>
        <w:t>, S. R. (2011). On the Proposed Sexual and Gender Identity Diagnoses for DSM-5: History and Controversies.</w:t>
      </w:r>
      <w:r>
        <w:rPr>
          <w:rStyle w:val="apple-converted-space"/>
          <w:color w:val="222222"/>
          <w:shd w:val="clear" w:color="auto" w:fill="FFFFFF"/>
        </w:rPr>
        <w:t> </w:t>
      </w:r>
      <w:r>
        <w:rPr>
          <w:i/>
          <w:iCs/>
          <w:color w:val="222222"/>
          <w:shd w:val="clear" w:color="auto" w:fill="FFFFFF"/>
        </w:rPr>
        <w:t>The Humanistic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39</w:t>
      </w:r>
      <w:r>
        <w:rPr>
          <w:color w:val="222222"/>
          <w:shd w:val="clear" w:color="auto" w:fill="FFFFFF"/>
        </w:rPr>
        <w:t>(1), 37-59.</w:t>
      </w:r>
    </w:p>
    <w:p w14:paraId="3B43A95E" w14:textId="77777777" w:rsidR="00316C6A" w:rsidRPr="00476649"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14:paraId="0E4C3376" w14:textId="77777777" w:rsidTr="00316C6A">
        <w:trPr>
          <w:cantSplit/>
          <w:tblHeader/>
        </w:trPr>
        <w:tc>
          <w:tcPr>
            <w:tcW w:w="8010" w:type="dxa"/>
            <w:shd w:val="clear" w:color="auto" w:fill="C00000"/>
          </w:tcPr>
          <w:p w14:paraId="2DC55BBC"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075CF3F2" w14:textId="77777777" w:rsidR="00316C6A" w:rsidRPr="00BD3329" w:rsidRDefault="00316C6A" w:rsidP="00316C6A">
            <w:pPr>
              <w:pStyle w:val="Level1"/>
              <w:numPr>
                <w:ilvl w:val="0"/>
                <w:numId w:val="34"/>
              </w:numPr>
              <w:rPr>
                <w:b/>
                <w:color w:val="FFFFFF"/>
                <w:sz w:val="22"/>
                <w:szCs w:val="22"/>
              </w:rPr>
            </w:pPr>
            <w:r w:rsidRPr="00BD3329">
              <w:rPr>
                <w:b/>
                <w:color w:val="FFFFFF"/>
                <w:sz w:val="22"/>
                <w:szCs w:val="22"/>
              </w:rPr>
              <w:t>Disruptive, Impulse Control and Conduct Disorders</w:t>
            </w:r>
          </w:p>
          <w:p w14:paraId="14074AAE" w14:textId="77777777" w:rsidR="00316C6A" w:rsidRPr="00C716BD" w:rsidRDefault="00316C6A" w:rsidP="00316C6A">
            <w:pPr>
              <w:keepNext/>
              <w:numPr>
                <w:ilvl w:val="0"/>
                <w:numId w:val="34"/>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76C8BECA" w14:textId="77777777" w:rsidR="00316C6A" w:rsidRPr="00C716BD" w:rsidRDefault="00316C6A" w:rsidP="00316C6A">
            <w:pPr>
              <w:keepNext/>
              <w:spacing w:before="20" w:after="20"/>
              <w:jc w:val="center"/>
              <w:rPr>
                <w:rFonts w:cs="Arial"/>
                <w:b/>
                <w:color w:val="FFFFFF"/>
                <w:sz w:val="22"/>
                <w:szCs w:val="22"/>
              </w:rPr>
            </w:pPr>
          </w:p>
        </w:tc>
      </w:tr>
      <w:tr w:rsidR="00316C6A" w:rsidRPr="00487009" w14:paraId="55A36E21" w14:textId="77777777" w:rsidTr="00316C6A">
        <w:trPr>
          <w:cantSplit/>
        </w:trPr>
        <w:tc>
          <w:tcPr>
            <w:tcW w:w="9540" w:type="dxa"/>
            <w:gridSpan w:val="2"/>
          </w:tcPr>
          <w:p w14:paraId="1C5EF4E2" w14:textId="77777777" w:rsidR="00316C6A" w:rsidRDefault="00316C6A" w:rsidP="00316C6A">
            <w:pPr>
              <w:keepNext/>
              <w:rPr>
                <w:rFonts w:cs="Arial"/>
                <w:b/>
                <w:bCs/>
                <w:color w:val="262626"/>
                <w:sz w:val="22"/>
                <w:szCs w:val="22"/>
              </w:rPr>
            </w:pPr>
          </w:p>
          <w:p w14:paraId="01E552B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6CA4AD9" w14:textId="77777777" w:rsidTr="00316C6A">
        <w:trPr>
          <w:cantSplit/>
        </w:trPr>
        <w:tc>
          <w:tcPr>
            <w:tcW w:w="9540" w:type="dxa"/>
            <w:gridSpan w:val="2"/>
          </w:tcPr>
          <w:p w14:paraId="79C4C98B" w14:textId="77777777" w:rsidR="00316C6A" w:rsidRPr="00005E30" w:rsidRDefault="00316C6A" w:rsidP="00316C6A">
            <w:pPr>
              <w:pStyle w:val="Level1"/>
              <w:numPr>
                <w:ilvl w:val="0"/>
                <w:numId w:val="0"/>
              </w:numPr>
            </w:pPr>
          </w:p>
          <w:p w14:paraId="0D74DD60" w14:textId="77777777" w:rsidR="00316C6A" w:rsidRPr="00631B8D" w:rsidRDefault="00316C6A" w:rsidP="00316C6A">
            <w:pPr>
              <w:pStyle w:val="Level1"/>
              <w:tabs>
                <w:tab w:val="clear" w:pos="342"/>
                <w:tab w:val="num" w:pos="2340"/>
              </w:tabs>
              <w:ind w:left="2268" w:hanging="288"/>
              <w:rPr>
                <w:b/>
              </w:rPr>
            </w:pPr>
            <w:r w:rsidRPr="00631B8D">
              <w:rPr>
                <w:b/>
              </w:rPr>
              <w:t>Disruptive, Impulse Control and Conduct Disorders</w:t>
            </w:r>
          </w:p>
          <w:p w14:paraId="575D535C" w14:textId="77777777" w:rsidR="00316C6A" w:rsidRPr="00C27F43" w:rsidRDefault="00316C6A" w:rsidP="00316C6A">
            <w:pPr>
              <w:pStyle w:val="Level2"/>
              <w:numPr>
                <w:ilvl w:val="3"/>
                <w:numId w:val="1"/>
              </w:numPr>
            </w:pPr>
            <w:r>
              <w:t>Description of Disruptive, Impulse Control and Conduct Disorders</w:t>
            </w:r>
          </w:p>
          <w:p w14:paraId="3253E60F" w14:textId="77777777" w:rsidR="00316C6A" w:rsidRPr="00631B8D" w:rsidRDefault="00316C6A" w:rsidP="00316C6A">
            <w:pPr>
              <w:pStyle w:val="Level2"/>
              <w:numPr>
                <w:ilvl w:val="3"/>
                <w:numId w:val="1"/>
              </w:numPr>
            </w:pPr>
            <w:r>
              <w:t>Assessment Disruptive, Impulse Control and Conduct Disorders</w:t>
            </w:r>
          </w:p>
          <w:p w14:paraId="57ADAE08" w14:textId="77777777" w:rsidR="00316C6A" w:rsidRPr="006662CE" w:rsidRDefault="00316C6A" w:rsidP="00316C6A">
            <w:pPr>
              <w:pStyle w:val="Level2"/>
              <w:numPr>
                <w:ilvl w:val="3"/>
                <w:numId w:val="1"/>
              </w:numPr>
            </w:pPr>
            <w:r>
              <w:t>Diagnostic Coding of Disruptive, Impulse Control and Conduct Disorders</w:t>
            </w:r>
          </w:p>
          <w:p w14:paraId="3CFA47EA" w14:textId="77777777" w:rsidR="00316C6A" w:rsidRPr="00311A78" w:rsidRDefault="00316C6A" w:rsidP="00316C6A">
            <w:pPr>
              <w:pStyle w:val="Level2"/>
              <w:numPr>
                <w:ilvl w:val="0"/>
                <w:numId w:val="0"/>
              </w:numPr>
              <w:ind w:left="1296"/>
            </w:pPr>
          </w:p>
          <w:p w14:paraId="68A5C222" w14:textId="77777777" w:rsidR="00316C6A" w:rsidRPr="00311A78" w:rsidRDefault="00316C6A" w:rsidP="00316C6A">
            <w:pPr>
              <w:pStyle w:val="Level1"/>
              <w:tabs>
                <w:tab w:val="clear" w:pos="342"/>
                <w:tab w:val="num" w:pos="2340"/>
              </w:tabs>
              <w:ind w:left="2268" w:hanging="288"/>
            </w:pPr>
            <w:r w:rsidRPr="006662CE">
              <w:rPr>
                <w:b/>
              </w:rPr>
              <w:t>Substance-Related and Addictive Disorder</w:t>
            </w:r>
            <w:r>
              <w:t>s</w:t>
            </w:r>
          </w:p>
          <w:p w14:paraId="3A15824C" w14:textId="77777777" w:rsidR="00316C6A" w:rsidRDefault="00316C6A" w:rsidP="00316C6A">
            <w:pPr>
              <w:pStyle w:val="Level2"/>
              <w:numPr>
                <w:ilvl w:val="3"/>
                <w:numId w:val="1"/>
              </w:numPr>
            </w:pPr>
            <w:r>
              <w:t>Description of Substance-Related and Addictive Disorders</w:t>
            </w:r>
          </w:p>
          <w:p w14:paraId="66345F52" w14:textId="77777777" w:rsidR="00316C6A" w:rsidRPr="00311A78" w:rsidRDefault="00316C6A" w:rsidP="00316C6A">
            <w:pPr>
              <w:pStyle w:val="Level2"/>
              <w:numPr>
                <w:ilvl w:val="3"/>
                <w:numId w:val="1"/>
              </w:numPr>
            </w:pPr>
            <w:r>
              <w:t>Assessment of Substance-Related and Addictive Disorders</w:t>
            </w:r>
          </w:p>
          <w:p w14:paraId="0239B219" w14:textId="77777777" w:rsidR="00316C6A" w:rsidRDefault="00316C6A" w:rsidP="00316C6A">
            <w:pPr>
              <w:pStyle w:val="Level2"/>
              <w:numPr>
                <w:ilvl w:val="3"/>
                <w:numId w:val="1"/>
              </w:numPr>
            </w:pPr>
            <w:r>
              <w:t>Diagnostic Coding of Substance-Related and Addictive Disorders</w:t>
            </w:r>
          </w:p>
          <w:p w14:paraId="7A720C5F" w14:textId="77777777" w:rsidR="00316C6A" w:rsidRDefault="00316C6A" w:rsidP="00316C6A">
            <w:pPr>
              <w:pStyle w:val="Level2"/>
              <w:numPr>
                <w:ilvl w:val="0"/>
                <w:numId w:val="0"/>
              </w:numPr>
              <w:ind w:left="2520"/>
            </w:pPr>
          </w:p>
          <w:p w14:paraId="04518790" w14:textId="77777777" w:rsidR="00316C6A" w:rsidRPr="00487009" w:rsidRDefault="00316C6A" w:rsidP="0076531D">
            <w:pPr>
              <w:pStyle w:val="Level1"/>
              <w:numPr>
                <w:ilvl w:val="0"/>
                <w:numId w:val="0"/>
              </w:numPr>
              <w:ind w:left="2268"/>
            </w:pPr>
          </w:p>
        </w:tc>
      </w:tr>
    </w:tbl>
    <w:p w14:paraId="59A62EC3" w14:textId="77777777" w:rsidR="00316C6A" w:rsidRDefault="00316C6A" w:rsidP="00316C6A">
      <w:pPr>
        <w:pStyle w:val="Heading3"/>
        <w:rPr>
          <w:szCs w:val="22"/>
        </w:rPr>
      </w:pPr>
      <w:r w:rsidRPr="00815FDD">
        <w:rPr>
          <w:szCs w:val="22"/>
        </w:rPr>
        <w:t>Required Readings</w:t>
      </w:r>
    </w:p>
    <w:p w14:paraId="575CD710" w14:textId="77777777" w:rsidR="00316C6A" w:rsidRDefault="00316C6A" w:rsidP="00316C6A">
      <w:pPr>
        <w:rPr>
          <w:lang w:val="x-none" w:eastAsia="x-none"/>
        </w:rPr>
      </w:pPr>
    </w:p>
    <w:p w14:paraId="1FB3740E" w14:textId="77777777" w:rsidR="00316C6A" w:rsidRDefault="00316C6A" w:rsidP="00316C6A">
      <w:pPr>
        <w:pStyle w:val="Bib"/>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4277FE80" w14:textId="77777777" w:rsidR="00316C6A" w:rsidRPr="003A1FCF" w:rsidRDefault="00316C6A" w:rsidP="00316C6A">
      <w:pPr>
        <w:pStyle w:val="Bib"/>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106B3DEF" w14:textId="77777777" w:rsidR="00316C6A" w:rsidRPr="003A1FCF" w:rsidRDefault="00316C6A" w:rsidP="00316C6A">
      <w:pPr>
        <w:pStyle w:val="Heading3"/>
        <w:rPr>
          <w:szCs w:val="22"/>
        </w:rPr>
      </w:pPr>
      <w:r w:rsidRPr="00487009">
        <w:rPr>
          <w:szCs w:val="22"/>
        </w:rPr>
        <w:t>Recommended Readings</w:t>
      </w:r>
    </w:p>
    <w:p w14:paraId="7D33AD99" w14:textId="77777777" w:rsidR="00316C6A" w:rsidRDefault="00316C6A" w:rsidP="00316C6A">
      <w:pPr>
        <w:pStyle w:val="Level1"/>
        <w:numPr>
          <w:ilvl w:val="0"/>
          <w:numId w:val="0"/>
        </w:numPr>
        <w:rPr>
          <w:b/>
        </w:rPr>
      </w:pPr>
      <w:r w:rsidRPr="00631B8D">
        <w:rPr>
          <w:b/>
        </w:rPr>
        <w:t>Disruptive, Impulse Control and Conduct Disorders</w:t>
      </w:r>
    </w:p>
    <w:p w14:paraId="4297B421" w14:textId="77777777" w:rsidR="00316C6A" w:rsidRPr="006662CE" w:rsidRDefault="00316C6A" w:rsidP="00316C6A">
      <w:pPr>
        <w:pStyle w:val="Level1"/>
        <w:numPr>
          <w:ilvl w:val="0"/>
          <w:numId w:val="0"/>
        </w:numPr>
        <w:rPr>
          <w:b/>
        </w:rPr>
      </w:pPr>
    </w:p>
    <w:p w14:paraId="50E61F0B" w14:textId="77777777" w:rsidR="00316C6A" w:rsidRDefault="00316C6A" w:rsidP="00316C6A">
      <w:pPr>
        <w:pStyle w:val="Bib"/>
        <w:rPr>
          <w:color w:val="222222"/>
          <w:shd w:val="clear" w:color="auto" w:fill="FFFFFF"/>
        </w:rPr>
      </w:pPr>
      <w:proofErr w:type="spellStart"/>
      <w:r>
        <w:rPr>
          <w:color w:val="222222"/>
          <w:shd w:val="clear" w:color="auto" w:fill="FFFFFF"/>
        </w:rPr>
        <w:t>Coccaro</w:t>
      </w:r>
      <w:proofErr w:type="spellEnd"/>
      <w:r>
        <w:rPr>
          <w:color w:val="222222"/>
          <w:shd w:val="clear" w:color="auto" w:fill="FFFFFF"/>
        </w:rPr>
        <w:t>, E. F. (2012). Intermittent explosive Disorder as a Disorder of Impulsive Aggression for DSM-5.</w:t>
      </w:r>
      <w:r>
        <w:rPr>
          <w:rStyle w:val="apple-converted-space"/>
          <w:color w:val="222222"/>
          <w:shd w:val="clear" w:color="auto" w:fill="FFFFFF"/>
        </w:rPr>
        <w:t> </w:t>
      </w:r>
      <w:r>
        <w:rPr>
          <w:i/>
          <w:iCs/>
          <w:color w:val="222222"/>
          <w:shd w:val="clear" w:color="auto" w:fill="FFFFFF"/>
        </w:rPr>
        <w:t>American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69</w:t>
      </w:r>
      <w:r>
        <w:rPr>
          <w:color w:val="222222"/>
          <w:shd w:val="clear" w:color="auto" w:fill="FFFFFF"/>
        </w:rPr>
        <w:t>(6), 577-588.</w:t>
      </w:r>
    </w:p>
    <w:p w14:paraId="2741C6A9" w14:textId="77777777" w:rsidR="00316C6A" w:rsidRDefault="00316C6A" w:rsidP="00316C6A">
      <w:pPr>
        <w:pStyle w:val="Bib"/>
        <w:rPr>
          <w:color w:val="222222"/>
          <w:shd w:val="clear" w:color="auto" w:fill="FFFFFF"/>
        </w:rPr>
      </w:pPr>
      <w:proofErr w:type="spellStart"/>
      <w:r>
        <w:rPr>
          <w:color w:val="222222"/>
          <w:shd w:val="clear" w:color="auto" w:fill="FFFFFF"/>
        </w:rPr>
        <w:t>Pardini</w:t>
      </w:r>
      <w:proofErr w:type="spellEnd"/>
      <w:r>
        <w:rPr>
          <w:color w:val="222222"/>
          <w:shd w:val="clear" w:color="auto" w:fill="FFFFFF"/>
        </w:rPr>
        <w:t>, D. A., Frick, P. J., &amp; Moffitt, T. E. (2010). Building an evidence base for DSM-5 conceptualizations of oppositional defiant disorder and conduct disorder: introduction to the special section.</w:t>
      </w:r>
      <w:r>
        <w:rPr>
          <w:rStyle w:val="apple-converted-space"/>
          <w:color w:val="222222"/>
          <w:shd w:val="clear" w:color="auto" w:fill="FFFFFF"/>
        </w:rPr>
        <w:t> </w:t>
      </w:r>
      <w:r>
        <w:rPr>
          <w:i/>
          <w:iCs/>
          <w:color w:val="222222"/>
          <w:shd w:val="clear" w:color="auto" w:fill="FFFFFF"/>
        </w:rPr>
        <w:t>Journal of abnormal psychology</w:t>
      </w:r>
      <w:r>
        <w:rPr>
          <w:color w:val="222222"/>
          <w:shd w:val="clear" w:color="auto" w:fill="FFFFFF"/>
        </w:rPr>
        <w:t>,</w:t>
      </w:r>
      <w:r>
        <w:rPr>
          <w:rStyle w:val="apple-converted-space"/>
          <w:color w:val="222222"/>
          <w:shd w:val="clear" w:color="auto" w:fill="FFFFFF"/>
        </w:rPr>
        <w:t> </w:t>
      </w:r>
      <w:r>
        <w:rPr>
          <w:i/>
          <w:iCs/>
          <w:color w:val="222222"/>
          <w:shd w:val="clear" w:color="auto" w:fill="FFFFFF"/>
        </w:rPr>
        <w:t>119</w:t>
      </w:r>
      <w:r>
        <w:rPr>
          <w:color w:val="222222"/>
          <w:shd w:val="clear" w:color="auto" w:fill="FFFFFF"/>
        </w:rPr>
        <w:t>(4), 683.</w:t>
      </w:r>
    </w:p>
    <w:p w14:paraId="216EF6D2" w14:textId="77777777" w:rsidR="00316C6A" w:rsidRPr="006662CE" w:rsidRDefault="00316C6A" w:rsidP="00316C6A">
      <w:pPr>
        <w:pStyle w:val="Level1"/>
        <w:numPr>
          <w:ilvl w:val="0"/>
          <w:numId w:val="0"/>
        </w:numPr>
        <w:rPr>
          <w:b/>
        </w:rPr>
      </w:pPr>
      <w:r w:rsidRPr="006662CE">
        <w:rPr>
          <w:b/>
        </w:rPr>
        <w:lastRenderedPageBreak/>
        <w:t>Substance-Related and Addictive Disorders</w:t>
      </w:r>
    </w:p>
    <w:p w14:paraId="38FF9D52" w14:textId="77777777" w:rsidR="00316C6A" w:rsidRDefault="00316C6A" w:rsidP="00316C6A">
      <w:pPr>
        <w:pStyle w:val="Level1"/>
        <w:numPr>
          <w:ilvl w:val="0"/>
          <w:numId w:val="0"/>
        </w:numPr>
      </w:pPr>
    </w:p>
    <w:p w14:paraId="4143341F" w14:textId="77777777" w:rsidR="00316C6A" w:rsidRDefault="00316C6A" w:rsidP="00316C6A">
      <w:pPr>
        <w:pStyle w:val="Bib"/>
        <w:rPr>
          <w:color w:val="222222"/>
          <w:shd w:val="clear" w:color="auto" w:fill="FFFFFF"/>
        </w:rPr>
      </w:pPr>
      <w:r>
        <w:rPr>
          <w:color w:val="222222"/>
          <w:shd w:val="clear" w:color="auto" w:fill="FFFFFF"/>
        </w:rPr>
        <w:t xml:space="preserve">Denis, C., </w:t>
      </w:r>
      <w:proofErr w:type="spellStart"/>
      <w:r>
        <w:rPr>
          <w:color w:val="222222"/>
          <w:shd w:val="clear" w:color="auto" w:fill="FFFFFF"/>
        </w:rPr>
        <w:t>Fatséas</w:t>
      </w:r>
      <w:proofErr w:type="spellEnd"/>
      <w:r>
        <w:rPr>
          <w:color w:val="222222"/>
          <w:shd w:val="clear" w:color="auto" w:fill="FFFFFF"/>
        </w:rPr>
        <w:t xml:space="preserve">, M., &amp; </w:t>
      </w:r>
      <w:proofErr w:type="spellStart"/>
      <w:r>
        <w:rPr>
          <w:color w:val="222222"/>
          <w:shd w:val="clear" w:color="auto" w:fill="FFFFFF"/>
        </w:rPr>
        <w:t>Auriacombe</w:t>
      </w:r>
      <w:proofErr w:type="spellEnd"/>
      <w:r>
        <w:rPr>
          <w:color w:val="222222"/>
          <w:shd w:val="clear" w:color="auto" w:fill="FFFFFF"/>
        </w:rPr>
        <w:t>, M. (2012). Analyses related to the development of DSM-5 criteria for substance use related disorders: 3. An assessment of Pathological Gambling criteria.</w:t>
      </w:r>
      <w:r>
        <w:rPr>
          <w:rStyle w:val="apple-converted-space"/>
          <w:color w:val="222222"/>
          <w:shd w:val="clear" w:color="auto" w:fill="FFFFFF"/>
        </w:rPr>
        <w:t> </w:t>
      </w:r>
      <w:r>
        <w:rPr>
          <w:i/>
          <w:iCs/>
          <w:color w:val="222222"/>
          <w:shd w:val="clear" w:color="auto" w:fill="FFFFFF"/>
        </w:rPr>
        <w:t>Drug and alcohol dependence</w:t>
      </w:r>
      <w:r>
        <w:rPr>
          <w:color w:val="222222"/>
          <w:shd w:val="clear" w:color="auto" w:fill="FFFFFF"/>
        </w:rPr>
        <w:t>,</w:t>
      </w:r>
      <w:r>
        <w:rPr>
          <w:i/>
          <w:iCs/>
          <w:color w:val="222222"/>
          <w:shd w:val="clear" w:color="auto" w:fill="FFFFFF"/>
        </w:rPr>
        <w:t>122</w:t>
      </w:r>
      <w:r>
        <w:rPr>
          <w:color w:val="222222"/>
          <w:shd w:val="clear" w:color="auto" w:fill="FFFFFF"/>
        </w:rPr>
        <w:t>(1), 22-27.</w:t>
      </w:r>
    </w:p>
    <w:p w14:paraId="4A33613A" w14:textId="77777777" w:rsidR="00316C6A" w:rsidRDefault="00316C6A" w:rsidP="00316C6A">
      <w:pPr>
        <w:pStyle w:val="Bib"/>
        <w:rPr>
          <w:color w:val="222222"/>
          <w:shd w:val="clear" w:color="auto" w:fill="FFFFFF"/>
        </w:rPr>
      </w:pPr>
      <w:r>
        <w:rPr>
          <w:color w:val="222222"/>
          <w:shd w:val="clear" w:color="auto" w:fill="FFFFFF"/>
        </w:rPr>
        <w:t xml:space="preserve">Martin, C. S., </w:t>
      </w:r>
      <w:proofErr w:type="spellStart"/>
      <w:r>
        <w:rPr>
          <w:color w:val="222222"/>
          <w:shd w:val="clear" w:color="auto" w:fill="FFFFFF"/>
        </w:rPr>
        <w:t>Steinely</w:t>
      </w:r>
      <w:proofErr w:type="spellEnd"/>
      <w:r>
        <w:rPr>
          <w:color w:val="222222"/>
          <w:shd w:val="clear" w:color="auto" w:fill="FFFFFF"/>
        </w:rPr>
        <w:t>, D. L., Verges, A., &amp; Sher, K. J. (2011). The proposed 2/11 symptom algorithm for DSM-5 substance-use disorders is too lenient.</w:t>
      </w:r>
      <w:r>
        <w:rPr>
          <w:rStyle w:val="apple-converted-space"/>
          <w:color w:val="222222"/>
          <w:shd w:val="clear" w:color="auto" w:fill="FFFFFF"/>
        </w:rPr>
        <w:t> </w:t>
      </w:r>
      <w:r>
        <w:rPr>
          <w:i/>
          <w:iCs/>
          <w:color w:val="222222"/>
          <w:shd w:val="clear" w:color="auto" w:fill="FFFFFF"/>
        </w:rPr>
        <w:t>Psychological medicine</w:t>
      </w:r>
      <w:r>
        <w:rPr>
          <w:color w:val="222222"/>
          <w:shd w:val="clear" w:color="auto" w:fill="FFFFFF"/>
        </w:rPr>
        <w:t>,</w:t>
      </w:r>
      <w:r>
        <w:rPr>
          <w:rStyle w:val="apple-converted-space"/>
          <w:color w:val="222222"/>
          <w:shd w:val="clear" w:color="auto" w:fill="FFFFFF"/>
        </w:rPr>
        <w:t> </w:t>
      </w:r>
      <w:r>
        <w:rPr>
          <w:i/>
          <w:iCs/>
          <w:color w:val="222222"/>
          <w:shd w:val="clear" w:color="auto" w:fill="FFFFFF"/>
        </w:rPr>
        <w:t>41</w:t>
      </w:r>
      <w:r>
        <w:rPr>
          <w:color w:val="222222"/>
          <w:shd w:val="clear" w:color="auto" w:fill="FFFFFF"/>
        </w:rPr>
        <w:t>(9), 2008-2010</w:t>
      </w:r>
    </w:p>
    <w:p w14:paraId="3025D15A" w14:textId="77777777" w:rsidR="00316C6A" w:rsidRPr="001F7401" w:rsidRDefault="00316C6A" w:rsidP="00316C6A">
      <w:pPr>
        <w:pStyle w:val="Bib"/>
      </w:pPr>
    </w:p>
    <w:tbl>
      <w:tblPr>
        <w:tblW w:w="0" w:type="auto"/>
        <w:tblInd w:w="18" w:type="dxa"/>
        <w:tblLook w:val="04A0" w:firstRow="1" w:lastRow="0" w:firstColumn="1" w:lastColumn="0" w:noHBand="0" w:noVBand="1"/>
      </w:tblPr>
      <w:tblGrid>
        <w:gridCol w:w="8010"/>
        <w:gridCol w:w="1530"/>
      </w:tblGrid>
      <w:tr w:rsidR="00316C6A" w:rsidRPr="00C716BD" w14:paraId="2F65436B" w14:textId="77777777" w:rsidTr="00316C6A">
        <w:trPr>
          <w:cantSplit/>
          <w:tblHeader/>
        </w:trPr>
        <w:tc>
          <w:tcPr>
            <w:tcW w:w="8010" w:type="dxa"/>
            <w:shd w:val="clear" w:color="auto" w:fill="C00000"/>
          </w:tcPr>
          <w:p w14:paraId="35DD3706"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0294A60B" w14:textId="77777777" w:rsidR="00316C6A" w:rsidRPr="00FF7EAD" w:rsidRDefault="00316C6A" w:rsidP="00316C6A">
            <w:pPr>
              <w:keepNext/>
              <w:numPr>
                <w:ilvl w:val="0"/>
                <w:numId w:val="35"/>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1BB2A4B4" w14:textId="77777777" w:rsidR="00316C6A" w:rsidRPr="00C716BD" w:rsidRDefault="00316C6A" w:rsidP="00316C6A">
            <w:pPr>
              <w:keepNext/>
              <w:spacing w:before="20" w:after="20"/>
              <w:jc w:val="center"/>
              <w:rPr>
                <w:rFonts w:cs="Arial"/>
                <w:b/>
                <w:color w:val="FFFFFF"/>
                <w:sz w:val="22"/>
                <w:szCs w:val="22"/>
              </w:rPr>
            </w:pPr>
          </w:p>
        </w:tc>
      </w:tr>
      <w:tr w:rsidR="00316C6A" w:rsidRPr="00487009" w14:paraId="6B629343" w14:textId="77777777" w:rsidTr="00316C6A">
        <w:trPr>
          <w:cantSplit/>
        </w:trPr>
        <w:tc>
          <w:tcPr>
            <w:tcW w:w="9540" w:type="dxa"/>
            <w:gridSpan w:val="2"/>
          </w:tcPr>
          <w:p w14:paraId="5AD828ED" w14:textId="77777777" w:rsidR="00316C6A" w:rsidRDefault="00316C6A" w:rsidP="00316C6A">
            <w:pPr>
              <w:keepNext/>
              <w:rPr>
                <w:rFonts w:cs="Arial"/>
                <w:b/>
                <w:bCs/>
                <w:color w:val="262626"/>
                <w:sz w:val="22"/>
                <w:szCs w:val="22"/>
              </w:rPr>
            </w:pPr>
          </w:p>
          <w:p w14:paraId="31A6E9C2"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9B58D2C" w14:textId="77777777" w:rsidTr="00316C6A">
        <w:trPr>
          <w:cantSplit/>
        </w:trPr>
        <w:tc>
          <w:tcPr>
            <w:tcW w:w="9540" w:type="dxa"/>
            <w:gridSpan w:val="2"/>
          </w:tcPr>
          <w:p w14:paraId="3FB85EBC" w14:textId="77777777" w:rsidR="00316C6A" w:rsidRDefault="00316C6A" w:rsidP="00316C6A">
            <w:pPr>
              <w:pStyle w:val="Level1"/>
              <w:tabs>
                <w:tab w:val="clear" w:pos="342"/>
                <w:tab w:val="num" w:pos="2340"/>
              </w:tabs>
              <w:ind w:left="2268" w:hanging="288"/>
            </w:pPr>
            <w:r>
              <w:t>Neurocognitive Disorders</w:t>
            </w:r>
          </w:p>
          <w:p w14:paraId="1F1733A2" w14:textId="77777777" w:rsidR="00316C6A" w:rsidRDefault="00316C6A" w:rsidP="00316C6A">
            <w:pPr>
              <w:pStyle w:val="Level2"/>
              <w:numPr>
                <w:ilvl w:val="3"/>
                <w:numId w:val="1"/>
              </w:numPr>
            </w:pPr>
            <w:r>
              <w:t>Description of Neurocognitive Disorders</w:t>
            </w:r>
          </w:p>
          <w:p w14:paraId="58247F74" w14:textId="77777777" w:rsidR="00316C6A" w:rsidRDefault="00316C6A" w:rsidP="00316C6A">
            <w:pPr>
              <w:pStyle w:val="Level2"/>
              <w:numPr>
                <w:ilvl w:val="3"/>
                <w:numId w:val="1"/>
              </w:numPr>
            </w:pPr>
            <w:r>
              <w:t>Assessment of Neurocognitive Disorders</w:t>
            </w:r>
          </w:p>
          <w:p w14:paraId="0B3A686D" w14:textId="77777777" w:rsidR="00316C6A" w:rsidRDefault="00316C6A" w:rsidP="00316C6A">
            <w:pPr>
              <w:pStyle w:val="Level2"/>
              <w:numPr>
                <w:ilvl w:val="3"/>
                <w:numId w:val="1"/>
              </w:numPr>
            </w:pPr>
            <w:r>
              <w:t>Diagnostic Coding of Neurocognitive Disorders</w:t>
            </w:r>
          </w:p>
          <w:p w14:paraId="5AC4C48F" w14:textId="77777777" w:rsidR="00316C6A" w:rsidRPr="007D0D0D" w:rsidRDefault="00316C6A" w:rsidP="0076531D">
            <w:pPr>
              <w:pStyle w:val="Level1"/>
              <w:numPr>
                <w:ilvl w:val="0"/>
                <w:numId w:val="0"/>
              </w:numPr>
              <w:ind w:left="2268"/>
            </w:pPr>
          </w:p>
        </w:tc>
      </w:tr>
    </w:tbl>
    <w:p w14:paraId="54F5A80D" w14:textId="77777777" w:rsidR="00316C6A" w:rsidRDefault="00316C6A" w:rsidP="00316C6A">
      <w:pPr>
        <w:pStyle w:val="Heading3"/>
        <w:rPr>
          <w:szCs w:val="22"/>
        </w:rPr>
      </w:pPr>
      <w:r w:rsidRPr="00815FDD">
        <w:rPr>
          <w:szCs w:val="22"/>
        </w:rPr>
        <w:t>Required Readings</w:t>
      </w:r>
    </w:p>
    <w:p w14:paraId="6F3CD71B" w14:textId="77777777" w:rsidR="00316C6A" w:rsidRDefault="00316C6A" w:rsidP="00316C6A">
      <w:pPr>
        <w:rPr>
          <w:lang w:val="x-none" w:eastAsia="x-none"/>
        </w:rPr>
      </w:pPr>
    </w:p>
    <w:p w14:paraId="0C152597" w14:textId="77777777" w:rsidR="00316C6A" w:rsidRPr="007D0D0D" w:rsidRDefault="00316C6A" w:rsidP="00316C6A">
      <w:pPr>
        <w:pStyle w:val="Bib"/>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224FD239" w14:textId="77777777" w:rsidR="00316C6A" w:rsidRPr="00815FDD" w:rsidRDefault="00316C6A" w:rsidP="00316C6A">
      <w:pPr>
        <w:pStyle w:val="Heading3"/>
        <w:rPr>
          <w:szCs w:val="22"/>
        </w:rPr>
      </w:pPr>
      <w:r w:rsidRPr="00815FDD">
        <w:rPr>
          <w:szCs w:val="22"/>
        </w:rPr>
        <w:t>Recommended Readings</w:t>
      </w:r>
    </w:p>
    <w:p w14:paraId="6B40894E" w14:textId="77777777" w:rsidR="00316C6A" w:rsidRDefault="00316C6A" w:rsidP="00316C6A">
      <w:pPr>
        <w:pStyle w:val="Bib"/>
        <w:rPr>
          <w:color w:val="222222"/>
          <w:shd w:val="clear" w:color="auto" w:fill="FFFFFF"/>
        </w:rPr>
      </w:pPr>
      <w:r>
        <w:rPr>
          <w:color w:val="222222"/>
          <w:shd w:val="clear" w:color="auto" w:fill="FFFFFF"/>
        </w:rPr>
        <w:t>Blazer, D. (2013). Neurocognitive Disorders in DSM-5.</w:t>
      </w:r>
      <w:r>
        <w:rPr>
          <w:rStyle w:val="apple-converted-space"/>
          <w:color w:val="222222"/>
          <w:shd w:val="clear" w:color="auto" w:fill="FFFFFF"/>
        </w:rPr>
        <w:t> </w:t>
      </w:r>
      <w:r>
        <w:rPr>
          <w:i/>
          <w:iCs/>
          <w:color w:val="222222"/>
          <w:shd w:val="clear" w:color="auto" w:fill="FFFFFF"/>
        </w:rPr>
        <w:t>American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70</w:t>
      </w:r>
      <w:r>
        <w:rPr>
          <w:color w:val="222222"/>
          <w:shd w:val="clear" w:color="auto" w:fill="FFFFFF"/>
        </w:rPr>
        <w:t>(6), 585-587.</w:t>
      </w:r>
    </w:p>
    <w:p w14:paraId="25E062CF" w14:textId="77777777" w:rsidR="00316C6A" w:rsidRDefault="00316C6A" w:rsidP="00316C6A">
      <w:pPr>
        <w:pStyle w:val="Bib"/>
      </w:pPr>
      <w:proofErr w:type="spellStart"/>
      <w:r>
        <w:rPr>
          <w:color w:val="222222"/>
          <w:shd w:val="clear" w:color="auto" w:fill="FFFFFF"/>
        </w:rPr>
        <w:t>Goodkin</w:t>
      </w:r>
      <w:proofErr w:type="spellEnd"/>
      <w:r>
        <w:rPr>
          <w:color w:val="222222"/>
          <w:shd w:val="clear" w:color="auto" w:fill="FFFFFF"/>
        </w:rPr>
        <w:t xml:space="preserve">, K., Fernandez, F., </w:t>
      </w:r>
      <w:proofErr w:type="spellStart"/>
      <w:r>
        <w:rPr>
          <w:color w:val="222222"/>
          <w:shd w:val="clear" w:color="auto" w:fill="FFFFFF"/>
        </w:rPr>
        <w:t>Forstein</w:t>
      </w:r>
      <w:proofErr w:type="spellEnd"/>
      <w:r>
        <w:rPr>
          <w:color w:val="222222"/>
          <w:shd w:val="clear" w:color="auto" w:fill="FFFFFF"/>
        </w:rPr>
        <w:t xml:space="preserve">, M., Miller, E. N., Becker, J. T., </w:t>
      </w:r>
      <w:proofErr w:type="spellStart"/>
      <w:r>
        <w:rPr>
          <w:color w:val="222222"/>
          <w:shd w:val="clear" w:color="auto" w:fill="FFFFFF"/>
        </w:rPr>
        <w:t>Douaihy</w:t>
      </w:r>
      <w:proofErr w:type="spellEnd"/>
      <w:r>
        <w:rPr>
          <w:color w:val="222222"/>
          <w:shd w:val="clear" w:color="auto" w:fill="FFFFFF"/>
        </w:rPr>
        <w:t>, A.&amp; Singh, D. (2011). A perspective on the proposal for neurocognitive disorder criteria in DSM-5 as applied to HIV-associated neurocognitive disorders.</w:t>
      </w:r>
      <w:r>
        <w:rPr>
          <w:rStyle w:val="apple-converted-space"/>
          <w:color w:val="222222"/>
          <w:shd w:val="clear" w:color="auto" w:fill="FFFFFF"/>
        </w:rPr>
        <w:t> </w:t>
      </w:r>
      <w:r>
        <w:rPr>
          <w:i/>
          <w:iCs/>
          <w:color w:val="222222"/>
          <w:shd w:val="clear" w:color="auto" w:fill="FFFFFF"/>
        </w:rPr>
        <w:t>Neuro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w:t>
      </w:r>
      <w:r>
        <w:rPr>
          <w:color w:val="222222"/>
          <w:shd w:val="clear" w:color="auto" w:fill="FFFFFF"/>
        </w:rPr>
        <w:t>(5), 431-440.</w:t>
      </w:r>
    </w:p>
    <w:p w14:paraId="2C3B6136" w14:textId="77777777" w:rsidR="00316C6A" w:rsidRPr="006156F1" w:rsidRDefault="00316C6A" w:rsidP="00316C6A">
      <w:pPr>
        <w:pStyle w:val="Bib"/>
        <w:rPr>
          <w:color w:val="222222"/>
          <w:shd w:val="clear" w:color="auto" w:fill="FFFFFF"/>
        </w:rPr>
      </w:pPr>
      <w:r>
        <w:rPr>
          <w:color w:val="222222"/>
          <w:shd w:val="clear" w:color="auto" w:fill="FFFFFF"/>
        </w:rPr>
        <w:t>Remington, R. (2012). Neurocognitive Diagnostic Challenges and the DSM-5: Perspectives from the Front Lines of Clinical Practice.</w:t>
      </w:r>
      <w:r>
        <w:rPr>
          <w:rStyle w:val="apple-converted-space"/>
          <w:color w:val="222222"/>
          <w:shd w:val="clear" w:color="auto" w:fill="FFFFFF"/>
        </w:rPr>
        <w:t> </w:t>
      </w:r>
      <w:r>
        <w:rPr>
          <w:i/>
          <w:iCs/>
          <w:color w:val="222222"/>
          <w:shd w:val="clear" w:color="auto" w:fill="FFFFFF"/>
        </w:rPr>
        <w:t>Issues in Mental Health Nursing</w:t>
      </w:r>
      <w:r>
        <w:rPr>
          <w:color w:val="222222"/>
          <w:shd w:val="clear" w:color="auto" w:fill="FFFFFF"/>
        </w:rPr>
        <w:t>,</w:t>
      </w:r>
      <w:r>
        <w:rPr>
          <w:rStyle w:val="apple-converted-space"/>
          <w:color w:val="222222"/>
          <w:shd w:val="clear" w:color="auto" w:fill="FFFFFF"/>
        </w:rPr>
        <w:t> </w:t>
      </w:r>
      <w:r>
        <w:rPr>
          <w:i/>
          <w:iCs/>
          <w:color w:val="222222"/>
          <w:shd w:val="clear" w:color="auto" w:fill="FFFFFF"/>
        </w:rPr>
        <w:t>33</w:t>
      </w:r>
      <w:r>
        <w:rPr>
          <w:color w:val="222222"/>
          <w:shd w:val="clear" w:color="auto" w:fill="FFFFFF"/>
        </w:rPr>
        <w:t>(9), 626-629.</w:t>
      </w:r>
    </w:p>
    <w:tbl>
      <w:tblPr>
        <w:tblW w:w="0" w:type="auto"/>
        <w:tblInd w:w="18" w:type="dxa"/>
        <w:tblLook w:val="04A0" w:firstRow="1" w:lastRow="0" w:firstColumn="1" w:lastColumn="0" w:noHBand="0" w:noVBand="1"/>
      </w:tblPr>
      <w:tblGrid>
        <w:gridCol w:w="8010"/>
        <w:gridCol w:w="1530"/>
      </w:tblGrid>
      <w:tr w:rsidR="00316C6A" w:rsidRPr="00C716BD" w14:paraId="050C7E79"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7D0D2F6D"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7DE16E7E" w14:textId="77777777" w:rsidR="00316C6A" w:rsidRPr="00C716BD" w:rsidRDefault="00316C6A" w:rsidP="00316C6A">
            <w:pPr>
              <w:keepNext/>
              <w:numPr>
                <w:ilvl w:val="0"/>
                <w:numId w:val="35"/>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4C58C864"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09F8B40" w14:textId="77777777" w:rsidTr="00316C6A">
        <w:trPr>
          <w:cantSplit/>
        </w:trPr>
        <w:tc>
          <w:tcPr>
            <w:tcW w:w="9540" w:type="dxa"/>
            <w:gridSpan w:val="2"/>
          </w:tcPr>
          <w:p w14:paraId="4B5C88C6" w14:textId="77777777" w:rsidR="00316C6A" w:rsidRDefault="00316C6A" w:rsidP="00316C6A">
            <w:pPr>
              <w:keepNext/>
              <w:rPr>
                <w:rFonts w:cs="Arial"/>
                <w:b/>
                <w:bCs/>
                <w:color w:val="262626"/>
                <w:sz w:val="22"/>
                <w:szCs w:val="22"/>
              </w:rPr>
            </w:pPr>
          </w:p>
          <w:p w14:paraId="37F80333"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0BCFE242" w14:textId="77777777" w:rsidTr="00316C6A">
        <w:trPr>
          <w:cantSplit/>
        </w:trPr>
        <w:tc>
          <w:tcPr>
            <w:tcW w:w="9540" w:type="dxa"/>
            <w:gridSpan w:val="2"/>
          </w:tcPr>
          <w:p w14:paraId="43ADFA48" w14:textId="77777777" w:rsidR="00316C6A" w:rsidRPr="00865CB5" w:rsidRDefault="00316C6A" w:rsidP="00316C6A">
            <w:pPr>
              <w:pStyle w:val="Level1"/>
              <w:numPr>
                <w:ilvl w:val="0"/>
                <w:numId w:val="0"/>
              </w:numPr>
            </w:pPr>
          </w:p>
          <w:p w14:paraId="04676271" w14:textId="77777777" w:rsidR="00316C6A" w:rsidRPr="009D7955" w:rsidRDefault="00316C6A" w:rsidP="00316C6A">
            <w:pPr>
              <w:pStyle w:val="Level1"/>
              <w:tabs>
                <w:tab w:val="clear" w:pos="342"/>
                <w:tab w:val="num" w:pos="2340"/>
              </w:tabs>
              <w:ind w:left="2268" w:hanging="288"/>
            </w:pPr>
            <w:r>
              <w:t>Personality Disorders</w:t>
            </w:r>
          </w:p>
          <w:p w14:paraId="0D384B11" w14:textId="77777777" w:rsidR="00316C6A" w:rsidRDefault="00316C6A" w:rsidP="00316C6A">
            <w:pPr>
              <w:pStyle w:val="Level2"/>
              <w:numPr>
                <w:ilvl w:val="3"/>
                <w:numId w:val="1"/>
              </w:numPr>
            </w:pPr>
            <w:r>
              <w:t>Description of Personality Disorders</w:t>
            </w:r>
          </w:p>
          <w:p w14:paraId="43A47FA0" w14:textId="77777777" w:rsidR="00316C6A" w:rsidRDefault="00316C6A" w:rsidP="00316C6A">
            <w:pPr>
              <w:pStyle w:val="Level2"/>
              <w:numPr>
                <w:ilvl w:val="3"/>
                <w:numId w:val="1"/>
              </w:numPr>
            </w:pPr>
            <w:r>
              <w:t>Assessment of Personality Disorders</w:t>
            </w:r>
          </w:p>
          <w:p w14:paraId="18C0FCA9" w14:textId="77777777" w:rsidR="00316C6A" w:rsidRPr="005A09FB" w:rsidRDefault="00316C6A" w:rsidP="00316C6A">
            <w:pPr>
              <w:pStyle w:val="Level2"/>
              <w:numPr>
                <w:ilvl w:val="3"/>
                <w:numId w:val="1"/>
              </w:numPr>
            </w:pPr>
            <w:r>
              <w:t>Diagnostic Coding of Personality Disorders</w:t>
            </w:r>
          </w:p>
          <w:p w14:paraId="3EA9A993" w14:textId="77777777" w:rsidR="00316C6A" w:rsidRPr="00A2611A" w:rsidRDefault="00316C6A" w:rsidP="00316C6A">
            <w:pPr>
              <w:pStyle w:val="Level1"/>
              <w:tabs>
                <w:tab w:val="clear" w:pos="342"/>
                <w:tab w:val="num" w:pos="2340"/>
              </w:tabs>
              <w:ind w:left="2268" w:hanging="288"/>
            </w:pPr>
            <w:r>
              <w:t>Diversity in practice: engaging, assessment, intervention</w:t>
            </w:r>
          </w:p>
          <w:p w14:paraId="0DDB3F80" w14:textId="77777777" w:rsidR="00316C6A" w:rsidRPr="005A09FB" w:rsidRDefault="00316C6A" w:rsidP="00316C6A">
            <w:pPr>
              <w:pStyle w:val="Level1"/>
              <w:tabs>
                <w:tab w:val="clear" w:pos="342"/>
                <w:tab w:val="num" w:pos="2340"/>
              </w:tabs>
              <w:ind w:left="2268" w:hanging="288"/>
            </w:pPr>
            <w:r>
              <w:t>Critical thinking and differential diagnosis as it results from individual presentation.</w:t>
            </w:r>
          </w:p>
          <w:p w14:paraId="2F1FD5D6" w14:textId="77777777" w:rsidR="00316C6A" w:rsidRPr="005A09FB" w:rsidRDefault="00316C6A" w:rsidP="00316C6A">
            <w:pPr>
              <w:pStyle w:val="Level1"/>
              <w:tabs>
                <w:tab w:val="clear" w:pos="342"/>
                <w:tab w:val="num" w:pos="2340"/>
              </w:tabs>
              <w:ind w:left="2268" w:hanging="288"/>
            </w:pPr>
            <w:r>
              <w:t>Ethical practice</w:t>
            </w:r>
          </w:p>
          <w:p w14:paraId="735B3F64" w14:textId="77777777" w:rsidR="00316C6A" w:rsidRPr="006662CE" w:rsidRDefault="00316C6A" w:rsidP="00316C6A">
            <w:pPr>
              <w:pStyle w:val="Level1"/>
              <w:tabs>
                <w:tab w:val="clear" w:pos="342"/>
                <w:tab w:val="num" w:pos="2340"/>
              </w:tabs>
              <w:ind w:left="2268" w:hanging="288"/>
            </w:pPr>
            <w:r>
              <w:t>Engage, asses, intervene, and evaluate</w:t>
            </w:r>
          </w:p>
          <w:p w14:paraId="0E9BD891" w14:textId="77777777" w:rsidR="00316C6A" w:rsidRPr="00487009" w:rsidRDefault="00316C6A" w:rsidP="00316C6A">
            <w:pPr>
              <w:pStyle w:val="Level1"/>
              <w:numPr>
                <w:ilvl w:val="0"/>
                <w:numId w:val="0"/>
              </w:numPr>
              <w:ind w:left="1980"/>
            </w:pPr>
          </w:p>
        </w:tc>
      </w:tr>
    </w:tbl>
    <w:p w14:paraId="4127BE91" w14:textId="77777777" w:rsidR="00316C6A" w:rsidRDefault="00316C6A" w:rsidP="00316C6A">
      <w:pPr>
        <w:pStyle w:val="Heading3"/>
        <w:rPr>
          <w:szCs w:val="22"/>
        </w:rPr>
      </w:pPr>
      <w:r w:rsidRPr="00815FDD">
        <w:rPr>
          <w:szCs w:val="22"/>
        </w:rPr>
        <w:t>Required Readings</w:t>
      </w:r>
    </w:p>
    <w:p w14:paraId="2CC68A2F" w14:textId="77777777" w:rsidR="00316C6A" w:rsidRPr="009D7955" w:rsidRDefault="00316C6A" w:rsidP="00316C6A">
      <w:pPr>
        <w:rPr>
          <w:lang w:val="x-none" w:eastAsia="x-none"/>
        </w:rPr>
      </w:pPr>
    </w:p>
    <w:p w14:paraId="57AFE7D1" w14:textId="77777777" w:rsidR="00316C6A" w:rsidRPr="00815FDD" w:rsidRDefault="00316C6A" w:rsidP="00316C6A">
      <w:pPr>
        <w:pStyle w:val="Bib"/>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25D265A" w14:textId="77777777" w:rsidR="00316C6A" w:rsidRPr="00815FDD" w:rsidRDefault="00316C6A" w:rsidP="00316C6A">
      <w:pPr>
        <w:pStyle w:val="Heading3"/>
        <w:rPr>
          <w:szCs w:val="22"/>
        </w:rPr>
      </w:pPr>
      <w:r w:rsidRPr="00815FDD">
        <w:rPr>
          <w:szCs w:val="22"/>
        </w:rPr>
        <w:t>Recommended Readings</w:t>
      </w:r>
    </w:p>
    <w:p w14:paraId="1A9513FA" w14:textId="77777777" w:rsidR="00316C6A" w:rsidRDefault="00316C6A" w:rsidP="00316C6A">
      <w:pPr>
        <w:pStyle w:val="Bib"/>
        <w:rPr>
          <w:color w:val="222222"/>
          <w:shd w:val="clear" w:color="auto" w:fill="FFFFFF"/>
        </w:rPr>
      </w:pPr>
      <w:r>
        <w:rPr>
          <w:color w:val="222222"/>
          <w:shd w:val="clear" w:color="auto" w:fill="FFFFFF"/>
        </w:rPr>
        <w:t>Hopwood, C. J. (2011). Personality traits in the DSM–5.</w:t>
      </w:r>
      <w:r>
        <w:rPr>
          <w:rStyle w:val="apple-converted-space"/>
          <w:color w:val="222222"/>
          <w:shd w:val="clear" w:color="auto" w:fill="FFFFFF"/>
        </w:rPr>
        <w:t> </w:t>
      </w:r>
      <w:r>
        <w:rPr>
          <w:i/>
          <w:iCs/>
          <w:color w:val="222222"/>
          <w:shd w:val="clear" w:color="auto" w:fill="FFFFFF"/>
        </w:rPr>
        <w:t>Journal of personality assessment</w:t>
      </w:r>
      <w:r>
        <w:rPr>
          <w:color w:val="222222"/>
          <w:shd w:val="clear" w:color="auto" w:fill="FFFFFF"/>
        </w:rPr>
        <w:t>,</w:t>
      </w:r>
      <w:r>
        <w:rPr>
          <w:rStyle w:val="apple-converted-space"/>
          <w:color w:val="222222"/>
          <w:shd w:val="clear" w:color="auto" w:fill="FFFFFF"/>
        </w:rPr>
        <w:t> </w:t>
      </w:r>
      <w:r>
        <w:rPr>
          <w:i/>
          <w:iCs/>
          <w:color w:val="222222"/>
          <w:shd w:val="clear" w:color="auto" w:fill="FFFFFF"/>
        </w:rPr>
        <w:t>93</w:t>
      </w:r>
      <w:r>
        <w:rPr>
          <w:color w:val="222222"/>
          <w:shd w:val="clear" w:color="auto" w:fill="FFFFFF"/>
        </w:rPr>
        <w:t>(4), 398-405.</w:t>
      </w:r>
    </w:p>
    <w:p w14:paraId="642C2A05" w14:textId="77777777" w:rsidR="00316C6A" w:rsidRDefault="00316C6A" w:rsidP="00316C6A">
      <w:pPr>
        <w:pStyle w:val="Bib"/>
        <w:rPr>
          <w:color w:val="222222"/>
          <w:shd w:val="clear" w:color="auto" w:fill="FFFFFF"/>
        </w:rPr>
      </w:pPr>
      <w:r>
        <w:rPr>
          <w:color w:val="222222"/>
          <w:shd w:val="clear" w:color="auto" w:fill="FFFFFF"/>
        </w:rPr>
        <w:t>Miller, J. D., &amp; Levy, K. N. (2011). Personality and Personality Disorders in the DSM-5.</w:t>
      </w:r>
      <w:r>
        <w:rPr>
          <w:rStyle w:val="apple-converted-space"/>
          <w:color w:val="222222"/>
          <w:shd w:val="clear" w:color="auto" w:fill="FFFFFF"/>
        </w:rPr>
        <w:t> </w:t>
      </w:r>
      <w:r>
        <w:rPr>
          <w:i/>
          <w:iCs/>
          <w:color w:val="222222"/>
          <w:shd w:val="clear" w:color="auto" w:fill="FFFFFF"/>
        </w:rPr>
        <w:t>Personality Disorders: Theory, Research, and Treatment</w:t>
      </w:r>
      <w:r>
        <w:rPr>
          <w:color w:val="222222"/>
          <w:shd w:val="clear" w:color="auto" w:fill="FFFFFF"/>
        </w:rPr>
        <w:t>,</w:t>
      </w:r>
      <w:r>
        <w:rPr>
          <w:rStyle w:val="apple-converted-space"/>
          <w:color w:val="222222"/>
          <w:shd w:val="clear" w:color="auto" w:fill="FFFFFF"/>
        </w:rPr>
        <w:t> </w:t>
      </w:r>
      <w:r>
        <w:rPr>
          <w:i/>
          <w:iCs/>
          <w:color w:val="222222"/>
          <w:shd w:val="clear" w:color="auto" w:fill="FFFFFF"/>
        </w:rPr>
        <w:t>2</w:t>
      </w:r>
      <w:r>
        <w:rPr>
          <w:color w:val="222222"/>
          <w:shd w:val="clear" w:color="auto" w:fill="FFFFFF"/>
        </w:rPr>
        <w:t>(1), 1-3.</w:t>
      </w:r>
    </w:p>
    <w:p w14:paraId="0D54F79B" w14:textId="77777777" w:rsidR="00316C6A" w:rsidRDefault="00316C6A" w:rsidP="00316C6A">
      <w:pPr>
        <w:pStyle w:val="Bib"/>
        <w:rPr>
          <w:color w:val="222222"/>
          <w:shd w:val="clear" w:color="auto" w:fill="FFFFFF"/>
        </w:rPr>
      </w:pPr>
      <w:proofErr w:type="spellStart"/>
      <w:r>
        <w:rPr>
          <w:color w:val="222222"/>
          <w:shd w:val="clear" w:color="auto" w:fill="FFFFFF"/>
        </w:rPr>
        <w:t>Skodol</w:t>
      </w:r>
      <w:proofErr w:type="spellEnd"/>
      <w:r>
        <w:rPr>
          <w:color w:val="222222"/>
          <w:shd w:val="clear" w:color="auto" w:fill="FFFFFF"/>
        </w:rPr>
        <w:t>, A. E. (2012). Personality disorders in DSM-5.</w:t>
      </w:r>
      <w:r>
        <w:rPr>
          <w:rStyle w:val="apple-converted-space"/>
          <w:color w:val="222222"/>
          <w:shd w:val="clear" w:color="auto" w:fill="FFFFFF"/>
        </w:rPr>
        <w:t> </w:t>
      </w:r>
      <w:r>
        <w:rPr>
          <w:i/>
          <w:iCs/>
          <w:color w:val="222222"/>
          <w:shd w:val="clear" w:color="auto" w:fill="FFFFFF"/>
        </w:rPr>
        <w:t xml:space="preserve">Annual Review </w:t>
      </w:r>
      <w:proofErr w:type="gramStart"/>
      <w:r>
        <w:rPr>
          <w:i/>
          <w:iCs/>
          <w:color w:val="222222"/>
          <w:shd w:val="clear" w:color="auto" w:fill="FFFFFF"/>
        </w:rPr>
        <w:t>Of</w:t>
      </w:r>
      <w:proofErr w:type="gramEnd"/>
      <w:r>
        <w:rPr>
          <w:i/>
          <w:iCs/>
          <w:color w:val="222222"/>
          <w:shd w:val="clear" w:color="auto" w:fill="FFFFFF"/>
        </w:rPr>
        <w:t xml:space="preserve"> Clinical Psychology</w:t>
      </w:r>
      <w:r>
        <w:rPr>
          <w:color w:val="222222"/>
          <w:shd w:val="clear" w:color="auto" w:fill="FFFFFF"/>
        </w:rPr>
        <w:t>,</w:t>
      </w:r>
      <w:r>
        <w:rPr>
          <w:rStyle w:val="apple-converted-space"/>
          <w:color w:val="222222"/>
          <w:shd w:val="clear" w:color="auto" w:fill="FFFFFF"/>
        </w:rPr>
        <w:t> </w:t>
      </w:r>
      <w:r>
        <w:rPr>
          <w:i/>
          <w:iCs/>
          <w:color w:val="222222"/>
          <w:shd w:val="clear" w:color="auto" w:fill="FFFFFF"/>
        </w:rPr>
        <w:t>8</w:t>
      </w:r>
      <w:r>
        <w:rPr>
          <w:color w:val="222222"/>
          <w:shd w:val="clear" w:color="auto" w:fill="FFFFFF"/>
        </w:rPr>
        <w:t>, 317-344.</w:t>
      </w:r>
    </w:p>
    <w:p w14:paraId="0FABBD78" w14:textId="77777777" w:rsidR="00316C6A" w:rsidRPr="00316C6A" w:rsidRDefault="00316C6A" w:rsidP="00316C6A">
      <w:pPr>
        <w:pStyle w:val="Bib"/>
      </w:pPr>
      <w:proofErr w:type="spellStart"/>
      <w:r>
        <w:rPr>
          <w:color w:val="222222"/>
          <w:shd w:val="clear" w:color="auto" w:fill="FFFFFF"/>
        </w:rPr>
        <w:t>Widiger</w:t>
      </w:r>
      <w:proofErr w:type="spellEnd"/>
      <w:r>
        <w:rPr>
          <w:color w:val="222222"/>
          <w:shd w:val="clear" w:color="auto" w:fill="FFFFFF"/>
        </w:rPr>
        <w:t>, T. A. (2011). The DSM-</w:t>
      </w:r>
      <w:proofErr w:type="gramStart"/>
      <w:r>
        <w:rPr>
          <w:color w:val="222222"/>
          <w:shd w:val="clear" w:color="auto" w:fill="FFFFFF"/>
        </w:rPr>
        <w:t>5 dimensional</w:t>
      </w:r>
      <w:proofErr w:type="gramEnd"/>
      <w:r>
        <w:rPr>
          <w:color w:val="222222"/>
          <w:shd w:val="clear" w:color="auto" w:fill="FFFFFF"/>
        </w:rPr>
        <w:t xml:space="preserve"> model of personality disorder: Rationale and empirical support.</w:t>
      </w:r>
      <w:r>
        <w:rPr>
          <w:rStyle w:val="apple-converted-space"/>
          <w:color w:val="222222"/>
          <w:shd w:val="clear" w:color="auto" w:fill="FFFFFF"/>
        </w:rPr>
        <w:t> </w:t>
      </w:r>
      <w:r>
        <w:rPr>
          <w:i/>
          <w:iCs/>
          <w:color w:val="222222"/>
          <w:shd w:val="clear" w:color="auto" w:fill="FFFFFF"/>
        </w:rPr>
        <w:t>Journal of personality disorders</w:t>
      </w:r>
      <w:r>
        <w:rPr>
          <w:color w:val="222222"/>
          <w:shd w:val="clear" w:color="auto" w:fill="FFFFFF"/>
        </w:rPr>
        <w:t>,</w:t>
      </w:r>
      <w:r>
        <w:rPr>
          <w:rStyle w:val="apple-converted-space"/>
          <w:color w:val="222222"/>
          <w:shd w:val="clear" w:color="auto" w:fill="FFFFFF"/>
        </w:rPr>
        <w:t> </w:t>
      </w:r>
      <w:r>
        <w:rPr>
          <w:i/>
          <w:iCs/>
          <w:color w:val="222222"/>
          <w:shd w:val="clear" w:color="auto" w:fill="FFFFFF"/>
        </w:rPr>
        <w:t>25</w:t>
      </w:r>
      <w:r>
        <w:rPr>
          <w:color w:val="222222"/>
          <w:shd w:val="clear" w:color="auto" w:fill="FFFFFF"/>
        </w:rPr>
        <w:t>(2), 222-234.</w:t>
      </w:r>
    </w:p>
    <w:tbl>
      <w:tblPr>
        <w:tblW w:w="0" w:type="auto"/>
        <w:tblInd w:w="18" w:type="dxa"/>
        <w:tblLook w:val="04A0" w:firstRow="1" w:lastRow="0" w:firstColumn="1" w:lastColumn="0" w:noHBand="0" w:noVBand="1"/>
      </w:tblPr>
      <w:tblGrid>
        <w:gridCol w:w="7380"/>
        <w:gridCol w:w="2160"/>
      </w:tblGrid>
      <w:tr w:rsidR="00316C6A" w:rsidRPr="00C716BD" w14:paraId="44FF16D1" w14:textId="77777777" w:rsidTr="00316C6A">
        <w:trPr>
          <w:cantSplit/>
          <w:tblHeader/>
        </w:trPr>
        <w:tc>
          <w:tcPr>
            <w:tcW w:w="7380" w:type="dxa"/>
            <w:shd w:val="clear" w:color="auto" w:fill="C00000"/>
          </w:tcPr>
          <w:p w14:paraId="4A9054FF"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E19A184" w14:textId="77777777" w:rsidR="00316C6A" w:rsidRPr="00BD3329" w:rsidRDefault="00316C6A" w:rsidP="00316C6A">
            <w:pPr>
              <w:pStyle w:val="Level1"/>
              <w:numPr>
                <w:ilvl w:val="0"/>
                <w:numId w:val="35"/>
              </w:numPr>
              <w:rPr>
                <w:b/>
                <w:color w:val="FFFFFF"/>
                <w:sz w:val="22"/>
                <w:szCs w:val="22"/>
              </w:rPr>
            </w:pPr>
            <w:r w:rsidRPr="00BD3329">
              <w:rPr>
                <w:b/>
                <w:color w:val="FFFFFF"/>
                <w:sz w:val="22"/>
                <w:szCs w:val="22"/>
              </w:rPr>
              <w:t>Paraphilic Disorders</w:t>
            </w:r>
          </w:p>
          <w:p w14:paraId="5856077D" w14:textId="77777777" w:rsidR="00316C6A" w:rsidRPr="00BD3329" w:rsidRDefault="00316C6A" w:rsidP="00316C6A">
            <w:pPr>
              <w:pStyle w:val="Level1"/>
              <w:numPr>
                <w:ilvl w:val="0"/>
                <w:numId w:val="35"/>
              </w:numPr>
              <w:rPr>
                <w:b/>
                <w:color w:val="FFFFFF"/>
                <w:sz w:val="22"/>
                <w:szCs w:val="22"/>
              </w:rPr>
            </w:pPr>
            <w:r w:rsidRPr="00BD3329">
              <w:rPr>
                <w:b/>
                <w:color w:val="FFFFFF"/>
                <w:sz w:val="22"/>
                <w:szCs w:val="22"/>
              </w:rPr>
              <w:t>Other Mental Disorders</w:t>
            </w:r>
          </w:p>
          <w:p w14:paraId="776A2BA3" w14:textId="77777777" w:rsidR="00316C6A" w:rsidRPr="0003416A" w:rsidRDefault="00316C6A" w:rsidP="00316C6A">
            <w:pPr>
              <w:pStyle w:val="Level1"/>
              <w:numPr>
                <w:ilvl w:val="0"/>
                <w:numId w:val="35"/>
              </w:numPr>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3F18F544" w14:textId="77777777" w:rsidR="00316C6A" w:rsidRDefault="00316C6A" w:rsidP="00316C6A">
            <w:pPr>
              <w:keepNext/>
              <w:spacing w:before="20" w:after="20"/>
              <w:jc w:val="center"/>
              <w:rPr>
                <w:rFonts w:cs="Arial"/>
                <w:b/>
                <w:color w:val="FFFFFF"/>
                <w:sz w:val="22"/>
                <w:szCs w:val="22"/>
              </w:rPr>
            </w:pPr>
          </w:p>
          <w:p w14:paraId="3B85FEA8" w14:textId="77777777" w:rsidR="00316C6A" w:rsidRDefault="00316C6A" w:rsidP="00316C6A">
            <w:pPr>
              <w:keepNext/>
              <w:spacing w:before="20" w:after="20"/>
              <w:jc w:val="center"/>
              <w:rPr>
                <w:rFonts w:cs="Arial"/>
                <w:b/>
                <w:color w:val="FFFFFF"/>
                <w:sz w:val="22"/>
                <w:szCs w:val="22"/>
              </w:rPr>
            </w:pPr>
          </w:p>
          <w:p w14:paraId="1E873B6A" w14:textId="77777777" w:rsidR="00316C6A" w:rsidRPr="00C716BD" w:rsidRDefault="00316C6A" w:rsidP="00316C6A">
            <w:pPr>
              <w:keepNext/>
              <w:spacing w:before="20" w:after="20"/>
              <w:jc w:val="center"/>
              <w:rPr>
                <w:rFonts w:cs="Arial"/>
                <w:b/>
                <w:color w:val="FFFFFF"/>
                <w:sz w:val="22"/>
                <w:szCs w:val="22"/>
              </w:rPr>
            </w:pPr>
          </w:p>
        </w:tc>
      </w:tr>
      <w:tr w:rsidR="00316C6A" w:rsidRPr="00C716BD" w14:paraId="67B3C4C7" w14:textId="77777777" w:rsidTr="00316C6A">
        <w:trPr>
          <w:cantSplit/>
        </w:trPr>
        <w:tc>
          <w:tcPr>
            <w:tcW w:w="9540" w:type="dxa"/>
            <w:gridSpan w:val="2"/>
          </w:tcPr>
          <w:p w14:paraId="091B2A71" w14:textId="77777777" w:rsidR="00316C6A" w:rsidRDefault="00316C6A" w:rsidP="00316C6A">
            <w:pPr>
              <w:keepNext/>
              <w:rPr>
                <w:rFonts w:cs="Arial"/>
                <w:b/>
                <w:bCs/>
                <w:color w:val="262626"/>
                <w:sz w:val="22"/>
                <w:szCs w:val="22"/>
              </w:rPr>
            </w:pPr>
          </w:p>
          <w:p w14:paraId="7237F4B5"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26959239" w14:textId="77777777" w:rsidTr="00316C6A">
        <w:trPr>
          <w:cantSplit/>
        </w:trPr>
        <w:tc>
          <w:tcPr>
            <w:tcW w:w="9540" w:type="dxa"/>
            <w:gridSpan w:val="2"/>
          </w:tcPr>
          <w:p w14:paraId="7690FE66" w14:textId="77777777" w:rsidR="00316C6A" w:rsidRPr="00BC696E" w:rsidRDefault="00316C6A" w:rsidP="00316C6A">
            <w:pPr>
              <w:pStyle w:val="Level1"/>
              <w:numPr>
                <w:ilvl w:val="0"/>
                <w:numId w:val="0"/>
              </w:numPr>
            </w:pPr>
          </w:p>
          <w:p w14:paraId="337C95C7" w14:textId="77777777" w:rsidR="00316C6A" w:rsidRDefault="00316C6A" w:rsidP="00316C6A">
            <w:pPr>
              <w:pStyle w:val="Level1"/>
              <w:tabs>
                <w:tab w:val="clear" w:pos="342"/>
                <w:tab w:val="num" w:pos="2340"/>
              </w:tabs>
              <w:ind w:left="2268" w:hanging="288"/>
            </w:pPr>
            <w:r w:rsidRPr="00487009">
              <w:t>P</w:t>
            </w:r>
            <w:r>
              <w:t>araphilic Disorders</w:t>
            </w:r>
          </w:p>
          <w:p w14:paraId="4D8ABD8C" w14:textId="77777777" w:rsidR="00316C6A" w:rsidRPr="00C1603E" w:rsidRDefault="00316C6A" w:rsidP="00316C6A">
            <w:pPr>
              <w:pStyle w:val="Level2"/>
              <w:numPr>
                <w:ilvl w:val="3"/>
                <w:numId w:val="1"/>
              </w:numPr>
            </w:pPr>
            <w:r>
              <w:t>Description of Paraphilic Disorders</w:t>
            </w:r>
          </w:p>
          <w:p w14:paraId="5E967DEC" w14:textId="77777777" w:rsidR="00316C6A" w:rsidRPr="006662CE" w:rsidRDefault="00316C6A" w:rsidP="00316C6A">
            <w:pPr>
              <w:pStyle w:val="Level2"/>
              <w:numPr>
                <w:ilvl w:val="3"/>
                <w:numId w:val="1"/>
              </w:numPr>
            </w:pPr>
            <w:r>
              <w:t>Assessment of Paraphilic Disorders</w:t>
            </w:r>
          </w:p>
          <w:p w14:paraId="4E69AD50" w14:textId="77777777" w:rsidR="00316C6A" w:rsidRPr="006662CE" w:rsidRDefault="00316C6A" w:rsidP="00316C6A">
            <w:pPr>
              <w:pStyle w:val="Level2"/>
              <w:numPr>
                <w:ilvl w:val="3"/>
                <w:numId w:val="1"/>
              </w:numPr>
            </w:pPr>
            <w:r>
              <w:t>Diagnostic Coding of Paraphilic Disorders</w:t>
            </w:r>
          </w:p>
          <w:p w14:paraId="472AA317" w14:textId="77777777" w:rsidR="00316C6A" w:rsidRPr="00C714E1" w:rsidRDefault="00316C6A" w:rsidP="00316C6A">
            <w:pPr>
              <w:pStyle w:val="Level2"/>
              <w:numPr>
                <w:ilvl w:val="0"/>
                <w:numId w:val="0"/>
              </w:numPr>
              <w:ind w:left="1296"/>
            </w:pPr>
          </w:p>
          <w:p w14:paraId="49BF78B4" w14:textId="77777777" w:rsidR="00316C6A" w:rsidRPr="00C714E1" w:rsidRDefault="00316C6A" w:rsidP="00316C6A">
            <w:pPr>
              <w:pStyle w:val="Level1"/>
              <w:tabs>
                <w:tab w:val="clear" w:pos="342"/>
                <w:tab w:val="num" w:pos="2340"/>
              </w:tabs>
              <w:ind w:left="2268" w:hanging="288"/>
            </w:pPr>
            <w:r>
              <w:t>Other Mental Disorders</w:t>
            </w:r>
          </w:p>
          <w:p w14:paraId="518678F1" w14:textId="77777777" w:rsidR="00316C6A" w:rsidRDefault="00316C6A" w:rsidP="00316C6A">
            <w:pPr>
              <w:pStyle w:val="Level2"/>
              <w:numPr>
                <w:ilvl w:val="3"/>
                <w:numId w:val="1"/>
              </w:numPr>
            </w:pPr>
            <w:r>
              <w:t>Description of Other Mental Disorders</w:t>
            </w:r>
          </w:p>
          <w:p w14:paraId="2EDA9071" w14:textId="77777777" w:rsidR="00316C6A" w:rsidRDefault="00316C6A" w:rsidP="00316C6A">
            <w:pPr>
              <w:pStyle w:val="Level2"/>
              <w:numPr>
                <w:ilvl w:val="3"/>
                <w:numId w:val="1"/>
              </w:numPr>
            </w:pPr>
            <w:r>
              <w:t>Assessment of Other Mental Disorders</w:t>
            </w:r>
          </w:p>
          <w:p w14:paraId="11E3FF31" w14:textId="77777777" w:rsidR="00316C6A" w:rsidRPr="009D2348" w:rsidRDefault="00316C6A" w:rsidP="00316C6A">
            <w:pPr>
              <w:pStyle w:val="Level2"/>
              <w:numPr>
                <w:ilvl w:val="3"/>
                <w:numId w:val="1"/>
              </w:numPr>
            </w:pPr>
            <w:r>
              <w:t>Diagnostic Coding of Other Mental Disorders</w:t>
            </w:r>
          </w:p>
          <w:p w14:paraId="72C1C0DB" w14:textId="77777777" w:rsidR="00316C6A" w:rsidRPr="00C714E1" w:rsidRDefault="00316C6A" w:rsidP="00316C6A">
            <w:pPr>
              <w:pStyle w:val="Level2"/>
              <w:numPr>
                <w:ilvl w:val="0"/>
                <w:numId w:val="0"/>
              </w:numPr>
              <w:ind w:left="1296"/>
            </w:pPr>
          </w:p>
          <w:p w14:paraId="0E108B65" w14:textId="77777777" w:rsidR="00316C6A" w:rsidRPr="009D2348" w:rsidRDefault="00316C6A" w:rsidP="00316C6A">
            <w:pPr>
              <w:pStyle w:val="Level1"/>
              <w:tabs>
                <w:tab w:val="clear" w:pos="342"/>
                <w:tab w:val="num" w:pos="2340"/>
              </w:tabs>
              <w:ind w:left="2268" w:hanging="288"/>
            </w:pPr>
            <w:r>
              <w:t>Medication-Induced Movement Disorders and Other Adverse Effects of Medication</w:t>
            </w:r>
          </w:p>
          <w:p w14:paraId="2BC062A8" w14:textId="77777777" w:rsidR="00316C6A" w:rsidRPr="00C1603E" w:rsidRDefault="00316C6A" w:rsidP="00316C6A">
            <w:pPr>
              <w:pStyle w:val="Level2"/>
              <w:numPr>
                <w:ilvl w:val="3"/>
                <w:numId w:val="1"/>
              </w:numPr>
            </w:pPr>
            <w:r>
              <w:t>Description of Medication-Induced Movement Disorders and Other Adverse Effects of Medication</w:t>
            </w:r>
          </w:p>
          <w:p w14:paraId="0E958D05" w14:textId="77777777" w:rsidR="00316C6A" w:rsidRPr="006662CE" w:rsidRDefault="00316C6A" w:rsidP="00316C6A">
            <w:pPr>
              <w:pStyle w:val="Level2"/>
              <w:numPr>
                <w:ilvl w:val="3"/>
                <w:numId w:val="1"/>
              </w:numPr>
            </w:pPr>
            <w:r>
              <w:t>Assessment of Medication-Induced Movement Disorders and Other Adverse Effects of Medication</w:t>
            </w:r>
          </w:p>
          <w:p w14:paraId="1A4F9EF5" w14:textId="77777777" w:rsidR="00316C6A" w:rsidRPr="005A09FB" w:rsidRDefault="00316C6A" w:rsidP="00316C6A">
            <w:pPr>
              <w:pStyle w:val="Level2"/>
              <w:numPr>
                <w:ilvl w:val="3"/>
                <w:numId w:val="1"/>
              </w:numPr>
            </w:pPr>
            <w:r>
              <w:t>Diagnostic Coding of Medication-Induced Movement Disorders and Other Adverse Effects of Medication</w:t>
            </w:r>
          </w:p>
          <w:p w14:paraId="7B91E1EF" w14:textId="77777777" w:rsidR="00316C6A" w:rsidRPr="00C714E1" w:rsidRDefault="00316C6A" w:rsidP="0076531D">
            <w:pPr>
              <w:pStyle w:val="Level1"/>
              <w:numPr>
                <w:ilvl w:val="0"/>
                <w:numId w:val="0"/>
              </w:numPr>
              <w:ind w:left="2268"/>
            </w:pPr>
          </w:p>
        </w:tc>
      </w:tr>
    </w:tbl>
    <w:p w14:paraId="53176D0C" w14:textId="77777777" w:rsidR="00316C6A" w:rsidRPr="003A1FCF" w:rsidRDefault="00316C6A" w:rsidP="00316C6A">
      <w:pPr>
        <w:pStyle w:val="Heading3"/>
        <w:rPr>
          <w:szCs w:val="22"/>
        </w:rPr>
      </w:pPr>
      <w:r w:rsidRPr="00815FDD">
        <w:rPr>
          <w:szCs w:val="22"/>
        </w:rPr>
        <w:t>Required Readings</w:t>
      </w:r>
    </w:p>
    <w:p w14:paraId="44BF451E" w14:textId="77777777" w:rsidR="00316C6A" w:rsidRPr="00815FDD" w:rsidRDefault="00316C6A" w:rsidP="00316C6A">
      <w:pPr>
        <w:pStyle w:val="Bib"/>
        <w:spacing w:before="24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78CB6EFB" w14:textId="77777777" w:rsidR="00316C6A" w:rsidRDefault="00316C6A" w:rsidP="00316C6A">
      <w:pPr>
        <w:pStyle w:val="Bib"/>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w:t>
      </w:r>
      <w:proofErr w:type="gramStart"/>
      <w:r>
        <w:rPr>
          <w:i/>
          <w:iCs/>
        </w:rPr>
        <w:t>5</w:t>
      </w:r>
      <w:r w:rsidRPr="00815FDD">
        <w:t>.</w:t>
      </w:r>
      <w:r>
        <w:t>(</w:t>
      </w:r>
      <w:proofErr w:type="gramEnd"/>
      <w:r>
        <w:t>pp. 707-708.)</w:t>
      </w:r>
      <w:r w:rsidRPr="00815FDD">
        <w:t xml:space="preserve"> Washington, DC: Author.</w:t>
      </w:r>
    </w:p>
    <w:p w14:paraId="2F6D8048" w14:textId="77777777" w:rsidR="00316C6A" w:rsidRPr="003A1FCF" w:rsidRDefault="00316C6A" w:rsidP="00316C6A">
      <w:pPr>
        <w:pStyle w:val="Bib"/>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16DF0F9E" w14:textId="77777777" w:rsidR="00316C6A" w:rsidRDefault="00316C6A" w:rsidP="00316C6A">
      <w:pPr>
        <w:pStyle w:val="Heading3"/>
        <w:rPr>
          <w:szCs w:val="22"/>
        </w:rPr>
      </w:pPr>
      <w:r w:rsidRPr="00487009">
        <w:rPr>
          <w:szCs w:val="22"/>
        </w:rPr>
        <w:t>Recommended Readings</w:t>
      </w:r>
    </w:p>
    <w:p w14:paraId="0666E27D" w14:textId="77777777" w:rsidR="00316C6A" w:rsidRDefault="00316C6A" w:rsidP="00316C6A">
      <w:pPr>
        <w:rPr>
          <w:lang w:val="x-none" w:eastAsia="x-none"/>
        </w:rPr>
      </w:pPr>
    </w:p>
    <w:p w14:paraId="340B90D4" w14:textId="77777777" w:rsidR="00316C6A" w:rsidRPr="00B50520" w:rsidRDefault="00316C6A" w:rsidP="00316C6A">
      <w:pPr>
        <w:pStyle w:val="Level1"/>
        <w:numPr>
          <w:ilvl w:val="0"/>
          <w:numId w:val="0"/>
        </w:numPr>
        <w:rPr>
          <w:b/>
        </w:rPr>
      </w:pPr>
      <w:r w:rsidRPr="00B50520">
        <w:rPr>
          <w:b/>
        </w:rPr>
        <w:t>Paraphilic Disorders</w:t>
      </w:r>
    </w:p>
    <w:p w14:paraId="3ABFF06E" w14:textId="77777777" w:rsidR="00316C6A" w:rsidRPr="004A78AF" w:rsidRDefault="00316C6A" w:rsidP="00316C6A">
      <w:pPr>
        <w:rPr>
          <w:lang w:val="x-none" w:eastAsia="x-none"/>
        </w:rPr>
      </w:pPr>
    </w:p>
    <w:p w14:paraId="70777683" w14:textId="77777777" w:rsidR="00316C6A" w:rsidRPr="00B50520" w:rsidRDefault="00316C6A" w:rsidP="00316C6A">
      <w:pPr>
        <w:pStyle w:val="Bib"/>
        <w:rPr>
          <w:color w:val="222222"/>
          <w:shd w:val="clear" w:color="auto" w:fill="FFFFFF"/>
        </w:rPr>
      </w:pPr>
      <w:proofErr w:type="spellStart"/>
      <w:r>
        <w:rPr>
          <w:color w:val="222222"/>
          <w:shd w:val="clear" w:color="auto" w:fill="FFFFFF"/>
        </w:rPr>
        <w:t>Wollert</w:t>
      </w:r>
      <w:proofErr w:type="spellEnd"/>
      <w:r>
        <w:rPr>
          <w:color w:val="222222"/>
          <w:shd w:val="clear" w:color="auto" w:fill="FFFFFF"/>
        </w:rPr>
        <w:t>, R. (2011). Paraphilic coercive disorder does not belong in DSM-5 for statistical, historical, conceptual, and practical reasons.</w:t>
      </w:r>
      <w:r>
        <w:rPr>
          <w:rStyle w:val="apple-converted-space"/>
          <w:color w:val="222222"/>
          <w:shd w:val="clear" w:color="auto" w:fill="FFFFFF"/>
        </w:rPr>
        <w:t> </w:t>
      </w:r>
      <w:r>
        <w:rPr>
          <w:i/>
          <w:iCs/>
          <w:color w:val="222222"/>
          <w:shd w:val="clear" w:color="auto" w:fill="FFFFFF"/>
        </w:rPr>
        <w:t>Archives of sexual behavior</w:t>
      </w:r>
      <w:r>
        <w:rPr>
          <w:color w:val="222222"/>
          <w:shd w:val="clear" w:color="auto" w:fill="FFFFFF"/>
        </w:rPr>
        <w:t>,</w:t>
      </w:r>
      <w:r>
        <w:rPr>
          <w:rStyle w:val="apple-converted-space"/>
          <w:color w:val="222222"/>
          <w:shd w:val="clear" w:color="auto" w:fill="FFFFFF"/>
        </w:rPr>
        <w:t> </w:t>
      </w:r>
      <w:r>
        <w:rPr>
          <w:i/>
          <w:iCs/>
          <w:color w:val="222222"/>
          <w:shd w:val="clear" w:color="auto" w:fill="FFFFFF"/>
        </w:rPr>
        <w:t>40</w:t>
      </w:r>
      <w:r>
        <w:rPr>
          <w:color w:val="222222"/>
          <w:shd w:val="clear" w:color="auto" w:fill="FFFFFF"/>
        </w:rPr>
        <w:t>(6), 1097-1098.</w:t>
      </w:r>
    </w:p>
    <w:tbl>
      <w:tblPr>
        <w:tblW w:w="0" w:type="auto"/>
        <w:tblInd w:w="18" w:type="dxa"/>
        <w:tblLook w:val="04A0" w:firstRow="1" w:lastRow="0" w:firstColumn="1" w:lastColumn="0" w:noHBand="0" w:noVBand="1"/>
      </w:tblPr>
      <w:tblGrid>
        <w:gridCol w:w="7380"/>
        <w:gridCol w:w="2160"/>
      </w:tblGrid>
      <w:tr w:rsidR="00316C6A" w:rsidRPr="00C716BD" w14:paraId="1C6F387F" w14:textId="77777777" w:rsidTr="00316C6A">
        <w:trPr>
          <w:cantSplit/>
          <w:tblHeader/>
        </w:trPr>
        <w:tc>
          <w:tcPr>
            <w:tcW w:w="7380" w:type="dxa"/>
            <w:shd w:val="clear" w:color="auto" w:fill="C00000"/>
          </w:tcPr>
          <w:p w14:paraId="320A7587"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64B9249" w14:textId="77777777" w:rsidR="00316C6A" w:rsidRPr="00BD3329" w:rsidRDefault="00316C6A" w:rsidP="00316C6A">
            <w:pPr>
              <w:pStyle w:val="Level1"/>
              <w:numPr>
                <w:ilvl w:val="0"/>
                <w:numId w:val="35"/>
              </w:numPr>
              <w:rPr>
                <w:b/>
                <w:color w:val="FFFFFF"/>
                <w:sz w:val="22"/>
                <w:szCs w:val="22"/>
              </w:rPr>
            </w:pPr>
            <w:r w:rsidRPr="00BD3329">
              <w:rPr>
                <w:b/>
                <w:color w:val="FFFFFF"/>
                <w:sz w:val="22"/>
                <w:szCs w:val="22"/>
              </w:rPr>
              <w:t>Other Conditions That May be the Focus of Clinical Attention</w:t>
            </w:r>
          </w:p>
          <w:p w14:paraId="2C37D6FC" w14:textId="77777777" w:rsidR="00316C6A" w:rsidRPr="00C716BD" w:rsidRDefault="00316C6A" w:rsidP="00316C6A">
            <w:pPr>
              <w:keepNext/>
              <w:numPr>
                <w:ilvl w:val="0"/>
                <w:numId w:val="35"/>
              </w:numPr>
              <w:spacing w:before="20" w:after="20"/>
              <w:rPr>
                <w:rFonts w:cs="Arial"/>
                <w:b/>
                <w:color w:val="FFFFFF"/>
                <w:sz w:val="22"/>
                <w:szCs w:val="22"/>
              </w:rPr>
            </w:pPr>
            <w:r w:rsidRPr="00BD3329">
              <w:rPr>
                <w:b/>
                <w:color w:val="FFFFFF"/>
                <w:sz w:val="22"/>
                <w:szCs w:val="22"/>
              </w:rPr>
              <w:t>Wrap-up</w:t>
            </w:r>
          </w:p>
        </w:tc>
        <w:tc>
          <w:tcPr>
            <w:tcW w:w="2160" w:type="dxa"/>
            <w:tcBorders>
              <w:left w:val="nil"/>
            </w:tcBorders>
            <w:shd w:val="clear" w:color="auto" w:fill="C00000"/>
          </w:tcPr>
          <w:p w14:paraId="753F3A90" w14:textId="77777777" w:rsidR="003F0B7D" w:rsidRDefault="003F0B7D" w:rsidP="00316C6A">
            <w:pPr>
              <w:keepNext/>
              <w:spacing w:before="20" w:after="20"/>
              <w:rPr>
                <w:rFonts w:cs="Arial"/>
                <w:b/>
                <w:color w:val="FFFFFF"/>
                <w:sz w:val="22"/>
                <w:szCs w:val="22"/>
              </w:rPr>
            </w:pPr>
          </w:p>
          <w:p w14:paraId="15B6AF49" w14:textId="77777777" w:rsidR="00316C6A" w:rsidRPr="00C716BD" w:rsidRDefault="00316C6A" w:rsidP="00316C6A">
            <w:pPr>
              <w:keepNext/>
              <w:spacing w:before="20" w:after="20"/>
              <w:rPr>
                <w:rFonts w:cs="Arial"/>
                <w:b/>
                <w:color w:val="FFFFFF"/>
                <w:sz w:val="22"/>
                <w:szCs w:val="22"/>
              </w:rPr>
            </w:pPr>
          </w:p>
        </w:tc>
      </w:tr>
      <w:tr w:rsidR="00316C6A" w:rsidRPr="00C716BD" w14:paraId="5173CAB6" w14:textId="77777777" w:rsidTr="00316C6A">
        <w:trPr>
          <w:cantSplit/>
        </w:trPr>
        <w:tc>
          <w:tcPr>
            <w:tcW w:w="9540" w:type="dxa"/>
            <w:gridSpan w:val="2"/>
          </w:tcPr>
          <w:p w14:paraId="71D723B8" w14:textId="77777777" w:rsidR="00316C6A" w:rsidRDefault="00316C6A" w:rsidP="00316C6A">
            <w:pPr>
              <w:keepNext/>
              <w:rPr>
                <w:rFonts w:cs="Arial"/>
                <w:b/>
                <w:bCs/>
                <w:color w:val="262626"/>
                <w:sz w:val="22"/>
                <w:szCs w:val="22"/>
              </w:rPr>
            </w:pPr>
          </w:p>
          <w:p w14:paraId="658243E6"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448950DA" w14:textId="77777777" w:rsidTr="00316C6A">
        <w:trPr>
          <w:cantSplit/>
        </w:trPr>
        <w:tc>
          <w:tcPr>
            <w:tcW w:w="9540" w:type="dxa"/>
            <w:gridSpan w:val="2"/>
          </w:tcPr>
          <w:p w14:paraId="62348121" w14:textId="77777777" w:rsidR="00316C6A" w:rsidRPr="009D2348" w:rsidRDefault="00316C6A" w:rsidP="00316C6A">
            <w:pPr>
              <w:pStyle w:val="Level2"/>
              <w:numPr>
                <w:ilvl w:val="0"/>
                <w:numId w:val="0"/>
              </w:numPr>
            </w:pPr>
          </w:p>
          <w:p w14:paraId="134AC71A" w14:textId="77777777" w:rsidR="00316C6A" w:rsidRPr="009D2348" w:rsidRDefault="00316C6A" w:rsidP="00316C6A">
            <w:pPr>
              <w:pStyle w:val="Level1"/>
              <w:tabs>
                <w:tab w:val="clear" w:pos="342"/>
                <w:tab w:val="num" w:pos="2340"/>
              </w:tabs>
              <w:ind w:left="2268" w:hanging="288"/>
            </w:pPr>
            <w:r>
              <w:t>Other Conditions That May Be a Focus of Clinical Attention</w:t>
            </w:r>
          </w:p>
          <w:p w14:paraId="36C4EA71" w14:textId="77777777" w:rsidR="00316C6A" w:rsidRDefault="00316C6A" w:rsidP="00316C6A">
            <w:pPr>
              <w:pStyle w:val="Level2"/>
              <w:numPr>
                <w:ilvl w:val="3"/>
                <w:numId w:val="1"/>
              </w:numPr>
            </w:pPr>
            <w:r>
              <w:t>Description of Other Conditions That May Be a Focus of Clinical Attention</w:t>
            </w:r>
          </w:p>
          <w:p w14:paraId="3B62BB28" w14:textId="77777777" w:rsidR="00316C6A" w:rsidRPr="009D2348" w:rsidRDefault="00316C6A" w:rsidP="00316C6A">
            <w:pPr>
              <w:pStyle w:val="Level2"/>
              <w:numPr>
                <w:ilvl w:val="3"/>
                <w:numId w:val="1"/>
              </w:numPr>
            </w:pPr>
            <w:r>
              <w:t>Assessment of Other Conditions That May Be a Focus of Clinical Attention</w:t>
            </w:r>
          </w:p>
          <w:p w14:paraId="55B2B9A8" w14:textId="77777777" w:rsidR="00316C6A" w:rsidRPr="00C714E1" w:rsidRDefault="00316C6A" w:rsidP="00DB3D26">
            <w:pPr>
              <w:pStyle w:val="Level2"/>
              <w:numPr>
                <w:ilvl w:val="3"/>
                <w:numId w:val="1"/>
              </w:numPr>
            </w:pPr>
            <w:r>
              <w:t>Diagnostic Coding of Other Conditions That May Be a Focus of Clinical Attention</w:t>
            </w:r>
          </w:p>
        </w:tc>
      </w:tr>
    </w:tbl>
    <w:p w14:paraId="62EF8778" w14:textId="77777777" w:rsidR="00316C6A" w:rsidRDefault="00316C6A" w:rsidP="00316C6A">
      <w:pPr>
        <w:pStyle w:val="Level1"/>
        <w:tabs>
          <w:tab w:val="clear" w:pos="342"/>
          <w:tab w:val="num" w:pos="2340"/>
        </w:tabs>
        <w:ind w:left="2268" w:hanging="288"/>
      </w:pPr>
      <w:r>
        <w:t>Wrap-up</w:t>
      </w:r>
    </w:p>
    <w:p w14:paraId="1A2D035A" w14:textId="77777777" w:rsidR="00316C6A" w:rsidRDefault="00316C6A" w:rsidP="00316C6A">
      <w:pPr>
        <w:pStyle w:val="BodyText"/>
        <w:spacing w:after="40"/>
      </w:pPr>
    </w:p>
    <w:p w14:paraId="4BE657BB" w14:textId="77777777" w:rsidR="00316C6A" w:rsidRDefault="00316C6A" w:rsidP="00316C6A">
      <w:pPr>
        <w:pStyle w:val="Heading3"/>
        <w:rPr>
          <w:szCs w:val="22"/>
        </w:rPr>
      </w:pPr>
      <w:r w:rsidRPr="00815FDD">
        <w:rPr>
          <w:szCs w:val="22"/>
        </w:rPr>
        <w:t>Required Readings</w:t>
      </w:r>
    </w:p>
    <w:p w14:paraId="5EC07813" w14:textId="77777777" w:rsidR="00316C6A" w:rsidRDefault="00316C6A" w:rsidP="00316C6A">
      <w:pPr>
        <w:rPr>
          <w:lang w:val="x-none" w:eastAsia="x-none"/>
        </w:rPr>
      </w:pPr>
    </w:p>
    <w:p w14:paraId="18CB5443" w14:textId="77777777" w:rsidR="00316C6A" w:rsidRPr="003A1FCF" w:rsidRDefault="00316C6A" w:rsidP="00316C6A">
      <w:pPr>
        <w:pStyle w:val="Bib"/>
      </w:pPr>
      <w:r w:rsidRPr="00815FDD">
        <w:t>America</w:t>
      </w:r>
      <w:r>
        <w:t>n Psychiatric Association. (2013</w:t>
      </w:r>
      <w:r w:rsidRPr="00815FDD">
        <w:t>).</w:t>
      </w:r>
      <w:r>
        <w:t xml:space="preserve"> Other Conditions That May be a Focus of Clinical Attention. </w:t>
      </w:r>
      <w:r w:rsidRPr="00815FDD">
        <w:t xml:space="preserve">In </w:t>
      </w:r>
      <w:r w:rsidRPr="00815FDD">
        <w:rPr>
          <w:i/>
          <w:iCs/>
        </w:rPr>
        <w:t>Diagnostic and statistical manual of mental disorders</w:t>
      </w:r>
      <w:r>
        <w:rPr>
          <w:i/>
          <w:iCs/>
        </w:rPr>
        <w:t>-5</w:t>
      </w:r>
      <w:r w:rsidRPr="00815FDD">
        <w:t xml:space="preserve">. </w:t>
      </w:r>
      <w:r>
        <w:t xml:space="preserve">(pp. 715-727). </w:t>
      </w:r>
      <w:r w:rsidRPr="00815FDD">
        <w:t xml:space="preserve">Washington, DC: </w:t>
      </w:r>
      <w:proofErr w:type="gramStart"/>
      <w:r w:rsidRPr="00815FDD">
        <w:t>Author.</w:t>
      </w:r>
      <w:r>
        <w:t>.</w:t>
      </w:r>
      <w:proofErr w:type="gramEnd"/>
    </w:p>
    <w:p w14:paraId="4B6C3C45" w14:textId="77777777" w:rsidR="00316C6A" w:rsidRDefault="00316C6A" w:rsidP="00316C6A">
      <w:pPr>
        <w:pStyle w:val="Heading3"/>
        <w:rPr>
          <w:szCs w:val="22"/>
        </w:rPr>
      </w:pPr>
      <w:r w:rsidRPr="00487009">
        <w:rPr>
          <w:szCs w:val="22"/>
        </w:rPr>
        <w:t>Recommended Readings</w:t>
      </w:r>
    </w:p>
    <w:p w14:paraId="12510A2C" w14:textId="77777777" w:rsidR="00316C6A" w:rsidRDefault="00316C6A" w:rsidP="00316C6A">
      <w:pPr>
        <w:rPr>
          <w:lang w:val="x-none" w:eastAsia="x-none"/>
        </w:rPr>
      </w:pPr>
    </w:p>
    <w:p w14:paraId="49FFEB10" w14:textId="77777777" w:rsidR="00316C6A" w:rsidRPr="001167A4" w:rsidRDefault="00316C6A" w:rsidP="00316C6A">
      <w:pPr>
        <w:pStyle w:val="Bib"/>
      </w:pPr>
      <w:r w:rsidRPr="00B50520">
        <w:rPr>
          <w:b/>
        </w:rPr>
        <w:t>Wrap Up</w:t>
      </w:r>
    </w:p>
    <w:p w14:paraId="79E99DAD" w14:textId="77777777" w:rsidR="00316C6A" w:rsidRPr="00F35B1E" w:rsidRDefault="00316C6A" w:rsidP="00316C6A">
      <w:pPr>
        <w:pStyle w:val="Bib"/>
        <w:rPr>
          <w:color w:val="222222"/>
          <w:shd w:val="clear" w:color="auto" w:fill="FFFFFF"/>
        </w:rPr>
      </w:pPr>
      <w:r>
        <w:rPr>
          <w:color w:val="222222"/>
          <w:shd w:val="clear" w:color="auto" w:fill="FFFFFF"/>
        </w:rPr>
        <w:t xml:space="preserve">Burdette, N. (2012). As APA moves forward with DSM-5, controversy reigns. </w:t>
      </w:r>
      <w:r w:rsidRPr="005B0CB6">
        <w:rPr>
          <w:i/>
          <w:color w:val="222222"/>
          <w:shd w:val="clear" w:color="auto" w:fill="FFFFFF"/>
        </w:rPr>
        <w:t xml:space="preserve">Mental Health </w:t>
      </w:r>
      <w:proofErr w:type="gramStart"/>
      <w:r w:rsidRPr="005B0CB6">
        <w:rPr>
          <w:i/>
          <w:color w:val="222222"/>
          <w:shd w:val="clear" w:color="auto" w:fill="FFFFFF"/>
        </w:rPr>
        <w:t>Weekly</w:t>
      </w:r>
      <w:r>
        <w:rPr>
          <w:color w:val="222222"/>
          <w:shd w:val="clear" w:color="auto" w:fill="FFFFFF"/>
        </w:rPr>
        <w:t xml:space="preserve"> </w:t>
      </w:r>
      <w:r>
        <w:rPr>
          <w:rStyle w:val="apple-converted-space"/>
          <w:color w:val="222222"/>
          <w:shd w:val="clear" w:color="auto" w:fill="FFFFFF"/>
        </w:rPr>
        <w:t> </w:t>
      </w:r>
      <w:r>
        <w:rPr>
          <w:i/>
          <w:iCs/>
          <w:color w:val="222222"/>
          <w:shd w:val="clear" w:color="auto" w:fill="FFFFFF"/>
        </w:rPr>
        <w:t>22</w:t>
      </w:r>
      <w:proofErr w:type="gramEnd"/>
      <w:r>
        <w:rPr>
          <w:color w:val="222222"/>
          <w:shd w:val="clear" w:color="auto" w:fill="FFFFFF"/>
        </w:rPr>
        <w:t>(20), 1-3.</w:t>
      </w:r>
    </w:p>
    <w:p w14:paraId="1252E006" w14:textId="77777777" w:rsidR="00090810" w:rsidRPr="008C298A" w:rsidRDefault="00316C6A" w:rsidP="00316C6A">
      <w:pPr>
        <w:ind w:left="720" w:hanging="720"/>
        <w:jc w:val="center"/>
        <w:rPr>
          <w:rFonts w:cs="Arial"/>
          <w:b/>
          <w:bCs/>
          <w:color w:val="262626"/>
          <w:sz w:val="32"/>
          <w:szCs w:val="32"/>
        </w:rPr>
      </w:pPr>
      <w:r>
        <w:rPr>
          <w:rFonts w:cs="Arial"/>
          <w:b/>
          <w:bCs/>
          <w:color w:val="262626"/>
          <w:sz w:val="32"/>
          <w:szCs w:val="32"/>
        </w:rPr>
        <w:br w:type="page"/>
      </w:r>
      <w:r w:rsidR="0006241B">
        <w:rPr>
          <w:rFonts w:cs="Arial"/>
          <w:b/>
          <w:bCs/>
          <w:color w:val="262626"/>
          <w:sz w:val="32"/>
          <w:szCs w:val="32"/>
        </w:rPr>
        <w:lastRenderedPageBreak/>
        <w:t>University Policies and Guidelines</w:t>
      </w:r>
    </w:p>
    <w:p w14:paraId="1069087F" w14:textId="77777777" w:rsidR="008C298A" w:rsidRDefault="008C298A" w:rsidP="008C298A">
      <w:pPr>
        <w:pStyle w:val="Heading1"/>
      </w:pPr>
      <w:r w:rsidRPr="00D7741C">
        <w:t>Attendance Policy</w:t>
      </w:r>
    </w:p>
    <w:p w14:paraId="28779A19" w14:textId="77777777" w:rsidR="008C298A" w:rsidRPr="00D20FB5" w:rsidRDefault="008C298A" w:rsidP="008C298A">
      <w:pPr>
        <w:pStyle w:val="BodyText"/>
      </w:pPr>
      <w:r w:rsidRPr="00D20FB5">
        <w:t xml:space="preserve">Students are expected to attend every class and to remain in class for the duration of the </w:t>
      </w:r>
      <w:r w:rsidR="00325D4C">
        <w:t>u</w:t>
      </w:r>
      <w:r w:rsidR="00F800CE">
        <w:t>nit</w:t>
      </w:r>
      <w:r w:rsidRPr="00D20FB5">
        <w:t xml:space="preserve">. Failure to attend class or arriving late may impact your ability to achieve course objectives which could affect your course grade. Students are expected to </w:t>
      </w:r>
      <w:r w:rsidR="00FB4C47">
        <w:t xml:space="preserve">notify the instructor by email </w:t>
      </w:r>
      <w:r w:rsidRPr="00D20FB5">
        <w:t>of any anticipated absence or reason for tardiness.</w:t>
      </w:r>
    </w:p>
    <w:p w14:paraId="0F5F8022" w14:textId="77777777" w:rsidR="00672F30" w:rsidRDefault="00672F30" w:rsidP="00672F30">
      <w:pPr>
        <w:pStyle w:val="BodyText"/>
      </w:pPr>
      <w:r w:rsidRPr="00D20FB5">
        <w:t>University of Southern California policy permits stu</w:t>
      </w:r>
      <w:r>
        <w:t xml:space="preserve">dents to be excused from class </w:t>
      </w:r>
      <w:r w:rsidRPr="00D20FB5">
        <w:t xml:space="preserve">for the observance of religious holy days. This policy also covers scheduled final examinations which conflict with students’ observance of a holy day.  Students must make arrangements </w:t>
      </w:r>
      <w:r w:rsidRPr="00D20FB5">
        <w:rPr>
          <w:i/>
        </w:rPr>
        <w:t>in advance</w:t>
      </w:r>
      <w:r w:rsidRPr="00D20FB5">
        <w:t xml:space="preserve"> to complete class work which will be missed, or to reschedule an examination, due to holy </w:t>
      </w:r>
      <w:proofErr w:type="gramStart"/>
      <w:r w:rsidRPr="00D20FB5">
        <w:t>days</w:t>
      </w:r>
      <w:proofErr w:type="gramEnd"/>
      <w:r w:rsidRPr="00D20FB5">
        <w:t xml:space="preserve"> observance.</w:t>
      </w:r>
    </w:p>
    <w:p w14:paraId="5DC36407" w14:textId="77777777" w:rsidR="008C298A" w:rsidRPr="00D20FB5" w:rsidRDefault="008C298A" w:rsidP="008C298A">
      <w:pPr>
        <w:pStyle w:val="BodyText"/>
      </w:pPr>
      <w:r w:rsidRPr="00D20FB5">
        <w:t xml:space="preserve">Please refer to </w:t>
      </w:r>
      <w:proofErr w:type="spellStart"/>
      <w:r w:rsidRPr="00D20FB5">
        <w:t>Scampus</w:t>
      </w:r>
      <w:proofErr w:type="spellEnd"/>
      <w:r w:rsidRPr="00D20FB5">
        <w:t xml:space="preserve"> and to the USC School of Social Work Student Handbook for additional information on attendance policies.</w:t>
      </w:r>
    </w:p>
    <w:p w14:paraId="2BE14BEB" w14:textId="77777777" w:rsidR="00FB0445" w:rsidRDefault="00FB0445" w:rsidP="008C298A">
      <w:pPr>
        <w:pStyle w:val="Heading1"/>
      </w:pPr>
      <w:r>
        <w:t>Academic Conduct</w:t>
      </w:r>
    </w:p>
    <w:p w14:paraId="7D2A3502" w14:textId="77777777" w:rsidR="00FB0445" w:rsidRPr="00FB0445" w:rsidRDefault="00FB0445" w:rsidP="00FB0445">
      <w:pPr>
        <w:ind w:right="720"/>
        <w:rPr>
          <w:rFonts w:cs="Arial"/>
        </w:rPr>
      </w:pPr>
      <w:r w:rsidRPr="00FB0445">
        <w:rPr>
          <w:rFonts w:cs="Arial"/>
          <w:color w:val="000000"/>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FB0445">
        <w:rPr>
          <w:rFonts w:cs="Arial"/>
          <w:i/>
          <w:iCs/>
          <w:color w:val="000000"/>
        </w:rPr>
        <w:t>SCampus</w:t>
      </w:r>
      <w:proofErr w:type="spellEnd"/>
      <w:r w:rsidRPr="00FB0445">
        <w:rPr>
          <w:rFonts w:cs="Arial"/>
          <w:color w:val="000000"/>
        </w:rPr>
        <w:t xml:space="preserve"> in Section 11, </w:t>
      </w:r>
      <w:r w:rsidRPr="00FB0445">
        <w:rPr>
          <w:rStyle w:val="description"/>
          <w:rFonts w:cs="Arial"/>
          <w:i/>
          <w:iCs/>
          <w:color w:val="000000"/>
        </w:rPr>
        <w:t>Behavior Violating University Standards</w:t>
      </w:r>
      <w:hyperlink r:id="rId9" w:history="1">
        <w:r w:rsidRPr="00FB0445">
          <w:rPr>
            <w:rStyle w:val="Hyperlink"/>
            <w:rFonts w:cs="Arial"/>
          </w:rPr>
          <w:t>https://scampus.usc.edu/1100-behavior-violating-university-standards-and-appropriate-sanctions/</w:t>
        </w:r>
      </w:hyperlink>
      <w:r w:rsidRPr="00FB0445">
        <w:rPr>
          <w:rStyle w:val="description"/>
          <w:rFonts w:cs="Arial"/>
          <w:color w:val="000000"/>
        </w:rPr>
        <w:t xml:space="preserve">.  </w:t>
      </w:r>
      <w:r w:rsidRPr="00FB0445">
        <w:rPr>
          <w:rFonts w:cs="Arial"/>
          <w:color w:val="000000"/>
        </w:rPr>
        <w:t xml:space="preserve">Other forms of academic dishonesty are equally unacceptable.  See additional information in </w:t>
      </w:r>
      <w:proofErr w:type="spellStart"/>
      <w:r w:rsidRPr="00FB0445">
        <w:rPr>
          <w:rFonts w:cs="Arial"/>
          <w:i/>
          <w:iCs/>
          <w:color w:val="000000"/>
        </w:rPr>
        <w:t>SCampus</w:t>
      </w:r>
      <w:proofErr w:type="spellEnd"/>
      <w:r w:rsidRPr="00FB0445">
        <w:rPr>
          <w:rFonts w:cs="Arial"/>
          <w:i/>
          <w:iCs/>
          <w:color w:val="000000"/>
        </w:rPr>
        <w:t xml:space="preserve"> </w:t>
      </w:r>
      <w:r w:rsidRPr="00FB0445">
        <w:rPr>
          <w:rFonts w:cs="Arial"/>
          <w:color w:val="000000"/>
        </w:rPr>
        <w:t xml:space="preserve">and university policies on scientific misconduct, </w:t>
      </w:r>
      <w:hyperlink r:id="rId10" w:history="1">
        <w:r w:rsidRPr="00FB0445">
          <w:rPr>
            <w:rStyle w:val="Hyperlink"/>
            <w:rFonts w:cs="Arial"/>
          </w:rPr>
          <w:t>http://policy.usc.edu/scientific-misconduct/</w:t>
        </w:r>
      </w:hyperlink>
      <w:r w:rsidRPr="00FB0445">
        <w:rPr>
          <w:rFonts w:cs="Arial"/>
          <w:color w:val="000000"/>
        </w:rPr>
        <w:t>.</w:t>
      </w:r>
    </w:p>
    <w:p w14:paraId="5740883C" w14:textId="77777777" w:rsidR="00FB0445" w:rsidRPr="00FB0445" w:rsidRDefault="00FB0445" w:rsidP="00FB0445">
      <w:pPr>
        <w:ind w:right="720"/>
        <w:rPr>
          <w:rFonts w:cs="Arial"/>
        </w:rPr>
      </w:pPr>
    </w:p>
    <w:p w14:paraId="61B73F09" w14:textId="77777777" w:rsidR="00FB0445" w:rsidRPr="00FB0445" w:rsidRDefault="00FB0445" w:rsidP="00FB0445">
      <w:pPr>
        <w:ind w:right="720"/>
        <w:rPr>
          <w:rFonts w:cs="Arial"/>
        </w:rPr>
      </w:pPr>
      <w:r w:rsidRPr="00FB0445">
        <w:rPr>
          <w:rFonts w:cs="Arial"/>
          <w:color w:val="000000"/>
        </w:rPr>
        <w:t xml:space="preserve">Discrimination, sexual assault, and harassment are not tolerated by the university.  You are encouraged to report any incidents to the </w:t>
      </w:r>
      <w:r w:rsidRPr="00FB0445">
        <w:rPr>
          <w:rFonts w:cs="Arial"/>
          <w:i/>
          <w:iCs/>
          <w:color w:val="000000"/>
        </w:rPr>
        <w:t>Office of Equity and Diversity</w:t>
      </w:r>
      <w:r w:rsidRPr="00FB0445">
        <w:rPr>
          <w:rFonts w:cs="Arial"/>
          <w:color w:val="000000"/>
        </w:rPr>
        <w:t xml:space="preserve"> </w:t>
      </w:r>
      <w:hyperlink r:id="rId11" w:history="1">
        <w:r w:rsidRPr="00FB0445">
          <w:rPr>
            <w:rStyle w:val="Hyperlink"/>
            <w:rFonts w:cs="Arial"/>
          </w:rPr>
          <w:t>http://equity.usc.edu/</w:t>
        </w:r>
      </w:hyperlink>
      <w:r w:rsidRPr="00FB0445">
        <w:rPr>
          <w:rFonts w:cs="Arial"/>
          <w:color w:val="000000"/>
        </w:rPr>
        <w:t xml:space="preserve"> or to the </w:t>
      </w:r>
      <w:r w:rsidRPr="00FB0445">
        <w:rPr>
          <w:rFonts w:cs="Arial"/>
          <w:i/>
          <w:iCs/>
          <w:color w:val="000000"/>
        </w:rPr>
        <w:t>Department of Public Safety</w:t>
      </w:r>
      <w:r w:rsidRPr="00FB0445">
        <w:rPr>
          <w:rFonts w:cs="Arial"/>
          <w:color w:val="000000"/>
        </w:rPr>
        <w:t xml:space="preserve"> </w:t>
      </w:r>
      <w:hyperlink r:id="rId12" w:history="1">
        <w:r w:rsidRPr="00FB0445">
          <w:rPr>
            <w:rStyle w:val="Hyperlink"/>
            <w:rFonts w:cs="Arial"/>
          </w:rPr>
          <w:t>http://capsnet.usc.edu/department/department-public-safety/online-forms/contact-us</w:t>
        </w:r>
      </w:hyperlink>
      <w:r w:rsidRPr="00FB0445">
        <w:rPr>
          <w:rFonts w:cs="Arial"/>
          <w:color w:val="000000"/>
        </w:rPr>
        <w:t xml:space="preserve">.  This is important for the safety whole USC community.  Another member of the university community – such as a friend, classmate, advisor, or faculty member – can help initiate the report, or can initiate the report on behalf of another person.  </w:t>
      </w:r>
      <w:r w:rsidRPr="00FB0445">
        <w:rPr>
          <w:rFonts w:cs="Arial"/>
          <w:i/>
          <w:iCs/>
          <w:color w:val="000000"/>
        </w:rPr>
        <w:t xml:space="preserve">The Center for Women and Men </w:t>
      </w:r>
      <w:hyperlink r:id="rId13" w:history="1">
        <w:r w:rsidRPr="00FB0445">
          <w:rPr>
            <w:rStyle w:val="Hyperlink"/>
            <w:rFonts w:cs="Arial"/>
          </w:rPr>
          <w:t>http://www.usc.edu/student-affairs/cwm/</w:t>
        </w:r>
      </w:hyperlink>
      <w:r w:rsidRPr="00FB0445">
        <w:rPr>
          <w:rFonts w:cs="Arial"/>
          <w:color w:val="000000"/>
        </w:rPr>
        <w:t xml:space="preserve"> provides 24/7 confidential support, and the sexual assault resource center webpage </w:t>
      </w:r>
      <w:hyperlink r:id="rId14" w:history="1">
        <w:r w:rsidRPr="00FB0445">
          <w:rPr>
            <w:rStyle w:val="Hyperlink"/>
            <w:rFonts w:cs="Arial"/>
          </w:rPr>
          <w:t>sarc@usc.edu</w:t>
        </w:r>
      </w:hyperlink>
      <w:r w:rsidRPr="00FB0445">
        <w:rPr>
          <w:rFonts w:cs="Arial"/>
          <w:color w:val="000000"/>
        </w:rPr>
        <w:t xml:space="preserve"> describes reporting options and other resources.</w:t>
      </w:r>
    </w:p>
    <w:p w14:paraId="4DFA22EC" w14:textId="77777777" w:rsidR="00FB0445" w:rsidRDefault="00FB0445" w:rsidP="00FB0445">
      <w:pPr>
        <w:pStyle w:val="Heading1"/>
      </w:pPr>
      <w:r>
        <w:t>Support Systems</w:t>
      </w:r>
    </w:p>
    <w:p w14:paraId="101A8BBB" w14:textId="77777777" w:rsidR="00FB0445" w:rsidRPr="00DB3D26" w:rsidRDefault="00FB0445" w:rsidP="00DB3D26">
      <w:pPr>
        <w:ind w:right="720"/>
        <w:rPr>
          <w:rFonts w:cs="Arial"/>
        </w:rPr>
      </w:pPr>
      <w:proofErr w:type="gramStart"/>
      <w:r w:rsidRPr="00FB0445">
        <w:rPr>
          <w:rFonts w:cs="Arial"/>
          <w:color w:val="000000"/>
        </w:rPr>
        <w:t>A number of</w:t>
      </w:r>
      <w:proofErr w:type="gramEnd"/>
      <w:r w:rsidRPr="00FB0445">
        <w:rPr>
          <w:rFonts w:cs="Arial"/>
          <w:color w:val="000000"/>
        </w:rPr>
        <w:t xml:space="preserve"> USC’s schools provide support for students who need help with scholarly writing.  Check with your advisor or program staff to find out more.  Students whose primary language is not English should check with the </w:t>
      </w:r>
      <w:r w:rsidRPr="00FB0445">
        <w:rPr>
          <w:rFonts w:cs="Arial"/>
          <w:i/>
          <w:iCs/>
          <w:color w:val="000000"/>
        </w:rPr>
        <w:t xml:space="preserve">American Language Institute </w:t>
      </w:r>
      <w:hyperlink r:id="rId15" w:history="1">
        <w:r w:rsidRPr="00FB0445">
          <w:rPr>
            <w:rStyle w:val="Hyperlink"/>
            <w:rFonts w:cs="Arial"/>
          </w:rPr>
          <w:t>http://dornsife.usc.edu/ali</w:t>
        </w:r>
      </w:hyperlink>
      <w:r w:rsidRPr="00FB0445">
        <w:rPr>
          <w:rFonts w:cs="Arial"/>
          <w:color w:val="000000"/>
        </w:rPr>
        <w:t xml:space="preserve">, which sponsors courses and workshops specifically for international graduate students.  </w:t>
      </w:r>
      <w:r w:rsidRPr="00FB0445">
        <w:rPr>
          <w:rFonts w:cs="Arial"/>
          <w:i/>
          <w:iCs/>
          <w:color w:val="000000"/>
        </w:rPr>
        <w:t>The Office of Disability Service</w:t>
      </w:r>
      <w:r w:rsidRPr="00FB0445">
        <w:rPr>
          <w:rFonts w:cs="Arial"/>
          <w:i/>
          <w:iCs/>
          <w:color w:val="1F497D"/>
        </w:rPr>
        <w:t>s</w:t>
      </w:r>
      <w:r>
        <w:rPr>
          <w:rFonts w:cs="Arial"/>
          <w:i/>
          <w:iCs/>
          <w:color w:val="000000"/>
        </w:rPr>
        <w:t xml:space="preserve"> and Programs </w:t>
      </w:r>
      <w:hyperlink r:id="rId16" w:history="1">
        <w:r w:rsidRPr="00FB0445">
          <w:rPr>
            <w:rStyle w:val="Hyperlink"/>
            <w:rFonts w:cs="Arial"/>
          </w:rPr>
          <w:t>http://sait.usc.edu/academicsupport/centerprograms/dsp/home_index.html</w:t>
        </w:r>
      </w:hyperlink>
      <w:r>
        <w:rPr>
          <w:rFonts w:cs="Arial"/>
        </w:rPr>
        <w:t xml:space="preserve"> </w:t>
      </w:r>
      <w:r w:rsidRPr="00FB0445">
        <w:rPr>
          <w:rFonts w:cs="Arial"/>
          <w:color w:val="000000"/>
        </w:rPr>
        <w:t xml:space="preserve">provides certification for students with disabilities and helps arrange the relevant accommodations.  If an </w:t>
      </w:r>
      <w:proofErr w:type="gramStart"/>
      <w:r w:rsidRPr="00FB0445">
        <w:rPr>
          <w:rFonts w:cs="Arial"/>
          <w:color w:val="000000"/>
        </w:rPr>
        <w:t>officially  declared</w:t>
      </w:r>
      <w:proofErr w:type="gramEnd"/>
      <w:r w:rsidRPr="00FB0445">
        <w:rPr>
          <w:rFonts w:cs="Arial"/>
          <w:color w:val="000000"/>
        </w:rPr>
        <w:t xml:space="preserve"> emergency makes travel to campus infeasible, </w:t>
      </w:r>
      <w:r w:rsidRPr="00FB0445">
        <w:rPr>
          <w:rFonts w:cs="Arial"/>
          <w:i/>
          <w:iCs/>
          <w:color w:val="000000"/>
        </w:rPr>
        <w:t xml:space="preserve">USC Emergency Information </w:t>
      </w:r>
      <w:hyperlink r:id="rId17" w:history="1">
        <w:r w:rsidRPr="00FB0445">
          <w:rPr>
            <w:rStyle w:val="Hyperlink"/>
            <w:rFonts w:cs="Arial"/>
            <w:i/>
            <w:iCs/>
          </w:rPr>
          <w:t>http://emergency.usc.edu/</w:t>
        </w:r>
      </w:hyperlink>
      <w:r w:rsidRPr="00FB0445">
        <w:rPr>
          <w:rFonts w:cs="Arial"/>
          <w:color w:val="000000"/>
        </w:rPr>
        <w:t>will provide safety and other updates, including ways in which instruction will be continued by means of blackboard, teleconferencing, and other technology.</w:t>
      </w:r>
    </w:p>
    <w:p w14:paraId="656F5029" w14:textId="77777777" w:rsidR="008C298A" w:rsidRDefault="008C298A" w:rsidP="008C298A">
      <w:pPr>
        <w:pStyle w:val="Heading1"/>
      </w:pPr>
      <w:r w:rsidRPr="003679AD">
        <w:t>Statement about Incompletes</w:t>
      </w:r>
    </w:p>
    <w:p w14:paraId="7A631CD1" w14:textId="77777777" w:rsidR="008C298A" w:rsidRPr="00D339E8" w:rsidRDefault="008C298A" w:rsidP="008C298A">
      <w:pPr>
        <w:pStyle w:val="BodyText"/>
      </w:pPr>
      <w:r w:rsidRPr="00D339E8">
        <w:rPr>
          <w:bCs/>
        </w:rPr>
        <w:t xml:space="preserve">The Grade of Incomplete (IN) </w:t>
      </w:r>
      <w:r w:rsidRPr="00D339E8">
        <w:t xml:space="preserve">can be assigned only if there is work not completed because of a documented illness or some other emergency occurring after the 12th week of the semester. Students must NOT assume that the instructor will agree to the grade of IN. Removal of the grade of IN must be </w:t>
      </w:r>
      <w:r w:rsidRPr="00D339E8">
        <w:lastRenderedPageBreak/>
        <w:t>instituted by the student and agreed to be the instructor and reported on the official “Incomplete Completion Form.”</w:t>
      </w:r>
    </w:p>
    <w:p w14:paraId="47557BA8" w14:textId="77777777" w:rsidR="008C298A" w:rsidRDefault="008C298A" w:rsidP="008C298A">
      <w:pPr>
        <w:pStyle w:val="Heading1"/>
      </w:pPr>
      <w:r>
        <w:t xml:space="preserve">Policy on </w:t>
      </w:r>
      <w:r w:rsidRPr="004B1D77">
        <w:t>Late or Make-Up Work</w:t>
      </w:r>
    </w:p>
    <w:p w14:paraId="3575AE14" w14:textId="77777777" w:rsidR="008C298A" w:rsidRPr="00931F39" w:rsidRDefault="008C298A" w:rsidP="008C298A">
      <w:pPr>
        <w:pStyle w:val="BodyText"/>
      </w:pPr>
      <w:r w:rsidRPr="00931F39">
        <w:t>Papers are due on the day and time specified.  Extensions will be granted only for extenuating circumstances.  If the paper is late without permission, the grade will be affected.</w:t>
      </w:r>
    </w:p>
    <w:p w14:paraId="7EA40B21" w14:textId="77777777" w:rsidR="008C298A" w:rsidRDefault="008C298A" w:rsidP="008C298A">
      <w:pPr>
        <w:pStyle w:val="Heading1"/>
      </w:pPr>
      <w:r w:rsidRPr="004B1D77">
        <w:t xml:space="preserve">Policy </w:t>
      </w:r>
      <w:r>
        <w:t xml:space="preserve">on </w:t>
      </w:r>
      <w:r w:rsidRPr="004B1D77">
        <w:t>Changes to the Syllabus and/or Course Requirements</w:t>
      </w:r>
    </w:p>
    <w:p w14:paraId="764BF755" w14:textId="77777777" w:rsidR="008C298A" w:rsidRPr="00D339E8" w:rsidRDefault="008C298A" w:rsidP="008C298A">
      <w:pPr>
        <w:rPr>
          <w:rFonts w:cs="Arial"/>
        </w:rPr>
      </w:pPr>
      <w:r w:rsidRPr="00D339E8">
        <w:rPr>
          <w:rFonts w:cs="Arial"/>
        </w:rPr>
        <w:t xml:space="preserve">It may be necessary to make some adjustments in </w:t>
      </w:r>
      <w:r>
        <w:rPr>
          <w:rFonts w:cs="Arial"/>
        </w:rPr>
        <w:t xml:space="preserve">the syllabus during the semester </w:t>
      </w:r>
      <w:proofErr w:type="gramStart"/>
      <w:r>
        <w:rPr>
          <w:rFonts w:cs="Arial"/>
        </w:rPr>
        <w:t>in order to</w:t>
      </w:r>
      <w:proofErr w:type="gramEnd"/>
      <w:r>
        <w:rPr>
          <w:rFonts w:cs="Arial"/>
        </w:rPr>
        <w:t xml:space="preserve"> respond to unforeseen or extenuating circumstances. Adjustments that are made will be communicated to students both verbally and in writing.</w:t>
      </w:r>
    </w:p>
    <w:p w14:paraId="5B5C6BF1" w14:textId="77777777" w:rsidR="008C298A" w:rsidRPr="005D779C" w:rsidRDefault="008C298A" w:rsidP="008C298A">
      <w:pPr>
        <w:pStyle w:val="Heading1"/>
        <w:rPr>
          <w:color w:val="FF0000"/>
        </w:rPr>
      </w:pPr>
      <w:r w:rsidRPr="001E469F">
        <w:t xml:space="preserve">Code of Ethics of the National Association of Social Workers </w:t>
      </w:r>
      <w:r w:rsidRPr="005D779C">
        <w:rPr>
          <w:color w:val="FF0000"/>
        </w:rPr>
        <w:t>(Optional)</w:t>
      </w:r>
    </w:p>
    <w:p w14:paraId="03A5E455" w14:textId="77777777" w:rsidR="008C298A" w:rsidRPr="00F647F9" w:rsidRDefault="008C298A" w:rsidP="008C298A">
      <w:pPr>
        <w:pStyle w:val="BodyText"/>
        <w:rPr>
          <w:i/>
        </w:rPr>
      </w:pPr>
      <w:r w:rsidRPr="00F647F9">
        <w:rPr>
          <w:i/>
        </w:rPr>
        <w:t>Approved by the 1996 NASW Delegate Assembly and revised by the 2008 NASW Delegate Assembly [http://www.socialworkers.org/pubs/Code/code.asp]</w:t>
      </w:r>
    </w:p>
    <w:p w14:paraId="0E3533F3" w14:textId="77777777" w:rsidR="008C298A" w:rsidRPr="00D20FB5" w:rsidRDefault="008C298A" w:rsidP="008C298A">
      <w:pPr>
        <w:pStyle w:val="Heading2"/>
      </w:pPr>
      <w:r w:rsidRPr="00D20FB5">
        <w:t>Preamble</w:t>
      </w:r>
    </w:p>
    <w:p w14:paraId="2A16A50E" w14:textId="77777777" w:rsidR="008C298A" w:rsidRPr="00D20FB5" w:rsidRDefault="008C298A" w:rsidP="008C298A">
      <w:pPr>
        <w:pStyle w:val="BodyText"/>
      </w:pPr>
      <w:r w:rsidRPr="00D20FB5">
        <w:t>The primary mission of the social work profession is to enhance human well</w:t>
      </w:r>
      <w:r w:rsidRPr="00D20FB5">
        <w:softHyphen/>
        <w:t xml:space="preserve">being and help meet the basic human needs of all people, with </w:t>
      </w:r>
      <w:proofErr w:type="gramStart"/>
      <w:r w:rsidRPr="00D20FB5">
        <w:t>particular attention</w:t>
      </w:r>
      <w:proofErr w:type="gramEnd"/>
      <w:r w:rsidRPr="00D20FB5">
        <w:t xml:space="preserve"> to the needs and empowerment of people who are vulnerable, oppressed, and living in poverty. A historic and defining feature of social work is the profession’s focus on individual well</w:t>
      </w:r>
      <w:r w:rsidRPr="00D20FB5">
        <w:softHyphen/>
        <w:t>being in a social context and the well</w:t>
      </w:r>
      <w:r w:rsidRPr="00D20FB5">
        <w:softHyphen/>
        <w:t xml:space="preserve">being of society. Fundamental to social work is attention to the environmental forces that create, contribute to, and address problems in living. </w:t>
      </w:r>
    </w:p>
    <w:p w14:paraId="41C6D145" w14:textId="77777777" w:rsidR="008C298A" w:rsidRPr="00D20FB5" w:rsidRDefault="008C298A" w:rsidP="008C298A">
      <w:pPr>
        <w:pStyle w:val="BodyText"/>
      </w:pPr>
      <w:r w:rsidRPr="00D20FB5">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3570CFA" w14:textId="77777777" w:rsidR="008C298A" w:rsidRPr="00D20FB5" w:rsidRDefault="008C298A" w:rsidP="008C298A">
      <w:pPr>
        <w:pStyle w:val="BodyText"/>
      </w:pPr>
      <w:r w:rsidRPr="00D20FB5">
        <w:t xml:space="preserve">The mission of the social work profession is rooted in a set of core values. These core values, embraced by social workers throughout the profession’s history, are the foundation of social work’s unique purpose and perspective: </w:t>
      </w:r>
    </w:p>
    <w:p w14:paraId="3D997C2E" w14:textId="77777777" w:rsidR="008C298A" w:rsidRPr="00325D4C" w:rsidRDefault="008C298A" w:rsidP="008C298A">
      <w:pPr>
        <w:pStyle w:val="Bullets1"/>
        <w:rPr>
          <w:sz w:val="20"/>
          <w:szCs w:val="20"/>
        </w:rPr>
      </w:pPr>
      <w:r w:rsidRPr="00325D4C">
        <w:rPr>
          <w:sz w:val="20"/>
          <w:szCs w:val="20"/>
        </w:rPr>
        <w:t xml:space="preserve">Service </w:t>
      </w:r>
    </w:p>
    <w:p w14:paraId="443DD4BE" w14:textId="77777777" w:rsidR="008C298A" w:rsidRPr="00325D4C" w:rsidRDefault="008C298A" w:rsidP="008C298A">
      <w:pPr>
        <w:pStyle w:val="Bullets1"/>
        <w:rPr>
          <w:sz w:val="20"/>
          <w:szCs w:val="20"/>
        </w:rPr>
      </w:pPr>
      <w:r w:rsidRPr="00325D4C">
        <w:rPr>
          <w:sz w:val="20"/>
          <w:szCs w:val="20"/>
        </w:rPr>
        <w:t xml:space="preserve">Social justice </w:t>
      </w:r>
    </w:p>
    <w:p w14:paraId="1317434F" w14:textId="77777777" w:rsidR="008C298A" w:rsidRPr="00325D4C" w:rsidRDefault="008C298A" w:rsidP="008C298A">
      <w:pPr>
        <w:pStyle w:val="Bullets1"/>
        <w:rPr>
          <w:sz w:val="20"/>
          <w:szCs w:val="20"/>
        </w:rPr>
      </w:pPr>
      <w:r w:rsidRPr="00325D4C">
        <w:rPr>
          <w:sz w:val="20"/>
          <w:szCs w:val="20"/>
        </w:rPr>
        <w:t xml:space="preserve">Dignity and worth of the person </w:t>
      </w:r>
    </w:p>
    <w:p w14:paraId="7E7DEFB5" w14:textId="77777777" w:rsidR="008C298A" w:rsidRPr="00325D4C" w:rsidRDefault="008C298A" w:rsidP="008C298A">
      <w:pPr>
        <w:pStyle w:val="Bullets1"/>
        <w:rPr>
          <w:sz w:val="20"/>
          <w:szCs w:val="20"/>
        </w:rPr>
      </w:pPr>
      <w:r w:rsidRPr="00325D4C">
        <w:rPr>
          <w:sz w:val="20"/>
          <w:szCs w:val="20"/>
        </w:rPr>
        <w:t xml:space="preserve">Importance of human relationships </w:t>
      </w:r>
    </w:p>
    <w:p w14:paraId="4061F3EE" w14:textId="77777777" w:rsidR="008C298A" w:rsidRPr="00325D4C" w:rsidRDefault="008C298A" w:rsidP="008C298A">
      <w:pPr>
        <w:pStyle w:val="Bullets1"/>
        <w:rPr>
          <w:sz w:val="20"/>
          <w:szCs w:val="20"/>
        </w:rPr>
      </w:pPr>
      <w:r w:rsidRPr="00325D4C">
        <w:rPr>
          <w:sz w:val="20"/>
          <w:szCs w:val="20"/>
        </w:rPr>
        <w:t xml:space="preserve">Integrity </w:t>
      </w:r>
    </w:p>
    <w:p w14:paraId="08D7D100" w14:textId="77777777" w:rsidR="008C298A" w:rsidRPr="00325D4C" w:rsidRDefault="008C298A" w:rsidP="008C298A">
      <w:pPr>
        <w:pStyle w:val="Bullets1"/>
        <w:rPr>
          <w:sz w:val="20"/>
          <w:szCs w:val="20"/>
        </w:rPr>
      </w:pPr>
      <w:r w:rsidRPr="00325D4C">
        <w:rPr>
          <w:sz w:val="20"/>
          <w:szCs w:val="20"/>
        </w:rPr>
        <w:t>Competence</w:t>
      </w:r>
    </w:p>
    <w:p w14:paraId="5A7990D0" w14:textId="77777777" w:rsidR="008C298A" w:rsidRPr="00D20FB5" w:rsidRDefault="008C298A" w:rsidP="008C298A">
      <w:pPr>
        <w:rPr>
          <w:rFonts w:cs="Arial"/>
        </w:rPr>
      </w:pPr>
    </w:p>
    <w:p w14:paraId="04B57506" w14:textId="77777777" w:rsidR="008C298A" w:rsidRPr="00D20FB5" w:rsidRDefault="008C298A" w:rsidP="008C298A">
      <w:pPr>
        <w:pStyle w:val="BodyText"/>
      </w:pPr>
      <w:r w:rsidRPr="00D20FB5">
        <w:t xml:space="preserve">This constellation of core values reflects what is unique to the social work profession. Core values, and the principles that flow from them, must be balanced within the context and complexity of the human experience. </w:t>
      </w:r>
    </w:p>
    <w:p w14:paraId="40572B84" w14:textId="77777777" w:rsidR="008C298A" w:rsidRPr="003D3E97" w:rsidRDefault="008C298A" w:rsidP="008C298A">
      <w:pPr>
        <w:pStyle w:val="Heading1"/>
        <w:rPr>
          <w:color w:val="800000"/>
        </w:rPr>
      </w:pPr>
      <w:r w:rsidRPr="001E469F">
        <w:lastRenderedPageBreak/>
        <w:t>Complaints</w:t>
      </w:r>
    </w:p>
    <w:p w14:paraId="6B2D339A" w14:textId="77777777" w:rsidR="008C298A" w:rsidRDefault="008C298A" w:rsidP="008C298A">
      <w:pPr>
        <w:pStyle w:val="BodyText"/>
      </w:pPr>
      <w:r w:rsidRPr="00D20FB5">
        <w:t>If you have a complaint or concern about the course or the instructor, please discuss it first with the instructor. If you feel cannot discuss it with the instructor, contact the chair of the</w:t>
      </w:r>
      <w:r w:rsidR="00EF48E1">
        <w:t xml:space="preserve"> department</w:t>
      </w:r>
      <w:r w:rsidRPr="00D20FB5">
        <w:t xml:space="preserve">. If you do not receive a satisfactory response or solution, contact your advisor and/or </w:t>
      </w:r>
      <w:r w:rsidR="00325D4C">
        <w:t>Vice Dean Dr. Paul Maiden</w:t>
      </w:r>
      <w:r w:rsidR="00325D4C" w:rsidRPr="00D20FB5">
        <w:t xml:space="preserve"> for further guidance.</w:t>
      </w:r>
      <w:r w:rsidRPr="00D20FB5">
        <w:t xml:space="preserve"> </w:t>
      </w:r>
    </w:p>
    <w:p w14:paraId="4021942E" w14:textId="77777777" w:rsidR="008C298A" w:rsidRPr="005D779C" w:rsidRDefault="008C298A" w:rsidP="005D779C">
      <w:pPr>
        <w:pStyle w:val="Heading1"/>
        <w:rPr>
          <w:color w:val="FF0000"/>
        </w:rPr>
      </w:pPr>
      <w:r w:rsidRPr="00DA1F11">
        <w:t>Tips for Maximizing Your Learning Experience in this Course</w:t>
      </w:r>
      <w:r w:rsidR="005D779C">
        <w:t xml:space="preserve"> </w:t>
      </w:r>
      <w:r w:rsidR="005D779C" w:rsidRPr="005D779C">
        <w:rPr>
          <w:color w:val="FF0000"/>
        </w:rPr>
        <w:t>(Optional)</w:t>
      </w:r>
    </w:p>
    <w:p w14:paraId="633E7EA7" w14:textId="77777777" w:rsidR="008C298A" w:rsidRPr="00D20FB5" w:rsidRDefault="008C298A" w:rsidP="0006241B">
      <w:pPr>
        <w:pStyle w:val="CheckBullets"/>
        <w:tabs>
          <w:tab w:val="clear" w:pos="540"/>
          <w:tab w:val="left" w:pos="720"/>
        </w:tabs>
      </w:pPr>
      <w:r>
        <w:t>Be mindful of getting proper nutrition, exercise, rest and sleep!</w:t>
      </w:r>
      <w:r w:rsidRPr="00D20FB5">
        <w:t xml:space="preserve"> </w:t>
      </w:r>
    </w:p>
    <w:p w14:paraId="6F8DB39E" w14:textId="77777777" w:rsidR="008C298A" w:rsidRDefault="008C298A" w:rsidP="0006241B">
      <w:pPr>
        <w:pStyle w:val="CheckBullets"/>
        <w:tabs>
          <w:tab w:val="clear" w:pos="540"/>
          <w:tab w:val="left" w:pos="720"/>
        </w:tabs>
      </w:pPr>
      <w:r>
        <w:t>Come to class.</w:t>
      </w:r>
    </w:p>
    <w:p w14:paraId="2A30A445" w14:textId="77777777" w:rsidR="008C298A" w:rsidRPr="00D20FB5" w:rsidRDefault="008C298A" w:rsidP="0006241B">
      <w:pPr>
        <w:pStyle w:val="CheckBullets"/>
        <w:tabs>
          <w:tab w:val="clear" w:pos="540"/>
          <w:tab w:val="left" w:pos="720"/>
        </w:tabs>
      </w:pPr>
      <w:r w:rsidRPr="00D20FB5">
        <w:t xml:space="preserve">Complete required readings and assignments BEFORE coming to class. </w:t>
      </w:r>
    </w:p>
    <w:p w14:paraId="271AA5E3" w14:textId="77777777" w:rsidR="008C298A" w:rsidRPr="00D20FB5" w:rsidRDefault="008C298A" w:rsidP="0006241B">
      <w:pPr>
        <w:pStyle w:val="CheckBullets"/>
        <w:tabs>
          <w:tab w:val="clear" w:pos="540"/>
          <w:tab w:val="left" w:pos="720"/>
        </w:tabs>
      </w:pPr>
      <w:r w:rsidRPr="00D20FB5">
        <w:t xml:space="preserve">BEFORE coming to class, review the materials from the previous </w:t>
      </w:r>
      <w:r w:rsidR="00F800CE">
        <w:t>Unit</w:t>
      </w:r>
      <w:r w:rsidRPr="00D20FB5">
        <w:t xml:space="preserve"> AND the current </w:t>
      </w:r>
      <w:r w:rsidR="00F800CE">
        <w:t>Unit</w:t>
      </w:r>
      <w:r w:rsidRPr="00D20FB5">
        <w:t xml:space="preserve">, AND scan the topics to be covered in the next </w:t>
      </w:r>
      <w:r w:rsidR="00F800CE">
        <w:t>Unit</w:t>
      </w:r>
      <w:r w:rsidRPr="00D20FB5">
        <w:t>.</w:t>
      </w:r>
    </w:p>
    <w:p w14:paraId="445ABF7E" w14:textId="77777777" w:rsidR="008C298A" w:rsidRPr="00D20FB5" w:rsidRDefault="008C298A" w:rsidP="0006241B">
      <w:pPr>
        <w:pStyle w:val="CheckBullets"/>
        <w:tabs>
          <w:tab w:val="clear" w:pos="540"/>
          <w:tab w:val="left" w:pos="720"/>
        </w:tabs>
      </w:pPr>
      <w:r w:rsidRPr="00D20FB5">
        <w:t>Come to class prepared to ask any questions you might have.</w:t>
      </w:r>
    </w:p>
    <w:p w14:paraId="6871304B" w14:textId="77777777" w:rsidR="008C298A" w:rsidRPr="00D20FB5" w:rsidRDefault="008C298A" w:rsidP="0006241B">
      <w:pPr>
        <w:pStyle w:val="CheckBullets"/>
        <w:tabs>
          <w:tab w:val="clear" w:pos="540"/>
          <w:tab w:val="left" w:pos="720"/>
        </w:tabs>
      </w:pPr>
      <w:r w:rsidRPr="00D20FB5">
        <w:t>Participate in class discussions.</w:t>
      </w:r>
    </w:p>
    <w:p w14:paraId="5956A02F" w14:textId="77777777" w:rsidR="008C298A" w:rsidRPr="00D20FB5" w:rsidRDefault="008C298A" w:rsidP="0006241B">
      <w:pPr>
        <w:pStyle w:val="CheckBullets"/>
        <w:tabs>
          <w:tab w:val="clear" w:pos="540"/>
          <w:tab w:val="left" w:pos="720"/>
        </w:tabs>
      </w:pPr>
      <w:r w:rsidRPr="00D20FB5">
        <w:t xml:space="preserve">AFTER you leave class, review the materials assigned for that </w:t>
      </w:r>
      <w:r w:rsidR="00F800CE">
        <w:t>Unit</w:t>
      </w:r>
      <w:r w:rsidRPr="00D20FB5">
        <w:t xml:space="preserve"> again, along with your notes from that </w:t>
      </w:r>
      <w:r w:rsidR="00F800CE">
        <w:t>Unit</w:t>
      </w:r>
      <w:r w:rsidRPr="00D20FB5">
        <w:t xml:space="preserve">. </w:t>
      </w:r>
    </w:p>
    <w:p w14:paraId="6B4C1D56" w14:textId="77777777" w:rsidR="008C298A" w:rsidRPr="00D20FB5" w:rsidRDefault="008C298A" w:rsidP="0006241B">
      <w:pPr>
        <w:pStyle w:val="CheckBullets"/>
        <w:tabs>
          <w:tab w:val="clear" w:pos="540"/>
          <w:tab w:val="left" w:pos="720"/>
        </w:tabs>
      </w:pPr>
      <w:r w:rsidRPr="00D20FB5">
        <w:t>If you don't unde</w:t>
      </w:r>
      <w:r w:rsidR="0006241B">
        <w:t>rstand something, ask questions</w:t>
      </w:r>
      <w:r w:rsidRPr="00D20FB5">
        <w:t xml:space="preserve">! Ask questions in class, during office hours, and/or through email!  </w:t>
      </w:r>
    </w:p>
    <w:p w14:paraId="620E6C85" w14:textId="77777777" w:rsidR="008C298A" w:rsidRPr="00D20FB5" w:rsidRDefault="008C298A" w:rsidP="0006241B">
      <w:pPr>
        <w:pStyle w:val="CheckBullets"/>
        <w:tabs>
          <w:tab w:val="clear" w:pos="540"/>
          <w:tab w:val="left" w:pos="720"/>
        </w:tabs>
        <w:spacing w:after="120"/>
      </w:pPr>
      <w:r w:rsidRPr="00D20FB5">
        <w:t xml:space="preserve">Keep up with the assigned readings. </w:t>
      </w:r>
    </w:p>
    <w:p w14:paraId="5E6602F4" w14:textId="77777777" w:rsidR="008C298A" w:rsidRPr="0006241B" w:rsidRDefault="008C298A" w:rsidP="0006241B">
      <w:pPr>
        <w:pStyle w:val="DONOTbullet"/>
        <w:numPr>
          <w:ilvl w:val="0"/>
          <w:numId w:val="0"/>
        </w:numPr>
        <w:pBdr>
          <w:top w:val="single" w:sz="8" w:space="1" w:color="C0504D"/>
          <w:bottom w:val="single" w:sz="8" w:space="1" w:color="C0504D"/>
        </w:pBdr>
        <w:ind w:left="360"/>
        <w:jc w:val="center"/>
        <w:rPr>
          <w:i/>
        </w:rPr>
      </w:pPr>
      <w:r w:rsidRPr="0006241B">
        <w:rPr>
          <w:i/>
        </w:rPr>
        <w:t>Don’t procrastinate or postpone working on assignments.</w:t>
      </w:r>
    </w:p>
    <w:p w14:paraId="0A8C4647" w14:textId="77777777" w:rsidR="008C298A" w:rsidRPr="00A552ED" w:rsidRDefault="008C298A" w:rsidP="008C298A">
      <w:pPr>
        <w:pStyle w:val="BodyText"/>
      </w:pPr>
    </w:p>
    <w:sectPr w:rsidR="008C298A" w:rsidRPr="00A552ED" w:rsidSect="00A552ED">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3DAEE8" w14:textId="77777777" w:rsidR="002B545E" w:rsidRDefault="002B545E" w:rsidP="00500EB5">
      <w:r>
        <w:separator/>
      </w:r>
    </w:p>
  </w:endnote>
  <w:endnote w:type="continuationSeparator" w:id="0">
    <w:p w14:paraId="3628F84B" w14:textId="77777777" w:rsidR="002B545E" w:rsidRDefault="002B545E"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4D"/>
    <w:family w:val="modern"/>
    <w:notTrueType/>
    <w:pitch w:val="fixed"/>
    <w:sig w:usb0="00000003" w:usb1="00000000" w:usb2="00000000" w:usb3="00000000" w:csb0="00000001" w:csb1="00000000"/>
  </w:font>
  <w:font w:name="LinePrinter">
    <w:panose1 w:val="00000000000000000000"/>
    <w:charset w:val="00"/>
    <w:family w:val="modern"/>
    <w:notTrueType/>
    <w:pitch w:val="fixed"/>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Futura-BookOblique">
    <w:charset w:val="00"/>
    <w:family w:val="auto"/>
    <w:pitch w:val="variable"/>
    <w:sig w:usb0="80000067" w:usb1="00000000" w:usb2="00000000" w:usb3="00000000" w:csb0="000001FB"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Verdana">
    <w:panose1 w:val="020B0604030504040204"/>
    <w:charset w:val="00"/>
    <w:family w:val="auto"/>
    <w:pitch w:val="variable"/>
    <w:sig w:usb0="A10006FF" w:usb1="4000205B" w:usb2="00000010" w:usb3="00000000" w:csb0="0000019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468F3" w14:textId="77777777" w:rsidR="00EE772D" w:rsidRDefault="00EE772D"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612 Syllabus Fall 2016</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2</w:t>
    </w:r>
    <w:r>
      <w:rPr>
        <w:rFonts w:cs="Arial"/>
        <w:color w:val="800000"/>
      </w:rPr>
      <w:fldChar w:fldCharType="end"/>
    </w:r>
  </w:p>
  <w:p w14:paraId="661B043F" w14:textId="77777777" w:rsidR="00EE772D" w:rsidRDefault="00EE772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3C7E8" w14:textId="77777777" w:rsidR="00EE772D" w:rsidRPr="00B54ABC" w:rsidRDefault="00EE772D"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009902E6" w14:textId="77777777" w:rsidR="00EE772D" w:rsidRPr="00B54ABC" w:rsidRDefault="00EE772D"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5350CF">
      <w:rPr>
        <w:rFonts w:cs="Arial"/>
        <w:noProof/>
        <w:color w:val="C00000"/>
      </w:rPr>
      <w:t>1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5350CF">
      <w:rPr>
        <w:rFonts w:cs="Arial"/>
        <w:noProof/>
        <w:color w:val="C00000"/>
      </w:rPr>
      <w:t>30</w:t>
    </w:r>
    <w:r w:rsidRPr="00E234BE">
      <w:rPr>
        <w:rFonts w:cs="Arial"/>
        <w:color w:val="C0000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0BD0E" w14:textId="77777777" w:rsidR="00EE772D" w:rsidRPr="00B54ABC" w:rsidRDefault="00EE772D"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70D180CC" w14:textId="77777777" w:rsidR="00EE772D" w:rsidRPr="00B54ABC" w:rsidRDefault="00EE772D"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5350CF">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5350CF">
      <w:rPr>
        <w:rFonts w:cs="Arial"/>
        <w:noProof/>
        <w:color w:val="C00000"/>
      </w:rPr>
      <w:t>30</w:t>
    </w:r>
    <w:r w:rsidRPr="00E234BE">
      <w:rPr>
        <w:rFonts w:cs="Arial"/>
        <w:color w:val="C0000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5E97B" w14:textId="77777777" w:rsidR="002B545E" w:rsidRDefault="002B545E" w:rsidP="00500EB5">
      <w:r>
        <w:separator/>
      </w:r>
    </w:p>
  </w:footnote>
  <w:footnote w:type="continuationSeparator" w:id="0">
    <w:p w14:paraId="67E0AC86" w14:textId="77777777" w:rsidR="002B545E" w:rsidRDefault="002B545E" w:rsidP="00500EB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DAA0D" w14:textId="77777777" w:rsidR="00EE772D" w:rsidRDefault="00EE772D">
    <w:pPr>
      <w:pStyle w:val="Header"/>
      <w:ind w:right="360"/>
    </w:pPr>
    <w:r>
      <w:rPr>
        <w:rStyle w:val="PageNumber"/>
      </w:rPr>
      <w:cr/>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63923" w14:textId="77777777" w:rsidR="00EE772D" w:rsidRPr="00B65CE9" w:rsidRDefault="00EE772D" w:rsidP="00E97B1C">
    <w:pPr>
      <w:pStyle w:val="Header"/>
      <w:ind w:right="-180"/>
      <w:jc w:val="right"/>
      <w:rPr>
        <w:rFonts w:ascii="Verdana" w:hAnsi="Verdana"/>
        <w:b/>
        <w:sz w:val="24"/>
        <w:szCs w:val="24"/>
      </w:rPr>
    </w:pPr>
    <w:r>
      <w:rPr>
        <w:noProof/>
      </w:rPr>
      <w:drawing>
        <wp:inline distT="0" distB="0" distL="0" distR="0" wp14:anchorId="428405D4" wp14:editId="5DE06A9C">
          <wp:extent cx="2828925" cy="295275"/>
          <wp:effectExtent l="0" t="0" r="9525" b="9525"/>
          <wp:docPr id="1"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l="27536" t="34042" r="8986" b="34042"/>
                  <a:stretch>
                    <a:fillRect/>
                  </a:stretch>
                </pic:blipFill>
                <pic:spPr bwMode="auto">
                  <a:xfrm>
                    <a:off x="0" y="0"/>
                    <a:ext cx="2828925" cy="295275"/>
                  </a:xfrm>
                  <a:prstGeom prst="rect">
                    <a:avLst/>
                  </a:prstGeom>
                  <a:noFill/>
                  <a:ln>
                    <a:noFill/>
                  </a:ln>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EC39A" w14:textId="77777777" w:rsidR="00EE772D" w:rsidRDefault="00EE772D" w:rsidP="00A552ED">
    <w:pPr>
      <w:pStyle w:val="Header"/>
      <w:ind w:left="-540"/>
    </w:pPr>
    <w:r>
      <w:rPr>
        <w:noProof/>
      </w:rPr>
      <w:drawing>
        <wp:inline distT="0" distB="0" distL="0" distR="0" wp14:anchorId="0566BF4A" wp14:editId="51C51A7A">
          <wp:extent cx="6572250" cy="1343025"/>
          <wp:effectExtent l="0" t="0" r="0" b="9525"/>
          <wp:docPr id="2"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0" cy="1343025"/>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7pt;height:10.7pt" o:bullet="t">
        <v:imagedata r:id="rId1" o:title="MCBD21398_0000[1]"/>
      </v:shape>
    </w:pict>
  </w:numPicBullet>
  <w:numPicBullet w:numPicBulletId="1">
    <w:pict>
      <v:shape id="_x0000_i1030" type="#_x0000_t75" style="width:14.25pt;height:14.25pt" o:bullet="t">
        <v:imagedata r:id="rId2" o:title="MCBD21329_0000[1]"/>
      </v:shape>
    </w:pict>
  </w:numPicBullet>
  <w:numPicBullet w:numPicBulletId="2">
    <w:pict>
      <v:shape id="_x0000_i1031" type="#_x0000_t75" style="width:9.25pt;height:9.25pt" o:bullet="t">
        <v:imagedata r:id="rId3" o:title="MCBD15312_0000[1]"/>
      </v:shape>
    </w:pict>
  </w:numPicBullet>
  <w:abstractNum w:abstractNumId="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B455F2"/>
    <w:multiLevelType w:val="multilevel"/>
    <w:tmpl w:val="C1209DA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5">
    <w:nsid w:val="1AB433C3"/>
    <w:multiLevelType w:val="hybridMultilevel"/>
    <w:tmpl w:val="1486AEF0"/>
    <w:lvl w:ilvl="0" w:tplc="7A50F4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CE3DE6"/>
    <w:multiLevelType w:val="hybridMultilevel"/>
    <w:tmpl w:val="B2F03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D354F9"/>
    <w:multiLevelType w:val="hybridMultilevel"/>
    <w:tmpl w:val="25A0E23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3084553"/>
    <w:multiLevelType w:val="multilevel"/>
    <w:tmpl w:val="A6CC8BC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54F0C46"/>
    <w:multiLevelType w:val="hybridMultilevel"/>
    <w:tmpl w:val="F2AC46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300488"/>
    <w:multiLevelType w:val="multilevel"/>
    <w:tmpl w:val="1F28A23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500F75"/>
    <w:multiLevelType w:val="multilevel"/>
    <w:tmpl w:val="5266A3E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7">
    <w:nsid w:val="65C57936"/>
    <w:multiLevelType w:val="hybridMultilevel"/>
    <w:tmpl w:val="82C89222"/>
    <w:lvl w:ilvl="0" w:tplc="BFAE2C6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715554B"/>
    <w:multiLevelType w:val="hybridMultilevel"/>
    <w:tmpl w:val="5B3A3E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712ED1"/>
    <w:multiLevelType w:val="multilevel"/>
    <w:tmpl w:val="7AA21C9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2">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8A2E7B"/>
    <w:multiLevelType w:val="hybridMultilevel"/>
    <w:tmpl w:val="B0067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4"/>
  </w:num>
  <w:num w:numId="4">
    <w:abstractNumId w:val="7"/>
  </w:num>
  <w:num w:numId="5">
    <w:abstractNumId w:val="15"/>
  </w:num>
  <w:num w:numId="6">
    <w:abstractNumId w:val="8"/>
  </w:num>
  <w:num w:numId="7">
    <w:abstractNumId w:val="30"/>
  </w:num>
  <w:num w:numId="8">
    <w:abstractNumId w:val="3"/>
  </w:num>
  <w:num w:numId="9">
    <w:abstractNumId w:val="12"/>
  </w:num>
  <w:num w:numId="10">
    <w:abstractNumId w:val="29"/>
  </w:num>
  <w:num w:numId="11">
    <w:abstractNumId w:val="30"/>
    <w:lvlOverride w:ilvl="0">
      <w:startOverride w:val="1"/>
    </w:lvlOverride>
  </w:num>
  <w:num w:numId="12">
    <w:abstractNumId w:val="30"/>
    <w:lvlOverride w:ilvl="0">
      <w:startOverride w:val="1"/>
    </w:lvlOverride>
  </w:num>
  <w:num w:numId="13">
    <w:abstractNumId w:val="30"/>
    <w:lvlOverride w:ilvl="0">
      <w:startOverride w:val="2"/>
    </w:lvlOverride>
  </w:num>
  <w:num w:numId="14">
    <w:abstractNumId w:val="30"/>
    <w:lvlOverride w:ilvl="0">
      <w:startOverride w:val="1"/>
    </w:lvlOverride>
  </w:num>
  <w:num w:numId="15">
    <w:abstractNumId w:val="30"/>
    <w:lvlOverride w:ilvl="0">
      <w:startOverride w:val="1"/>
    </w:lvlOverride>
  </w:num>
  <w:num w:numId="16">
    <w:abstractNumId w:val="30"/>
    <w:lvlOverride w:ilvl="0">
      <w:startOverride w:val="2"/>
    </w:lvlOverride>
  </w:num>
  <w:num w:numId="17">
    <w:abstractNumId w:val="30"/>
    <w:lvlOverride w:ilvl="0">
      <w:startOverride w:val="3"/>
    </w:lvlOverride>
  </w:num>
  <w:num w:numId="18">
    <w:abstractNumId w:val="6"/>
  </w:num>
  <w:num w:numId="19">
    <w:abstractNumId w:val="0"/>
  </w:num>
  <w:num w:numId="20">
    <w:abstractNumId w:val="21"/>
  </w:num>
  <w:num w:numId="21">
    <w:abstractNumId w:val="27"/>
  </w:num>
  <w:num w:numId="22">
    <w:abstractNumId w:val="33"/>
  </w:num>
  <w:num w:numId="23">
    <w:abstractNumId w:val="9"/>
  </w:num>
  <w:num w:numId="24">
    <w:abstractNumId w:val="17"/>
  </w:num>
  <w:num w:numId="25">
    <w:abstractNumId w:val="22"/>
  </w:num>
  <w:num w:numId="26">
    <w:abstractNumId w:val="5"/>
  </w:num>
  <w:num w:numId="27">
    <w:abstractNumId w:val="20"/>
  </w:num>
  <w:num w:numId="28">
    <w:abstractNumId w:val="13"/>
  </w:num>
  <w:num w:numId="29">
    <w:abstractNumId w:val="25"/>
  </w:num>
  <w:num w:numId="30">
    <w:abstractNumId w:val="23"/>
  </w:num>
  <w:num w:numId="31">
    <w:abstractNumId w:val="32"/>
  </w:num>
  <w:num w:numId="32">
    <w:abstractNumId w:val="11"/>
  </w:num>
  <w:num w:numId="33">
    <w:abstractNumId w:val="1"/>
  </w:num>
  <w:num w:numId="34">
    <w:abstractNumId w:val="16"/>
  </w:num>
  <w:num w:numId="35">
    <w:abstractNumId w:val="28"/>
  </w:num>
  <w:num w:numId="36">
    <w:abstractNumId w:val="18"/>
  </w:num>
  <w:num w:numId="37">
    <w:abstractNumId w:val="2"/>
  </w:num>
  <w:num w:numId="38">
    <w:abstractNumId w:val="26"/>
  </w:num>
  <w:num w:numId="39">
    <w:abstractNumId w:val="31"/>
  </w:num>
  <w:num w:numId="40">
    <w:abstractNumId w:val="24"/>
  </w:num>
  <w:num w:numId="4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2030"/>
    <w:rsid w:val="000159A6"/>
    <w:rsid w:val="000243AF"/>
    <w:rsid w:val="00044E7D"/>
    <w:rsid w:val="0004544D"/>
    <w:rsid w:val="0006241B"/>
    <w:rsid w:val="0006363C"/>
    <w:rsid w:val="000731DF"/>
    <w:rsid w:val="0007380F"/>
    <w:rsid w:val="00073FC1"/>
    <w:rsid w:val="00087D43"/>
    <w:rsid w:val="00087E81"/>
    <w:rsid w:val="00090810"/>
    <w:rsid w:val="00090904"/>
    <w:rsid w:val="000921FD"/>
    <w:rsid w:val="0009293D"/>
    <w:rsid w:val="000B2A7B"/>
    <w:rsid w:val="000B372A"/>
    <w:rsid w:val="000C0865"/>
    <w:rsid w:val="000D3CFC"/>
    <w:rsid w:val="000D4EB9"/>
    <w:rsid w:val="000E0988"/>
    <w:rsid w:val="000E3B01"/>
    <w:rsid w:val="000E536D"/>
    <w:rsid w:val="000F2225"/>
    <w:rsid w:val="000F67A4"/>
    <w:rsid w:val="00115B39"/>
    <w:rsid w:val="001263D8"/>
    <w:rsid w:val="0013194A"/>
    <w:rsid w:val="00145CDD"/>
    <w:rsid w:val="00147320"/>
    <w:rsid w:val="00156B12"/>
    <w:rsid w:val="0016662D"/>
    <w:rsid w:val="001708B7"/>
    <w:rsid w:val="001744B8"/>
    <w:rsid w:val="00176997"/>
    <w:rsid w:val="00197918"/>
    <w:rsid w:val="001B03E2"/>
    <w:rsid w:val="001C3B38"/>
    <w:rsid w:val="001C7B4A"/>
    <w:rsid w:val="001D1FA8"/>
    <w:rsid w:val="001D6A19"/>
    <w:rsid w:val="001D73F3"/>
    <w:rsid w:val="001E02F6"/>
    <w:rsid w:val="001E469F"/>
    <w:rsid w:val="001E65E0"/>
    <w:rsid w:val="002051AA"/>
    <w:rsid w:val="002063D0"/>
    <w:rsid w:val="0021255E"/>
    <w:rsid w:val="00212FDF"/>
    <w:rsid w:val="002206AA"/>
    <w:rsid w:val="00220989"/>
    <w:rsid w:val="00221206"/>
    <w:rsid w:val="00222B84"/>
    <w:rsid w:val="0022551F"/>
    <w:rsid w:val="00231D7E"/>
    <w:rsid w:val="002527F9"/>
    <w:rsid w:val="002529A6"/>
    <w:rsid w:val="00255381"/>
    <w:rsid w:val="00274F80"/>
    <w:rsid w:val="00277634"/>
    <w:rsid w:val="002A4373"/>
    <w:rsid w:val="002B4F8E"/>
    <w:rsid w:val="002B545E"/>
    <w:rsid w:val="002C3E5E"/>
    <w:rsid w:val="002C7760"/>
    <w:rsid w:val="002D7A3B"/>
    <w:rsid w:val="002E1BA6"/>
    <w:rsid w:val="002F098F"/>
    <w:rsid w:val="0031642F"/>
    <w:rsid w:val="00316C6A"/>
    <w:rsid w:val="00322898"/>
    <w:rsid w:val="003254D4"/>
    <w:rsid w:val="00325D4C"/>
    <w:rsid w:val="003417E0"/>
    <w:rsid w:val="0034294D"/>
    <w:rsid w:val="00356838"/>
    <w:rsid w:val="00361E5F"/>
    <w:rsid w:val="003679AD"/>
    <w:rsid w:val="003679B6"/>
    <w:rsid w:val="00370844"/>
    <w:rsid w:val="00374180"/>
    <w:rsid w:val="00383761"/>
    <w:rsid w:val="00386A7D"/>
    <w:rsid w:val="003913EB"/>
    <w:rsid w:val="00391B79"/>
    <w:rsid w:val="003946A4"/>
    <w:rsid w:val="00395885"/>
    <w:rsid w:val="003A28C4"/>
    <w:rsid w:val="003A2AE3"/>
    <w:rsid w:val="003A3309"/>
    <w:rsid w:val="003B0DC4"/>
    <w:rsid w:val="003C3093"/>
    <w:rsid w:val="003C3C45"/>
    <w:rsid w:val="003C4020"/>
    <w:rsid w:val="003D3E97"/>
    <w:rsid w:val="003D5724"/>
    <w:rsid w:val="003D773E"/>
    <w:rsid w:val="003E5C6F"/>
    <w:rsid w:val="003F0B7D"/>
    <w:rsid w:val="003F5ABA"/>
    <w:rsid w:val="0040517F"/>
    <w:rsid w:val="00406A3F"/>
    <w:rsid w:val="0042208A"/>
    <w:rsid w:val="00425BEE"/>
    <w:rsid w:val="0043502E"/>
    <w:rsid w:val="00445516"/>
    <w:rsid w:val="00462611"/>
    <w:rsid w:val="0047069D"/>
    <w:rsid w:val="004719E2"/>
    <w:rsid w:val="00480B58"/>
    <w:rsid w:val="00483D5C"/>
    <w:rsid w:val="004919CF"/>
    <w:rsid w:val="00493130"/>
    <w:rsid w:val="004A1424"/>
    <w:rsid w:val="004A7820"/>
    <w:rsid w:val="004B1C5E"/>
    <w:rsid w:val="004B1D77"/>
    <w:rsid w:val="004B5764"/>
    <w:rsid w:val="004B644D"/>
    <w:rsid w:val="004B73D5"/>
    <w:rsid w:val="004D7AF5"/>
    <w:rsid w:val="004E4F3C"/>
    <w:rsid w:val="004F0B0F"/>
    <w:rsid w:val="00500EB5"/>
    <w:rsid w:val="00504452"/>
    <w:rsid w:val="00506302"/>
    <w:rsid w:val="00511D97"/>
    <w:rsid w:val="00515FED"/>
    <w:rsid w:val="0053010F"/>
    <w:rsid w:val="005350CF"/>
    <w:rsid w:val="005444FA"/>
    <w:rsid w:val="005505F2"/>
    <w:rsid w:val="005600E1"/>
    <w:rsid w:val="00561ADD"/>
    <w:rsid w:val="00574926"/>
    <w:rsid w:val="00575065"/>
    <w:rsid w:val="00581DA3"/>
    <w:rsid w:val="00587029"/>
    <w:rsid w:val="0059303C"/>
    <w:rsid w:val="005943E8"/>
    <w:rsid w:val="00596266"/>
    <w:rsid w:val="005A4446"/>
    <w:rsid w:val="005A7C44"/>
    <w:rsid w:val="005B72C0"/>
    <w:rsid w:val="005C6160"/>
    <w:rsid w:val="005C759E"/>
    <w:rsid w:val="005D147F"/>
    <w:rsid w:val="005D779C"/>
    <w:rsid w:val="005F0D81"/>
    <w:rsid w:val="005F2AC7"/>
    <w:rsid w:val="005F3422"/>
    <w:rsid w:val="005F3558"/>
    <w:rsid w:val="005F46F1"/>
    <w:rsid w:val="00612D07"/>
    <w:rsid w:val="00624BAB"/>
    <w:rsid w:val="00627A99"/>
    <w:rsid w:val="0063097C"/>
    <w:rsid w:val="00632F6B"/>
    <w:rsid w:val="00634636"/>
    <w:rsid w:val="006370BA"/>
    <w:rsid w:val="00637D13"/>
    <w:rsid w:val="00664DA1"/>
    <w:rsid w:val="00672F30"/>
    <w:rsid w:val="006743E8"/>
    <w:rsid w:val="00691546"/>
    <w:rsid w:val="006A10F2"/>
    <w:rsid w:val="006C40E3"/>
    <w:rsid w:val="006D6DBE"/>
    <w:rsid w:val="006E631E"/>
    <w:rsid w:val="006E7F62"/>
    <w:rsid w:val="006F2CB8"/>
    <w:rsid w:val="006F5511"/>
    <w:rsid w:val="007077C7"/>
    <w:rsid w:val="00724EB9"/>
    <w:rsid w:val="00725FBC"/>
    <w:rsid w:val="00726A3E"/>
    <w:rsid w:val="00737CFA"/>
    <w:rsid w:val="007407C3"/>
    <w:rsid w:val="00747D18"/>
    <w:rsid w:val="00752280"/>
    <w:rsid w:val="00753FE3"/>
    <w:rsid w:val="00761428"/>
    <w:rsid w:val="0076531D"/>
    <w:rsid w:val="00765CAE"/>
    <w:rsid w:val="007718E0"/>
    <w:rsid w:val="007812CE"/>
    <w:rsid w:val="00787C6D"/>
    <w:rsid w:val="00791676"/>
    <w:rsid w:val="007A34C7"/>
    <w:rsid w:val="007B22FD"/>
    <w:rsid w:val="007B59A4"/>
    <w:rsid w:val="007C0A5E"/>
    <w:rsid w:val="007C0DA7"/>
    <w:rsid w:val="007D56D4"/>
    <w:rsid w:val="007E4CDB"/>
    <w:rsid w:val="007F57EE"/>
    <w:rsid w:val="008014DF"/>
    <w:rsid w:val="00802CC1"/>
    <w:rsid w:val="00810725"/>
    <w:rsid w:val="00822AAD"/>
    <w:rsid w:val="008328CD"/>
    <w:rsid w:val="00836D50"/>
    <w:rsid w:val="00854E9E"/>
    <w:rsid w:val="00855462"/>
    <w:rsid w:val="0086141C"/>
    <w:rsid w:val="008618FE"/>
    <w:rsid w:val="00862333"/>
    <w:rsid w:val="00871AA3"/>
    <w:rsid w:val="00880923"/>
    <w:rsid w:val="0088440A"/>
    <w:rsid w:val="008852BD"/>
    <w:rsid w:val="00887C7D"/>
    <w:rsid w:val="00892FE3"/>
    <w:rsid w:val="0089729E"/>
    <w:rsid w:val="008A7B6B"/>
    <w:rsid w:val="008B33DB"/>
    <w:rsid w:val="008C298A"/>
    <w:rsid w:val="008D1454"/>
    <w:rsid w:val="008F038F"/>
    <w:rsid w:val="0091007D"/>
    <w:rsid w:val="00910D8D"/>
    <w:rsid w:val="009130EF"/>
    <w:rsid w:val="00914381"/>
    <w:rsid w:val="00931D65"/>
    <w:rsid w:val="00931F39"/>
    <w:rsid w:val="009336A6"/>
    <w:rsid w:val="00935AA8"/>
    <w:rsid w:val="00951984"/>
    <w:rsid w:val="009541D2"/>
    <w:rsid w:val="00954FDC"/>
    <w:rsid w:val="009728B8"/>
    <w:rsid w:val="00974C7A"/>
    <w:rsid w:val="00975A59"/>
    <w:rsid w:val="00975D60"/>
    <w:rsid w:val="0098708C"/>
    <w:rsid w:val="009964A2"/>
    <w:rsid w:val="009A3B96"/>
    <w:rsid w:val="009A77B6"/>
    <w:rsid w:val="009A7DAE"/>
    <w:rsid w:val="009B232F"/>
    <w:rsid w:val="009B5E95"/>
    <w:rsid w:val="009C582D"/>
    <w:rsid w:val="009C7DF2"/>
    <w:rsid w:val="009D1D54"/>
    <w:rsid w:val="009D302E"/>
    <w:rsid w:val="009E05EB"/>
    <w:rsid w:val="009E4D5B"/>
    <w:rsid w:val="009F2336"/>
    <w:rsid w:val="009F2DDE"/>
    <w:rsid w:val="00A1744B"/>
    <w:rsid w:val="00A23F84"/>
    <w:rsid w:val="00A552ED"/>
    <w:rsid w:val="00A62FBB"/>
    <w:rsid w:val="00A6719F"/>
    <w:rsid w:val="00A73868"/>
    <w:rsid w:val="00AA7A65"/>
    <w:rsid w:val="00AB0703"/>
    <w:rsid w:val="00AB3A85"/>
    <w:rsid w:val="00AC03D8"/>
    <w:rsid w:val="00AC145C"/>
    <w:rsid w:val="00AD00E2"/>
    <w:rsid w:val="00AD3943"/>
    <w:rsid w:val="00AE4BBE"/>
    <w:rsid w:val="00AF2135"/>
    <w:rsid w:val="00B06CEF"/>
    <w:rsid w:val="00B07575"/>
    <w:rsid w:val="00B10670"/>
    <w:rsid w:val="00B243EE"/>
    <w:rsid w:val="00B24537"/>
    <w:rsid w:val="00B24C9F"/>
    <w:rsid w:val="00B25AC7"/>
    <w:rsid w:val="00B26468"/>
    <w:rsid w:val="00B322E4"/>
    <w:rsid w:val="00B408EE"/>
    <w:rsid w:val="00B52E92"/>
    <w:rsid w:val="00B53F8E"/>
    <w:rsid w:val="00B54ABC"/>
    <w:rsid w:val="00B62293"/>
    <w:rsid w:val="00B65CE9"/>
    <w:rsid w:val="00B744E5"/>
    <w:rsid w:val="00B76DC6"/>
    <w:rsid w:val="00BA407B"/>
    <w:rsid w:val="00BA777D"/>
    <w:rsid w:val="00BB2D3C"/>
    <w:rsid w:val="00BE3FAF"/>
    <w:rsid w:val="00C01E28"/>
    <w:rsid w:val="00C10351"/>
    <w:rsid w:val="00C1349F"/>
    <w:rsid w:val="00C20058"/>
    <w:rsid w:val="00C214B4"/>
    <w:rsid w:val="00C2244F"/>
    <w:rsid w:val="00C248EF"/>
    <w:rsid w:val="00C3387A"/>
    <w:rsid w:val="00C459F0"/>
    <w:rsid w:val="00C532F1"/>
    <w:rsid w:val="00C54970"/>
    <w:rsid w:val="00C559EB"/>
    <w:rsid w:val="00C65608"/>
    <w:rsid w:val="00C66013"/>
    <w:rsid w:val="00C67A86"/>
    <w:rsid w:val="00C716BD"/>
    <w:rsid w:val="00C75827"/>
    <w:rsid w:val="00C85B43"/>
    <w:rsid w:val="00C87E84"/>
    <w:rsid w:val="00C93559"/>
    <w:rsid w:val="00C96B7E"/>
    <w:rsid w:val="00CA0A7B"/>
    <w:rsid w:val="00CA1B35"/>
    <w:rsid w:val="00CA2C04"/>
    <w:rsid w:val="00CA4741"/>
    <w:rsid w:val="00CC3312"/>
    <w:rsid w:val="00CD1275"/>
    <w:rsid w:val="00CE3103"/>
    <w:rsid w:val="00CE3B3F"/>
    <w:rsid w:val="00CE5D74"/>
    <w:rsid w:val="00CF515B"/>
    <w:rsid w:val="00D0100F"/>
    <w:rsid w:val="00D12FD9"/>
    <w:rsid w:val="00D20FB5"/>
    <w:rsid w:val="00D403E0"/>
    <w:rsid w:val="00D4097D"/>
    <w:rsid w:val="00D57C7C"/>
    <w:rsid w:val="00D6551F"/>
    <w:rsid w:val="00D7741C"/>
    <w:rsid w:val="00D84F7C"/>
    <w:rsid w:val="00DA1F11"/>
    <w:rsid w:val="00DA2AD9"/>
    <w:rsid w:val="00DB3D26"/>
    <w:rsid w:val="00DC621A"/>
    <w:rsid w:val="00DC76D5"/>
    <w:rsid w:val="00DD51A3"/>
    <w:rsid w:val="00DE0303"/>
    <w:rsid w:val="00DF164E"/>
    <w:rsid w:val="00E03D53"/>
    <w:rsid w:val="00E03DFA"/>
    <w:rsid w:val="00E044FA"/>
    <w:rsid w:val="00E0740E"/>
    <w:rsid w:val="00E11B7B"/>
    <w:rsid w:val="00E234BE"/>
    <w:rsid w:val="00E23B17"/>
    <w:rsid w:val="00E25394"/>
    <w:rsid w:val="00E26369"/>
    <w:rsid w:val="00E477C6"/>
    <w:rsid w:val="00E55CB6"/>
    <w:rsid w:val="00E67022"/>
    <w:rsid w:val="00E67782"/>
    <w:rsid w:val="00E733D0"/>
    <w:rsid w:val="00E83390"/>
    <w:rsid w:val="00E83524"/>
    <w:rsid w:val="00E84BE1"/>
    <w:rsid w:val="00E96240"/>
    <w:rsid w:val="00E97B1C"/>
    <w:rsid w:val="00EA1A58"/>
    <w:rsid w:val="00EA7CE9"/>
    <w:rsid w:val="00EB250D"/>
    <w:rsid w:val="00EC3E67"/>
    <w:rsid w:val="00EC5366"/>
    <w:rsid w:val="00EE4D50"/>
    <w:rsid w:val="00EE772D"/>
    <w:rsid w:val="00EF3DB0"/>
    <w:rsid w:val="00EF48E1"/>
    <w:rsid w:val="00F00869"/>
    <w:rsid w:val="00F02C1D"/>
    <w:rsid w:val="00F11FAF"/>
    <w:rsid w:val="00F420DA"/>
    <w:rsid w:val="00F4234B"/>
    <w:rsid w:val="00F43617"/>
    <w:rsid w:val="00F53D00"/>
    <w:rsid w:val="00F60080"/>
    <w:rsid w:val="00F63447"/>
    <w:rsid w:val="00F647F9"/>
    <w:rsid w:val="00F800CE"/>
    <w:rsid w:val="00F83C02"/>
    <w:rsid w:val="00F92ACF"/>
    <w:rsid w:val="00FA57A7"/>
    <w:rsid w:val="00FB0445"/>
    <w:rsid w:val="00FB2C95"/>
    <w:rsid w:val="00FB4C47"/>
    <w:rsid w:val="00FC07B7"/>
    <w:rsid w:val="00FC19EF"/>
    <w:rsid w:val="00FC42A6"/>
    <w:rsid w:val="00FD0AAB"/>
    <w:rsid w:val="00FD5224"/>
    <w:rsid w:val="00FD7234"/>
    <w:rsid w:val="00FE19DB"/>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5D9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MediumShading1-Accent2">
    <w:name w:val="Medium Shading 1 Accent 2"/>
    <w:basedOn w:val="TableNormal"/>
    <w:uiPriority w:val="63"/>
    <w:rsid w:val="001B03E2"/>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clear" w:pos="1296"/>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tabs>
        <w:tab w:val="clear" w:pos="360"/>
        <w:tab w:val="num" w:pos="342"/>
      </w:tabs>
      <w:spacing w:before="40" w:after="40"/>
      <w:ind w:left="346" w:hanging="346"/>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5350CF"/>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5350C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scampus.usc.edu/1100-behavior-violating-university-standards-and-appropriate-sanctions/"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header" Target="header3.xml"/><Relationship Id="rId23" Type="http://schemas.openxmlformats.org/officeDocument/2006/relationships/footer" Target="foot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policy.usc.edu/scientific-misconduct/" TargetMode="External"/><Relationship Id="rId11" Type="http://schemas.openxmlformats.org/officeDocument/2006/relationships/hyperlink" Target="http://equity.usc.edu/" TargetMode="External"/><Relationship Id="rId12" Type="http://schemas.openxmlformats.org/officeDocument/2006/relationships/hyperlink" Target="http://capsnet.usc.edu/department/department-public-safety/online-forms/contact-us" TargetMode="External"/><Relationship Id="rId13" Type="http://schemas.openxmlformats.org/officeDocument/2006/relationships/hyperlink" Target="http://www.usc.edu/student-affairs/cwm/" TargetMode="External"/><Relationship Id="rId14" Type="http://schemas.openxmlformats.org/officeDocument/2006/relationships/hyperlink" Target="mailto:sarc@usc.edu" TargetMode="External"/><Relationship Id="rId15" Type="http://schemas.openxmlformats.org/officeDocument/2006/relationships/hyperlink" Target="http://dornsife.usc.edu/ali" TargetMode="External"/><Relationship Id="rId16" Type="http://schemas.openxmlformats.org/officeDocument/2006/relationships/hyperlink" Target="http://sait.usc.edu/academicsupport/centerprograms/dsp/home_index.html" TargetMode="External"/><Relationship Id="rId17" Type="http://schemas.openxmlformats.org/officeDocument/2006/relationships/hyperlink" Target="http://emergency.usc.edu/" TargetMode="External"/><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7809A-6B75-C444-B61F-75597E970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8411</Words>
  <Characters>47945</Characters>
  <Application>Microsoft Macintosh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56244</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subject/>
  <dc:creator>Devon Brooks</dc:creator>
  <cp:keywords>Syllabus;guide</cp:keywords>
  <cp:lastModifiedBy>Susan T Lindau</cp:lastModifiedBy>
  <cp:revision>4</cp:revision>
  <cp:lastPrinted>2016-09-03T20:17:00Z</cp:lastPrinted>
  <dcterms:created xsi:type="dcterms:W3CDTF">2016-12-22T18:18:00Z</dcterms:created>
  <dcterms:modified xsi:type="dcterms:W3CDTF">2017-01-09T20:10:00Z</dcterms:modified>
</cp:coreProperties>
</file>